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4CB8E" w14:textId="77777777" w:rsidR="009C462A" w:rsidRDefault="009C462A" w:rsidP="009C462A">
      <w:pPr>
        <w:jc w:val="center"/>
        <w:rPr>
          <w:rFonts w:ascii="Times New Roman" w:hAnsi="Times New Roman" w:cs="Times New Roman"/>
          <w:sz w:val="24"/>
        </w:rPr>
      </w:pPr>
      <w:r w:rsidRPr="00CD6E50">
        <w:rPr>
          <w:rFonts w:ascii="Times New Roman" w:hAnsi="Times New Roman" w:cs="Times New Roman"/>
          <w:b/>
          <w:sz w:val="24"/>
        </w:rPr>
        <w:t>CONT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55"/>
        <w:gridCol w:w="487"/>
        <w:tblGridChange w:id="0">
          <w:tblGrid>
            <w:gridCol w:w="8755"/>
            <w:gridCol w:w="487"/>
          </w:tblGrid>
        </w:tblGridChange>
      </w:tblGrid>
      <w:tr w:rsidR="009C462A" w14:paraId="2C8FE67B" w14:textId="77777777" w:rsidTr="0094008B">
        <w:trPr>
          <w:trHeight w:val="20"/>
        </w:trPr>
        <w:tc>
          <w:tcPr>
            <w:tcW w:w="8755" w:type="dxa"/>
          </w:tcPr>
          <w:p w14:paraId="0011EAB2" w14:textId="77777777" w:rsidR="009C462A" w:rsidRPr="009C462A" w:rsidRDefault="009C462A">
            <w:pPr>
              <w:rPr>
                <w:rFonts w:ascii="Times New Roman" w:hAnsi="Times New Roman" w:cs="Times New Roman"/>
              </w:rPr>
            </w:pPr>
            <w:r w:rsidRPr="009C462A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PREFACE</w:t>
            </w:r>
            <w:r w:rsidR="0070577D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 </w:t>
            </w: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r w:rsidR="00F96A86"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4A65558D" w14:textId="77777777" w:rsidR="009C462A" w:rsidRPr="009C462A" w:rsidRDefault="009C462A">
            <w:pPr>
              <w:rPr>
                <w:rFonts w:ascii="Times New Roman" w:hAnsi="Times New Roman" w:cs="Times New Roman"/>
              </w:rPr>
            </w:pPr>
            <w:proofErr w:type="spellStart"/>
            <w:r w:rsidRPr="009C462A">
              <w:rPr>
                <w:rFonts w:ascii="Times New Roman" w:hAnsi="Times New Roman" w:cs="Times New Roman"/>
              </w:rPr>
              <w:t>i</w:t>
            </w:r>
            <w:proofErr w:type="spellEnd"/>
          </w:p>
        </w:tc>
      </w:tr>
      <w:tr w:rsidR="009C462A" w14:paraId="6A97DC32" w14:textId="77777777" w:rsidTr="0094008B">
        <w:trPr>
          <w:trHeight w:val="20"/>
        </w:trPr>
        <w:tc>
          <w:tcPr>
            <w:tcW w:w="8755" w:type="dxa"/>
          </w:tcPr>
          <w:p w14:paraId="2B7F7977" w14:textId="77777777" w:rsidR="009C462A" w:rsidRDefault="009C46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D6E50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LIST OF CONTRIBUTORS</w:t>
            </w:r>
            <w:r w:rsidR="0070577D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 </w:t>
            </w: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  <w:r w:rsidR="0070577D">
              <w:rPr>
                <w:rFonts w:ascii="Times New Roman" w:hAnsi="Times New Roman" w:cs="Times New Roman"/>
                <w:sz w:val="18"/>
                <w:szCs w:val="18"/>
              </w:rPr>
              <w:t>..............................</w:t>
            </w: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  <w:r w:rsidR="00F96A86">
              <w:rPr>
                <w:rFonts w:ascii="Times New Roman" w:hAnsi="Times New Roman" w:cs="Times New Roman"/>
                <w:sz w:val="18"/>
                <w:szCs w:val="18"/>
              </w:rPr>
              <w:t>...........</w:t>
            </w:r>
          </w:p>
          <w:p w14:paraId="2789BF26" w14:textId="2EA92F11" w:rsidR="001065F6" w:rsidRDefault="001065F6"/>
        </w:tc>
        <w:tc>
          <w:tcPr>
            <w:tcW w:w="487" w:type="dxa"/>
          </w:tcPr>
          <w:p w14:paraId="6A76CCB3" w14:textId="77777777" w:rsidR="009C462A" w:rsidRPr="009C462A" w:rsidRDefault="009C462A">
            <w:pPr>
              <w:rPr>
                <w:rFonts w:ascii="Times New Roman" w:hAnsi="Times New Roman" w:cs="Times New Roman"/>
              </w:rPr>
            </w:pPr>
            <w:r w:rsidRPr="009C462A">
              <w:rPr>
                <w:rFonts w:ascii="Times New Roman" w:hAnsi="Times New Roman" w:cs="Times New Roman"/>
              </w:rPr>
              <w:t>ii</w:t>
            </w:r>
          </w:p>
        </w:tc>
      </w:tr>
      <w:tr w:rsidR="009C462A" w14:paraId="49F46C40" w14:textId="77777777" w:rsidTr="0094008B">
        <w:trPr>
          <w:trHeight w:val="20"/>
        </w:trPr>
        <w:tc>
          <w:tcPr>
            <w:tcW w:w="8755" w:type="dxa"/>
          </w:tcPr>
          <w:p w14:paraId="5EE75CF4" w14:textId="76D05C5D" w:rsidR="009C462A" w:rsidRDefault="00716CB6">
            <w:r w:rsidRPr="00CD6E50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HAPTER 1</w:t>
            </w:r>
            <w:r>
              <w:t xml:space="preserve"> </w:t>
            </w:r>
            <w:r w:rsidRPr="00716CB6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AN ANALYTICAL APPROACH TO RESCUE AUTOMATION FROM EXTERNAL ASSAULTS</w:t>
            </w: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6CE5E0F8" w14:textId="77777777" w:rsidR="009C462A" w:rsidRDefault="009C462A">
            <w:r w:rsidRPr="00CD6E50">
              <w:rPr>
                <w:rFonts w:ascii="Times New Roman" w:hAnsi="Times New Roman" w:cs="Times New Roman"/>
                <w:bCs/>
                <w:sz w:val="18"/>
                <w:szCs w:val="18"/>
              </w:rPr>
              <w:t>1</w:t>
            </w:r>
          </w:p>
        </w:tc>
      </w:tr>
      <w:tr w:rsidR="009C462A" w14:paraId="18C51030" w14:textId="77777777" w:rsidTr="0094008B">
        <w:trPr>
          <w:trHeight w:val="20"/>
        </w:trPr>
        <w:tc>
          <w:tcPr>
            <w:tcW w:w="8755" w:type="dxa"/>
          </w:tcPr>
          <w:p w14:paraId="37EA24FB" w14:textId="77777777" w:rsidR="009C462A" w:rsidRDefault="009C462A" w:rsidP="007F7891">
            <w:pPr>
              <w:ind w:firstLine="567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proofErr w:type="spellStart"/>
            <w:r w:rsidRPr="00CD6E50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Isha</w:t>
            </w:r>
            <w:proofErr w:type="spellEnd"/>
            <w:r w:rsidRPr="00CD6E50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Singh and Jagdeep Kaur</w:t>
            </w:r>
          </w:p>
          <w:p w14:paraId="5F5D2021" w14:textId="31EBA372" w:rsidR="001065F6" w:rsidRDefault="001065F6" w:rsidP="007F7891">
            <w:pPr>
              <w:ind w:firstLine="567"/>
            </w:pPr>
          </w:p>
        </w:tc>
        <w:tc>
          <w:tcPr>
            <w:tcW w:w="487" w:type="dxa"/>
          </w:tcPr>
          <w:p w14:paraId="12A6818F" w14:textId="77777777" w:rsidR="009C462A" w:rsidRDefault="009C462A"/>
        </w:tc>
      </w:tr>
      <w:tr w:rsidR="009C462A" w14:paraId="7A8D4323" w14:textId="77777777" w:rsidTr="0094008B">
        <w:trPr>
          <w:trHeight w:val="20"/>
        </w:trPr>
        <w:tc>
          <w:tcPr>
            <w:tcW w:w="8755" w:type="dxa"/>
          </w:tcPr>
          <w:p w14:paraId="43D9D18B" w14:textId="199E0F84" w:rsidR="009C462A" w:rsidRDefault="009C462A" w:rsidP="007F7891">
            <w:pPr>
              <w:ind w:firstLine="567"/>
              <w:jc w:val="both"/>
            </w:pPr>
            <w:r w:rsidRPr="00CD6E5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TRODUCTION</w:t>
            </w:r>
            <w:r w:rsidR="007057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D6E50"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</w:t>
            </w:r>
            <w:r w:rsidR="001547E2"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16489BCA" w14:textId="77777777" w:rsidR="009C462A" w:rsidRDefault="009C462A"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9C462A" w14:paraId="55A2A5FE" w14:textId="77777777" w:rsidTr="0094008B">
        <w:trPr>
          <w:trHeight w:val="20"/>
        </w:trPr>
        <w:tc>
          <w:tcPr>
            <w:tcW w:w="8755" w:type="dxa"/>
          </w:tcPr>
          <w:p w14:paraId="18557CBE" w14:textId="7D7A329A" w:rsidR="009C462A" w:rsidRPr="007203FF" w:rsidRDefault="009C462A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Cyber Securit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r w:rsidRPr="007203F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</w:t>
            </w:r>
            <w:r w:rsidR="001547E2"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</w:p>
        </w:tc>
        <w:tc>
          <w:tcPr>
            <w:tcW w:w="487" w:type="dxa"/>
          </w:tcPr>
          <w:p w14:paraId="229F5593" w14:textId="77777777" w:rsidR="009C462A" w:rsidRPr="009C462A" w:rsidRDefault="009C46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9C462A" w14:paraId="4FD35A5E" w14:textId="77777777" w:rsidTr="0094008B">
        <w:trPr>
          <w:trHeight w:val="20"/>
        </w:trPr>
        <w:tc>
          <w:tcPr>
            <w:tcW w:w="8755" w:type="dxa"/>
          </w:tcPr>
          <w:p w14:paraId="5BC6E6F3" w14:textId="31EEE21C" w:rsidR="009C462A" w:rsidRPr="007203FF" w:rsidRDefault="009C462A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Cyber Attacks</w:t>
            </w:r>
            <w:r w:rsidRPr="007203F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</w:t>
            </w:r>
            <w:r w:rsidR="001547E2"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r w:rsidRPr="007203FF"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</w:t>
            </w:r>
            <w:ins w:id="1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7896E4C5" w14:textId="77777777" w:rsidR="009C462A" w:rsidRPr="009C462A" w:rsidRDefault="009C46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9C462A" w14:paraId="2077A66E" w14:textId="77777777" w:rsidTr="0094008B">
        <w:trPr>
          <w:trHeight w:val="215"/>
        </w:trPr>
        <w:tc>
          <w:tcPr>
            <w:tcW w:w="8755" w:type="dxa"/>
          </w:tcPr>
          <w:p w14:paraId="7A3EAB46" w14:textId="77777777" w:rsidR="009C462A" w:rsidRPr="007203FF" w:rsidRDefault="009C462A" w:rsidP="00275C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Internal Assaults of System</w:t>
            </w:r>
            <w:r w:rsidRPr="007203FF"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</w:t>
            </w:r>
            <w:r w:rsidRPr="007203F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  <w:r w:rsidR="001547E2">
              <w:rPr>
                <w:rFonts w:ascii="Times New Roman" w:hAnsi="Times New Roman" w:cs="Times New Roman"/>
                <w:sz w:val="18"/>
                <w:szCs w:val="18"/>
              </w:rPr>
              <w:t>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</w:p>
        </w:tc>
        <w:tc>
          <w:tcPr>
            <w:tcW w:w="487" w:type="dxa"/>
          </w:tcPr>
          <w:p w14:paraId="4577D01C" w14:textId="6D1D6DC0" w:rsidR="009C462A" w:rsidRPr="009C462A" w:rsidRDefault="009C462A" w:rsidP="007F78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9C462A" w14:paraId="6F4E2BD7" w14:textId="77777777" w:rsidTr="0094008B">
        <w:trPr>
          <w:trHeight w:val="20"/>
        </w:trPr>
        <w:tc>
          <w:tcPr>
            <w:tcW w:w="8755" w:type="dxa"/>
          </w:tcPr>
          <w:p w14:paraId="29387EC9" w14:textId="15F334B1" w:rsidR="009C462A" w:rsidRPr="004B7E0B" w:rsidRDefault="004B7E0B" w:rsidP="00275C7E">
            <w:pPr>
              <w:jc w:val="both"/>
              <w:rPr>
                <w:rFonts w:ascii="Times New Roman" w:hAnsi="Times New Roman" w:cs="Times New Roman"/>
                <w:sz w:val="20"/>
                <w:szCs w:val="24"/>
              </w:rPr>
            </w:pPr>
            <w:r w:rsidRPr="004B7E0B">
              <w:rPr>
                <w:rFonts w:ascii="Times New Roman" w:hAnsi="Times New Roman" w:cs="Times New Roman"/>
                <w:sz w:val="20"/>
                <w:szCs w:val="24"/>
              </w:rPr>
              <w:t xml:space="preserve">           Types of 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Internal Assaults</w:t>
            </w:r>
            <w:r w:rsidRPr="004B7E0B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</w:t>
            </w:r>
            <w:r w:rsidR="00CF1942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  <w:r w:rsidRPr="004B7E0B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7764C107" w14:textId="77777777" w:rsidR="009C462A" w:rsidRPr="009C462A" w:rsidRDefault="009C462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C462A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9C462A" w14:paraId="5420E378" w14:textId="77777777" w:rsidTr="0094008B">
        <w:trPr>
          <w:trHeight w:val="20"/>
        </w:trPr>
        <w:tc>
          <w:tcPr>
            <w:tcW w:w="8755" w:type="dxa"/>
          </w:tcPr>
          <w:p w14:paraId="0D9125A0" w14:textId="603631ED" w:rsidR="009C462A" w:rsidRPr="00CF1942" w:rsidRDefault="00CF1942" w:rsidP="009C462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F1942">
              <w:rPr>
                <w:rFonts w:ascii="Times New Roman" w:hAnsi="Times New Roman" w:cs="Times New Roman"/>
                <w:sz w:val="20"/>
                <w:szCs w:val="24"/>
              </w:rPr>
              <w:t xml:space="preserve">           External 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Assaults of System</w:t>
            </w:r>
            <w:r w:rsidRPr="00CF194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</w:t>
            </w:r>
          </w:p>
        </w:tc>
        <w:tc>
          <w:tcPr>
            <w:tcW w:w="487" w:type="dxa"/>
          </w:tcPr>
          <w:p w14:paraId="145D2353" w14:textId="77777777" w:rsidR="009C462A" w:rsidRPr="00985B37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5B37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</w:tr>
      <w:tr w:rsidR="00985B37" w14:paraId="31E0C432" w14:textId="77777777" w:rsidTr="0094008B">
        <w:trPr>
          <w:trHeight w:val="20"/>
        </w:trPr>
        <w:tc>
          <w:tcPr>
            <w:tcW w:w="8755" w:type="dxa"/>
          </w:tcPr>
          <w:p w14:paraId="51E0D8AE" w14:textId="4503A74B" w:rsidR="00985B37" w:rsidRPr="00F658E6" w:rsidRDefault="00CF1942" w:rsidP="00985B37">
            <w:pPr>
              <w:ind w:left="54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4B7E0B">
              <w:rPr>
                <w:rFonts w:ascii="Times New Roman" w:hAnsi="Times New Roman" w:cs="Times New Roman"/>
                <w:sz w:val="20"/>
                <w:szCs w:val="24"/>
              </w:rPr>
              <w:t xml:space="preserve">Types of 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Ex</w:t>
            </w:r>
            <w:r w:rsidRPr="007203FF">
              <w:rPr>
                <w:rFonts w:ascii="Times New Roman" w:hAnsi="Times New Roman" w:cs="Times New Roman"/>
                <w:bCs/>
                <w:sz w:val="20"/>
                <w:szCs w:val="24"/>
              </w:rPr>
              <w:t>ternal Assaults</w:t>
            </w:r>
            <w:r w:rsidR="00985B37" w:rsidRPr="00F658E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</w:t>
            </w:r>
            <w:r w:rsidR="00985B37">
              <w:rPr>
                <w:rFonts w:ascii="Times New Roman" w:hAnsi="Times New Roman" w:cs="Times New Roman"/>
                <w:sz w:val="18"/>
                <w:szCs w:val="18"/>
              </w:rPr>
              <w:t>................</w:t>
            </w:r>
            <w:r w:rsidR="00D6798C"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</w:p>
        </w:tc>
        <w:tc>
          <w:tcPr>
            <w:tcW w:w="487" w:type="dxa"/>
          </w:tcPr>
          <w:p w14:paraId="39E56F04" w14:textId="77777777" w:rsidR="00985B37" w:rsidRPr="00985B37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85B37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985B37" w14:paraId="4FC80A71" w14:textId="77777777" w:rsidTr="0094008B">
        <w:trPr>
          <w:trHeight w:val="20"/>
        </w:trPr>
        <w:tc>
          <w:tcPr>
            <w:tcW w:w="8755" w:type="dxa"/>
          </w:tcPr>
          <w:p w14:paraId="102D7408" w14:textId="10CEDA7B" w:rsidR="00985B37" w:rsidRPr="001F10DF" w:rsidRDefault="00985B37" w:rsidP="00985B37">
            <w:pPr>
              <w:ind w:left="54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1F10D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VIEW</w:t>
            </w:r>
            <w:r w:rsidRPr="001F10D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 w:rsidR="00D6798C"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  <w:ins w:id="2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3AC918C5" w14:textId="77777777" w:rsidR="00985B37" w:rsidRPr="00A705BB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705B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985B37" w14:paraId="2784BD8E" w14:textId="77777777" w:rsidTr="0094008B">
        <w:trPr>
          <w:trHeight w:val="20"/>
        </w:trPr>
        <w:tc>
          <w:tcPr>
            <w:tcW w:w="8755" w:type="dxa"/>
          </w:tcPr>
          <w:p w14:paraId="484578D4" w14:textId="5C54EE9F" w:rsidR="00985B37" w:rsidRPr="001F10DF" w:rsidRDefault="00985B37" w:rsidP="00985B37">
            <w:pPr>
              <w:ind w:left="54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F10DF">
              <w:rPr>
                <w:rFonts w:ascii="Times New Roman" w:hAnsi="Times New Roman" w:cs="Times New Roman"/>
                <w:bCs/>
                <w:sz w:val="20"/>
                <w:szCs w:val="24"/>
              </w:rPr>
              <w:t>Internet Security</w:t>
            </w:r>
            <w:r w:rsidRPr="001F10D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="00D6798C"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  <w:ins w:id="3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...</w:t>
              </w:r>
            </w:ins>
            <w:r w:rsidR="00D6798C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2C392672" w14:textId="77777777" w:rsidR="00985B37" w:rsidRPr="00A705BB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705BB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</w:tr>
      <w:tr w:rsidR="00985B37" w14:paraId="6563F6AE" w14:textId="77777777" w:rsidTr="0094008B">
        <w:trPr>
          <w:trHeight w:val="20"/>
        </w:trPr>
        <w:tc>
          <w:tcPr>
            <w:tcW w:w="8755" w:type="dxa"/>
          </w:tcPr>
          <w:p w14:paraId="2A68B7C5" w14:textId="33A60B45" w:rsidR="00985B37" w:rsidRPr="001F10DF" w:rsidRDefault="00985B37" w:rsidP="00985B37">
            <w:pPr>
              <w:ind w:left="54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F10DF">
              <w:rPr>
                <w:rFonts w:ascii="Times New Roman" w:hAnsi="Times New Roman" w:cs="Times New Roman"/>
                <w:bCs/>
                <w:sz w:val="20"/>
                <w:szCs w:val="24"/>
              </w:rPr>
              <w:t>USB Killer</w:t>
            </w:r>
            <w:r w:rsidRPr="001F10D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="00D6798C"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ins w:id="4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0E5EC97A" w14:textId="77777777" w:rsidR="00985B37" w:rsidRPr="00A705BB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705BB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985B37" w14:paraId="6CA65435" w14:textId="77777777" w:rsidTr="0094008B">
        <w:trPr>
          <w:trHeight w:val="20"/>
        </w:trPr>
        <w:tc>
          <w:tcPr>
            <w:tcW w:w="8755" w:type="dxa"/>
          </w:tcPr>
          <w:p w14:paraId="46FB553D" w14:textId="070AB216" w:rsidR="00985B37" w:rsidRPr="001F10DF" w:rsidRDefault="00985B37" w:rsidP="00985B37">
            <w:pPr>
              <w:ind w:left="54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F10DF">
              <w:rPr>
                <w:rFonts w:ascii="Times New Roman" w:hAnsi="Times New Roman" w:cs="Times New Roman"/>
                <w:bCs/>
                <w:sz w:val="20"/>
                <w:szCs w:val="24"/>
              </w:rPr>
              <w:t>USB Rubber Ducky</w:t>
            </w:r>
            <w:r w:rsidRPr="001F10DF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="00D6798C"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ins w:id="5" w:author="Dr. K. Anitha Kumari PSGCT" w:date="2023-01-05T14:16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  <w:r w:rsidR="00D6798C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3301F1CF" w14:textId="77777777" w:rsidR="00985B37" w:rsidRPr="00A705BB" w:rsidRDefault="00985B3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705BB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</w:tr>
      <w:tr w:rsidR="00A705BB" w14:paraId="65478750" w14:textId="77777777" w:rsidTr="0094008B">
        <w:trPr>
          <w:trHeight w:val="20"/>
        </w:trPr>
        <w:tc>
          <w:tcPr>
            <w:tcW w:w="8755" w:type="dxa"/>
          </w:tcPr>
          <w:p w14:paraId="43F9766E" w14:textId="63805BC9" w:rsidR="00A705BB" w:rsidRPr="009810C4" w:rsidRDefault="00A705BB" w:rsidP="00A705BB">
            <w:pPr>
              <w:ind w:left="56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810C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MPARISON</w:t>
            </w:r>
            <w:r w:rsidRPr="009810C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</w:p>
        </w:tc>
        <w:tc>
          <w:tcPr>
            <w:tcW w:w="487" w:type="dxa"/>
          </w:tcPr>
          <w:p w14:paraId="5441397E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A705BB" w14:paraId="3547041B" w14:textId="77777777" w:rsidTr="0094008B">
        <w:trPr>
          <w:trHeight w:val="20"/>
        </w:trPr>
        <w:tc>
          <w:tcPr>
            <w:tcW w:w="8755" w:type="dxa"/>
          </w:tcPr>
          <w:p w14:paraId="041F0186" w14:textId="77777777" w:rsidR="00A705BB" w:rsidRPr="009810C4" w:rsidRDefault="00A705BB" w:rsidP="00A705B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810C4">
              <w:rPr>
                <w:rFonts w:ascii="Times New Roman" w:hAnsi="Times New Roman" w:cs="Times New Roman"/>
                <w:bCs/>
                <w:sz w:val="20"/>
                <w:szCs w:val="24"/>
              </w:rPr>
              <w:t>Data security</w:t>
            </w:r>
            <w:r w:rsidRPr="009810C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</w:p>
        </w:tc>
        <w:tc>
          <w:tcPr>
            <w:tcW w:w="487" w:type="dxa"/>
          </w:tcPr>
          <w:p w14:paraId="348A3604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</w:tr>
      <w:tr w:rsidR="00A705BB" w14:paraId="666D0661" w14:textId="77777777" w:rsidTr="0094008B">
        <w:trPr>
          <w:trHeight w:val="20"/>
        </w:trPr>
        <w:tc>
          <w:tcPr>
            <w:tcW w:w="8755" w:type="dxa"/>
          </w:tcPr>
          <w:p w14:paraId="007552AF" w14:textId="77777777" w:rsidR="00A705BB" w:rsidRPr="009810C4" w:rsidRDefault="00A705BB" w:rsidP="00A705B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810C4">
              <w:rPr>
                <w:rFonts w:ascii="Times New Roman" w:hAnsi="Times New Roman" w:cs="Times New Roman"/>
                <w:bCs/>
                <w:sz w:val="20"/>
                <w:szCs w:val="24"/>
              </w:rPr>
              <w:t>CIA Triad</w:t>
            </w:r>
            <w:r w:rsidRPr="009810C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</w:p>
        </w:tc>
        <w:tc>
          <w:tcPr>
            <w:tcW w:w="487" w:type="dxa"/>
          </w:tcPr>
          <w:p w14:paraId="2FF1B301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</w:tr>
      <w:tr w:rsidR="00A705BB" w14:paraId="5EBD7BB0" w14:textId="77777777" w:rsidTr="0094008B">
        <w:trPr>
          <w:trHeight w:val="20"/>
        </w:trPr>
        <w:tc>
          <w:tcPr>
            <w:tcW w:w="8755" w:type="dxa"/>
          </w:tcPr>
          <w:p w14:paraId="7F9A947C" w14:textId="77777777" w:rsidR="00A705BB" w:rsidRPr="009810C4" w:rsidRDefault="00A705BB" w:rsidP="00A705B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810C4">
              <w:rPr>
                <w:rFonts w:ascii="Times New Roman" w:hAnsi="Times New Roman" w:cs="Times New Roman"/>
                <w:bCs/>
                <w:sz w:val="20"/>
                <w:szCs w:val="24"/>
              </w:rPr>
              <w:t>AI in Cyber Security</w:t>
            </w:r>
            <w:r w:rsidRPr="009810C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683F4817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</w:tr>
      <w:tr w:rsidR="00A705BB" w14:paraId="19ACE4DB" w14:textId="77777777" w:rsidTr="0094008B">
        <w:trPr>
          <w:trHeight w:val="20"/>
        </w:trPr>
        <w:tc>
          <w:tcPr>
            <w:tcW w:w="8755" w:type="dxa"/>
          </w:tcPr>
          <w:p w14:paraId="263EE6E8" w14:textId="77777777" w:rsidR="00A705BB" w:rsidRPr="009810C4" w:rsidRDefault="00A705BB" w:rsidP="00A705B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810C4">
              <w:rPr>
                <w:rFonts w:ascii="Times New Roman" w:hAnsi="Times New Roman" w:cs="Times New Roman"/>
                <w:bCs/>
                <w:sz w:val="20"/>
                <w:szCs w:val="24"/>
              </w:rPr>
              <w:t>ML in Cyber Security</w:t>
            </w:r>
            <w:r w:rsidRPr="009810C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</w:p>
        </w:tc>
        <w:tc>
          <w:tcPr>
            <w:tcW w:w="487" w:type="dxa"/>
          </w:tcPr>
          <w:p w14:paraId="562D0F32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</w:tr>
      <w:tr w:rsidR="00A705BB" w14:paraId="24D11093" w14:textId="77777777" w:rsidTr="0094008B">
        <w:trPr>
          <w:trHeight w:val="20"/>
        </w:trPr>
        <w:tc>
          <w:tcPr>
            <w:tcW w:w="8755" w:type="dxa"/>
          </w:tcPr>
          <w:p w14:paraId="18D46A6C" w14:textId="783BC12B" w:rsidR="00A705BB" w:rsidRPr="00F76AB7" w:rsidRDefault="00F76AB7" w:rsidP="00A705BB">
            <w:pPr>
              <w:ind w:left="567"/>
              <w:jc w:val="both"/>
              <w:rPr>
                <w:rFonts w:ascii="Times New Roman" w:hAnsi="Times New Roman" w:cs="Times New Roman"/>
                <w:b/>
                <w:sz w:val="18"/>
                <w:szCs w:val="18"/>
                <w:rPrChange w:id="6" w:author="Dr. K. Anitha Kumari PSGCT" w:date="2023-01-05T14:13:00Z">
                  <w:rPr>
                    <w:rFonts w:ascii="Times New Roman" w:hAnsi="Times New Roman" w:cs="Times New Roman"/>
                    <w:sz w:val="18"/>
                    <w:szCs w:val="18"/>
                  </w:rPr>
                </w:rPrChange>
              </w:rPr>
            </w:pPr>
            <w:r w:rsidRPr="00F76AB7">
              <w:rPr>
                <w:rFonts w:ascii="Times New Roman" w:hAnsi="Times New Roman" w:cs="Times New Roman"/>
                <w:b/>
                <w:sz w:val="20"/>
                <w:szCs w:val="24"/>
                <w:rPrChange w:id="7" w:author="Dr. K. Anitha Kumari PSGCT" w:date="2023-01-05T14:13:00Z">
                  <w:rPr>
                    <w:rFonts w:ascii="Times New Roman" w:hAnsi="Times New Roman" w:cs="Times New Roman"/>
                    <w:bCs/>
                    <w:sz w:val="20"/>
                    <w:szCs w:val="24"/>
                  </w:rPr>
                </w:rPrChange>
              </w:rPr>
              <w:t>CYBER ATTACKS RATE FROM 2010 TO 2020</w:t>
            </w:r>
            <w:r w:rsidRPr="00F76AB7">
              <w:rPr>
                <w:rFonts w:ascii="Times New Roman" w:hAnsi="Times New Roman" w:cs="Times New Roman"/>
                <w:bCs/>
                <w:sz w:val="18"/>
                <w:szCs w:val="18"/>
              </w:rPr>
              <w:t>...........................................................................</w:t>
            </w:r>
            <w:ins w:id="8" w:author="Dr. K. Anitha Kumari PSGCT" w:date="2023-01-05T14:13:00Z">
              <w:r w:rsidRPr="00F76AB7">
                <w:rPr>
                  <w:rFonts w:ascii="Times New Roman" w:hAnsi="Times New Roman" w:cs="Times New Roman"/>
                  <w:bCs/>
                  <w:sz w:val="18"/>
                  <w:szCs w:val="18"/>
                  <w:rPrChange w:id="9" w:author="Dr. K. Anitha Kumari PSGCT" w:date="2023-01-05T14:13:00Z">
                    <w:rPr>
                      <w:rFonts w:ascii="Times New Roman" w:hAnsi="Times New Roman" w:cs="Times New Roman"/>
                      <w:b/>
                      <w:sz w:val="18"/>
                      <w:szCs w:val="18"/>
                    </w:rPr>
                  </w:rPrChange>
                </w:rPr>
                <w:t>........</w:t>
              </w:r>
            </w:ins>
            <w:del w:id="10" w:author="Dr. K. Anitha Kumari PSGCT" w:date="2023-01-05T14:13:00Z">
              <w:r w:rsidRPr="00F76AB7" w:rsidDel="00F76AB7">
                <w:rPr>
                  <w:rFonts w:ascii="Times New Roman" w:hAnsi="Times New Roman" w:cs="Times New Roman"/>
                  <w:b/>
                  <w:sz w:val="18"/>
                  <w:szCs w:val="18"/>
                  <w:rPrChange w:id="11" w:author="Dr. K. Anitha Kumari PSGCT" w:date="2023-01-05T14:13:00Z">
                    <w:rPr>
                      <w:rFonts w:ascii="Times New Roman" w:hAnsi="Times New Roman" w:cs="Times New Roman"/>
                      <w:sz w:val="18"/>
                      <w:szCs w:val="18"/>
                    </w:rPr>
                  </w:rPrChange>
                </w:rPr>
                <w:delText>.................................</w:delText>
              </w:r>
            </w:del>
          </w:p>
        </w:tc>
        <w:tc>
          <w:tcPr>
            <w:tcW w:w="487" w:type="dxa"/>
          </w:tcPr>
          <w:p w14:paraId="280361F1" w14:textId="77777777" w:rsidR="00A705BB" w:rsidRPr="00A705BB" w:rsidRDefault="00A705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</w:tr>
      <w:tr w:rsidR="008F5DA5" w14:paraId="351FA0A2" w14:textId="77777777" w:rsidTr="0094008B">
        <w:trPr>
          <w:trHeight w:val="20"/>
        </w:trPr>
        <w:tc>
          <w:tcPr>
            <w:tcW w:w="8755" w:type="dxa"/>
          </w:tcPr>
          <w:p w14:paraId="0375AFD2" w14:textId="6AF22712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Cs/>
                <w:sz w:val="20"/>
                <w:szCs w:val="24"/>
              </w:rPr>
              <w:t>Risk Governance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  <w:ins w:id="12" w:author="Dr. K. Anitha Kumari PSGCT" w:date="2023-01-05T14:16:00Z">
              <w:r w:rsidR="00CE7491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54E6CBA7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</w:tr>
      <w:tr w:rsidR="008F5DA5" w14:paraId="56079C2E" w14:textId="77777777" w:rsidTr="0094008B">
        <w:trPr>
          <w:trHeight w:val="20"/>
        </w:trPr>
        <w:tc>
          <w:tcPr>
            <w:tcW w:w="8755" w:type="dxa"/>
          </w:tcPr>
          <w:p w14:paraId="19622DF6" w14:textId="77777777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ISK CATEGORIES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6689F84D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</w:tr>
      <w:tr w:rsidR="008F5DA5" w14:paraId="3A447E55" w14:textId="77777777" w:rsidTr="0094008B">
        <w:trPr>
          <w:trHeight w:val="20"/>
        </w:trPr>
        <w:tc>
          <w:tcPr>
            <w:tcW w:w="8755" w:type="dxa"/>
          </w:tcPr>
          <w:p w14:paraId="7CFF745D" w14:textId="77777777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Cs/>
                <w:sz w:val="20"/>
                <w:szCs w:val="24"/>
              </w:rPr>
              <w:t>Strategic Risk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</w:p>
        </w:tc>
        <w:tc>
          <w:tcPr>
            <w:tcW w:w="487" w:type="dxa"/>
          </w:tcPr>
          <w:p w14:paraId="6F2003F3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</w:tr>
      <w:tr w:rsidR="008F5DA5" w14:paraId="5ECE1C60" w14:textId="77777777" w:rsidTr="0094008B">
        <w:trPr>
          <w:trHeight w:val="20"/>
        </w:trPr>
        <w:tc>
          <w:tcPr>
            <w:tcW w:w="8755" w:type="dxa"/>
          </w:tcPr>
          <w:p w14:paraId="70AF62DC" w14:textId="77777777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Cs/>
                <w:sz w:val="20"/>
                <w:szCs w:val="24"/>
              </w:rPr>
              <w:t>Reputational Risk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</w:t>
            </w:r>
          </w:p>
        </w:tc>
        <w:tc>
          <w:tcPr>
            <w:tcW w:w="487" w:type="dxa"/>
          </w:tcPr>
          <w:p w14:paraId="137085EA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8F5DA5" w14:paraId="659D59AD" w14:textId="77777777" w:rsidTr="0094008B">
        <w:trPr>
          <w:trHeight w:val="20"/>
        </w:trPr>
        <w:tc>
          <w:tcPr>
            <w:tcW w:w="8755" w:type="dxa"/>
          </w:tcPr>
          <w:p w14:paraId="24237BD3" w14:textId="77777777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Cs/>
                <w:sz w:val="20"/>
                <w:szCs w:val="24"/>
              </w:rPr>
              <w:t>Financial Risk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0052052E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8F5DA5" w14:paraId="1670D6BD" w14:textId="77777777" w:rsidTr="0094008B">
        <w:trPr>
          <w:trHeight w:val="20"/>
        </w:trPr>
        <w:tc>
          <w:tcPr>
            <w:tcW w:w="8755" w:type="dxa"/>
          </w:tcPr>
          <w:p w14:paraId="608622E1" w14:textId="77777777" w:rsidR="008F5DA5" w:rsidRPr="00EC2C11" w:rsidRDefault="008F5DA5" w:rsidP="008F5DA5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C2C11">
              <w:rPr>
                <w:rFonts w:ascii="Times New Roman" w:hAnsi="Times New Roman" w:cs="Times New Roman"/>
                <w:bCs/>
                <w:sz w:val="20"/>
                <w:szCs w:val="24"/>
              </w:rPr>
              <w:t>Compliance Risk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</w:t>
            </w:r>
            <w:r w:rsidR="00DC58D2">
              <w:rPr>
                <w:rFonts w:ascii="Times New Roman" w:hAnsi="Times New Roman" w:cs="Times New Roman"/>
                <w:sz w:val="18"/>
                <w:szCs w:val="18"/>
              </w:rPr>
              <w:t>..............................</w:t>
            </w:r>
            <w:r w:rsidRPr="00EC2C11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  <w:r w:rsidR="000A5016">
              <w:rPr>
                <w:rFonts w:ascii="Times New Roman" w:hAnsi="Times New Roman" w:cs="Times New Roman"/>
                <w:sz w:val="18"/>
                <w:szCs w:val="18"/>
              </w:rPr>
              <w:t>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14F50295" w14:textId="77777777" w:rsidR="008F5DA5" w:rsidRPr="00A705BB" w:rsidRDefault="008F5DA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0A5016" w14:paraId="567374CF" w14:textId="77777777" w:rsidTr="0094008B">
        <w:trPr>
          <w:trHeight w:val="20"/>
        </w:trPr>
        <w:tc>
          <w:tcPr>
            <w:tcW w:w="8755" w:type="dxa"/>
          </w:tcPr>
          <w:p w14:paraId="01EAC484" w14:textId="77777777" w:rsidR="000A5016" w:rsidRPr="00882E9A" w:rsidRDefault="000A5016" w:rsidP="000A5016">
            <w:pPr>
              <w:ind w:left="567"/>
              <w:jc w:val="both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882E9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PROPOSED WORK</w:t>
            </w:r>
            <w:r w:rsidRPr="00882E9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</w:t>
            </w:r>
            <w:r w:rsidR="00DC58D2"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  <w:r w:rsidRPr="00882E9A">
              <w:rPr>
                <w:rFonts w:ascii="Times New Roman" w:hAnsi="Times New Roman" w:cs="Times New Roman"/>
                <w:sz w:val="18"/>
                <w:szCs w:val="18"/>
              </w:rPr>
              <w:t>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</w:p>
        </w:tc>
        <w:tc>
          <w:tcPr>
            <w:tcW w:w="487" w:type="dxa"/>
          </w:tcPr>
          <w:p w14:paraId="2681A3BE" w14:textId="77777777" w:rsidR="000A5016" w:rsidRPr="00A705BB" w:rsidRDefault="000A50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</w:tr>
      <w:tr w:rsidR="000A5016" w14:paraId="66F7885F" w14:textId="77777777" w:rsidTr="0094008B">
        <w:trPr>
          <w:trHeight w:val="20"/>
        </w:trPr>
        <w:tc>
          <w:tcPr>
            <w:tcW w:w="8755" w:type="dxa"/>
          </w:tcPr>
          <w:p w14:paraId="2655104D" w14:textId="77777777" w:rsidR="000A5016" w:rsidRPr="00882E9A" w:rsidRDefault="000A5016" w:rsidP="000A5016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82E9A">
              <w:rPr>
                <w:rFonts w:ascii="Times New Roman" w:hAnsi="Times New Roman" w:cs="Times New Roman"/>
                <w:bCs/>
                <w:sz w:val="20"/>
                <w:szCs w:val="24"/>
              </w:rPr>
              <w:t>For USB Rubber Ducky</w:t>
            </w:r>
            <w:r w:rsidRPr="00882E9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</w:p>
        </w:tc>
        <w:tc>
          <w:tcPr>
            <w:tcW w:w="487" w:type="dxa"/>
          </w:tcPr>
          <w:p w14:paraId="285F316A" w14:textId="77777777" w:rsidR="000A5016" w:rsidRPr="00A705BB" w:rsidRDefault="000A50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</w:tr>
      <w:tr w:rsidR="000A5016" w14:paraId="71CB5FB3" w14:textId="77777777" w:rsidTr="0094008B">
        <w:trPr>
          <w:trHeight w:val="20"/>
        </w:trPr>
        <w:tc>
          <w:tcPr>
            <w:tcW w:w="8755" w:type="dxa"/>
          </w:tcPr>
          <w:p w14:paraId="41378EAF" w14:textId="77777777" w:rsidR="000A5016" w:rsidRPr="00882E9A" w:rsidRDefault="000A5016" w:rsidP="000A5016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82E9A">
              <w:rPr>
                <w:rFonts w:ascii="Times New Roman" w:hAnsi="Times New Roman" w:cs="Times New Roman"/>
                <w:bCs/>
                <w:sz w:val="20"/>
                <w:szCs w:val="24"/>
              </w:rPr>
              <w:t>Proposed Solution/ Work</w:t>
            </w:r>
            <w:r w:rsidRPr="00882E9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0B69B82D" w14:textId="77777777" w:rsidR="000A5016" w:rsidRPr="00A705BB" w:rsidRDefault="000A50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</w:tr>
      <w:tr w:rsidR="000A5016" w14:paraId="60CCBFAB" w14:textId="77777777" w:rsidTr="0094008B">
        <w:trPr>
          <w:trHeight w:val="20"/>
        </w:trPr>
        <w:tc>
          <w:tcPr>
            <w:tcW w:w="8755" w:type="dxa"/>
          </w:tcPr>
          <w:p w14:paraId="22234F90" w14:textId="77777777" w:rsidR="000A5016" w:rsidRPr="00882E9A" w:rsidRDefault="000A5016" w:rsidP="000A5016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82E9A">
              <w:rPr>
                <w:rFonts w:ascii="Times New Roman" w:hAnsi="Times New Roman" w:cs="Times New Roman"/>
                <w:bCs/>
                <w:sz w:val="20"/>
                <w:szCs w:val="24"/>
              </w:rPr>
              <w:t>Algorithm for USB Rubber Ducky</w:t>
            </w:r>
            <w:r w:rsidRPr="00882E9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</w:tc>
        <w:tc>
          <w:tcPr>
            <w:tcW w:w="487" w:type="dxa"/>
          </w:tcPr>
          <w:p w14:paraId="3FB012C4" w14:textId="77777777" w:rsidR="000A5016" w:rsidRPr="00A705BB" w:rsidRDefault="000A501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</w:tr>
      <w:tr w:rsidR="00D079F7" w14:paraId="643489B0" w14:textId="77777777" w:rsidTr="0094008B">
        <w:trPr>
          <w:trHeight w:val="20"/>
        </w:trPr>
        <w:tc>
          <w:tcPr>
            <w:tcW w:w="8755" w:type="dxa"/>
          </w:tcPr>
          <w:p w14:paraId="29E1F47D" w14:textId="77777777" w:rsidR="00D079F7" w:rsidRPr="002F734E" w:rsidRDefault="00D079F7" w:rsidP="00D079F7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F734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SULT</w:t>
            </w:r>
            <w:r w:rsidRPr="002F734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</w:tc>
        <w:tc>
          <w:tcPr>
            <w:tcW w:w="487" w:type="dxa"/>
          </w:tcPr>
          <w:p w14:paraId="5C6D326E" w14:textId="77777777" w:rsidR="00D079F7" w:rsidRPr="00A705BB" w:rsidRDefault="00D079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</w:tr>
      <w:tr w:rsidR="00D079F7" w14:paraId="745C3D5E" w14:textId="77777777" w:rsidTr="0094008B">
        <w:trPr>
          <w:trHeight w:val="20"/>
        </w:trPr>
        <w:tc>
          <w:tcPr>
            <w:tcW w:w="8755" w:type="dxa"/>
          </w:tcPr>
          <w:p w14:paraId="4E931C13" w14:textId="77777777" w:rsidR="00D079F7" w:rsidRPr="002F734E" w:rsidRDefault="00D079F7" w:rsidP="00D079F7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F734E">
              <w:rPr>
                <w:rFonts w:ascii="Times New Roman" w:hAnsi="Times New Roman" w:cs="Times New Roman"/>
                <w:bCs/>
                <w:sz w:val="20"/>
                <w:szCs w:val="24"/>
              </w:rPr>
              <w:t>For USB Killer</w:t>
            </w:r>
            <w:r w:rsidRPr="002F734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 w:rsidR="00DC58D2">
              <w:rPr>
                <w:rFonts w:ascii="Times New Roman" w:hAnsi="Times New Roman" w:cs="Times New Roman"/>
                <w:sz w:val="18"/>
                <w:szCs w:val="18"/>
              </w:rPr>
              <w:t>.................</w:t>
            </w:r>
            <w:r w:rsidRPr="002F734E">
              <w:rPr>
                <w:rFonts w:ascii="Times New Roman" w:hAnsi="Times New Roman" w:cs="Times New Roman"/>
                <w:sz w:val="18"/>
                <w:szCs w:val="18"/>
              </w:rPr>
              <w:t>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</w:p>
        </w:tc>
        <w:tc>
          <w:tcPr>
            <w:tcW w:w="487" w:type="dxa"/>
          </w:tcPr>
          <w:p w14:paraId="7CA8D765" w14:textId="77777777" w:rsidR="00D079F7" w:rsidRPr="00A705BB" w:rsidRDefault="00D079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</w:tr>
      <w:tr w:rsidR="00D079F7" w14:paraId="55010786" w14:textId="77777777" w:rsidTr="0094008B">
        <w:trPr>
          <w:trHeight w:val="20"/>
        </w:trPr>
        <w:tc>
          <w:tcPr>
            <w:tcW w:w="8755" w:type="dxa"/>
          </w:tcPr>
          <w:p w14:paraId="11AB2CC6" w14:textId="3F371C14" w:rsidR="00D079F7" w:rsidRPr="002F734E" w:rsidRDefault="00D079F7" w:rsidP="00D079F7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F734E">
              <w:rPr>
                <w:rFonts w:ascii="Times New Roman" w:hAnsi="Times New Roman" w:cs="Times New Roman"/>
                <w:bCs/>
                <w:sz w:val="20"/>
                <w:szCs w:val="24"/>
              </w:rPr>
              <w:t>Proposed Solution/ Work</w:t>
            </w:r>
            <w:r w:rsidRPr="002F734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</w:t>
            </w:r>
            <w:ins w:id="13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6EE15183" w14:textId="77777777" w:rsidR="00D079F7" w:rsidRPr="00A705BB" w:rsidRDefault="00D079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</w:tr>
      <w:tr w:rsidR="00D079F7" w14:paraId="24B48DAE" w14:textId="77777777" w:rsidTr="0094008B">
        <w:trPr>
          <w:trHeight w:val="20"/>
        </w:trPr>
        <w:tc>
          <w:tcPr>
            <w:tcW w:w="8755" w:type="dxa"/>
          </w:tcPr>
          <w:p w14:paraId="238A801D" w14:textId="77777777" w:rsidR="00D079F7" w:rsidRPr="002F734E" w:rsidRDefault="00D079F7" w:rsidP="00D079F7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F734E">
              <w:rPr>
                <w:rFonts w:ascii="Times New Roman" w:hAnsi="Times New Roman" w:cs="Times New Roman"/>
                <w:bCs/>
                <w:sz w:val="20"/>
                <w:szCs w:val="24"/>
              </w:rPr>
              <w:t>Algorithm for USB Killer</w:t>
            </w:r>
            <w:r w:rsidRPr="002F734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</w:t>
            </w:r>
            <w:r w:rsidR="00DC58D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</w:p>
        </w:tc>
        <w:tc>
          <w:tcPr>
            <w:tcW w:w="487" w:type="dxa"/>
          </w:tcPr>
          <w:p w14:paraId="1361A99C" w14:textId="77777777" w:rsidR="00D079F7" w:rsidRPr="00A705BB" w:rsidRDefault="00D079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</w:tr>
      <w:tr w:rsidR="00DC58D2" w14:paraId="365920E7" w14:textId="77777777" w:rsidTr="0094008B">
        <w:trPr>
          <w:trHeight w:val="20"/>
        </w:trPr>
        <w:tc>
          <w:tcPr>
            <w:tcW w:w="8755" w:type="dxa"/>
          </w:tcPr>
          <w:p w14:paraId="3DAC150B" w14:textId="77777777" w:rsidR="00DC58D2" w:rsidRPr="00296EDE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96ED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SULT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</w:p>
        </w:tc>
        <w:tc>
          <w:tcPr>
            <w:tcW w:w="487" w:type="dxa"/>
          </w:tcPr>
          <w:p w14:paraId="0DB00FC1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</w:tr>
      <w:tr w:rsidR="00DC58D2" w14:paraId="58D56747" w14:textId="77777777" w:rsidTr="0094008B">
        <w:trPr>
          <w:trHeight w:val="20"/>
        </w:trPr>
        <w:tc>
          <w:tcPr>
            <w:tcW w:w="8755" w:type="dxa"/>
          </w:tcPr>
          <w:p w14:paraId="145003D4" w14:textId="6ABDC68D" w:rsidR="00DC58D2" w:rsidRPr="00296EDE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6ED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DISCUSSION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</w:p>
        </w:tc>
        <w:tc>
          <w:tcPr>
            <w:tcW w:w="487" w:type="dxa"/>
          </w:tcPr>
          <w:p w14:paraId="5CAFA18C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</w:tr>
      <w:tr w:rsidR="00DC58D2" w14:paraId="2A8EE67F" w14:textId="77777777" w:rsidTr="0094008B">
        <w:trPr>
          <w:trHeight w:val="20"/>
        </w:trPr>
        <w:tc>
          <w:tcPr>
            <w:tcW w:w="8755" w:type="dxa"/>
          </w:tcPr>
          <w:p w14:paraId="0DE7EC75" w14:textId="0BEC1EC2" w:rsidR="00DC58D2" w:rsidRPr="00296EDE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96ED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NCLUSION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</w:p>
        </w:tc>
        <w:tc>
          <w:tcPr>
            <w:tcW w:w="487" w:type="dxa"/>
          </w:tcPr>
          <w:p w14:paraId="1566F9EE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</w:tr>
      <w:tr w:rsidR="00DC58D2" w14:paraId="38609F36" w14:textId="77777777" w:rsidTr="0094008B">
        <w:trPr>
          <w:trHeight w:val="20"/>
        </w:trPr>
        <w:tc>
          <w:tcPr>
            <w:tcW w:w="8755" w:type="dxa"/>
          </w:tcPr>
          <w:p w14:paraId="472D511B" w14:textId="389D5CA6" w:rsidR="00DC58D2" w:rsidRPr="00296EDE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96ED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FUTURE SCOPE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ins w:id="14" w:author="Dr. K. Anitha Kumari PSGCT" w:date="2023-01-05T14:15:00Z">
              <w:r w:rsidR="0081613A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308D50C7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</w:tr>
      <w:tr w:rsidR="00DC58D2" w14:paraId="5E4647C1" w14:textId="77777777" w:rsidTr="0081613A">
        <w:tblPrEx>
          <w:tblW w:w="5000" w:type="pct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PrExChange w:id="15" w:author="Dr. K. Anitha Kumari PSGCT" w:date="2023-01-05T14:15:00Z">
            <w:tblPrEx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</w:tblPrEx>
          </w:tblPrExChange>
        </w:tblPrEx>
        <w:trPr>
          <w:trHeight w:val="798"/>
          <w:trPrChange w:id="16" w:author="Dr. K. Anitha Kumari PSGCT" w:date="2023-01-05T14:15:00Z">
            <w:trPr>
              <w:trHeight w:val="1327"/>
            </w:trPr>
          </w:trPrChange>
        </w:trPr>
        <w:tc>
          <w:tcPr>
            <w:tcW w:w="8755" w:type="dxa"/>
            <w:tcPrChange w:id="17" w:author="Dr. K. Anitha Kumari PSGCT" w:date="2023-01-05T14:15:00Z">
              <w:tcPr>
                <w:tcW w:w="8755" w:type="dxa"/>
              </w:tcPr>
            </w:tcPrChange>
          </w:tcPr>
          <w:p w14:paraId="2A1B6446" w14:textId="150B1997" w:rsidR="00DC58D2" w:rsidDel="0081613A" w:rsidRDefault="00DC58D2" w:rsidP="0081613A">
            <w:pPr>
              <w:ind w:left="567"/>
              <w:jc w:val="both"/>
              <w:rPr>
                <w:del w:id="18" w:author="Dr. K. Anitha Kumari PSGCT" w:date="2023-01-05T14:15:00Z"/>
                <w:rFonts w:ascii="Times New Roman" w:hAnsi="Times New Roman" w:cs="Times New Roman"/>
                <w:sz w:val="18"/>
                <w:szCs w:val="18"/>
              </w:rPr>
              <w:pPrChange w:id="19" w:author="Dr. K. Anitha Kumari PSGCT" w:date="2023-01-05T14:15:00Z">
                <w:pPr>
                  <w:ind w:left="567"/>
                  <w:jc w:val="both"/>
                </w:pPr>
              </w:pPrChange>
            </w:pPr>
            <w:r w:rsidRPr="00296ED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FERENCES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Pr="00296EDE">
              <w:rPr>
                <w:rFonts w:ascii="Times New Roman" w:hAnsi="Times New Roman" w:cs="Times New Roman"/>
                <w:sz w:val="18"/>
                <w:szCs w:val="18"/>
              </w:rPr>
              <w:t>.............................</w:t>
            </w:r>
            <w:ins w:id="20" w:author="Dr. K. Anitha Kumari PSGCT" w:date="2023-01-05T14:16:00Z">
              <w:r w:rsidR="00CE7491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  <w:p w14:paraId="00B83357" w14:textId="6F299A8F" w:rsidR="001065F6" w:rsidRPr="00296EDE" w:rsidRDefault="001065F6" w:rsidP="0081613A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7" w:type="dxa"/>
            <w:tcPrChange w:id="21" w:author="Dr. K. Anitha Kumari PSGCT" w:date="2023-01-05T14:15:00Z">
              <w:tcPr>
                <w:tcW w:w="487" w:type="dxa"/>
              </w:tcPr>
            </w:tcPrChange>
          </w:tcPr>
          <w:p w14:paraId="35963399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0</w:t>
            </w:r>
          </w:p>
        </w:tc>
      </w:tr>
      <w:tr w:rsidR="00DC58D2" w14:paraId="10628AF0" w14:textId="77777777" w:rsidTr="0094008B">
        <w:trPr>
          <w:trHeight w:val="20"/>
        </w:trPr>
        <w:tc>
          <w:tcPr>
            <w:tcW w:w="8755" w:type="dxa"/>
          </w:tcPr>
          <w:p w14:paraId="493B8DE1" w14:textId="77777777" w:rsidR="00DC58D2" w:rsidRPr="007116A5" w:rsidRDefault="00DC58D2" w:rsidP="00275C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16A5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HAPTER 2 A COMPREHENSIVE ANALYSIS OF VARIOUS THREAT DETECTION AND PREVENTION TECHNIQUES IN IOT ENVIRONMENT</w:t>
            </w:r>
            <w:r w:rsidRPr="007116A5">
              <w:rPr>
                <w:rFonts w:ascii="Times New Roman" w:hAnsi="Times New Roman" w:cs="Times New Roman"/>
                <w:sz w:val="18"/>
                <w:szCs w:val="18"/>
              </w:rPr>
              <w:t>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  <w:r w:rsidRPr="007116A5"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</w:p>
        </w:tc>
        <w:tc>
          <w:tcPr>
            <w:tcW w:w="487" w:type="dxa"/>
          </w:tcPr>
          <w:p w14:paraId="0CBED79E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</w:tr>
      <w:tr w:rsidR="00DC58D2" w14:paraId="496B9FBB" w14:textId="77777777" w:rsidTr="0094008B">
        <w:trPr>
          <w:trHeight w:val="20"/>
        </w:trPr>
        <w:tc>
          <w:tcPr>
            <w:tcW w:w="8755" w:type="dxa"/>
          </w:tcPr>
          <w:p w14:paraId="4C8F5639" w14:textId="77777777" w:rsidR="00DC58D2" w:rsidRDefault="00DC58D2" w:rsidP="00DC58D2">
            <w:pPr>
              <w:ind w:left="567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7116A5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Pavithra P S and </w:t>
            </w:r>
            <w:proofErr w:type="spellStart"/>
            <w:r w:rsidRPr="007116A5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Dr.P.Durgadevi</w:t>
            </w:r>
            <w:proofErr w:type="spellEnd"/>
          </w:p>
          <w:p w14:paraId="2F78D80E" w14:textId="77E2A2E0" w:rsidR="001065F6" w:rsidRPr="007116A5" w:rsidRDefault="001065F6" w:rsidP="00DC58D2">
            <w:pPr>
              <w:ind w:left="567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</w:p>
        </w:tc>
        <w:tc>
          <w:tcPr>
            <w:tcW w:w="487" w:type="dxa"/>
          </w:tcPr>
          <w:p w14:paraId="4A0553C6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C58D2" w14:paraId="48C2002B" w14:textId="77777777" w:rsidTr="0094008B">
        <w:trPr>
          <w:trHeight w:val="20"/>
        </w:trPr>
        <w:tc>
          <w:tcPr>
            <w:tcW w:w="8755" w:type="dxa"/>
          </w:tcPr>
          <w:p w14:paraId="40DBA9BE" w14:textId="77777777" w:rsidR="00DC58D2" w:rsidRPr="00EB62C5" w:rsidRDefault="00DC58D2" w:rsidP="00DC58D2">
            <w:pPr>
              <w:ind w:left="567"/>
              <w:rPr>
                <w:rFonts w:ascii="Times New Roman" w:hAnsi="Times New Roman" w:cs="Times New Roman"/>
                <w:sz w:val="18"/>
                <w:szCs w:val="18"/>
              </w:rPr>
            </w:pPr>
            <w:r w:rsidRPr="00EB62C5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ABSTRACT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460BAB93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</w:tr>
      <w:tr w:rsidR="00DC58D2" w14:paraId="69F55C9B" w14:textId="77777777" w:rsidTr="0094008B">
        <w:trPr>
          <w:trHeight w:val="20"/>
        </w:trPr>
        <w:tc>
          <w:tcPr>
            <w:tcW w:w="8755" w:type="dxa"/>
          </w:tcPr>
          <w:p w14:paraId="558D3C53" w14:textId="77777777" w:rsidR="00DC58D2" w:rsidRPr="00EB62C5" w:rsidRDefault="00DC58D2" w:rsidP="00DC58D2">
            <w:pPr>
              <w:ind w:left="567"/>
              <w:rPr>
                <w:rFonts w:ascii="Times New Roman" w:hAnsi="Times New Roman" w:cs="Times New Roman"/>
                <w:sz w:val="18"/>
                <w:szCs w:val="18"/>
              </w:rPr>
            </w:pPr>
            <w:r w:rsidRPr="00EB62C5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INTRODUCTION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</w:p>
        </w:tc>
        <w:tc>
          <w:tcPr>
            <w:tcW w:w="487" w:type="dxa"/>
          </w:tcPr>
          <w:p w14:paraId="265019AA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2</w:t>
            </w:r>
          </w:p>
        </w:tc>
      </w:tr>
      <w:tr w:rsidR="00DC58D2" w14:paraId="7418AE25" w14:textId="77777777" w:rsidTr="0094008B">
        <w:trPr>
          <w:trHeight w:val="20"/>
        </w:trPr>
        <w:tc>
          <w:tcPr>
            <w:tcW w:w="8755" w:type="dxa"/>
          </w:tcPr>
          <w:p w14:paraId="04EE9BF3" w14:textId="77777777" w:rsidR="00DC58D2" w:rsidRPr="00EB62C5" w:rsidRDefault="00DC58D2" w:rsidP="00DC58D2">
            <w:pPr>
              <w:ind w:left="567"/>
              <w:rPr>
                <w:rFonts w:ascii="Times New Roman" w:hAnsi="Times New Roman" w:cs="Times New Roman"/>
                <w:sz w:val="18"/>
                <w:szCs w:val="18"/>
              </w:rPr>
            </w:pPr>
            <w:r w:rsidRPr="00EB62C5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LASSIFICATION OF IOT LAYERS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</w:p>
        </w:tc>
        <w:tc>
          <w:tcPr>
            <w:tcW w:w="487" w:type="dxa"/>
          </w:tcPr>
          <w:p w14:paraId="50E1737F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</w:tr>
      <w:tr w:rsidR="00DC58D2" w14:paraId="404E566B" w14:textId="77777777" w:rsidTr="0094008B">
        <w:trPr>
          <w:trHeight w:val="20"/>
        </w:trPr>
        <w:tc>
          <w:tcPr>
            <w:tcW w:w="8755" w:type="dxa"/>
          </w:tcPr>
          <w:p w14:paraId="71DDA791" w14:textId="77777777" w:rsidR="00DC58D2" w:rsidRPr="00EB62C5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EB62C5">
              <w:rPr>
                <w:rFonts w:ascii="Times New Roman" w:hAnsi="Times New Roman" w:cs="Times New Roman"/>
                <w:bCs/>
                <w:sz w:val="20"/>
                <w:szCs w:val="24"/>
              </w:rPr>
              <w:t>Application Layer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5F7255B1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3</w:t>
            </w:r>
          </w:p>
        </w:tc>
      </w:tr>
      <w:tr w:rsidR="00DC58D2" w14:paraId="43ED9AE4" w14:textId="77777777" w:rsidTr="0094008B">
        <w:trPr>
          <w:trHeight w:val="20"/>
        </w:trPr>
        <w:tc>
          <w:tcPr>
            <w:tcW w:w="8755" w:type="dxa"/>
          </w:tcPr>
          <w:p w14:paraId="18562F06" w14:textId="77777777" w:rsidR="00DC58D2" w:rsidRPr="00EB62C5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B62C5">
              <w:rPr>
                <w:rFonts w:ascii="Times New Roman" w:hAnsi="Times New Roman" w:cs="Times New Roman"/>
                <w:bCs/>
                <w:sz w:val="20"/>
                <w:szCs w:val="24"/>
              </w:rPr>
              <w:t>Middleware Layer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 w:rsidR="0064174B"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</w:p>
        </w:tc>
        <w:tc>
          <w:tcPr>
            <w:tcW w:w="487" w:type="dxa"/>
          </w:tcPr>
          <w:p w14:paraId="3D56BF17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4</w:t>
            </w:r>
          </w:p>
        </w:tc>
      </w:tr>
      <w:tr w:rsidR="00DC58D2" w14:paraId="1B1DD0A1" w14:textId="77777777" w:rsidTr="0094008B">
        <w:trPr>
          <w:trHeight w:val="20"/>
        </w:trPr>
        <w:tc>
          <w:tcPr>
            <w:tcW w:w="8755" w:type="dxa"/>
          </w:tcPr>
          <w:p w14:paraId="0D5BE5E3" w14:textId="77777777" w:rsidR="00DC58D2" w:rsidRPr="00EB62C5" w:rsidRDefault="00DC58D2" w:rsidP="00DC58D2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B62C5">
              <w:rPr>
                <w:rFonts w:ascii="Times New Roman" w:hAnsi="Times New Roman" w:cs="Times New Roman"/>
                <w:bCs/>
                <w:sz w:val="20"/>
                <w:szCs w:val="24"/>
              </w:rPr>
              <w:t>Network Layer</w:t>
            </w:r>
            <w:r w:rsidRPr="00EB62C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</w:t>
            </w:r>
            <w:r w:rsidR="0064174B"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</w:p>
        </w:tc>
        <w:tc>
          <w:tcPr>
            <w:tcW w:w="487" w:type="dxa"/>
          </w:tcPr>
          <w:p w14:paraId="198EECC4" w14:textId="77777777" w:rsidR="00DC58D2" w:rsidRPr="00A705BB" w:rsidRDefault="00DC58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</w:tr>
      <w:tr w:rsidR="0064174B" w14:paraId="7E645A44" w14:textId="77777777" w:rsidTr="0094008B">
        <w:trPr>
          <w:trHeight w:val="20"/>
        </w:trPr>
        <w:tc>
          <w:tcPr>
            <w:tcW w:w="8755" w:type="dxa"/>
          </w:tcPr>
          <w:p w14:paraId="61D97785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Low Power WiFi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6ECB0AA5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5</w:t>
            </w:r>
          </w:p>
        </w:tc>
      </w:tr>
      <w:tr w:rsidR="0064174B" w14:paraId="6EBACEFA" w14:textId="77777777" w:rsidTr="0094008B">
        <w:trPr>
          <w:trHeight w:val="20"/>
        </w:trPr>
        <w:tc>
          <w:tcPr>
            <w:tcW w:w="8755" w:type="dxa"/>
          </w:tcPr>
          <w:p w14:paraId="6AE7EC7E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Zigbee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</w:t>
            </w:r>
          </w:p>
        </w:tc>
        <w:tc>
          <w:tcPr>
            <w:tcW w:w="487" w:type="dxa"/>
          </w:tcPr>
          <w:p w14:paraId="5E689F79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64174B" w14:paraId="7F6FC11F" w14:textId="77777777" w:rsidTr="0094008B">
        <w:trPr>
          <w:trHeight w:val="20"/>
        </w:trPr>
        <w:tc>
          <w:tcPr>
            <w:tcW w:w="8755" w:type="dxa"/>
          </w:tcPr>
          <w:p w14:paraId="0FA34DDA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lastRenderedPageBreak/>
              <w:t>Near Field Communication (NFC)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06EE4F95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64174B" w14:paraId="4DD81A37" w14:textId="77777777" w:rsidTr="0094008B">
        <w:trPr>
          <w:trHeight w:val="20"/>
        </w:trPr>
        <w:tc>
          <w:tcPr>
            <w:tcW w:w="8755" w:type="dxa"/>
          </w:tcPr>
          <w:p w14:paraId="7D50B2BA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BLE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</w:t>
            </w:r>
          </w:p>
        </w:tc>
        <w:tc>
          <w:tcPr>
            <w:tcW w:w="487" w:type="dxa"/>
          </w:tcPr>
          <w:p w14:paraId="1BE57C23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64174B" w14:paraId="39DBA678" w14:textId="77777777" w:rsidTr="0094008B">
        <w:trPr>
          <w:trHeight w:val="20"/>
        </w:trPr>
        <w:tc>
          <w:tcPr>
            <w:tcW w:w="8755" w:type="dxa"/>
          </w:tcPr>
          <w:p w14:paraId="76727F1A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Low Power Wide-Area-Networks (LPWAN)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21830175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64174B" w14:paraId="3384B500" w14:textId="77777777" w:rsidTr="0094008B">
        <w:trPr>
          <w:trHeight w:val="20"/>
        </w:trPr>
        <w:tc>
          <w:tcPr>
            <w:tcW w:w="8755" w:type="dxa"/>
          </w:tcPr>
          <w:p w14:paraId="3A8E0F94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Sensor Layer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76F86D44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6</w:t>
            </w:r>
          </w:p>
        </w:tc>
      </w:tr>
      <w:tr w:rsidR="0064174B" w14:paraId="478F048F" w14:textId="77777777" w:rsidTr="0094008B">
        <w:trPr>
          <w:trHeight w:val="20"/>
        </w:trPr>
        <w:tc>
          <w:tcPr>
            <w:tcW w:w="8755" w:type="dxa"/>
          </w:tcPr>
          <w:p w14:paraId="05209F0A" w14:textId="77777777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Mobile Phone Sensors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4F81F489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</w:tr>
      <w:tr w:rsidR="0064174B" w14:paraId="39C1D4CF" w14:textId="77777777" w:rsidTr="0094008B">
        <w:trPr>
          <w:trHeight w:val="20"/>
        </w:trPr>
        <w:tc>
          <w:tcPr>
            <w:tcW w:w="8755" w:type="dxa"/>
          </w:tcPr>
          <w:p w14:paraId="54AEC527" w14:textId="0B054F8F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Healthcare Sensors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4FCE55E3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</w:tr>
      <w:tr w:rsidR="0064174B" w14:paraId="5C42D251" w14:textId="77777777" w:rsidTr="0094008B">
        <w:trPr>
          <w:trHeight w:val="20"/>
        </w:trPr>
        <w:tc>
          <w:tcPr>
            <w:tcW w:w="8755" w:type="dxa"/>
          </w:tcPr>
          <w:p w14:paraId="5C0DDFE4" w14:textId="5C7CB5F1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Neural Sensors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</w:t>
            </w:r>
            <w:r w:rsidR="00B85A78"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  <w:ins w:id="22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1B530DBD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7</w:t>
            </w:r>
          </w:p>
        </w:tc>
      </w:tr>
      <w:tr w:rsidR="0064174B" w14:paraId="42F78331" w14:textId="77777777" w:rsidTr="0094008B">
        <w:trPr>
          <w:trHeight w:val="20"/>
        </w:trPr>
        <w:tc>
          <w:tcPr>
            <w:tcW w:w="8755" w:type="dxa"/>
          </w:tcPr>
          <w:p w14:paraId="0A8B5248" w14:textId="40974C81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Environmental and Chemical Sensors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</w:t>
            </w:r>
            <w:r w:rsidR="00B85A78">
              <w:rPr>
                <w:rFonts w:ascii="Times New Roman" w:hAnsi="Times New Roman" w:cs="Times New Roman"/>
                <w:sz w:val="18"/>
                <w:szCs w:val="18"/>
              </w:rPr>
              <w:t>..............</w:t>
            </w:r>
            <w:ins w:id="23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1DE05A5E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</w:tr>
      <w:tr w:rsidR="0064174B" w14:paraId="2F934A35" w14:textId="77777777" w:rsidTr="0094008B">
        <w:trPr>
          <w:trHeight w:val="20"/>
        </w:trPr>
        <w:tc>
          <w:tcPr>
            <w:tcW w:w="8755" w:type="dxa"/>
          </w:tcPr>
          <w:p w14:paraId="2C70CDBD" w14:textId="573E15BF" w:rsidR="0064174B" w:rsidRPr="00913541" w:rsidRDefault="0064174B" w:rsidP="0064174B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13541">
              <w:rPr>
                <w:rFonts w:ascii="Times New Roman" w:hAnsi="Times New Roman" w:cs="Times New Roman"/>
                <w:bCs/>
                <w:sz w:val="20"/>
                <w:szCs w:val="24"/>
              </w:rPr>
              <w:t>RFID</w:t>
            </w:r>
            <w:r w:rsidRPr="0091354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....</w:t>
            </w:r>
            <w:r w:rsidR="00B85A78">
              <w:rPr>
                <w:rFonts w:ascii="Times New Roman" w:hAnsi="Times New Roman" w:cs="Times New Roman"/>
                <w:sz w:val="18"/>
                <w:szCs w:val="18"/>
              </w:rPr>
              <w:t>................</w:t>
            </w:r>
            <w:ins w:id="24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7E918474" w14:textId="77777777" w:rsidR="0064174B" w:rsidRPr="00A705BB" w:rsidRDefault="0064174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</w:tr>
      <w:tr w:rsidR="00B85A78" w14:paraId="0206545E" w14:textId="77777777" w:rsidTr="0094008B">
        <w:trPr>
          <w:trHeight w:val="20"/>
        </w:trPr>
        <w:tc>
          <w:tcPr>
            <w:tcW w:w="8755" w:type="dxa"/>
          </w:tcPr>
          <w:p w14:paraId="409294AB" w14:textId="04BCE4C8" w:rsidR="00B85A78" w:rsidRPr="00A826C6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826C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VARIOUS SECURITY ISSUES IN IOT LAYER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 w:rsidRPr="00A826C6">
              <w:rPr>
                <w:rFonts w:ascii="Times New Roman" w:hAnsi="Times New Roman" w:cs="Times New Roman"/>
                <w:sz w:val="18"/>
                <w:szCs w:val="18"/>
              </w:rPr>
              <w:t>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525E2D8D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8</w:t>
            </w:r>
          </w:p>
        </w:tc>
      </w:tr>
      <w:tr w:rsidR="00B85A78" w14:paraId="685AB7B9" w14:textId="77777777" w:rsidTr="0094008B">
        <w:trPr>
          <w:trHeight w:val="20"/>
        </w:trPr>
        <w:tc>
          <w:tcPr>
            <w:tcW w:w="8755" w:type="dxa"/>
          </w:tcPr>
          <w:p w14:paraId="47DF3AF8" w14:textId="61C03E01" w:rsidR="00B85A78" w:rsidRPr="00A826C6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826C6">
              <w:rPr>
                <w:rFonts w:ascii="Times New Roman" w:hAnsi="Times New Roman" w:cs="Times New Roman"/>
                <w:bCs/>
                <w:sz w:val="20"/>
                <w:szCs w:val="24"/>
              </w:rPr>
              <w:t>Phishing attacks</w:t>
            </w:r>
            <w:r w:rsidRPr="00A826C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  <w:ins w:id="25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</w:p>
        </w:tc>
        <w:tc>
          <w:tcPr>
            <w:tcW w:w="487" w:type="dxa"/>
          </w:tcPr>
          <w:p w14:paraId="59E60500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4FE56CC0" w14:textId="77777777" w:rsidTr="0094008B">
        <w:trPr>
          <w:trHeight w:val="20"/>
        </w:trPr>
        <w:tc>
          <w:tcPr>
            <w:tcW w:w="8755" w:type="dxa"/>
          </w:tcPr>
          <w:p w14:paraId="7B473588" w14:textId="4043F6E5" w:rsidR="00B85A78" w:rsidRPr="00A826C6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826C6">
              <w:rPr>
                <w:rFonts w:ascii="Times New Roman" w:hAnsi="Times New Roman" w:cs="Times New Roman"/>
                <w:bCs/>
                <w:sz w:val="20"/>
                <w:szCs w:val="24"/>
              </w:rPr>
              <w:t>Side-Channel Attack</w:t>
            </w:r>
            <w:r w:rsidRPr="00A826C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  <w:ins w:id="26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.</w:t>
              </w:r>
            </w:ins>
          </w:p>
        </w:tc>
        <w:tc>
          <w:tcPr>
            <w:tcW w:w="487" w:type="dxa"/>
          </w:tcPr>
          <w:p w14:paraId="75DD8FE0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40B33BE7" w14:textId="77777777" w:rsidTr="0094008B">
        <w:trPr>
          <w:trHeight w:val="20"/>
        </w:trPr>
        <w:tc>
          <w:tcPr>
            <w:tcW w:w="8755" w:type="dxa"/>
          </w:tcPr>
          <w:p w14:paraId="2F89DCA4" w14:textId="15C24D1B" w:rsidR="00B85A78" w:rsidRPr="00A826C6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826C6">
              <w:rPr>
                <w:rFonts w:ascii="Times New Roman" w:hAnsi="Times New Roman" w:cs="Times New Roman"/>
                <w:bCs/>
                <w:sz w:val="20"/>
                <w:szCs w:val="24"/>
              </w:rPr>
              <w:t>Unauthorized Access</w:t>
            </w:r>
            <w:r w:rsidRPr="00A826C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ins w:id="27" w:author="Dr. K. Anitha Kumari PSGCT" w:date="2023-01-05T14:19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56E23FB7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2A78CC7D" w14:textId="77777777" w:rsidTr="0094008B">
        <w:trPr>
          <w:trHeight w:val="20"/>
        </w:trPr>
        <w:tc>
          <w:tcPr>
            <w:tcW w:w="8755" w:type="dxa"/>
          </w:tcPr>
          <w:p w14:paraId="370DE064" w14:textId="55250E32" w:rsidR="00B85A78" w:rsidRPr="00A826C6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826C6">
              <w:rPr>
                <w:rFonts w:ascii="Times New Roman" w:hAnsi="Times New Roman" w:cs="Times New Roman"/>
                <w:bCs/>
                <w:sz w:val="20"/>
                <w:szCs w:val="24"/>
              </w:rPr>
              <w:t>Remote to Local (User) Attacks (R2L)</w:t>
            </w:r>
            <w:r w:rsidRPr="00A826C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</w:t>
            </w:r>
            <w:ins w:id="28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</w:p>
        </w:tc>
        <w:tc>
          <w:tcPr>
            <w:tcW w:w="487" w:type="dxa"/>
          </w:tcPr>
          <w:p w14:paraId="2A661D25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1A98D7B6" w14:textId="77777777" w:rsidTr="0094008B">
        <w:trPr>
          <w:trHeight w:val="20"/>
        </w:trPr>
        <w:tc>
          <w:tcPr>
            <w:tcW w:w="8755" w:type="dxa"/>
          </w:tcPr>
          <w:p w14:paraId="7749AC27" w14:textId="518D48BE" w:rsidR="00B85A78" w:rsidRPr="00D97675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Probing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ins w:id="29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605E3EB7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6FAEE818" w14:textId="77777777" w:rsidTr="0094008B">
        <w:trPr>
          <w:trHeight w:val="20"/>
        </w:trPr>
        <w:tc>
          <w:tcPr>
            <w:tcW w:w="8755" w:type="dxa"/>
          </w:tcPr>
          <w:p w14:paraId="749823CD" w14:textId="77777777" w:rsidR="00B85A78" w:rsidRPr="00D97675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User to Root Attacks (U2R)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</w:p>
        </w:tc>
        <w:tc>
          <w:tcPr>
            <w:tcW w:w="487" w:type="dxa"/>
          </w:tcPr>
          <w:p w14:paraId="0BA262A4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00FA03F0" w14:textId="77777777" w:rsidTr="0094008B">
        <w:trPr>
          <w:trHeight w:val="20"/>
        </w:trPr>
        <w:tc>
          <w:tcPr>
            <w:tcW w:w="8755" w:type="dxa"/>
          </w:tcPr>
          <w:p w14:paraId="240ADB9A" w14:textId="28D10AA4" w:rsidR="00B85A78" w:rsidRPr="00D97675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Eavesdropping attack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</w:t>
            </w:r>
            <w:ins w:id="30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4F977896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70A6FCA1" w14:textId="77777777" w:rsidTr="0094008B">
        <w:trPr>
          <w:trHeight w:val="20"/>
        </w:trPr>
        <w:tc>
          <w:tcPr>
            <w:tcW w:w="8755" w:type="dxa"/>
          </w:tcPr>
          <w:p w14:paraId="1275C1D1" w14:textId="701A405B" w:rsidR="00B85A78" w:rsidRPr="00D97675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Node Capture Attacks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</w:t>
            </w:r>
            <w:ins w:id="31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4A99282C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3C5CA903" w14:textId="77777777" w:rsidTr="0094008B">
        <w:trPr>
          <w:trHeight w:val="20"/>
        </w:trPr>
        <w:tc>
          <w:tcPr>
            <w:tcW w:w="8755" w:type="dxa"/>
          </w:tcPr>
          <w:p w14:paraId="5136B083" w14:textId="2DCFBD00" w:rsidR="00B85A78" w:rsidRPr="00D97675" w:rsidRDefault="00B85A78" w:rsidP="00B85A78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Replay attack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  <w:ins w:id="32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3A1E6D87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85A78" w14:paraId="7EBAD3D5" w14:textId="77777777" w:rsidTr="0094008B">
        <w:trPr>
          <w:trHeight w:val="20"/>
        </w:trPr>
        <w:tc>
          <w:tcPr>
            <w:tcW w:w="8755" w:type="dxa"/>
          </w:tcPr>
          <w:p w14:paraId="49CCB12E" w14:textId="77777777" w:rsidR="00B85A78" w:rsidRDefault="00B85A78" w:rsidP="00B85A78">
            <w:pPr>
              <w:ind w:left="567"/>
            </w:pPr>
            <w:r w:rsidRPr="00D97675">
              <w:rPr>
                <w:rFonts w:ascii="Times New Roman" w:hAnsi="Times New Roman" w:cs="Times New Roman"/>
                <w:bCs/>
                <w:sz w:val="20"/>
                <w:szCs w:val="24"/>
              </w:rPr>
              <w:t>Wormhole Attack</w:t>
            </w:r>
            <w:r w:rsidRPr="00D9767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</w:p>
        </w:tc>
        <w:tc>
          <w:tcPr>
            <w:tcW w:w="487" w:type="dxa"/>
          </w:tcPr>
          <w:p w14:paraId="4CB60A6D" w14:textId="77777777" w:rsidR="00B85A78" w:rsidRPr="00A705BB" w:rsidRDefault="00B85A7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9</w:t>
            </w:r>
          </w:p>
        </w:tc>
      </w:tr>
      <w:tr w:rsidR="00BC58C9" w14:paraId="0C529905" w14:textId="77777777" w:rsidTr="0094008B">
        <w:trPr>
          <w:trHeight w:val="20"/>
        </w:trPr>
        <w:tc>
          <w:tcPr>
            <w:tcW w:w="8755" w:type="dxa"/>
          </w:tcPr>
          <w:p w14:paraId="605D8338" w14:textId="0A861090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718D1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IOT SECURITY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</w:t>
            </w:r>
            <w:ins w:id="33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7E7FEA75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</w:tr>
      <w:tr w:rsidR="00BC58C9" w14:paraId="31D303A5" w14:textId="77777777" w:rsidTr="0094008B">
        <w:trPr>
          <w:trHeight w:val="20"/>
        </w:trPr>
        <w:tc>
          <w:tcPr>
            <w:tcW w:w="8755" w:type="dxa"/>
          </w:tcPr>
          <w:p w14:paraId="57C51AE0" w14:textId="1F55D522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IoT security using IDS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  <w:ins w:id="34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487" w:type="dxa"/>
          </w:tcPr>
          <w:p w14:paraId="3FA4D6D8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0</w:t>
            </w:r>
          </w:p>
        </w:tc>
      </w:tr>
      <w:tr w:rsidR="00BC58C9" w14:paraId="21E6873D" w14:textId="77777777" w:rsidTr="0094008B">
        <w:trPr>
          <w:trHeight w:val="20"/>
        </w:trPr>
        <w:tc>
          <w:tcPr>
            <w:tcW w:w="8755" w:type="dxa"/>
          </w:tcPr>
          <w:p w14:paraId="073FAF5B" w14:textId="77777777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IoT security using Machine Learning Techniques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</w:t>
            </w:r>
          </w:p>
        </w:tc>
        <w:tc>
          <w:tcPr>
            <w:tcW w:w="487" w:type="dxa"/>
          </w:tcPr>
          <w:p w14:paraId="3136E471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1</w:t>
            </w:r>
          </w:p>
        </w:tc>
      </w:tr>
      <w:tr w:rsidR="00BC58C9" w14:paraId="7105E173" w14:textId="77777777" w:rsidTr="0094008B">
        <w:trPr>
          <w:trHeight w:val="20"/>
        </w:trPr>
        <w:tc>
          <w:tcPr>
            <w:tcW w:w="8755" w:type="dxa"/>
          </w:tcPr>
          <w:p w14:paraId="23DEEDE1" w14:textId="25D97AAC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IoT security issues using Block chain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  <w:ins w:id="35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3A58857D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2</w:t>
            </w:r>
          </w:p>
        </w:tc>
      </w:tr>
      <w:tr w:rsidR="00BC58C9" w14:paraId="1ADE6D9E" w14:textId="77777777" w:rsidTr="0094008B">
        <w:trPr>
          <w:trHeight w:val="20"/>
        </w:trPr>
        <w:tc>
          <w:tcPr>
            <w:tcW w:w="8755" w:type="dxa"/>
          </w:tcPr>
          <w:p w14:paraId="09A6FF34" w14:textId="7D668D5E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Ethereum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</w:t>
            </w:r>
            <w:ins w:id="36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</w:t>
              </w:r>
            </w:ins>
          </w:p>
        </w:tc>
        <w:tc>
          <w:tcPr>
            <w:tcW w:w="487" w:type="dxa"/>
          </w:tcPr>
          <w:p w14:paraId="66991C45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BC58C9" w14:paraId="67CC2959" w14:textId="77777777" w:rsidTr="0094008B">
        <w:trPr>
          <w:trHeight w:val="20"/>
        </w:trPr>
        <w:tc>
          <w:tcPr>
            <w:tcW w:w="8755" w:type="dxa"/>
          </w:tcPr>
          <w:p w14:paraId="6220051D" w14:textId="3DCC39D0" w:rsidR="00BC58C9" w:rsidRPr="006718D1" w:rsidRDefault="007F7891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Hyperledger</w:t>
            </w:r>
            <w:r w:rsidR="00BC58C9"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Fabric</w:t>
            </w:r>
            <w:r w:rsidR="00BC58C9"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</w:t>
            </w:r>
            <w:r w:rsidR="00BC58C9"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017104A7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BC58C9" w14:paraId="5459C98F" w14:textId="77777777" w:rsidTr="0094008B">
        <w:trPr>
          <w:trHeight w:val="20"/>
        </w:trPr>
        <w:tc>
          <w:tcPr>
            <w:tcW w:w="8755" w:type="dxa"/>
          </w:tcPr>
          <w:p w14:paraId="1E5B1B65" w14:textId="77777777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Hyperledger Sawtooth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2836AB63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BC58C9" w14:paraId="5A6B476E" w14:textId="77777777" w:rsidTr="0094008B">
        <w:trPr>
          <w:trHeight w:val="20"/>
        </w:trPr>
        <w:tc>
          <w:tcPr>
            <w:tcW w:w="8755" w:type="dxa"/>
          </w:tcPr>
          <w:p w14:paraId="13964F90" w14:textId="77777777" w:rsidR="00BC58C9" w:rsidRPr="006718D1" w:rsidRDefault="00BC58C9" w:rsidP="00BC58C9">
            <w:pPr>
              <w:ind w:left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718D1">
              <w:rPr>
                <w:rFonts w:ascii="Times New Roman" w:hAnsi="Times New Roman" w:cs="Times New Roman"/>
                <w:bCs/>
                <w:sz w:val="20"/>
                <w:szCs w:val="24"/>
              </w:rPr>
              <w:t>EOSIO</w:t>
            </w:r>
            <w:r w:rsidRPr="006718D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08770E46" w14:textId="77777777" w:rsidR="00BC58C9" w:rsidRPr="00A705BB" w:rsidRDefault="00BC58C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3</w:t>
            </w:r>
          </w:p>
        </w:tc>
      </w:tr>
      <w:tr w:rsidR="00F175E7" w14:paraId="51F90F8D" w14:textId="77777777" w:rsidTr="0094008B">
        <w:trPr>
          <w:trHeight w:val="20"/>
        </w:trPr>
        <w:tc>
          <w:tcPr>
            <w:tcW w:w="8755" w:type="dxa"/>
          </w:tcPr>
          <w:p w14:paraId="60A0230C" w14:textId="0DB73FE0" w:rsidR="00F175E7" w:rsidRPr="00AF6ED3" w:rsidRDefault="00F175E7" w:rsidP="00F175E7">
            <w:pPr>
              <w:ind w:firstLine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F6ED3">
              <w:rPr>
                <w:rFonts w:ascii="Times New Roman" w:hAnsi="Times New Roman" w:cs="Times New Roman"/>
                <w:bCs/>
                <w:sz w:val="20"/>
                <w:szCs w:val="24"/>
              </w:rPr>
              <w:t>Corda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  <w:ins w:id="37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7A6D6643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F175E7" w14:paraId="2C491FE0" w14:textId="77777777" w:rsidTr="0094008B">
        <w:trPr>
          <w:trHeight w:val="20"/>
        </w:trPr>
        <w:tc>
          <w:tcPr>
            <w:tcW w:w="8755" w:type="dxa"/>
          </w:tcPr>
          <w:p w14:paraId="5AD66DC3" w14:textId="25C725AA" w:rsidR="00F175E7" w:rsidRPr="00AF6ED3" w:rsidRDefault="00F175E7" w:rsidP="00F175E7">
            <w:pPr>
              <w:ind w:firstLine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F6ED3">
              <w:rPr>
                <w:rFonts w:ascii="Times New Roman" w:hAnsi="Times New Roman" w:cs="Times New Roman"/>
                <w:bCs/>
                <w:sz w:val="20"/>
                <w:szCs w:val="24"/>
              </w:rPr>
              <w:t>orum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  <w:ins w:id="38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6F3DAE00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F175E7" w14:paraId="1A40F816" w14:textId="77777777" w:rsidTr="0094008B">
        <w:trPr>
          <w:trHeight w:val="20"/>
        </w:trPr>
        <w:tc>
          <w:tcPr>
            <w:tcW w:w="8755" w:type="dxa"/>
          </w:tcPr>
          <w:p w14:paraId="0C58A12E" w14:textId="5D3D610F" w:rsidR="00F175E7" w:rsidRPr="00AF6ED3" w:rsidRDefault="00F175E7" w:rsidP="00F175E7">
            <w:pPr>
              <w:ind w:firstLine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F6ED3">
              <w:rPr>
                <w:rFonts w:ascii="Times New Roman" w:hAnsi="Times New Roman" w:cs="Times New Roman"/>
                <w:bCs/>
                <w:sz w:val="20"/>
                <w:szCs w:val="24"/>
              </w:rPr>
              <w:t>Distributed Ledger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ins w:id="39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</w:p>
        </w:tc>
        <w:tc>
          <w:tcPr>
            <w:tcW w:w="487" w:type="dxa"/>
          </w:tcPr>
          <w:p w14:paraId="3F2C1C28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F175E7" w14:paraId="16462834" w14:textId="77777777" w:rsidTr="0094008B">
        <w:trPr>
          <w:trHeight w:val="20"/>
        </w:trPr>
        <w:tc>
          <w:tcPr>
            <w:tcW w:w="8755" w:type="dxa"/>
          </w:tcPr>
          <w:p w14:paraId="497A1765" w14:textId="18536F8A" w:rsidR="00F175E7" w:rsidRPr="00AF6ED3" w:rsidRDefault="00F175E7" w:rsidP="00F175E7">
            <w:pPr>
              <w:ind w:firstLine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F6ED3">
              <w:rPr>
                <w:rFonts w:ascii="Times New Roman" w:hAnsi="Times New Roman" w:cs="Times New Roman"/>
                <w:bCs/>
                <w:sz w:val="20"/>
                <w:szCs w:val="24"/>
              </w:rPr>
              <w:t>Peer to Peer communication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  <w:ins w:id="40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.</w:t>
              </w:r>
            </w:ins>
          </w:p>
        </w:tc>
        <w:tc>
          <w:tcPr>
            <w:tcW w:w="487" w:type="dxa"/>
          </w:tcPr>
          <w:p w14:paraId="6BE04864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F175E7" w14:paraId="2FC98C31" w14:textId="77777777" w:rsidTr="0094008B">
        <w:trPr>
          <w:trHeight w:val="20"/>
        </w:trPr>
        <w:tc>
          <w:tcPr>
            <w:tcW w:w="8755" w:type="dxa"/>
          </w:tcPr>
          <w:p w14:paraId="1C8120BE" w14:textId="66EDF0D0" w:rsidR="00F175E7" w:rsidRPr="00AF6ED3" w:rsidRDefault="00F175E7" w:rsidP="00F175E7">
            <w:pPr>
              <w:tabs>
                <w:tab w:val="left" w:pos="3402"/>
              </w:tabs>
              <w:ind w:firstLine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F6ED3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NCLUSION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ins w:id="41" w:author="Dr. K. Anitha Kumari PSGCT" w:date="2023-01-05T14:18:00Z">
              <w:r w:rsidR="00742CAC">
                <w:rPr>
                  <w:rFonts w:ascii="Times New Roman" w:hAnsi="Times New Roman" w:cs="Times New Roman"/>
                  <w:sz w:val="18"/>
                  <w:szCs w:val="18"/>
                </w:rPr>
                <w:t>..</w:t>
              </w:r>
            </w:ins>
          </w:p>
        </w:tc>
        <w:tc>
          <w:tcPr>
            <w:tcW w:w="487" w:type="dxa"/>
          </w:tcPr>
          <w:p w14:paraId="20D1E84D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F175E7" w14:paraId="3FFBE118" w14:textId="77777777" w:rsidTr="0094008B">
        <w:trPr>
          <w:trHeight w:val="20"/>
        </w:trPr>
        <w:tc>
          <w:tcPr>
            <w:tcW w:w="8755" w:type="dxa"/>
          </w:tcPr>
          <w:p w14:paraId="4669A7B1" w14:textId="40D5DB68" w:rsidR="00F175E7" w:rsidRDefault="00F175E7" w:rsidP="00F175E7">
            <w:pPr>
              <w:tabs>
                <w:tab w:val="left" w:pos="3402"/>
              </w:tabs>
              <w:ind w:firstLine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F6ED3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FERENCE</w:t>
            </w:r>
            <w:r w:rsidR="00CB5A87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</w:t>
            </w:r>
            <w:r w:rsidRPr="00AF6ED3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  <w:p w14:paraId="22BD924A" w14:textId="77777777" w:rsidR="00F96D49" w:rsidRDefault="00F96D49" w:rsidP="00F175E7">
            <w:pPr>
              <w:tabs>
                <w:tab w:val="left" w:pos="3402"/>
              </w:tabs>
              <w:ind w:firstLine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1412CF" w14:textId="0F157D03" w:rsidR="001065F6" w:rsidRPr="00AF6ED3" w:rsidRDefault="001065F6" w:rsidP="00F175E7">
            <w:pPr>
              <w:tabs>
                <w:tab w:val="left" w:pos="3402"/>
              </w:tabs>
              <w:ind w:firstLine="567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7" w:type="dxa"/>
          </w:tcPr>
          <w:p w14:paraId="37227554" w14:textId="77777777" w:rsidR="00F175E7" w:rsidRPr="00A705BB" w:rsidRDefault="00F175E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4</w:t>
            </w:r>
          </w:p>
        </w:tc>
      </w:tr>
      <w:tr w:rsidR="00781DB6" w14:paraId="7DA967FD" w14:textId="77777777" w:rsidTr="0094008B">
        <w:trPr>
          <w:trHeight w:val="20"/>
        </w:trPr>
        <w:tc>
          <w:tcPr>
            <w:tcW w:w="8755" w:type="dxa"/>
          </w:tcPr>
          <w:p w14:paraId="3CF73DCB" w14:textId="77777777" w:rsidR="00781DB6" w:rsidRPr="00525199" w:rsidRDefault="00781DB6" w:rsidP="00275C7E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25199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HAPTER 3 SECURITY CONCERNS IN SMART GRID CYBER-PHYSICAL SYSTEM</w:t>
            </w: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................</w:t>
            </w:r>
            <w:del w:id="42" w:author="Dr. K. Anitha Kumari PSGCT" w:date="2023-01-05T14:18:00Z">
              <w:r w:rsidDel="00742CAC">
                <w:rPr>
                  <w:rFonts w:ascii="Times New Roman" w:hAnsi="Times New Roman" w:cs="Times New Roman"/>
                  <w:sz w:val="18"/>
                  <w:szCs w:val="18"/>
                </w:rPr>
                <w:delText>.</w:delText>
              </w:r>
            </w:del>
          </w:p>
        </w:tc>
        <w:tc>
          <w:tcPr>
            <w:tcW w:w="487" w:type="dxa"/>
          </w:tcPr>
          <w:p w14:paraId="740A7A0C" w14:textId="77777777" w:rsidR="00F96A86" w:rsidRDefault="00F96A8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0F90E60" w14:textId="77777777" w:rsidR="00781DB6" w:rsidRPr="00A705BB" w:rsidRDefault="00781DB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</w:tr>
      <w:tr w:rsidR="00781DB6" w14:paraId="7C9E8A7F" w14:textId="77777777" w:rsidTr="0094008B">
        <w:trPr>
          <w:trHeight w:val="20"/>
        </w:trPr>
        <w:tc>
          <w:tcPr>
            <w:tcW w:w="8755" w:type="dxa"/>
          </w:tcPr>
          <w:p w14:paraId="34748384" w14:textId="77777777" w:rsidR="00781DB6" w:rsidRDefault="00781DB6" w:rsidP="000872EE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 xml:space="preserve">          </w:t>
            </w:r>
            <w:proofErr w:type="spellStart"/>
            <w:r w:rsidRPr="0052519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Dr.S.Brindha</w:t>
            </w:r>
            <w:proofErr w:type="spellEnd"/>
          </w:p>
          <w:p w14:paraId="6707636C" w14:textId="5E5315B4" w:rsidR="001065F6" w:rsidRPr="00525199" w:rsidRDefault="001065F6" w:rsidP="000872EE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7" w:type="dxa"/>
          </w:tcPr>
          <w:p w14:paraId="217E12A8" w14:textId="77777777" w:rsidR="00781DB6" w:rsidRPr="00A705BB" w:rsidRDefault="00781DB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1DB6" w14:paraId="69ED8697" w14:textId="77777777" w:rsidTr="0094008B">
        <w:trPr>
          <w:trHeight w:val="20"/>
        </w:trPr>
        <w:tc>
          <w:tcPr>
            <w:tcW w:w="8755" w:type="dxa"/>
          </w:tcPr>
          <w:p w14:paraId="693437AD" w14:textId="77777777" w:rsidR="00781DB6" w:rsidRPr="00525199" w:rsidRDefault="00781DB6" w:rsidP="000872EE">
            <w:pPr>
              <w:tabs>
                <w:tab w:val="left" w:pos="3402"/>
              </w:tabs>
              <w:ind w:left="567" w:hanging="14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2519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INTRODUCTION</w:t>
            </w: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</w:t>
            </w: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r w:rsidR="000872EE">
              <w:rPr>
                <w:rFonts w:ascii="Times New Roman" w:hAnsi="Times New Roman" w:cs="Times New Roman"/>
                <w:sz w:val="18"/>
                <w:szCs w:val="18"/>
              </w:rPr>
              <w:t>................</w:t>
            </w:r>
          </w:p>
        </w:tc>
        <w:tc>
          <w:tcPr>
            <w:tcW w:w="487" w:type="dxa"/>
          </w:tcPr>
          <w:p w14:paraId="1348C656" w14:textId="77777777" w:rsidR="00781DB6" w:rsidRPr="00A705BB" w:rsidRDefault="00781DB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6</w:t>
            </w:r>
          </w:p>
        </w:tc>
      </w:tr>
      <w:tr w:rsidR="00781DB6" w14:paraId="4D9C6843" w14:textId="77777777" w:rsidTr="0094008B">
        <w:trPr>
          <w:trHeight w:val="20"/>
        </w:trPr>
        <w:tc>
          <w:tcPr>
            <w:tcW w:w="8755" w:type="dxa"/>
          </w:tcPr>
          <w:p w14:paraId="58513548" w14:textId="77777777" w:rsidR="00781DB6" w:rsidRPr="00525199" w:rsidRDefault="00781DB6" w:rsidP="000872EE">
            <w:pPr>
              <w:tabs>
                <w:tab w:val="left" w:pos="3402"/>
              </w:tabs>
              <w:ind w:left="567" w:hanging="14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2519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MART GRIDS</w:t>
            </w: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r w:rsidR="000872EE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</w:p>
        </w:tc>
        <w:tc>
          <w:tcPr>
            <w:tcW w:w="487" w:type="dxa"/>
          </w:tcPr>
          <w:p w14:paraId="3E75F09C" w14:textId="77777777" w:rsidR="00781DB6" w:rsidRPr="00A705BB" w:rsidRDefault="00781DB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8</w:t>
            </w:r>
          </w:p>
        </w:tc>
      </w:tr>
      <w:tr w:rsidR="00781DB6" w14:paraId="18794214" w14:textId="77777777" w:rsidTr="0094008B">
        <w:trPr>
          <w:trHeight w:val="20"/>
        </w:trPr>
        <w:tc>
          <w:tcPr>
            <w:tcW w:w="8755" w:type="dxa"/>
          </w:tcPr>
          <w:p w14:paraId="0458B925" w14:textId="77777777" w:rsidR="00781DB6" w:rsidRPr="00525199" w:rsidRDefault="00781DB6" w:rsidP="000872EE">
            <w:pPr>
              <w:ind w:left="567" w:hanging="141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2519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Model </w:t>
            </w:r>
            <w:r w:rsidR="00C721F1">
              <w:rPr>
                <w:rFonts w:ascii="Times New Roman" w:hAnsi="Times New Roman" w:cs="Times New Roman"/>
                <w:bCs/>
                <w:sz w:val="20"/>
                <w:szCs w:val="24"/>
              </w:rPr>
              <w:t>f</w:t>
            </w:r>
            <w:r w:rsidR="00C721F1" w:rsidRPr="00525199">
              <w:rPr>
                <w:rFonts w:ascii="Times New Roman" w:hAnsi="Times New Roman" w:cs="Times New Roman"/>
                <w:bCs/>
                <w:sz w:val="20"/>
                <w:szCs w:val="24"/>
              </w:rPr>
              <w:t>or Smart Grid</w:t>
            </w:r>
            <w:r w:rsidR="00C721F1"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  <w:r w:rsidRPr="0052519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</w:t>
            </w:r>
            <w:r w:rsidR="000872EE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 w:rsidR="0026433B"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</w:p>
        </w:tc>
        <w:tc>
          <w:tcPr>
            <w:tcW w:w="487" w:type="dxa"/>
          </w:tcPr>
          <w:p w14:paraId="5AC37C02" w14:textId="77777777" w:rsidR="00781DB6" w:rsidRPr="00A705BB" w:rsidRDefault="00781DB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0</w:t>
            </w:r>
          </w:p>
        </w:tc>
      </w:tr>
      <w:tr w:rsidR="0026433B" w14:paraId="24445A68" w14:textId="77777777" w:rsidTr="0094008B">
        <w:trPr>
          <w:trHeight w:val="20"/>
        </w:trPr>
        <w:tc>
          <w:tcPr>
            <w:tcW w:w="8755" w:type="dxa"/>
          </w:tcPr>
          <w:p w14:paraId="7EE8BB93" w14:textId="77777777" w:rsidR="0026433B" w:rsidRPr="00921E05" w:rsidRDefault="0026433B" w:rsidP="0026433B">
            <w:pPr>
              <w:ind w:left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921E05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HARACTERISTICS OF CPS WITH SMART GRID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4170ED17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2</w:t>
            </w:r>
          </w:p>
        </w:tc>
      </w:tr>
      <w:tr w:rsidR="0026433B" w14:paraId="5FDB2874" w14:textId="77777777" w:rsidTr="0094008B">
        <w:trPr>
          <w:trHeight w:val="20"/>
        </w:trPr>
        <w:tc>
          <w:tcPr>
            <w:tcW w:w="8755" w:type="dxa"/>
          </w:tcPr>
          <w:p w14:paraId="6D4D1375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Connectivity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40F05AE0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26433B" w14:paraId="7B53C429" w14:textId="77777777" w:rsidTr="0094008B">
        <w:trPr>
          <w:trHeight w:val="20"/>
        </w:trPr>
        <w:tc>
          <w:tcPr>
            <w:tcW w:w="8755" w:type="dxa"/>
          </w:tcPr>
          <w:p w14:paraId="75ABC540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Mobility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</w:t>
            </w:r>
          </w:p>
        </w:tc>
        <w:tc>
          <w:tcPr>
            <w:tcW w:w="487" w:type="dxa"/>
          </w:tcPr>
          <w:p w14:paraId="59BB23A8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26433B" w14:paraId="330339BB" w14:textId="77777777" w:rsidTr="0094008B">
        <w:trPr>
          <w:trHeight w:val="20"/>
        </w:trPr>
        <w:tc>
          <w:tcPr>
            <w:tcW w:w="8755" w:type="dxa"/>
          </w:tcPr>
          <w:p w14:paraId="57995AD2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Security &amp; Privacy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</w:tc>
        <w:tc>
          <w:tcPr>
            <w:tcW w:w="487" w:type="dxa"/>
          </w:tcPr>
          <w:p w14:paraId="313E02EE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26433B" w14:paraId="0A317EBD" w14:textId="77777777" w:rsidTr="0094008B">
        <w:trPr>
          <w:trHeight w:val="20"/>
        </w:trPr>
        <w:tc>
          <w:tcPr>
            <w:tcW w:w="8755" w:type="dxa"/>
          </w:tcPr>
          <w:p w14:paraId="1DCA8989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Flexibility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</w:t>
            </w:r>
          </w:p>
        </w:tc>
        <w:tc>
          <w:tcPr>
            <w:tcW w:w="487" w:type="dxa"/>
          </w:tcPr>
          <w:p w14:paraId="7E0B14FF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3</w:t>
            </w:r>
          </w:p>
        </w:tc>
      </w:tr>
      <w:tr w:rsidR="0026433B" w14:paraId="1E184E3C" w14:textId="77777777" w:rsidTr="0094008B">
        <w:trPr>
          <w:trHeight w:val="20"/>
        </w:trPr>
        <w:tc>
          <w:tcPr>
            <w:tcW w:w="8755" w:type="dxa"/>
          </w:tcPr>
          <w:p w14:paraId="27D7D521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Dynamics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</w:t>
            </w:r>
          </w:p>
        </w:tc>
        <w:tc>
          <w:tcPr>
            <w:tcW w:w="487" w:type="dxa"/>
          </w:tcPr>
          <w:p w14:paraId="1E181CDF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</w:tr>
      <w:tr w:rsidR="0026433B" w14:paraId="4CC7022E" w14:textId="77777777" w:rsidTr="0094008B">
        <w:trPr>
          <w:trHeight w:val="20"/>
        </w:trPr>
        <w:tc>
          <w:tcPr>
            <w:tcW w:w="8755" w:type="dxa"/>
          </w:tcPr>
          <w:p w14:paraId="257E289E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Interoperability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</w:p>
        </w:tc>
        <w:tc>
          <w:tcPr>
            <w:tcW w:w="487" w:type="dxa"/>
          </w:tcPr>
          <w:p w14:paraId="73E9008C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4</w:t>
            </w:r>
          </w:p>
        </w:tc>
      </w:tr>
      <w:tr w:rsidR="0026433B" w14:paraId="0E4339F6" w14:textId="77777777" w:rsidTr="0094008B">
        <w:trPr>
          <w:trHeight w:val="20"/>
        </w:trPr>
        <w:tc>
          <w:tcPr>
            <w:tcW w:w="8755" w:type="dxa"/>
          </w:tcPr>
          <w:p w14:paraId="09AB7A5A" w14:textId="77777777" w:rsidR="0026433B" w:rsidRPr="00921E05" w:rsidRDefault="007C5D0D" w:rsidP="0026433B">
            <w:pPr>
              <w:ind w:left="426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Components</w:t>
            </w:r>
            <w:r w:rsidR="0026433B"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of smart grid</w:t>
            </w:r>
            <w:r w:rsidR="0026433B"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</w:t>
            </w:r>
            <w:r w:rsidR="0026433B"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  <w:r w:rsidR="0026433B"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128187CB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</w:tr>
      <w:tr w:rsidR="0026433B" w14:paraId="440E614B" w14:textId="77777777" w:rsidTr="0094008B">
        <w:trPr>
          <w:trHeight w:val="20"/>
        </w:trPr>
        <w:tc>
          <w:tcPr>
            <w:tcW w:w="8755" w:type="dxa"/>
          </w:tcPr>
          <w:p w14:paraId="44134338" w14:textId="77777777" w:rsidR="0026433B" w:rsidRPr="00921E05" w:rsidRDefault="0026433B" w:rsidP="0026433B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921E05">
              <w:rPr>
                <w:rFonts w:ascii="Times New Roman" w:hAnsi="Times New Roman" w:cs="Times New Roman"/>
                <w:bCs/>
                <w:sz w:val="20"/>
                <w:szCs w:val="24"/>
              </w:rPr>
              <w:t>Applications of SG-CPS</w:t>
            </w:r>
            <w:r w:rsidRPr="00921E05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3206A5AB" w14:textId="77777777" w:rsidR="0026433B" w:rsidRPr="00A705BB" w:rsidRDefault="0026433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5</w:t>
            </w:r>
          </w:p>
        </w:tc>
      </w:tr>
      <w:tr w:rsidR="007C5D0D" w14:paraId="7553183F" w14:textId="77777777" w:rsidTr="0094008B">
        <w:trPr>
          <w:trHeight w:val="20"/>
        </w:trPr>
        <w:tc>
          <w:tcPr>
            <w:tcW w:w="8755" w:type="dxa"/>
          </w:tcPr>
          <w:p w14:paraId="76B761B8" w14:textId="77777777" w:rsidR="007C5D0D" w:rsidRPr="005C308A" w:rsidRDefault="007C5D0D" w:rsidP="007C5D0D">
            <w:pPr>
              <w:ind w:left="426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APPLICATIONS OF SMART GRID CYBER PHYSICAL SYSTEM (SG-CPS)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</w:t>
            </w:r>
          </w:p>
        </w:tc>
        <w:tc>
          <w:tcPr>
            <w:tcW w:w="487" w:type="dxa"/>
          </w:tcPr>
          <w:p w14:paraId="742CCA20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</w:tr>
      <w:tr w:rsidR="007C5D0D" w14:paraId="0AC5D01C" w14:textId="77777777" w:rsidTr="0094008B">
        <w:trPr>
          <w:trHeight w:val="20"/>
        </w:trPr>
        <w:tc>
          <w:tcPr>
            <w:tcW w:w="8755" w:type="dxa"/>
          </w:tcPr>
          <w:p w14:paraId="0FD61503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Advanced Metering Infrastructure (AMI)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</w:p>
        </w:tc>
        <w:tc>
          <w:tcPr>
            <w:tcW w:w="487" w:type="dxa"/>
          </w:tcPr>
          <w:p w14:paraId="22F0CBC3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6</w:t>
            </w:r>
          </w:p>
        </w:tc>
      </w:tr>
      <w:tr w:rsidR="007C5D0D" w14:paraId="4D01AFBD" w14:textId="77777777" w:rsidTr="0094008B">
        <w:trPr>
          <w:trHeight w:val="20"/>
        </w:trPr>
        <w:tc>
          <w:tcPr>
            <w:tcW w:w="8755" w:type="dxa"/>
          </w:tcPr>
          <w:p w14:paraId="61CD7499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Demand Management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21FEF4CA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</w:tr>
      <w:tr w:rsidR="007C5D0D" w14:paraId="72341EFE" w14:textId="77777777" w:rsidTr="0094008B">
        <w:trPr>
          <w:trHeight w:val="20"/>
        </w:trPr>
        <w:tc>
          <w:tcPr>
            <w:tcW w:w="8755" w:type="dxa"/>
          </w:tcPr>
          <w:p w14:paraId="54BFD501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Electric Vehicles (EVs)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</w:tc>
        <w:tc>
          <w:tcPr>
            <w:tcW w:w="487" w:type="dxa"/>
          </w:tcPr>
          <w:p w14:paraId="5E5B5E0E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7</w:t>
            </w:r>
          </w:p>
        </w:tc>
      </w:tr>
      <w:tr w:rsidR="007C5D0D" w14:paraId="772A2085" w14:textId="77777777" w:rsidTr="0094008B">
        <w:trPr>
          <w:trHeight w:val="20"/>
        </w:trPr>
        <w:tc>
          <w:tcPr>
            <w:tcW w:w="8755" w:type="dxa"/>
          </w:tcPr>
          <w:p w14:paraId="5495E34B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Wide-Area Situational Awareness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153D992D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6E7F8B23" w14:textId="77777777" w:rsidTr="0094008B">
        <w:trPr>
          <w:trHeight w:val="20"/>
        </w:trPr>
        <w:tc>
          <w:tcPr>
            <w:tcW w:w="8755" w:type="dxa"/>
          </w:tcPr>
          <w:p w14:paraId="262E91F8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Distributed Energy Resources and Storage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</w:t>
            </w:r>
          </w:p>
        </w:tc>
        <w:tc>
          <w:tcPr>
            <w:tcW w:w="487" w:type="dxa"/>
          </w:tcPr>
          <w:p w14:paraId="63A2901D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13894F13" w14:textId="77777777" w:rsidTr="0094008B">
        <w:trPr>
          <w:trHeight w:val="20"/>
        </w:trPr>
        <w:tc>
          <w:tcPr>
            <w:tcW w:w="8755" w:type="dxa"/>
          </w:tcPr>
          <w:p w14:paraId="2E09BF6B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Distributed Grid Management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47012F88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13316D10" w14:textId="77777777" w:rsidTr="0094008B">
        <w:trPr>
          <w:trHeight w:val="20"/>
        </w:trPr>
        <w:tc>
          <w:tcPr>
            <w:tcW w:w="8755" w:type="dxa"/>
          </w:tcPr>
          <w:p w14:paraId="15AB3724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Energy management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646F0C22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486E1E19" w14:textId="77777777" w:rsidTr="0094008B">
        <w:trPr>
          <w:trHeight w:val="20"/>
        </w:trPr>
        <w:tc>
          <w:tcPr>
            <w:tcW w:w="8755" w:type="dxa"/>
          </w:tcPr>
          <w:p w14:paraId="6A31CA30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lastRenderedPageBreak/>
              <w:t>Smart home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1326894E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5C05BAAA" w14:textId="77777777" w:rsidTr="0094008B">
        <w:trPr>
          <w:trHeight w:val="20"/>
        </w:trPr>
        <w:tc>
          <w:tcPr>
            <w:tcW w:w="8755" w:type="dxa"/>
          </w:tcPr>
          <w:p w14:paraId="438577BA" w14:textId="53E16320" w:rsidR="007C5D0D" w:rsidRPr="005C308A" w:rsidRDefault="007F7891" w:rsidP="007C5D0D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Self-healing</w:t>
            </w:r>
            <w:r w:rsidR="007C5D0D"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grid</w:t>
            </w:r>
            <w:r w:rsidR="007C5D0D"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</w:t>
            </w:r>
            <w:r w:rsidR="007C5D0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724F01D2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8</w:t>
            </w:r>
          </w:p>
        </w:tc>
      </w:tr>
      <w:tr w:rsidR="007C5D0D" w14:paraId="617D185C" w14:textId="77777777" w:rsidTr="0094008B">
        <w:trPr>
          <w:trHeight w:val="20"/>
        </w:trPr>
        <w:tc>
          <w:tcPr>
            <w:tcW w:w="8755" w:type="dxa"/>
          </w:tcPr>
          <w:p w14:paraId="62D702D1" w14:textId="77777777" w:rsidR="007C5D0D" w:rsidRPr="005C308A" w:rsidRDefault="007C5D0D" w:rsidP="007C5D0D">
            <w:pPr>
              <w:ind w:left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308A">
              <w:rPr>
                <w:rFonts w:ascii="Times New Roman" w:hAnsi="Times New Roman" w:cs="Times New Roman"/>
                <w:bCs/>
                <w:sz w:val="20"/>
                <w:szCs w:val="24"/>
              </w:rPr>
              <w:t>Power demand forecasting</w:t>
            </w:r>
            <w:r w:rsidRPr="005C308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6D93FDD0" w14:textId="77777777" w:rsidR="007C5D0D" w:rsidRPr="00A705BB" w:rsidRDefault="007C5D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5B780D" w14:paraId="4FF9370D" w14:textId="77777777" w:rsidTr="0094008B">
        <w:trPr>
          <w:trHeight w:val="20"/>
        </w:trPr>
        <w:tc>
          <w:tcPr>
            <w:tcW w:w="8755" w:type="dxa"/>
          </w:tcPr>
          <w:p w14:paraId="171C6EBF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Power generation forecast of renewable energ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</w:p>
        </w:tc>
        <w:tc>
          <w:tcPr>
            <w:tcW w:w="487" w:type="dxa"/>
          </w:tcPr>
          <w:p w14:paraId="38D14963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5B780D" w14:paraId="280799B5" w14:textId="77777777" w:rsidTr="0094008B">
        <w:trPr>
          <w:trHeight w:val="20"/>
        </w:trPr>
        <w:tc>
          <w:tcPr>
            <w:tcW w:w="8755" w:type="dxa"/>
          </w:tcPr>
          <w:p w14:paraId="26C1D0A1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Fault diagnosis and protection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</w:p>
        </w:tc>
        <w:tc>
          <w:tcPr>
            <w:tcW w:w="487" w:type="dxa"/>
          </w:tcPr>
          <w:p w14:paraId="746D8155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5B780D" w14:paraId="5611E8C7" w14:textId="77777777" w:rsidTr="0094008B">
        <w:trPr>
          <w:trHeight w:val="20"/>
        </w:trPr>
        <w:tc>
          <w:tcPr>
            <w:tcW w:w="8755" w:type="dxa"/>
          </w:tcPr>
          <w:p w14:paraId="46A08A19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Smart Grid Securit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</w:p>
        </w:tc>
        <w:tc>
          <w:tcPr>
            <w:tcW w:w="487" w:type="dxa"/>
          </w:tcPr>
          <w:p w14:paraId="17DEB6A7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5B780D" w14:paraId="340FE957" w14:textId="77777777" w:rsidTr="0094008B">
        <w:trPr>
          <w:trHeight w:val="20"/>
        </w:trPr>
        <w:tc>
          <w:tcPr>
            <w:tcW w:w="8755" w:type="dxa"/>
          </w:tcPr>
          <w:p w14:paraId="081BF868" w14:textId="77777777" w:rsidR="005B780D" w:rsidRPr="005B5DAC" w:rsidRDefault="005B780D" w:rsidP="005B780D">
            <w:pPr>
              <w:ind w:firstLine="426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ECURITY OBJECTIVES IN SG-CPS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341566A7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9</w:t>
            </w:r>
          </w:p>
        </w:tc>
      </w:tr>
      <w:tr w:rsidR="005B780D" w14:paraId="1666D627" w14:textId="77777777" w:rsidTr="0094008B">
        <w:trPr>
          <w:trHeight w:val="20"/>
        </w:trPr>
        <w:tc>
          <w:tcPr>
            <w:tcW w:w="8755" w:type="dxa"/>
          </w:tcPr>
          <w:p w14:paraId="61776BD2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Confidentialit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3D70407D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5B780D" w14:paraId="081D284A" w14:textId="77777777" w:rsidTr="0094008B">
        <w:trPr>
          <w:trHeight w:val="20"/>
        </w:trPr>
        <w:tc>
          <w:tcPr>
            <w:tcW w:w="8755" w:type="dxa"/>
          </w:tcPr>
          <w:p w14:paraId="02324860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Integrit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5E0F32CF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5B780D" w14:paraId="36CBD9C9" w14:textId="77777777" w:rsidTr="0094008B">
        <w:trPr>
          <w:trHeight w:val="20"/>
        </w:trPr>
        <w:tc>
          <w:tcPr>
            <w:tcW w:w="8755" w:type="dxa"/>
          </w:tcPr>
          <w:p w14:paraId="619F5761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Availabilit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38E7FC6E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5B780D" w14:paraId="07A246E9" w14:textId="77777777" w:rsidTr="0094008B">
        <w:trPr>
          <w:trHeight w:val="20"/>
        </w:trPr>
        <w:tc>
          <w:tcPr>
            <w:tcW w:w="8755" w:type="dxa"/>
          </w:tcPr>
          <w:p w14:paraId="456EB4FB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Accountability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</w:t>
            </w:r>
          </w:p>
        </w:tc>
        <w:tc>
          <w:tcPr>
            <w:tcW w:w="487" w:type="dxa"/>
          </w:tcPr>
          <w:p w14:paraId="4321ED88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0</w:t>
            </w:r>
          </w:p>
        </w:tc>
      </w:tr>
      <w:tr w:rsidR="005B780D" w14:paraId="670754D0" w14:textId="77777777" w:rsidTr="0094008B">
        <w:trPr>
          <w:trHeight w:val="20"/>
        </w:trPr>
        <w:tc>
          <w:tcPr>
            <w:tcW w:w="8755" w:type="dxa"/>
          </w:tcPr>
          <w:p w14:paraId="77871D93" w14:textId="77777777" w:rsidR="005B780D" w:rsidRPr="005B5DAC" w:rsidRDefault="005B780D" w:rsidP="005B780D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5B5DA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YBER ATTACKS IN SG-CPS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158694CE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2</w:t>
            </w:r>
          </w:p>
        </w:tc>
      </w:tr>
      <w:tr w:rsidR="005B780D" w14:paraId="36BA271C" w14:textId="77777777" w:rsidTr="0094008B">
        <w:trPr>
          <w:trHeight w:val="20"/>
        </w:trPr>
        <w:tc>
          <w:tcPr>
            <w:tcW w:w="8755" w:type="dxa"/>
          </w:tcPr>
          <w:p w14:paraId="1F4D8F53" w14:textId="77777777" w:rsidR="005B780D" w:rsidRPr="005B5DAC" w:rsidRDefault="005B780D" w:rsidP="005B780D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B5DAC">
              <w:rPr>
                <w:rFonts w:ascii="Times New Roman" w:hAnsi="Times New Roman" w:cs="Times New Roman"/>
                <w:bCs/>
                <w:sz w:val="20"/>
                <w:szCs w:val="24"/>
              </w:rPr>
              <w:t>Transmission system attacks</w:t>
            </w:r>
            <w:r w:rsidRPr="005B5DA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7D801BDF" w14:textId="77777777" w:rsidR="005B780D" w:rsidRPr="00A705BB" w:rsidRDefault="005B780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2813ED" w14:paraId="2B9C72F8" w14:textId="77777777" w:rsidTr="0094008B">
        <w:trPr>
          <w:trHeight w:val="20"/>
        </w:trPr>
        <w:tc>
          <w:tcPr>
            <w:tcW w:w="8755" w:type="dxa"/>
          </w:tcPr>
          <w:p w14:paraId="1E7B22A2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Interdiction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</w:p>
        </w:tc>
        <w:tc>
          <w:tcPr>
            <w:tcW w:w="487" w:type="dxa"/>
          </w:tcPr>
          <w:p w14:paraId="74EC62EF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2813ED" w14:paraId="3A7D6A1F" w14:textId="77777777" w:rsidTr="0094008B">
        <w:trPr>
          <w:trHeight w:val="20"/>
        </w:trPr>
        <w:tc>
          <w:tcPr>
            <w:tcW w:w="8755" w:type="dxa"/>
          </w:tcPr>
          <w:p w14:paraId="2BF36F95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Complex network (CN)-based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..</w:t>
            </w:r>
          </w:p>
        </w:tc>
        <w:tc>
          <w:tcPr>
            <w:tcW w:w="487" w:type="dxa"/>
          </w:tcPr>
          <w:p w14:paraId="350C78A7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2813ED" w14:paraId="72AFFF48" w14:textId="77777777" w:rsidTr="0094008B">
        <w:trPr>
          <w:trHeight w:val="20"/>
        </w:trPr>
        <w:tc>
          <w:tcPr>
            <w:tcW w:w="8755" w:type="dxa"/>
          </w:tcPr>
          <w:p w14:paraId="785CFDBA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Substation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</w:p>
        </w:tc>
        <w:tc>
          <w:tcPr>
            <w:tcW w:w="487" w:type="dxa"/>
          </w:tcPr>
          <w:p w14:paraId="227EB9F0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3</w:t>
            </w:r>
          </w:p>
        </w:tc>
      </w:tr>
      <w:tr w:rsidR="002813ED" w14:paraId="3B439F7D" w14:textId="77777777" w:rsidTr="0094008B">
        <w:trPr>
          <w:trHeight w:val="20"/>
        </w:trPr>
        <w:tc>
          <w:tcPr>
            <w:tcW w:w="8755" w:type="dxa"/>
          </w:tcPr>
          <w:p w14:paraId="64E157DA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Switching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33F43936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3ED" w14:paraId="5440C107" w14:textId="77777777" w:rsidTr="0094008B">
        <w:trPr>
          <w:trHeight w:val="20"/>
        </w:trPr>
        <w:tc>
          <w:tcPr>
            <w:tcW w:w="8755" w:type="dxa"/>
          </w:tcPr>
          <w:p w14:paraId="2C4A5434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PMU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</w:t>
            </w:r>
          </w:p>
        </w:tc>
        <w:tc>
          <w:tcPr>
            <w:tcW w:w="487" w:type="dxa"/>
          </w:tcPr>
          <w:p w14:paraId="3A8D27E8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3ED" w14:paraId="6CEC8B4E" w14:textId="77777777" w:rsidTr="0094008B">
        <w:trPr>
          <w:trHeight w:val="20"/>
        </w:trPr>
        <w:tc>
          <w:tcPr>
            <w:tcW w:w="8755" w:type="dxa"/>
          </w:tcPr>
          <w:p w14:paraId="533A09E6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Smart meter attack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749AAD05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3ED" w14:paraId="4DECAB76" w14:textId="77777777" w:rsidTr="0094008B">
        <w:trPr>
          <w:trHeight w:val="20"/>
        </w:trPr>
        <w:tc>
          <w:tcPr>
            <w:tcW w:w="8755" w:type="dxa"/>
          </w:tcPr>
          <w:p w14:paraId="49A91E28" w14:textId="77777777" w:rsidR="002813ED" w:rsidRPr="007D7DF2" w:rsidRDefault="002813ED" w:rsidP="009016D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ASE STUDY OF AN ATTACK-STUXNET ATTACK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77F6B0E1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3ED" w14:paraId="6E33589E" w14:textId="77777777" w:rsidTr="0094008B">
        <w:trPr>
          <w:trHeight w:val="20"/>
        </w:trPr>
        <w:tc>
          <w:tcPr>
            <w:tcW w:w="8755" w:type="dxa"/>
          </w:tcPr>
          <w:p w14:paraId="0B7AB44C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Strategies in Stuxnet virus attack 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7D6386B2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4</w:t>
            </w:r>
          </w:p>
        </w:tc>
      </w:tr>
      <w:tr w:rsidR="002813ED" w14:paraId="747D559D" w14:textId="77777777" w:rsidTr="0094008B">
        <w:trPr>
          <w:trHeight w:val="20"/>
        </w:trPr>
        <w:tc>
          <w:tcPr>
            <w:tcW w:w="8755" w:type="dxa"/>
          </w:tcPr>
          <w:p w14:paraId="42DB8C46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Countermeasures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</w:t>
            </w:r>
          </w:p>
        </w:tc>
        <w:tc>
          <w:tcPr>
            <w:tcW w:w="487" w:type="dxa"/>
          </w:tcPr>
          <w:p w14:paraId="7BA14267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6</w:t>
            </w:r>
          </w:p>
        </w:tc>
      </w:tr>
      <w:tr w:rsidR="002813ED" w14:paraId="289CBD70" w14:textId="77777777" w:rsidTr="0094008B">
        <w:trPr>
          <w:trHeight w:val="20"/>
        </w:trPr>
        <w:tc>
          <w:tcPr>
            <w:tcW w:w="8755" w:type="dxa"/>
          </w:tcPr>
          <w:p w14:paraId="074A4CF8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Counter acting attack using Moving Target Defense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48776CFB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8</w:t>
            </w:r>
          </w:p>
        </w:tc>
      </w:tr>
      <w:tr w:rsidR="002813ED" w14:paraId="2D7AF6E7" w14:textId="77777777" w:rsidTr="0094008B">
        <w:trPr>
          <w:trHeight w:val="20"/>
        </w:trPr>
        <w:tc>
          <w:tcPr>
            <w:tcW w:w="8755" w:type="dxa"/>
          </w:tcPr>
          <w:p w14:paraId="201C4CE1" w14:textId="77777777" w:rsidR="002813ED" w:rsidRPr="007D7DF2" w:rsidRDefault="002813ED" w:rsidP="009016D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7DF2">
              <w:rPr>
                <w:rFonts w:ascii="Times New Roman" w:hAnsi="Times New Roman" w:cs="Times New Roman"/>
                <w:bCs/>
                <w:sz w:val="20"/>
                <w:szCs w:val="24"/>
              </w:rPr>
              <w:t>Counter acting false data attack using anomaly detection</w:t>
            </w:r>
            <w:r w:rsidRPr="007D7DF2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  <w:r w:rsidR="009016D5">
              <w:rPr>
                <w:rFonts w:ascii="Times New Roman" w:hAnsi="Times New Roman" w:cs="Times New Roman"/>
                <w:sz w:val="18"/>
                <w:szCs w:val="18"/>
              </w:rPr>
              <w:t>.............</w:t>
            </w:r>
          </w:p>
        </w:tc>
        <w:tc>
          <w:tcPr>
            <w:tcW w:w="487" w:type="dxa"/>
          </w:tcPr>
          <w:p w14:paraId="78BE0962" w14:textId="77777777" w:rsidR="002813ED" w:rsidRPr="00A705BB" w:rsidRDefault="002813E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9</w:t>
            </w:r>
          </w:p>
        </w:tc>
      </w:tr>
      <w:tr w:rsidR="00F63B4E" w14:paraId="013E2332" w14:textId="77777777" w:rsidTr="0094008B">
        <w:trPr>
          <w:trHeight w:val="20"/>
        </w:trPr>
        <w:tc>
          <w:tcPr>
            <w:tcW w:w="8755" w:type="dxa"/>
          </w:tcPr>
          <w:p w14:paraId="615ED0F6" w14:textId="77777777" w:rsidR="00F63B4E" w:rsidRPr="00A2255C" w:rsidRDefault="00F63B4E" w:rsidP="00BB07A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NCLUSION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0D834D6E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</w:tr>
      <w:tr w:rsidR="00F63B4E" w14:paraId="196DA310" w14:textId="77777777" w:rsidTr="0094008B">
        <w:trPr>
          <w:trHeight w:val="20"/>
        </w:trPr>
        <w:tc>
          <w:tcPr>
            <w:tcW w:w="8755" w:type="dxa"/>
          </w:tcPr>
          <w:p w14:paraId="3E34BFE5" w14:textId="5DA1E345" w:rsidR="00F63B4E" w:rsidRDefault="00F63B4E" w:rsidP="00BB07A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FERENCES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  <w:p w14:paraId="2698A55C" w14:textId="77777777" w:rsidR="00F96D49" w:rsidRDefault="00F96D49" w:rsidP="00BB07A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7D8EB69" w14:textId="74E632B8" w:rsidR="001065F6" w:rsidRPr="00A2255C" w:rsidRDefault="001065F6" w:rsidP="00BB07A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87" w:type="dxa"/>
          </w:tcPr>
          <w:p w14:paraId="67CC0877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0</w:t>
            </w:r>
          </w:p>
        </w:tc>
      </w:tr>
      <w:tr w:rsidR="00F63B4E" w14:paraId="5EDF5F65" w14:textId="77777777" w:rsidTr="0094008B">
        <w:trPr>
          <w:trHeight w:val="20"/>
        </w:trPr>
        <w:tc>
          <w:tcPr>
            <w:tcW w:w="8755" w:type="dxa"/>
          </w:tcPr>
          <w:p w14:paraId="1E154A85" w14:textId="77777777" w:rsidR="00F63B4E" w:rsidRPr="00A2255C" w:rsidRDefault="00F63B4E" w:rsidP="00275C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HAPTER 4 CYBER PHYSICAL SYSTEMS IN CLINICAL SETTING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</w:p>
        </w:tc>
        <w:tc>
          <w:tcPr>
            <w:tcW w:w="487" w:type="dxa"/>
          </w:tcPr>
          <w:p w14:paraId="31D8A284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F63B4E" w14:paraId="739781B7" w14:textId="77777777" w:rsidTr="0094008B">
        <w:trPr>
          <w:trHeight w:val="20"/>
        </w:trPr>
        <w:tc>
          <w:tcPr>
            <w:tcW w:w="8755" w:type="dxa"/>
          </w:tcPr>
          <w:p w14:paraId="006499C0" w14:textId="77777777" w:rsidR="00F63B4E" w:rsidRDefault="00F63B4E" w:rsidP="00BB07A5">
            <w:pPr>
              <w:tabs>
                <w:tab w:val="left" w:pos="3402"/>
              </w:tabs>
              <w:ind w:left="426" w:hanging="142"/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A2255C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T P </w:t>
            </w:r>
            <w:proofErr w:type="spellStart"/>
            <w:r w:rsidRPr="00A2255C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Kamatchi</w:t>
            </w:r>
            <w:proofErr w:type="spellEnd"/>
            <w:r w:rsidRPr="00A2255C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*, K Anitha</w:t>
            </w:r>
            <w:r w:rsidR="007F7891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K</w:t>
            </w:r>
            <w:r w:rsidRPr="00A2255C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umari, D. Priya</w:t>
            </w:r>
          </w:p>
          <w:p w14:paraId="3A5B7D6F" w14:textId="490C855A" w:rsidR="00F96D49" w:rsidRPr="00A2255C" w:rsidRDefault="00F96D49" w:rsidP="00BB07A5">
            <w:pPr>
              <w:tabs>
                <w:tab w:val="left" w:pos="3402"/>
              </w:tabs>
              <w:ind w:left="426" w:hanging="142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  <w:tc>
          <w:tcPr>
            <w:tcW w:w="487" w:type="dxa"/>
          </w:tcPr>
          <w:p w14:paraId="62E7D9B3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63B4E" w14:paraId="60F99487" w14:textId="77777777" w:rsidTr="0094008B">
        <w:trPr>
          <w:trHeight w:val="20"/>
        </w:trPr>
        <w:tc>
          <w:tcPr>
            <w:tcW w:w="8755" w:type="dxa"/>
          </w:tcPr>
          <w:p w14:paraId="16583395" w14:textId="77777777" w:rsidR="00F63B4E" w:rsidRPr="00A2255C" w:rsidRDefault="00F63B4E" w:rsidP="00BB07A5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INTRODUCTION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50BF9666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F63B4E" w14:paraId="794F969D" w14:textId="77777777" w:rsidTr="0094008B">
        <w:trPr>
          <w:trHeight w:val="20"/>
        </w:trPr>
        <w:tc>
          <w:tcPr>
            <w:tcW w:w="8755" w:type="dxa"/>
          </w:tcPr>
          <w:p w14:paraId="61C3F833" w14:textId="77777777" w:rsidR="00F63B4E" w:rsidRPr="00A2255C" w:rsidRDefault="00F63B4E" w:rsidP="00BB07A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Cs/>
                <w:sz w:val="20"/>
                <w:szCs w:val="24"/>
              </w:rPr>
              <w:t>Cyber Physical Systems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</w:p>
        </w:tc>
        <w:tc>
          <w:tcPr>
            <w:tcW w:w="487" w:type="dxa"/>
          </w:tcPr>
          <w:p w14:paraId="3615B1B7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3</w:t>
            </w:r>
          </w:p>
        </w:tc>
      </w:tr>
      <w:tr w:rsidR="00F63B4E" w14:paraId="358CB4F1" w14:textId="77777777" w:rsidTr="0094008B">
        <w:trPr>
          <w:trHeight w:val="20"/>
        </w:trPr>
        <w:tc>
          <w:tcPr>
            <w:tcW w:w="8755" w:type="dxa"/>
          </w:tcPr>
          <w:p w14:paraId="7D51FCC4" w14:textId="77777777" w:rsidR="00F63B4E" w:rsidRPr="00A2255C" w:rsidRDefault="00F63B4E" w:rsidP="00BB07A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55C">
              <w:rPr>
                <w:rFonts w:ascii="Times New Roman" w:hAnsi="Times New Roman" w:cs="Times New Roman"/>
                <w:bCs/>
                <w:sz w:val="20"/>
                <w:szCs w:val="24"/>
              </w:rPr>
              <w:t>Definition of sensor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4D5AF598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</w:tr>
      <w:tr w:rsidR="00F63B4E" w14:paraId="46041111" w14:textId="77777777" w:rsidTr="0094008B">
        <w:trPr>
          <w:trHeight w:val="20"/>
        </w:trPr>
        <w:tc>
          <w:tcPr>
            <w:tcW w:w="8755" w:type="dxa"/>
          </w:tcPr>
          <w:p w14:paraId="72064A87" w14:textId="77777777" w:rsidR="00F63B4E" w:rsidRPr="00A2255C" w:rsidRDefault="00F63B4E" w:rsidP="00BB07A5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55C">
              <w:rPr>
                <w:rFonts w:ascii="Times New Roman" w:hAnsi="Times New Roman" w:cs="Times New Roman"/>
                <w:bCs/>
                <w:sz w:val="20"/>
                <w:szCs w:val="24"/>
              </w:rPr>
              <w:t>Classification of sensors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</w:t>
            </w:r>
            <w:r w:rsidR="00BB07A5">
              <w:rPr>
                <w:rFonts w:ascii="Times New Roman" w:hAnsi="Times New Roman" w:cs="Times New Roman"/>
                <w:sz w:val="18"/>
                <w:szCs w:val="18"/>
              </w:rPr>
              <w:t>......................</w:t>
            </w:r>
          </w:p>
        </w:tc>
        <w:tc>
          <w:tcPr>
            <w:tcW w:w="487" w:type="dxa"/>
          </w:tcPr>
          <w:p w14:paraId="76661A18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4</w:t>
            </w:r>
          </w:p>
        </w:tc>
      </w:tr>
      <w:tr w:rsidR="00F63B4E" w14:paraId="6A05ECBA" w14:textId="77777777" w:rsidTr="0094008B">
        <w:trPr>
          <w:trHeight w:val="20"/>
        </w:trPr>
        <w:tc>
          <w:tcPr>
            <w:tcW w:w="8755" w:type="dxa"/>
          </w:tcPr>
          <w:p w14:paraId="250F86E1" w14:textId="77777777" w:rsidR="00F63B4E" w:rsidRPr="00A2255C" w:rsidRDefault="00F63B4E" w:rsidP="00BB07A5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55C">
              <w:rPr>
                <w:rFonts w:ascii="Times New Roman" w:hAnsi="Times New Roman" w:cs="Times New Roman"/>
                <w:bCs/>
                <w:sz w:val="20"/>
                <w:szCs w:val="24"/>
              </w:rPr>
              <w:t>Usage of sensors</w:t>
            </w:r>
            <w:r w:rsidRPr="00A2255C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</w:t>
            </w:r>
            <w:r w:rsidR="004A2B43">
              <w:rPr>
                <w:rFonts w:ascii="Times New Roman" w:hAnsi="Times New Roman" w:cs="Times New Roman"/>
                <w:sz w:val="18"/>
                <w:szCs w:val="18"/>
              </w:rPr>
              <w:t>.......................</w:t>
            </w:r>
          </w:p>
        </w:tc>
        <w:tc>
          <w:tcPr>
            <w:tcW w:w="487" w:type="dxa"/>
          </w:tcPr>
          <w:p w14:paraId="5FB62713" w14:textId="77777777" w:rsidR="00F63B4E" w:rsidRPr="00A705BB" w:rsidRDefault="00F63B4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</w:tr>
      <w:tr w:rsidR="00C64BD7" w14:paraId="3CBFA8DE" w14:textId="77777777" w:rsidTr="0094008B">
        <w:trPr>
          <w:trHeight w:val="20"/>
        </w:trPr>
        <w:tc>
          <w:tcPr>
            <w:tcW w:w="8755" w:type="dxa"/>
          </w:tcPr>
          <w:p w14:paraId="005779D6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How do the sensors’ function?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</w:t>
            </w:r>
            <w:r w:rsidR="00D11050"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36E9A730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5</w:t>
            </w:r>
          </w:p>
        </w:tc>
      </w:tr>
      <w:tr w:rsidR="00C64BD7" w14:paraId="434B99B3" w14:textId="77777777" w:rsidTr="0094008B">
        <w:trPr>
          <w:trHeight w:val="20"/>
        </w:trPr>
        <w:tc>
          <w:tcPr>
            <w:tcW w:w="8755" w:type="dxa"/>
          </w:tcPr>
          <w:p w14:paraId="1FBE1901" w14:textId="77777777" w:rsidR="00C64BD7" w:rsidRPr="00824C76" w:rsidRDefault="00C64BD7" w:rsidP="00C64BD7">
            <w:pPr>
              <w:ind w:firstLine="426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DIVERSE VARIETY OF SENSORS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5AD1F25C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</w:tr>
      <w:tr w:rsidR="00C64BD7" w14:paraId="62B85791" w14:textId="77777777" w:rsidTr="0094008B">
        <w:trPr>
          <w:trHeight w:val="20"/>
        </w:trPr>
        <w:tc>
          <w:tcPr>
            <w:tcW w:w="8755" w:type="dxa"/>
          </w:tcPr>
          <w:p w14:paraId="46543F8B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Temperature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29169755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</w:tr>
      <w:tr w:rsidR="00C64BD7" w14:paraId="383DDD6E" w14:textId="77777777" w:rsidTr="0094008B">
        <w:trPr>
          <w:trHeight w:val="20"/>
        </w:trPr>
        <w:tc>
          <w:tcPr>
            <w:tcW w:w="8755" w:type="dxa"/>
          </w:tcPr>
          <w:p w14:paraId="55043EA6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Proximity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1EE45281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6</w:t>
            </w:r>
          </w:p>
        </w:tc>
      </w:tr>
      <w:tr w:rsidR="00C64BD7" w14:paraId="1589AD50" w14:textId="77777777" w:rsidTr="0094008B">
        <w:trPr>
          <w:trHeight w:val="20"/>
        </w:trPr>
        <w:tc>
          <w:tcPr>
            <w:tcW w:w="8755" w:type="dxa"/>
          </w:tcPr>
          <w:p w14:paraId="38649223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Acceleromete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05472601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C64BD7" w14:paraId="27F5599A" w14:textId="77777777" w:rsidTr="0094008B">
        <w:trPr>
          <w:trHeight w:val="20"/>
        </w:trPr>
        <w:tc>
          <w:tcPr>
            <w:tcW w:w="8755" w:type="dxa"/>
          </w:tcPr>
          <w:p w14:paraId="5DCA8B56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IR Sensor (Infrared Sensor)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3E5041B4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C64BD7" w14:paraId="3E40E784" w14:textId="77777777" w:rsidTr="0094008B">
        <w:trPr>
          <w:trHeight w:val="20"/>
        </w:trPr>
        <w:tc>
          <w:tcPr>
            <w:tcW w:w="8755" w:type="dxa"/>
          </w:tcPr>
          <w:p w14:paraId="0A7B402A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Pressure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35594F38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C64BD7" w14:paraId="1E273F5D" w14:textId="77777777" w:rsidTr="0094008B">
        <w:trPr>
          <w:trHeight w:val="20"/>
        </w:trPr>
        <w:tc>
          <w:tcPr>
            <w:tcW w:w="8755" w:type="dxa"/>
          </w:tcPr>
          <w:p w14:paraId="5AFE9A6E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Light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747741E1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C64BD7" w14:paraId="2E5D5BCD" w14:textId="77777777" w:rsidTr="0094008B">
        <w:trPr>
          <w:trHeight w:val="20"/>
        </w:trPr>
        <w:tc>
          <w:tcPr>
            <w:tcW w:w="8755" w:type="dxa"/>
          </w:tcPr>
          <w:p w14:paraId="62B6988B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Ultrasonic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1206EA76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7</w:t>
            </w:r>
          </w:p>
        </w:tc>
      </w:tr>
      <w:tr w:rsidR="00C64BD7" w14:paraId="10F13A35" w14:textId="77777777" w:rsidTr="0094008B">
        <w:trPr>
          <w:trHeight w:val="20"/>
        </w:trPr>
        <w:tc>
          <w:tcPr>
            <w:tcW w:w="8755" w:type="dxa"/>
          </w:tcPr>
          <w:p w14:paraId="4E97A462" w14:textId="77777777" w:rsidR="00C64BD7" w:rsidRPr="00824C76" w:rsidRDefault="00C64BD7" w:rsidP="00C64BD7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24C76">
              <w:rPr>
                <w:rFonts w:ascii="Times New Roman" w:hAnsi="Times New Roman" w:cs="Times New Roman"/>
                <w:bCs/>
                <w:sz w:val="20"/>
                <w:szCs w:val="24"/>
              </w:rPr>
              <w:t>Smoke, Gas and Alcohol Sensor</w:t>
            </w:r>
            <w:r w:rsidRPr="00824C7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</w:t>
            </w:r>
          </w:p>
        </w:tc>
        <w:tc>
          <w:tcPr>
            <w:tcW w:w="487" w:type="dxa"/>
          </w:tcPr>
          <w:p w14:paraId="2A8A266F" w14:textId="77777777" w:rsidR="00C64BD7" w:rsidRPr="00A705BB" w:rsidRDefault="00C64BD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</w:tr>
      <w:tr w:rsidR="00745760" w14:paraId="06F3C33C" w14:textId="77777777" w:rsidTr="0094008B">
        <w:trPr>
          <w:trHeight w:val="20"/>
        </w:trPr>
        <w:tc>
          <w:tcPr>
            <w:tcW w:w="8755" w:type="dxa"/>
          </w:tcPr>
          <w:p w14:paraId="1152BA7B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Touch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2DC8AF24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</w:tr>
      <w:tr w:rsidR="00745760" w14:paraId="77338572" w14:textId="77777777" w:rsidTr="0094008B">
        <w:trPr>
          <w:trHeight w:val="20"/>
        </w:trPr>
        <w:tc>
          <w:tcPr>
            <w:tcW w:w="8755" w:type="dxa"/>
          </w:tcPr>
          <w:p w14:paraId="50958F64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proofErr w:type="spellStart"/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Color</w:t>
            </w:r>
            <w:proofErr w:type="spellEnd"/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14AACAD2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8</w:t>
            </w:r>
          </w:p>
        </w:tc>
      </w:tr>
      <w:tr w:rsidR="00745760" w14:paraId="0B6839CC" w14:textId="77777777" w:rsidTr="0094008B">
        <w:trPr>
          <w:trHeight w:val="20"/>
        </w:trPr>
        <w:tc>
          <w:tcPr>
            <w:tcW w:w="8755" w:type="dxa"/>
          </w:tcPr>
          <w:p w14:paraId="0E93583C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Humidity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45ACA5FA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3280A69D" w14:textId="77777777" w:rsidTr="0094008B">
        <w:trPr>
          <w:trHeight w:val="20"/>
        </w:trPr>
        <w:tc>
          <w:tcPr>
            <w:tcW w:w="8755" w:type="dxa"/>
          </w:tcPr>
          <w:p w14:paraId="387DEFA5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Magnetic Sensor (Hall Effect Sensor)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</w:t>
            </w:r>
          </w:p>
        </w:tc>
        <w:tc>
          <w:tcPr>
            <w:tcW w:w="487" w:type="dxa"/>
          </w:tcPr>
          <w:p w14:paraId="525F710B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4BA4F188" w14:textId="77777777" w:rsidTr="0094008B">
        <w:trPr>
          <w:trHeight w:val="20"/>
        </w:trPr>
        <w:tc>
          <w:tcPr>
            <w:tcW w:w="8755" w:type="dxa"/>
          </w:tcPr>
          <w:p w14:paraId="0C8492EE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Microphone (Sound Sensor)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</w:t>
            </w:r>
          </w:p>
        </w:tc>
        <w:tc>
          <w:tcPr>
            <w:tcW w:w="487" w:type="dxa"/>
          </w:tcPr>
          <w:p w14:paraId="55056949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23DEDE47" w14:textId="77777777" w:rsidTr="0094008B">
        <w:trPr>
          <w:trHeight w:val="20"/>
        </w:trPr>
        <w:tc>
          <w:tcPr>
            <w:tcW w:w="8755" w:type="dxa"/>
          </w:tcPr>
          <w:p w14:paraId="11D2CA59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Flow and Level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5EA966F0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2D8EECB6" w14:textId="77777777" w:rsidTr="0094008B">
        <w:trPr>
          <w:trHeight w:val="20"/>
        </w:trPr>
        <w:tc>
          <w:tcPr>
            <w:tcW w:w="8755" w:type="dxa"/>
          </w:tcPr>
          <w:p w14:paraId="38022282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Tilt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44F2B177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659FFE62" w14:textId="77777777" w:rsidTr="0094008B">
        <w:trPr>
          <w:trHeight w:val="20"/>
        </w:trPr>
        <w:tc>
          <w:tcPr>
            <w:tcW w:w="8755" w:type="dxa"/>
          </w:tcPr>
          <w:p w14:paraId="5F1BCAB9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Passive Infrared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</w:p>
        </w:tc>
        <w:tc>
          <w:tcPr>
            <w:tcW w:w="487" w:type="dxa"/>
          </w:tcPr>
          <w:p w14:paraId="483CF56C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09546658" w14:textId="77777777" w:rsidTr="0094008B">
        <w:trPr>
          <w:trHeight w:val="20"/>
        </w:trPr>
        <w:tc>
          <w:tcPr>
            <w:tcW w:w="8755" w:type="dxa"/>
          </w:tcPr>
          <w:p w14:paraId="45EEE0C0" w14:textId="77777777" w:rsidR="00745760" w:rsidRPr="00F12444" w:rsidRDefault="00745760" w:rsidP="0074576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F12444">
              <w:rPr>
                <w:rFonts w:ascii="Times New Roman" w:hAnsi="Times New Roman" w:cs="Times New Roman"/>
                <w:bCs/>
                <w:sz w:val="20"/>
                <w:szCs w:val="24"/>
              </w:rPr>
              <w:t>Strain and Weight Sensor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7830F5D8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9</w:t>
            </w:r>
          </w:p>
        </w:tc>
      </w:tr>
      <w:tr w:rsidR="00745760" w14:paraId="7FDD5C01" w14:textId="77777777" w:rsidTr="0094008B">
        <w:trPr>
          <w:trHeight w:val="20"/>
        </w:trPr>
        <w:tc>
          <w:tcPr>
            <w:tcW w:w="8755" w:type="dxa"/>
          </w:tcPr>
          <w:p w14:paraId="05E6EFA6" w14:textId="77777777" w:rsidR="00745760" w:rsidRPr="00F12444" w:rsidRDefault="00745760" w:rsidP="00745760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F1244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MART SENSORS</w:t>
            </w:r>
            <w:r w:rsidRPr="00F12444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07847732" w14:textId="77777777" w:rsidR="00745760" w:rsidRPr="00A705BB" w:rsidRDefault="0074576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3</w:t>
            </w:r>
          </w:p>
        </w:tc>
      </w:tr>
      <w:tr w:rsidR="000A1C4F" w14:paraId="315EEDCA" w14:textId="77777777" w:rsidTr="0094008B">
        <w:trPr>
          <w:trHeight w:val="20"/>
        </w:trPr>
        <w:tc>
          <w:tcPr>
            <w:tcW w:w="8755" w:type="dxa"/>
          </w:tcPr>
          <w:p w14:paraId="6A1F7DF5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How do smart sensors work?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553019E9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</w:tr>
      <w:tr w:rsidR="000A1C4F" w14:paraId="75ED41F8" w14:textId="77777777" w:rsidTr="0094008B">
        <w:trPr>
          <w:trHeight w:val="20"/>
        </w:trPr>
        <w:tc>
          <w:tcPr>
            <w:tcW w:w="8755" w:type="dxa"/>
          </w:tcPr>
          <w:p w14:paraId="21D538AC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How smart sensors are different from conventional sensors?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0BEBF39B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4</w:t>
            </w:r>
          </w:p>
        </w:tc>
      </w:tr>
      <w:tr w:rsidR="000A1C4F" w14:paraId="27342EF5" w14:textId="77777777" w:rsidTr="0094008B">
        <w:trPr>
          <w:trHeight w:val="20"/>
        </w:trPr>
        <w:tc>
          <w:tcPr>
            <w:tcW w:w="8755" w:type="dxa"/>
          </w:tcPr>
          <w:p w14:paraId="2A08BDEF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Key Difficulties in CPS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2C6B3099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</w:tr>
      <w:tr w:rsidR="000A1C4F" w14:paraId="2ED349CC" w14:textId="77777777" w:rsidTr="0094008B">
        <w:trPr>
          <w:trHeight w:val="20"/>
        </w:trPr>
        <w:tc>
          <w:tcPr>
            <w:tcW w:w="8755" w:type="dxa"/>
          </w:tcPr>
          <w:p w14:paraId="17FA2A86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Security Challenges in CPS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</w:t>
            </w:r>
          </w:p>
        </w:tc>
        <w:tc>
          <w:tcPr>
            <w:tcW w:w="487" w:type="dxa"/>
          </w:tcPr>
          <w:p w14:paraId="733E0F06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5</w:t>
            </w:r>
          </w:p>
        </w:tc>
      </w:tr>
      <w:tr w:rsidR="000A1C4F" w14:paraId="622DCA61" w14:textId="77777777" w:rsidTr="0094008B">
        <w:trPr>
          <w:trHeight w:val="20"/>
        </w:trPr>
        <w:tc>
          <w:tcPr>
            <w:tcW w:w="8755" w:type="dxa"/>
          </w:tcPr>
          <w:p w14:paraId="7AC2F13F" w14:textId="77777777" w:rsidR="000A1C4F" w:rsidRPr="005C2BE6" w:rsidRDefault="000A1C4F" w:rsidP="000A1C4F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5C2BE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lastRenderedPageBreak/>
              <w:t>SENSOR NETWORKS AND TRANSMISSION TECHNOLOGIES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>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23ADEB6F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8</w:t>
            </w:r>
          </w:p>
        </w:tc>
      </w:tr>
      <w:tr w:rsidR="000A1C4F" w14:paraId="4D232600" w14:textId="77777777" w:rsidTr="0094008B">
        <w:trPr>
          <w:trHeight w:val="20"/>
        </w:trPr>
        <w:tc>
          <w:tcPr>
            <w:tcW w:w="8755" w:type="dxa"/>
          </w:tcPr>
          <w:p w14:paraId="11B9C8E7" w14:textId="77777777" w:rsidR="000A1C4F" w:rsidRPr="005C2BE6" w:rsidRDefault="000A1C4F" w:rsidP="000A1C4F">
            <w:pPr>
              <w:ind w:firstLine="426"/>
              <w:rPr>
                <w:rFonts w:ascii="Times New Roman" w:hAnsi="Times New Roman" w:cs="Times New Roman"/>
                <w:sz w:val="18"/>
                <w:szCs w:val="18"/>
              </w:rPr>
            </w:pPr>
            <w:r w:rsidRPr="005C2BE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TYPES OF NETWORKS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1F5CFB58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0A1C4F" w14:paraId="27096CC0" w14:textId="77777777" w:rsidTr="0094008B">
        <w:trPr>
          <w:trHeight w:val="20"/>
        </w:trPr>
        <w:tc>
          <w:tcPr>
            <w:tcW w:w="8755" w:type="dxa"/>
          </w:tcPr>
          <w:p w14:paraId="5875AF55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Body Area Network (BAN)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35D427D8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0A1C4F" w14:paraId="1C9E5DB2" w14:textId="77777777" w:rsidTr="0094008B">
        <w:trPr>
          <w:trHeight w:val="20"/>
        </w:trPr>
        <w:tc>
          <w:tcPr>
            <w:tcW w:w="8755" w:type="dxa"/>
          </w:tcPr>
          <w:p w14:paraId="2F9DCF14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Personal Area Network (PAN)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541DF720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0A1C4F" w14:paraId="3CAF7E6D" w14:textId="77777777" w:rsidTr="0094008B">
        <w:trPr>
          <w:trHeight w:val="20"/>
        </w:trPr>
        <w:tc>
          <w:tcPr>
            <w:tcW w:w="8755" w:type="dxa"/>
          </w:tcPr>
          <w:p w14:paraId="027D2BB1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Local Area Network (LAN)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1701D75B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0A1C4F" w14:paraId="0BEF5A97" w14:textId="77777777" w:rsidTr="0094008B">
        <w:trPr>
          <w:trHeight w:val="20"/>
        </w:trPr>
        <w:tc>
          <w:tcPr>
            <w:tcW w:w="8755" w:type="dxa"/>
          </w:tcPr>
          <w:p w14:paraId="3391E734" w14:textId="77777777" w:rsidR="000A1C4F" w:rsidRPr="005C2BE6" w:rsidRDefault="000A1C4F" w:rsidP="000A1C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5C2BE6">
              <w:rPr>
                <w:rFonts w:ascii="Times New Roman" w:hAnsi="Times New Roman" w:cs="Times New Roman"/>
                <w:bCs/>
                <w:sz w:val="20"/>
                <w:szCs w:val="24"/>
              </w:rPr>
              <w:t>Metropolitan Area Network (MAN)</w:t>
            </w:r>
            <w:r w:rsidRPr="005C2BE6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</w:t>
            </w:r>
          </w:p>
        </w:tc>
        <w:tc>
          <w:tcPr>
            <w:tcW w:w="487" w:type="dxa"/>
          </w:tcPr>
          <w:p w14:paraId="7F5F73ED" w14:textId="77777777" w:rsidR="000A1C4F" w:rsidRPr="00A705BB" w:rsidRDefault="000A1C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105270" w14:paraId="403B2F82" w14:textId="77777777" w:rsidTr="0094008B">
        <w:trPr>
          <w:trHeight w:val="20"/>
        </w:trPr>
        <w:tc>
          <w:tcPr>
            <w:tcW w:w="8755" w:type="dxa"/>
          </w:tcPr>
          <w:p w14:paraId="78730055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Wide Area Network (WAN)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 xml:space="preserve"> 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</w:t>
            </w:r>
          </w:p>
        </w:tc>
        <w:tc>
          <w:tcPr>
            <w:tcW w:w="487" w:type="dxa"/>
          </w:tcPr>
          <w:p w14:paraId="6EE0C6E5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9</w:t>
            </w:r>
          </w:p>
        </w:tc>
      </w:tr>
      <w:tr w:rsidR="00105270" w14:paraId="102F5F7B" w14:textId="77777777" w:rsidTr="0094008B">
        <w:trPr>
          <w:trHeight w:val="20"/>
        </w:trPr>
        <w:tc>
          <w:tcPr>
            <w:tcW w:w="8755" w:type="dxa"/>
          </w:tcPr>
          <w:p w14:paraId="399A72DB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DF1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TRANSMISSION TECHNOLOGIES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</w:t>
            </w:r>
          </w:p>
        </w:tc>
        <w:tc>
          <w:tcPr>
            <w:tcW w:w="487" w:type="dxa"/>
          </w:tcPr>
          <w:p w14:paraId="75351339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105270" w14:paraId="4A14D529" w14:textId="77777777" w:rsidTr="0094008B">
        <w:trPr>
          <w:trHeight w:val="20"/>
        </w:trPr>
        <w:tc>
          <w:tcPr>
            <w:tcW w:w="8755" w:type="dxa"/>
          </w:tcPr>
          <w:p w14:paraId="046EA936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Wired Transmission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245E2096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105270" w14:paraId="298514E9" w14:textId="77777777" w:rsidTr="0094008B">
        <w:trPr>
          <w:trHeight w:val="20"/>
        </w:trPr>
        <w:tc>
          <w:tcPr>
            <w:tcW w:w="8755" w:type="dxa"/>
          </w:tcPr>
          <w:p w14:paraId="1C42685A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Controller Area Network (CAN) bus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</w:t>
            </w:r>
          </w:p>
        </w:tc>
        <w:tc>
          <w:tcPr>
            <w:tcW w:w="487" w:type="dxa"/>
          </w:tcPr>
          <w:p w14:paraId="3AAA1219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105270" w14:paraId="18D4B472" w14:textId="77777777" w:rsidTr="0094008B">
        <w:trPr>
          <w:trHeight w:val="20"/>
        </w:trPr>
        <w:tc>
          <w:tcPr>
            <w:tcW w:w="8755" w:type="dxa"/>
          </w:tcPr>
          <w:p w14:paraId="71800196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RS232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</w:t>
            </w:r>
          </w:p>
        </w:tc>
        <w:tc>
          <w:tcPr>
            <w:tcW w:w="487" w:type="dxa"/>
          </w:tcPr>
          <w:p w14:paraId="56C9DA9E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105270" w14:paraId="393F74D1" w14:textId="77777777" w:rsidTr="0094008B">
        <w:trPr>
          <w:trHeight w:val="20"/>
        </w:trPr>
        <w:tc>
          <w:tcPr>
            <w:tcW w:w="8755" w:type="dxa"/>
          </w:tcPr>
          <w:p w14:paraId="331B331C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RS485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</w:t>
            </w:r>
          </w:p>
        </w:tc>
        <w:tc>
          <w:tcPr>
            <w:tcW w:w="487" w:type="dxa"/>
          </w:tcPr>
          <w:p w14:paraId="35848DC4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0</w:t>
            </w:r>
          </w:p>
        </w:tc>
      </w:tr>
      <w:tr w:rsidR="00105270" w14:paraId="029BA552" w14:textId="77777777" w:rsidTr="0094008B">
        <w:trPr>
          <w:trHeight w:val="20"/>
        </w:trPr>
        <w:tc>
          <w:tcPr>
            <w:tcW w:w="8755" w:type="dxa"/>
          </w:tcPr>
          <w:p w14:paraId="52713CE2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USB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5D398477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</w:tr>
      <w:tr w:rsidR="00105270" w14:paraId="1D64F80A" w14:textId="77777777" w:rsidTr="0094008B">
        <w:trPr>
          <w:trHeight w:val="20"/>
        </w:trPr>
        <w:tc>
          <w:tcPr>
            <w:tcW w:w="8755" w:type="dxa"/>
          </w:tcPr>
          <w:p w14:paraId="2821F755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RJ45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</w:t>
            </w:r>
          </w:p>
        </w:tc>
        <w:tc>
          <w:tcPr>
            <w:tcW w:w="487" w:type="dxa"/>
          </w:tcPr>
          <w:p w14:paraId="3A1A48BB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</w:tr>
      <w:tr w:rsidR="00105270" w14:paraId="52D147E3" w14:textId="77777777" w:rsidTr="0094008B">
        <w:trPr>
          <w:trHeight w:val="20"/>
        </w:trPr>
        <w:tc>
          <w:tcPr>
            <w:tcW w:w="8755" w:type="dxa"/>
          </w:tcPr>
          <w:p w14:paraId="458C63C3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Wireless Transmission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35DBF84C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1</w:t>
            </w:r>
          </w:p>
        </w:tc>
      </w:tr>
      <w:tr w:rsidR="00105270" w14:paraId="7BDA0A24" w14:textId="77777777" w:rsidTr="0094008B">
        <w:trPr>
          <w:trHeight w:val="20"/>
        </w:trPr>
        <w:tc>
          <w:tcPr>
            <w:tcW w:w="8755" w:type="dxa"/>
          </w:tcPr>
          <w:p w14:paraId="41BFA5DB" w14:textId="77777777" w:rsidR="00105270" w:rsidRPr="00A22DF1" w:rsidRDefault="00105270" w:rsidP="00105270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A22DF1">
              <w:rPr>
                <w:rFonts w:ascii="Times New Roman" w:hAnsi="Times New Roman" w:cs="Times New Roman"/>
                <w:bCs/>
                <w:sz w:val="20"/>
                <w:szCs w:val="24"/>
              </w:rPr>
              <w:t>Wifi</w:t>
            </w:r>
            <w:r w:rsidRPr="00A22DF1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</w:t>
            </w:r>
          </w:p>
        </w:tc>
        <w:tc>
          <w:tcPr>
            <w:tcW w:w="487" w:type="dxa"/>
          </w:tcPr>
          <w:p w14:paraId="704AACF4" w14:textId="77777777" w:rsidR="00105270" w:rsidRPr="00A705BB" w:rsidRDefault="0010527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</w:tr>
      <w:tr w:rsidR="0080010F" w14:paraId="490E3E5B" w14:textId="77777777" w:rsidTr="0094008B">
        <w:trPr>
          <w:trHeight w:val="20"/>
        </w:trPr>
        <w:tc>
          <w:tcPr>
            <w:tcW w:w="8755" w:type="dxa"/>
          </w:tcPr>
          <w:p w14:paraId="76C410DE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3G/4G/5G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</w:p>
        </w:tc>
        <w:tc>
          <w:tcPr>
            <w:tcW w:w="487" w:type="dxa"/>
          </w:tcPr>
          <w:p w14:paraId="5AC81659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</w:tr>
      <w:tr w:rsidR="0080010F" w14:paraId="3E2E2E42" w14:textId="77777777" w:rsidTr="0094008B">
        <w:trPr>
          <w:trHeight w:val="20"/>
        </w:trPr>
        <w:tc>
          <w:tcPr>
            <w:tcW w:w="8755" w:type="dxa"/>
          </w:tcPr>
          <w:p w14:paraId="427B03B9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Global Positioning System (GP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</w:p>
        </w:tc>
        <w:tc>
          <w:tcPr>
            <w:tcW w:w="487" w:type="dxa"/>
          </w:tcPr>
          <w:p w14:paraId="044AA1CF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2</w:t>
            </w:r>
          </w:p>
        </w:tc>
      </w:tr>
      <w:tr w:rsidR="0080010F" w14:paraId="3A176BE8" w14:textId="77777777" w:rsidTr="0094008B">
        <w:trPr>
          <w:trHeight w:val="20"/>
        </w:trPr>
        <w:tc>
          <w:tcPr>
            <w:tcW w:w="8755" w:type="dxa"/>
          </w:tcPr>
          <w:p w14:paraId="0CB16C54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Zigbee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0D957789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80010F" w14:paraId="6FCD86D9" w14:textId="77777777" w:rsidTr="0094008B">
        <w:trPr>
          <w:trHeight w:val="20"/>
        </w:trPr>
        <w:tc>
          <w:tcPr>
            <w:tcW w:w="8755" w:type="dxa"/>
          </w:tcPr>
          <w:p w14:paraId="2F937268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Bluetooth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4698D26D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80010F" w14:paraId="31BF0EF4" w14:textId="77777777" w:rsidTr="0094008B">
        <w:trPr>
          <w:trHeight w:val="20"/>
        </w:trPr>
        <w:tc>
          <w:tcPr>
            <w:tcW w:w="8755" w:type="dxa"/>
          </w:tcPr>
          <w:p w14:paraId="3ABB1836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RFID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369CA051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3</w:t>
            </w:r>
          </w:p>
        </w:tc>
      </w:tr>
      <w:tr w:rsidR="0080010F" w14:paraId="76E21732" w14:textId="77777777" w:rsidTr="0094008B">
        <w:trPr>
          <w:trHeight w:val="20"/>
        </w:trPr>
        <w:tc>
          <w:tcPr>
            <w:tcW w:w="8755" w:type="dxa"/>
          </w:tcPr>
          <w:p w14:paraId="09AD8414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NFC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</w:t>
            </w:r>
          </w:p>
        </w:tc>
        <w:tc>
          <w:tcPr>
            <w:tcW w:w="487" w:type="dxa"/>
          </w:tcPr>
          <w:p w14:paraId="60B0BA25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80010F" w14:paraId="5F1CC662" w14:textId="77777777" w:rsidTr="0094008B">
        <w:trPr>
          <w:trHeight w:val="20"/>
        </w:trPr>
        <w:tc>
          <w:tcPr>
            <w:tcW w:w="8755" w:type="dxa"/>
          </w:tcPr>
          <w:p w14:paraId="5AA0DFBC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Comparison of Wireless transmission technologies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</w:t>
            </w:r>
          </w:p>
        </w:tc>
        <w:tc>
          <w:tcPr>
            <w:tcW w:w="487" w:type="dxa"/>
          </w:tcPr>
          <w:p w14:paraId="68B411D3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4</w:t>
            </w:r>
          </w:p>
        </w:tc>
      </w:tr>
      <w:tr w:rsidR="0080010F" w14:paraId="09BE7014" w14:textId="77777777" w:rsidTr="0094008B">
        <w:trPr>
          <w:trHeight w:val="20"/>
        </w:trPr>
        <w:tc>
          <w:tcPr>
            <w:tcW w:w="8755" w:type="dxa"/>
          </w:tcPr>
          <w:p w14:paraId="6DF38BAB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72E8D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ARCHITECTURE OF CYBER PHYSICAL SYSTEM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</w:t>
            </w:r>
          </w:p>
        </w:tc>
        <w:tc>
          <w:tcPr>
            <w:tcW w:w="487" w:type="dxa"/>
          </w:tcPr>
          <w:p w14:paraId="334218CE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80010F" w14:paraId="2F21155C" w14:textId="77777777" w:rsidTr="0094008B">
        <w:trPr>
          <w:trHeight w:val="20"/>
        </w:trPr>
        <w:tc>
          <w:tcPr>
            <w:tcW w:w="8755" w:type="dxa"/>
          </w:tcPr>
          <w:p w14:paraId="69DE6F8D" w14:textId="77777777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72E8D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DESIGN REQUIREMENTS OF CPS ARCHITECTURE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</w:t>
            </w:r>
          </w:p>
        </w:tc>
        <w:tc>
          <w:tcPr>
            <w:tcW w:w="487" w:type="dxa"/>
          </w:tcPr>
          <w:p w14:paraId="156A6E95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80010F" w14:paraId="683397E7" w14:textId="77777777" w:rsidTr="0094008B">
        <w:trPr>
          <w:trHeight w:val="20"/>
        </w:trPr>
        <w:tc>
          <w:tcPr>
            <w:tcW w:w="8755" w:type="dxa"/>
          </w:tcPr>
          <w:p w14:paraId="233D2BFC" w14:textId="2ECFC1F6" w:rsidR="0080010F" w:rsidRPr="00172E8D" w:rsidRDefault="0080010F" w:rsidP="0080010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72E8D">
              <w:rPr>
                <w:rFonts w:ascii="Times New Roman" w:hAnsi="Times New Roman" w:cs="Times New Roman"/>
                <w:bCs/>
                <w:sz w:val="20"/>
                <w:szCs w:val="24"/>
              </w:rPr>
              <w:t>Reliability</w:t>
            </w:r>
            <w:r w:rsidRPr="00172E8D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</w:t>
            </w:r>
          </w:p>
        </w:tc>
        <w:tc>
          <w:tcPr>
            <w:tcW w:w="487" w:type="dxa"/>
          </w:tcPr>
          <w:p w14:paraId="7CCD39E9" w14:textId="77777777" w:rsidR="0080010F" w:rsidRPr="00A705BB" w:rsidRDefault="0080010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B36503" w14:paraId="3099173D" w14:textId="77777777" w:rsidTr="0094008B">
        <w:trPr>
          <w:trHeight w:val="20"/>
        </w:trPr>
        <w:tc>
          <w:tcPr>
            <w:tcW w:w="8755" w:type="dxa"/>
          </w:tcPr>
          <w:p w14:paraId="1E57674A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Accurac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1A224AB7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B36503" w14:paraId="1449A70D" w14:textId="77777777" w:rsidTr="0094008B">
        <w:trPr>
          <w:trHeight w:val="20"/>
        </w:trPr>
        <w:tc>
          <w:tcPr>
            <w:tcW w:w="8755" w:type="dxa"/>
          </w:tcPr>
          <w:p w14:paraId="7C1D40F2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Latenc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09517030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B36503" w14:paraId="0AF5C53E" w14:textId="77777777" w:rsidTr="0094008B">
        <w:trPr>
          <w:trHeight w:val="20"/>
        </w:trPr>
        <w:tc>
          <w:tcPr>
            <w:tcW w:w="8755" w:type="dxa"/>
          </w:tcPr>
          <w:p w14:paraId="689A4761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Scalabilit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</w:p>
        </w:tc>
        <w:tc>
          <w:tcPr>
            <w:tcW w:w="487" w:type="dxa"/>
          </w:tcPr>
          <w:p w14:paraId="01B15425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B36503" w14:paraId="22A274CD" w14:textId="77777777" w:rsidTr="0094008B">
        <w:trPr>
          <w:trHeight w:val="20"/>
        </w:trPr>
        <w:tc>
          <w:tcPr>
            <w:tcW w:w="8755" w:type="dxa"/>
          </w:tcPr>
          <w:p w14:paraId="119C9F0A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Interoperabilit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</w:t>
            </w:r>
          </w:p>
        </w:tc>
        <w:tc>
          <w:tcPr>
            <w:tcW w:w="487" w:type="dxa"/>
          </w:tcPr>
          <w:p w14:paraId="408DFFFD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5</w:t>
            </w:r>
          </w:p>
        </w:tc>
      </w:tr>
      <w:tr w:rsidR="00B36503" w14:paraId="75673050" w14:textId="77777777" w:rsidTr="0094008B">
        <w:trPr>
          <w:trHeight w:val="20"/>
        </w:trPr>
        <w:tc>
          <w:tcPr>
            <w:tcW w:w="8755" w:type="dxa"/>
          </w:tcPr>
          <w:p w14:paraId="4D679D36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Autonom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</w:t>
            </w:r>
          </w:p>
        </w:tc>
        <w:tc>
          <w:tcPr>
            <w:tcW w:w="487" w:type="dxa"/>
          </w:tcPr>
          <w:p w14:paraId="1B06F810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B36503" w14:paraId="2CD3CF48" w14:textId="77777777" w:rsidTr="0094008B">
        <w:trPr>
          <w:trHeight w:val="20"/>
        </w:trPr>
        <w:tc>
          <w:tcPr>
            <w:tcW w:w="8755" w:type="dxa"/>
          </w:tcPr>
          <w:p w14:paraId="12B5573D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Security and Privacy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</w:t>
            </w:r>
          </w:p>
        </w:tc>
        <w:tc>
          <w:tcPr>
            <w:tcW w:w="487" w:type="dxa"/>
          </w:tcPr>
          <w:p w14:paraId="51E08179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B36503" w14:paraId="54F80DD5" w14:textId="77777777" w:rsidTr="0094008B">
        <w:trPr>
          <w:trHeight w:val="20"/>
        </w:trPr>
        <w:tc>
          <w:tcPr>
            <w:tcW w:w="8755" w:type="dxa"/>
          </w:tcPr>
          <w:p w14:paraId="54C3CC34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QoS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</w:t>
            </w:r>
          </w:p>
        </w:tc>
        <w:tc>
          <w:tcPr>
            <w:tcW w:w="487" w:type="dxa"/>
          </w:tcPr>
          <w:p w14:paraId="767DD8EE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B36503" w14:paraId="3DA00A71" w14:textId="77777777" w:rsidTr="0094008B">
        <w:trPr>
          <w:trHeight w:val="20"/>
        </w:trPr>
        <w:tc>
          <w:tcPr>
            <w:tcW w:w="8755" w:type="dxa"/>
          </w:tcPr>
          <w:p w14:paraId="4B378975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Generic architecture of CPS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2CA1289E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B36503" w14:paraId="2E6822D1" w14:textId="77777777" w:rsidTr="0094008B">
        <w:trPr>
          <w:trHeight w:val="20"/>
        </w:trPr>
        <w:tc>
          <w:tcPr>
            <w:tcW w:w="8755" w:type="dxa"/>
          </w:tcPr>
          <w:p w14:paraId="3FBD711C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Service Oriented Architecture (SOA) for CPS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</w:p>
        </w:tc>
        <w:tc>
          <w:tcPr>
            <w:tcW w:w="487" w:type="dxa"/>
          </w:tcPr>
          <w:p w14:paraId="61A913C4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B36503" w14:paraId="7E570B77" w14:textId="77777777" w:rsidTr="0094008B">
        <w:trPr>
          <w:trHeight w:val="20"/>
        </w:trPr>
        <w:tc>
          <w:tcPr>
            <w:tcW w:w="8755" w:type="dxa"/>
          </w:tcPr>
          <w:p w14:paraId="6C0C72E1" w14:textId="77777777" w:rsidR="00B36503" w:rsidRPr="00C27F2A" w:rsidRDefault="00B36503" w:rsidP="00B3650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27F2A">
              <w:rPr>
                <w:rFonts w:ascii="Times New Roman" w:hAnsi="Times New Roman" w:cs="Times New Roman"/>
                <w:bCs/>
                <w:sz w:val="20"/>
                <w:szCs w:val="24"/>
              </w:rPr>
              <w:t>Advantages of SOA</w:t>
            </w:r>
            <w:r w:rsidRPr="00C27F2A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</w:t>
            </w:r>
          </w:p>
        </w:tc>
        <w:tc>
          <w:tcPr>
            <w:tcW w:w="487" w:type="dxa"/>
          </w:tcPr>
          <w:p w14:paraId="34A02277" w14:textId="77777777" w:rsidR="00B36503" w:rsidRPr="00A705BB" w:rsidRDefault="00B3650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6</w:t>
            </w:r>
          </w:p>
        </w:tc>
      </w:tr>
      <w:tr w:rsidR="001F5749" w14:paraId="085C3F43" w14:textId="77777777" w:rsidTr="0094008B">
        <w:trPr>
          <w:trHeight w:val="20"/>
        </w:trPr>
        <w:tc>
          <w:tcPr>
            <w:tcW w:w="8755" w:type="dxa"/>
          </w:tcPr>
          <w:p w14:paraId="6C5FC512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6C0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PS LAYER MODEL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311832A9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</w:tr>
      <w:tr w:rsidR="001F5749" w14:paraId="3B318EE3" w14:textId="77777777" w:rsidTr="0094008B">
        <w:trPr>
          <w:trHeight w:val="20"/>
        </w:trPr>
        <w:tc>
          <w:tcPr>
            <w:tcW w:w="8755" w:type="dxa"/>
          </w:tcPr>
          <w:p w14:paraId="55F393DA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Physical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</w:t>
            </w:r>
          </w:p>
        </w:tc>
        <w:tc>
          <w:tcPr>
            <w:tcW w:w="487" w:type="dxa"/>
          </w:tcPr>
          <w:p w14:paraId="7C7BF9F8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1F5749" w14:paraId="4BF41BD4" w14:textId="77777777" w:rsidTr="0094008B">
        <w:trPr>
          <w:trHeight w:val="20"/>
        </w:trPr>
        <w:tc>
          <w:tcPr>
            <w:tcW w:w="8755" w:type="dxa"/>
          </w:tcPr>
          <w:p w14:paraId="7743749A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Network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</w:t>
            </w:r>
          </w:p>
        </w:tc>
        <w:tc>
          <w:tcPr>
            <w:tcW w:w="487" w:type="dxa"/>
          </w:tcPr>
          <w:p w14:paraId="71DD257D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0</w:t>
            </w:r>
          </w:p>
        </w:tc>
      </w:tr>
      <w:tr w:rsidR="001F5749" w14:paraId="41B3FF4A" w14:textId="77777777" w:rsidTr="0094008B">
        <w:trPr>
          <w:trHeight w:val="20"/>
        </w:trPr>
        <w:tc>
          <w:tcPr>
            <w:tcW w:w="8755" w:type="dxa"/>
          </w:tcPr>
          <w:p w14:paraId="6EDC71C0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Decision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1A04B582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</w:tr>
      <w:tr w:rsidR="001F5749" w14:paraId="6152B44A" w14:textId="77777777" w:rsidTr="0094008B">
        <w:trPr>
          <w:trHeight w:val="20"/>
        </w:trPr>
        <w:tc>
          <w:tcPr>
            <w:tcW w:w="8755" w:type="dxa"/>
          </w:tcPr>
          <w:p w14:paraId="3155832A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Application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</w:t>
            </w:r>
          </w:p>
        </w:tc>
        <w:tc>
          <w:tcPr>
            <w:tcW w:w="487" w:type="dxa"/>
          </w:tcPr>
          <w:p w14:paraId="3895AE76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</w:tr>
      <w:tr w:rsidR="001F5749" w14:paraId="4287D0F3" w14:textId="77777777" w:rsidTr="0094008B">
        <w:trPr>
          <w:trHeight w:val="20"/>
        </w:trPr>
        <w:tc>
          <w:tcPr>
            <w:tcW w:w="8755" w:type="dxa"/>
          </w:tcPr>
          <w:p w14:paraId="3CDB6967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CA6C0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PS ARCHITECTURE FOR CLINICAL SETTING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</w:t>
            </w:r>
          </w:p>
        </w:tc>
        <w:tc>
          <w:tcPr>
            <w:tcW w:w="487" w:type="dxa"/>
          </w:tcPr>
          <w:p w14:paraId="48676B2F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1</w:t>
            </w:r>
          </w:p>
        </w:tc>
      </w:tr>
      <w:tr w:rsidR="001F5749" w14:paraId="639F6286" w14:textId="77777777" w:rsidTr="0094008B">
        <w:trPr>
          <w:trHeight w:val="20"/>
        </w:trPr>
        <w:tc>
          <w:tcPr>
            <w:tcW w:w="8755" w:type="dxa"/>
          </w:tcPr>
          <w:p w14:paraId="6F67E32D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Physical / Sensor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</w:t>
            </w:r>
          </w:p>
        </w:tc>
        <w:tc>
          <w:tcPr>
            <w:tcW w:w="487" w:type="dxa"/>
          </w:tcPr>
          <w:p w14:paraId="7F831A92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2</w:t>
            </w:r>
          </w:p>
        </w:tc>
      </w:tr>
      <w:tr w:rsidR="001F5749" w14:paraId="54829F37" w14:textId="77777777" w:rsidTr="0094008B">
        <w:trPr>
          <w:trHeight w:val="20"/>
        </w:trPr>
        <w:tc>
          <w:tcPr>
            <w:tcW w:w="8755" w:type="dxa"/>
          </w:tcPr>
          <w:p w14:paraId="7493A8E3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Network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5FC2F01E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</w:tr>
      <w:tr w:rsidR="001F5749" w14:paraId="64C28C1F" w14:textId="77777777" w:rsidTr="0094008B">
        <w:trPr>
          <w:trHeight w:val="20"/>
        </w:trPr>
        <w:tc>
          <w:tcPr>
            <w:tcW w:w="8755" w:type="dxa"/>
          </w:tcPr>
          <w:p w14:paraId="3222E589" w14:textId="77777777" w:rsidR="001F5749" w:rsidRPr="00CA6C09" w:rsidRDefault="001F5749" w:rsidP="001F5749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A6C09">
              <w:rPr>
                <w:rFonts w:ascii="Times New Roman" w:hAnsi="Times New Roman" w:cs="Times New Roman"/>
                <w:bCs/>
                <w:sz w:val="20"/>
                <w:szCs w:val="24"/>
              </w:rPr>
              <w:t>Decision layer</w:t>
            </w:r>
            <w:r w:rsidRPr="00CA6C09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</w:t>
            </w:r>
          </w:p>
        </w:tc>
        <w:tc>
          <w:tcPr>
            <w:tcW w:w="487" w:type="dxa"/>
          </w:tcPr>
          <w:p w14:paraId="7FCC8977" w14:textId="77777777" w:rsidR="001F5749" w:rsidRPr="00A705BB" w:rsidRDefault="001F574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</w:tr>
      <w:tr w:rsidR="00F933F3" w14:paraId="5E2E210A" w14:textId="77777777" w:rsidTr="0094008B">
        <w:trPr>
          <w:trHeight w:val="20"/>
        </w:trPr>
        <w:tc>
          <w:tcPr>
            <w:tcW w:w="8755" w:type="dxa"/>
          </w:tcPr>
          <w:p w14:paraId="16865EB3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Application layer</w:t>
            </w:r>
            <w:r w:rsidRPr="00375ACB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.......</w:t>
            </w:r>
          </w:p>
        </w:tc>
        <w:tc>
          <w:tcPr>
            <w:tcW w:w="487" w:type="dxa"/>
          </w:tcPr>
          <w:p w14:paraId="3BEBBFE9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3</w:t>
            </w:r>
          </w:p>
        </w:tc>
      </w:tr>
      <w:tr w:rsidR="00F933F3" w14:paraId="7B7DEF95" w14:textId="77777777" w:rsidTr="0094008B">
        <w:trPr>
          <w:trHeight w:val="20"/>
        </w:trPr>
        <w:tc>
          <w:tcPr>
            <w:tcW w:w="8755" w:type="dxa"/>
          </w:tcPr>
          <w:p w14:paraId="2AB65CD8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Enabling technologies for healthcare cyber physical systems </w:t>
            </w:r>
            <w:r w:rsidRPr="00375ACB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F03913"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</w:p>
        </w:tc>
        <w:tc>
          <w:tcPr>
            <w:tcW w:w="487" w:type="dxa"/>
          </w:tcPr>
          <w:p w14:paraId="311486A3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4</w:t>
            </w:r>
          </w:p>
        </w:tc>
      </w:tr>
      <w:tr w:rsidR="00F933F3" w14:paraId="58DFF5F1" w14:textId="77777777" w:rsidTr="0094008B">
        <w:trPr>
          <w:trHeight w:val="20"/>
        </w:trPr>
        <w:tc>
          <w:tcPr>
            <w:tcW w:w="8755" w:type="dxa"/>
          </w:tcPr>
          <w:p w14:paraId="295D1533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75ACB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IMPLEMENTATION OF CPS IN CLINICAL SETTING</w:t>
            </w:r>
            <w:r w:rsidRPr="00375ACB">
              <w:rPr>
                <w:rFonts w:ascii="Times New Roman" w:hAnsi="Times New Roman" w:cs="Times New Roman"/>
                <w:sz w:val="18"/>
                <w:szCs w:val="18"/>
              </w:rPr>
              <w:t>......................................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..............................</w:t>
            </w:r>
          </w:p>
        </w:tc>
        <w:tc>
          <w:tcPr>
            <w:tcW w:w="487" w:type="dxa"/>
          </w:tcPr>
          <w:p w14:paraId="730318EB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</w:tr>
      <w:tr w:rsidR="00F933F3" w14:paraId="783762B4" w14:textId="77777777" w:rsidTr="0094008B">
        <w:trPr>
          <w:trHeight w:val="20"/>
        </w:trPr>
        <w:tc>
          <w:tcPr>
            <w:tcW w:w="8755" w:type="dxa"/>
          </w:tcPr>
          <w:p w14:paraId="22EB0115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Cyber Physical Systems in Clinical Settings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</w:t>
            </w:r>
          </w:p>
        </w:tc>
        <w:tc>
          <w:tcPr>
            <w:tcW w:w="487" w:type="dxa"/>
          </w:tcPr>
          <w:p w14:paraId="2C955700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5</w:t>
            </w:r>
          </w:p>
        </w:tc>
      </w:tr>
      <w:tr w:rsidR="00F933F3" w14:paraId="459BAACE" w14:textId="77777777" w:rsidTr="0094008B">
        <w:trPr>
          <w:trHeight w:val="20"/>
        </w:trPr>
        <w:tc>
          <w:tcPr>
            <w:tcW w:w="8755" w:type="dxa"/>
          </w:tcPr>
          <w:p w14:paraId="7FD28D12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Mechanism makes up Cyber Physical Systems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</w:t>
            </w:r>
          </w:p>
        </w:tc>
        <w:tc>
          <w:tcPr>
            <w:tcW w:w="487" w:type="dxa"/>
          </w:tcPr>
          <w:p w14:paraId="4B7AEB24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</w:p>
        </w:tc>
      </w:tr>
      <w:tr w:rsidR="00F933F3" w14:paraId="298DCC24" w14:textId="77777777" w:rsidTr="0094008B">
        <w:trPr>
          <w:trHeight w:val="20"/>
        </w:trPr>
        <w:tc>
          <w:tcPr>
            <w:tcW w:w="8755" w:type="dxa"/>
          </w:tcPr>
          <w:p w14:paraId="7FF47BCC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How does a cyber-physical system operate? 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</w:t>
            </w:r>
          </w:p>
        </w:tc>
        <w:tc>
          <w:tcPr>
            <w:tcW w:w="487" w:type="dxa"/>
          </w:tcPr>
          <w:p w14:paraId="613E2E94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6</w:t>
            </w:r>
          </w:p>
        </w:tc>
      </w:tr>
      <w:tr w:rsidR="00F933F3" w14:paraId="6CA8CEF6" w14:textId="77777777" w:rsidTr="0094008B">
        <w:trPr>
          <w:trHeight w:val="20"/>
        </w:trPr>
        <w:tc>
          <w:tcPr>
            <w:tcW w:w="8755" w:type="dxa"/>
          </w:tcPr>
          <w:p w14:paraId="3FDD5BE4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Implementation of Cyber physical systems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</w:t>
            </w:r>
          </w:p>
        </w:tc>
        <w:tc>
          <w:tcPr>
            <w:tcW w:w="487" w:type="dxa"/>
          </w:tcPr>
          <w:p w14:paraId="2A1B195D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7</w:t>
            </w:r>
          </w:p>
        </w:tc>
      </w:tr>
      <w:tr w:rsidR="00F933F3" w14:paraId="2FFBFA38" w14:textId="77777777" w:rsidTr="0094008B">
        <w:trPr>
          <w:trHeight w:val="20"/>
        </w:trPr>
        <w:tc>
          <w:tcPr>
            <w:tcW w:w="8755" w:type="dxa"/>
          </w:tcPr>
          <w:p w14:paraId="2318ACD4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EMERGING CYBER-PHYSICAL SYSTEMS IN CLINICAL SETTINGS</w:t>
            </w: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</w:t>
            </w:r>
          </w:p>
        </w:tc>
        <w:tc>
          <w:tcPr>
            <w:tcW w:w="487" w:type="dxa"/>
          </w:tcPr>
          <w:p w14:paraId="04AB056E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</w:tc>
      </w:tr>
      <w:tr w:rsidR="00F933F3" w14:paraId="3102BD1C" w14:textId="77777777" w:rsidTr="0094008B">
        <w:trPr>
          <w:trHeight w:val="20"/>
        </w:trPr>
        <w:tc>
          <w:tcPr>
            <w:tcW w:w="8755" w:type="dxa"/>
          </w:tcPr>
          <w:p w14:paraId="70BB0517" w14:textId="77777777" w:rsidR="00F933F3" w:rsidRPr="00375ACB" w:rsidRDefault="00F933F3" w:rsidP="00F933F3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375ACB">
              <w:rPr>
                <w:rFonts w:ascii="Times New Roman" w:hAnsi="Times New Roman" w:cs="Times New Roman"/>
                <w:bCs/>
                <w:sz w:val="20"/>
                <w:szCs w:val="24"/>
              </w:rPr>
              <w:t>CPS based Hospital Asset and Patient Location Tracking System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</w:t>
            </w:r>
          </w:p>
        </w:tc>
        <w:tc>
          <w:tcPr>
            <w:tcW w:w="487" w:type="dxa"/>
          </w:tcPr>
          <w:p w14:paraId="51BF3FE3" w14:textId="77777777" w:rsidR="00F933F3" w:rsidRPr="00A705BB" w:rsidRDefault="00F933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8</w:t>
            </w:r>
          </w:p>
        </w:tc>
      </w:tr>
      <w:tr w:rsidR="00680A4F" w14:paraId="34D866C5" w14:textId="77777777" w:rsidTr="0094008B">
        <w:trPr>
          <w:trHeight w:val="20"/>
        </w:trPr>
        <w:tc>
          <w:tcPr>
            <w:tcW w:w="8755" w:type="dxa"/>
          </w:tcPr>
          <w:p w14:paraId="511DA640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WORKING OF THE ASSET TRACKING SYSTEM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………..........................................................</w:t>
            </w:r>
          </w:p>
        </w:tc>
        <w:tc>
          <w:tcPr>
            <w:tcW w:w="487" w:type="dxa"/>
          </w:tcPr>
          <w:p w14:paraId="797FBF3C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9</w:t>
            </w:r>
          </w:p>
        </w:tc>
      </w:tr>
      <w:tr w:rsidR="00680A4F" w14:paraId="5B23405D" w14:textId="77777777" w:rsidTr="0094008B">
        <w:trPr>
          <w:trHeight w:val="20"/>
        </w:trPr>
        <w:tc>
          <w:tcPr>
            <w:tcW w:w="8755" w:type="dxa"/>
          </w:tcPr>
          <w:p w14:paraId="6CEB64B6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Asset Tracking Module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</w:p>
        </w:tc>
        <w:tc>
          <w:tcPr>
            <w:tcW w:w="487" w:type="dxa"/>
          </w:tcPr>
          <w:p w14:paraId="1D838F75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9</w:t>
            </w:r>
          </w:p>
        </w:tc>
      </w:tr>
      <w:tr w:rsidR="00680A4F" w14:paraId="149AED9F" w14:textId="77777777" w:rsidTr="0094008B">
        <w:trPr>
          <w:trHeight w:val="20"/>
        </w:trPr>
        <w:tc>
          <w:tcPr>
            <w:tcW w:w="8755" w:type="dxa"/>
          </w:tcPr>
          <w:p w14:paraId="726906D9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Patient Tracking Module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</w:p>
        </w:tc>
        <w:tc>
          <w:tcPr>
            <w:tcW w:w="487" w:type="dxa"/>
          </w:tcPr>
          <w:p w14:paraId="4238B595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0</w:t>
            </w:r>
          </w:p>
        </w:tc>
      </w:tr>
      <w:tr w:rsidR="00680A4F" w14:paraId="22F002CC" w14:textId="77777777" w:rsidTr="0094008B">
        <w:trPr>
          <w:trHeight w:val="20"/>
        </w:trPr>
        <w:tc>
          <w:tcPr>
            <w:tcW w:w="8755" w:type="dxa"/>
          </w:tcPr>
          <w:p w14:paraId="169AB419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Advantages.........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47FBD38F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</w:tr>
      <w:tr w:rsidR="00680A4F" w14:paraId="30805BAF" w14:textId="77777777" w:rsidTr="0094008B">
        <w:trPr>
          <w:trHeight w:val="20"/>
        </w:trPr>
        <w:tc>
          <w:tcPr>
            <w:tcW w:w="8755" w:type="dxa"/>
          </w:tcPr>
          <w:p w14:paraId="6CA80A86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Similar CPS Applications in Clinical Settings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</w:p>
        </w:tc>
        <w:tc>
          <w:tcPr>
            <w:tcW w:w="487" w:type="dxa"/>
          </w:tcPr>
          <w:p w14:paraId="05A89C49" w14:textId="77777777" w:rsidR="00680A4F" w:rsidRPr="00A705BB" w:rsidRDefault="00680A4F" w:rsidP="00275C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</w:tr>
      <w:tr w:rsidR="00680A4F" w14:paraId="6CDBE336" w14:textId="77777777" w:rsidTr="0094008B">
        <w:trPr>
          <w:trHeight w:val="20"/>
        </w:trPr>
        <w:tc>
          <w:tcPr>
            <w:tcW w:w="8755" w:type="dxa"/>
          </w:tcPr>
          <w:p w14:paraId="474A2722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Medical CPS (MCPS) and Big Data Platform.........................................................................................</w:t>
            </w:r>
          </w:p>
        </w:tc>
        <w:tc>
          <w:tcPr>
            <w:tcW w:w="487" w:type="dxa"/>
          </w:tcPr>
          <w:p w14:paraId="02CC2609" w14:textId="77777777" w:rsidR="00680A4F" w:rsidRPr="00A705BB" w:rsidRDefault="00680A4F" w:rsidP="00275C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</w:tr>
      <w:tr w:rsidR="00680A4F" w14:paraId="70EC988A" w14:textId="77777777" w:rsidTr="0094008B">
        <w:trPr>
          <w:trHeight w:val="20"/>
        </w:trPr>
        <w:tc>
          <w:tcPr>
            <w:tcW w:w="8755" w:type="dxa"/>
          </w:tcPr>
          <w:p w14:paraId="4AA87472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lastRenderedPageBreak/>
              <w:t>LiveNet...............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3B88247D" w14:textId="77777777" w:rsidR="00680A4F" w:rsidRPr="00A705BB" w:rsidRDefault="00680A4F" w:rsidP="00275C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1</w:t>
            </w:r>
          </w:p>
        </w:tc>
      </w:tr>
      <w:tr w:rsidR="00680A4F" w14:paraId="0F4F8C82" w14:textId="77777777" w:rsidTr="0094008B">
        <w:trPr>
          <w:trHeight w:val="20"/>
        </w:trPr>
        <w:tc>
          <w:tcPr>
            <w:tcW w:w="8755" w:type="dxa"/>
          </w:tcPr>
          <w:p w14:paraId="3FA4CAC3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HipGuard............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30037295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</w:tr>
      <w:tr w:rsidR="00680A4F" w14:paraId="3A41046C" w14:textId="77777777" w:rsidTr="0094008B">
        <w:trPr>
          <w:trHeight w:val="20"/>
        </w:trPr>
        <w:tc>
          <w:tcPr>
            <w:tcW w:w="8755" w:type="dxa"/>
          </w:tcPr>
          <w:p w14:paraId="79CE0A8D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AlarmNet............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7077AD52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2</w:t>
            </w:r>
          </w:p>
        </w:tc>
      </w:tr>
      <w:tr w:rsidR="00680A4F" w14:paraId="48C9F1DF" w14:textId="77777777" w:rsidTr="0094008B">
        <w:trPr>
          <w:trHeight w:val="20"/>
        </w:trPr>
        <w:tc>
          <w:tcPr>
            <w:tcW w:w="8755" w:type="dxa"/>
          </w:tcPr>
          <w:p w14:paraId="6B5370C8" w14:textId="77777777" w:rsidR="00680A4F" w:rsidRPr="000260D4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NCLUSION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7B1AA8C8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3</w:t>
            </w:r>
          </w:p>
        </w:tc>
      </w:tr>
      <w:tr w:rsidR="00680A4F" w14:paraId="72C6E13B" w14:textId="77777777" w:rsidTr="0094008B">
        <w:trPr>
          <w:trHeight w:val="20"/>
        </w:trPr>
        <w:tc>
          <w:tcPr>
            <w:tcW w:w="8755" w:type="dxa"/>
          </w:tcPr>
          <w:p w14:paraId="5E27208F" w14:textId="77777777" w:rsidR="00680A4F" w:rsidRDefault="00680A4F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FERENCES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</w:t>
            </w:r>
          </w:p>
          <w:p w14:paraId="3E164FD2" w14:textId="77777777" w:rsidR="00F96D49" w:rsidRDefault="00F96D49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  <w:p w14:paraId="0650E38A" w14:textId="1E18F25B" w:rsidR="00F96D49" w:rsidRPr="000260D4" w:rsidRDefault="00F96D49" w:rsidP="00680A4F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  <w:tc>
          <w:tcPr>
            <w:tcW w:w="487" w:type="dxa"/>
          </w:tcPr>
          <w:p w14:paraId="6835CB58" w14:textId="77777777" w:rsidR="00680A4F" w:rsidRPr="00A705BB" w:rsidRDefault="00680A4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4</w:t>
            </w:r>
          </w:p>
        </w:tc>
      </w:tr>
      <w:tr w:rsidR="007800D8" w14:paraId="4ABC01BF" w14:textId="77777777" w:rsidTr="0094008B">
        <w:trPr>
          <w:trHeight w:val="20"/>
        </w:trPr>
        <w:tc>
          <w:tcPr>
            <w:tcW w:w="8755" w:type="dxa"/>
          </w:tcPr>
          <w:p w14:paraId="52BB94B6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CHAPTER 5 </w:t>
            </w:r>
            <w:bookmarkStart w:id="43" w:name="_Hlk113225589"/>
            <w:bookmarkEnd w:id="43"/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YBER PHYSICAL SYSTEMS AND GAME THEORY INTEGRATION</w:t>
            </w: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</w:p>
        </w:tc>
        <w:tc>
          <w:tcPr>
            <w:tcW w:w="487" w:type="dxa"/>
          </w:tcPr>
          <w:p w14:paraId="0144E2C3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6</w:t>
            </w:r>
          </w:p>
        </w:tc>
      </w:tr>
      <w:tr w:rsidR="007800D8" w14:paraId="6A145306" w14:textId="77777777" w:rsidTr="0094008B">
        <w:trPr>
          <w:trHeight w:val="20"/>
        </w:trPr>
        <w:tc>
          <w:tcPr>
            <w:tcW w:w="8755" w:type="dxa"/>
          </w:tcPr>
          <w:p w14:paraId="3645BF23" w14:textId="77777777" w:rsidR="007800D8" w:rsidRDefault="007800D8" w:rsidP="00275C7E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  Haritha Deepthi and Siddiq </w:t>
            </w:r>
            <w:proofErr w:type="spellStart"/>
            <w:r w:rsidRPr="00F6512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Moideen</w:t>
            </w:r>
            <w:proofErr w:type="spellEnd"/>
          </w:p>
          <w:p w14:paraId="299BCAFD" w14:textId="7900FF0E" w:rsidR="00F96D49" w:rsidRPr="00F65129" w:rsidRDefault="00F96D49" w:rsidP="00275C7E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</w:p>
        </w:tc>
        <w:tc>
          <w:tcPr>
            <w:tcW w:w="487" w:type="dxa"/>
          </w:tcPr>
          <w:p w14:paraId="58C71F9B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800D8" w14:paraId="33956431" w14:textId="77777777" w:rsidTr="0094008B">
        <w:trPr>
          <w:trHeight w:val="20"/>
        </w:trPr>
        <w:tc>
          <w:tcPr>
            <w:tcW w:w="8755" w:type="dxa"/>
          </w:tcPr>
          <w:p w14:paraId="28C20597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INTRODUCTION TO CPS</w:t>
            </w: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</w:t>
            </w:r>
          </w:p>
        </w:tc>
        <w:tc>
          <w:tcPr>
            <w:tcW w:w="487" w:type="dxa"/>
          </w:tcPr>
          <w:p w14:paraId="365D47B9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16</w:t>
            </w:r>
          </w:p>
        </w:tc>
      </w:tr>
      <w:tr w:rsidR="007800D8" w14:paraId="2BE72277" w14:textId="77777777" w:rsidTr="0094008B">
        <w:trPr>
          <w:trHeight w:val="20"/>
        </w:trPr>
        <w:tc>
          <w:tcPr>
            <w:tcW w:w="8755" w:type="dxa"/>
          </w:tcPr>
          <w:p w14:paraId="0531796E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CPS ARCHITECTURE</w:t>
            </w: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</w:t>
            </w:r>
          </w:p>
        </w:tc>
        <w:tc>
          <w:tcPr>
            <w:tcW w:w="487" w:type="dxa"/>
          </w:tcPr>
          <w:p w14:paraId="560C2B54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1</w:t>
            </w:r>
          </w:p>
        </w:tc>
      </w:tr>
      <w:tr w:rsidR="007800D8" w14:paraId="6AB48415" w14:textId="77777777" w:rsidTr="0094008B">
        <w:trPr>
          <w:trHeight w:val="20"/>
        </w:trPr>
        <w:tc>
          <w:tcPr>
            <w:tcW w:w="8755" w:type="dxa"/>
          </w:tcPr>
          <w:p w14:paraId="5D21E6C0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</w:t>
            </w: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>Fundamental Architecture Levels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</w:t>
            </w:r>
          </w:p>
        </w:tc>
        <w:tc>
          <w:tcPr>
            <w:tcW w:w="487" w:type="dxa"/>
          </w:tcPr>
          <w:p w14:paraId="789E4470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3</w:t>
            </w:r>
          </w:p>
        </w:tc>
      </w:tr>
      <w:tr w:rsidR="007800D8" w14:paraId="38164969" w14:textId="77777777" w:rsidTr="0094008B">
        <w:trPr>
          <w:trHeight w:val="20"/>
        </w:trPr>
        <w:tc>
          <w:tcPr>
            <w:tcW w:w="8755" w:type="dxa"/>
          </w:tcPr>
          <w:p w14:paraId="2A3BFC29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CPS CHARACTERISTICS&amp; COMPLEXITIES</w:t>
            </w: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</w:t>
            </w:r>
          </w:p>
        </w:tc>
        <w:tc>
          <w:tcPr>
            <w:tcW w:w="487" w:type="dxa"/>
          </w:tcPr>
          <w:p w14:paraId="5A458543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</w:tr>
      <w:tr w:rsidR="007800D8" w14:paraId="3F8ECC3F" w14:textId="77777777" w:rsidTr="0094008B">
        <w:trPr>
          <w:trHeight w:val="20"/>
        </w:trPr>
        <w:tc>
          <w:tcPr>
            <w:tcW w:w="8755" w:type="dxa"/>
          </w:tcPr>
          <w:p w14:paraId="4A0B1477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Physical System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261CF279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</w:tr>
      <w:tr w:rsidR="007800D8" w14:paraId="49FC4371" w14:textId="77777777" w:rsidTr="0094008B">
        <w:trPr>
          <w:trHeight w:val="20"/>
        </w:trPr>
        <w:tc>
          <w:tcPr>
            <w:tcW w:w="8755" w:type="dxa"/>
          </w:tcPr>
          <w:p w14:paraId="643E60E1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Uncoordinated Change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</w:t>
            </w:r>
          </w:p>
        </w:tc>
        <w:tc>
          <w:tcPr>
            <w:tcW w:w="487" w:type="dxa"/>
          </w:tcPr>
          <w:p w14:paraId="48178954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</w:tr>
      <w:tr w:rsidR="007800D8" w14:paraId="7BD54492" w14:textId="77777777" w:rsidTr="0094008B">
        <w:trPr>
          <w:trHeight w:val="20"/>
        </w:trPr>
        <w:tc>
          <w:tcPr>
            <w:tcW w:w="8755" w:type="dxa"/>
          </w:tcPr>
          <w:p w14:paraId="6DB41D6A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Pattern Abstraction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</w:t>
            </w:r>
          </w:p>
        </w:tc>
        <w:tc>
          <w:tcPr>
            <w:tcW w:w="487" w:type="dxa"/>
          </w:tcPr>
          <w:p w14:paraId="31D963C5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5</w:t>
            </w:r>
          </w:p>
        </w:tc>
      </w:tr>
      <w:tr w:rsidR="007800D8" w14:paraId="739E9B5F" w14:textId="77777777" w:rsidTr="0094008B">
        <w:trPr>
          <w:trHeight w:val="20"/>
        </w:trPr>
        <w:tc>
          <w:tcPr>
            <w:tcW w:w="8755" w:type="dxa"/>
          </w:tcPr>
          <w:p w14:paraId="3FB4843C" w14:textId="77777777" w:rsidR="007800D8" w:rsidRPr="00F65129" w:rsidRDefault="007800D8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65129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Size &amp;Computability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</w:t>
            </w:r>
          </w:p>
        </w:tc>
        <w:tc>
          <w:tcPr>
            <w:tcW w:w="487" w:type="dxa"/>
          </w:tcPr>
          <w:p w14:paraId="0B41BA8E" w14:textId="77777777" w:rsidR="007800D8" w:rsidRPr="00A705BB" w:rsidRDefault="0078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</w:tr>
      <w:tr w:rsidR="00FA2ADA" w14:paraId="709D3382" w14:textId="77777777" w:rsidTr="0094008B">
        <w:trPr>
          <w:trHeight w:val="20"/>
        </w:trPr>
        <w:tc>
          <w:tcPr>
            <w:tcW w:w="8755" w:type="dxa"/>
          </w:tcPr>
          <w:p w14:paraId="26BB77C9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Security by Design.......................................................................................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00EF1FA2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6</w:t>
            </w:r>
          </w:p>
        </w:tc>
      </w:tr>
      <w:tr w:rsidR="00FA2ADA" w14:paraId="2F158FA2" w14:textId="77777777" w:rsidTr="0094008B">
        <w:trPr>
          <w:trHeight w:val="20"/>
        </w:trPr>
        <w:tc>
          <w:tcPr>
            <w:tcW w:w="8755" w:type="dxa"/>
          </w:tcPr>
          <w:p w14:paraId="59CE0221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Information System......................................................................................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4F3493C3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</w:t>
            </w:r>
          </w:p>
        </w:tc>
      </w:tr>
      <w:tr w:rsidR="00FA2ADA" w14:paraId="416A5769" w14:textId="77777777" w:rsidTr="0094008B">
        <w:trPr>
          <w:trHeight w:val="20"/>
        </w:trPr>
        <w:tc>
          <w:tcPr>
            <w:tcW w:w="8755" w:type="dxa"/>
          </w:tcPr>
          <w:p w14:paraId="693413FD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Heterogeneity...............................................................................................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0DEFBE75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</w:t>
            </w:r>
          </w:p>
        </w:tc>
      </w:tr>
      <w:tr w:rsidR="00FA2ADA" w14:paraId="75EF377E" w14:textId="77777777" w:rsidTr="0094008B">
        <w:trPr>
          <w:trHeight w:val="20"/>
        </w:trPr>
        <w:tc>
          <w:tcPr>
            <w:tcW w:w="8755" w:type="dxa"/>
          </w:tcPr>
          <w:p w14:paraId="27A826DF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Real-Timeliness Nature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78E7F6AD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29</w:t>
            </w:r>
          </w:p>
        </w:tc>
      </w:tr>
      <w:tr w:rsidR="00FA2ADA" w14:paraId="0DF4C9AA" w14:textId="77777777" w:rsidTr="0094008B">
        <w:trPr>
          <w:trHeight w:val="20"/>
        </w:trPr>
        <w:tc>
          <w:tcPr>
            <w:tcW w:w="8755" w:type="dxa"/>
          </w:tcPr>
          <w:p w14:paraId="7530C54C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ynamics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6B0DDD6F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</w:tr>
      <w:tr w:rsidR="00FA2ADA" w14:paraId="03C51B7C" w14:textId="77777777" w:rsidTr="0094008B">
        <w:trPr>
          <w:trHeight w:val="20"/>
        </w:trPr>
        <w:tc>
          <w:tcPr>
            <w:tcW w:w="8755" w:type="dxa"/>
          </w:tcPr>
          <w:p w14:paraId="02E92640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REAL-WORLD CYBER PHYSICAL THREATS</w:t>
            </w: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456D0E29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0</w:t>
            </w:r>
          </w:p>
        </w:tc>
      </w:tr>
      <w:tr w:rsidR="00FA2ADA" w14:paraId="2F72B1F5" w14:textId="77777777" w:rsidTr="0094008B">
        <w:trPr>
          <w:trHeight w:val="20"/>
        </w:trPr>
        <w:tc>
          <w:tcPr>
            <w:tcW w:w="8755" w:type="dxa"/>
          </w:tcPr>
          <w:p w14:paraId="3BBC0D55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Real-World Occurrences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</w:t>
            </w:r>
          </w:p>
        </w:tc>
        <w:tc>
          <w:tcPr>
            <w:tcW w:w="487" w:type="dxa"/>
          </w:tcPr>
          <w:p w14:paraId="385852F1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1</w:t>
            </w:r>
          </w:p>
        </w:tc>
      </w:tr>
      <w:tr w:rsidR="00FA2ADA" w14:paraId="588498C8" w14:textId="77777777" w:rsidTr="0094008B">
        <w:trPr>
          <w:trHeight w:val="20"/>
        </w:trPr>
        <w:tc>
          <w:tcPr>
            <w:tcW w:w="8755" w:type="dxa"/>
          </w:tcPr>
          <w:p w14:paraId="5E21C5A4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GAME THEORY</w:t>
            </w: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50A802EA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2</w:t>
            </w:r>
          </w:p>
        </w:tc>
      </w:tr>
      <w:tr w:rsidR="00FA2ADA" w14:paraId="296A8B32" w14:textId="77777777" w:rsidTr="0094008B">
        <w:trPr>
          <w:trHeight w:val="20"/>
        </w:trPr>
        <w:tc>
          <w:tcPr>
            <w:tcW w:w="8755" w:type="dxa"/>
          </w:tcPr>
          <w:p w14:paraId="71E61F53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Game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</w:t>
            </w:r>
            <w:r w:rsidR="00476B06">
              <w:rPr>
                <w:rFonts w:ascii="Times New Roman" w:hAnsi="Times New Roman" w:cs="Times New Roman"/>
                <w:bCs/>
                <w:sz w:val="20"/>
                <w:szCs w:val="24"/>
              </w:rPr>
              <w:t>..........</w:t>
            </w:r>
          </w:p>
        </w:tc>
        <w:tc>
          <w:tcPr>
            <w:tcW w:w="487" w:type="dxa"/>
          </w:tcPr>
          <w:p w14:paraId="244C97DC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2</w:t>
            </w:r>
          </w:p>
        </w:tc>
      </w:tr>
      <w:tr w:rsidR="00FA2ADA" w14:paraId="3F6798A5" w14:textId="77777777" w:rsidTr="0094008B">
        <w:trPr>
          <w:trHeight w:val="20"/>
        </w:trPr>
        <w:tc>
          <w:tcPr>
            <w:tcW w:w="8755" w:type="dxa"/>
          </w:tcPr>
          <w:p w14:paraId="776AC072" w14:textId="77777777" w:rsidR="00FA2ADA" w:rsidRPr="00F4025A" w:rsidRDefault="00FA2ADA" w:rsidP="00FA2ADA">
            <w:pPr>
              <w:ind w:left="426" w:hanging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F4025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Normal and Extensive form Representation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</w:t>
            </w:r>
            <w:r w:rsidR="00B2088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5565D9F6" w14:textId="77777777" w:rsidR="00FA2ADA" w:rsidRPr="00A705BB" w:rsidRDefault="00FA2A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3</w:t>
            </w:r>
          </w:p>
        </w:tc>
      </w:tr>
      <w:tr w:rsidR="004918F6" w14:paraId="27E7624C" w14:textId="77777777" w:rsidTr="0094008B">
        <w:trPr>
          <w:trHeight w:val="20"/>
        </w:trPr>
        <w:tc>
          <w:tcPr>
            <w:tcW w:w="8755" w:type="dxa"/>
          </w:tcPr>
          <w:p w14:paraId="0457C976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Types of games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</w:t>
            </w:r>
          </w:p>
        </w:tc>
        <w:tc>
          <w:tcPr>
            <w:tcW w:w="487" w:type="dxa"/>
          </w:tcPr>
          <w:p w14:paraId="36D86D57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4</w:t>
            </w:r>
          </w:p>
        </w:tc>
      </w:tr>
      <w:tr w:rsidR="004918F6" w14:paraId="61D8630F" w14:textId="77777777" w:rsidTr="0094008B">
        <w:trPr>
          <w:trHeight w:val="20"/>
        </w:trPr>
        <w:tc>
          <w:tcPr>
            <w:tcW w:w="8755" w:type="dxa"/>
          </w:tcPr>
          <w:p w14:paraId="72B2C038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Simultaneous &amp; Sequential Games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</w:p>
        </w:tc>
        <w:tc>
          <w:tcPr>
            <w:tcW w:w="487" w:type="dxa"/>
          </w:tcPr>
          <w:p w14:paraId="4E85108A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8</w:t>
            </w:r>
          </w:p>
        </w:tc>
      </w:tr>
      <w:tr w:rsidR="004918F6" w14:paraId="5A7AD979" w14:textId="77777777" w:rsidTr="0094008B">
        <w:trPr>
          <w:trHeight w:val="20"/>
        </w:trPr>
        <w:tc>
          <w:tcPr>
            <w:tcW w:w="8755" w:type="dxa"/>
          </w:tcPr>
          <w:p w14:paraId="455D29FD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Symmetric &amp; Asymmetric Games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</w:t>
            </w:r>
          </w:p>
        </w:tc>
        <w:tc>
          <w:tcPr>
            <w:tcW w:w="487" w:type="dxa"/>
          </w:tcPr>
          <w:p w14:paraId="2220AC33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9</w:t>
            </w:r>
          </w:p>
        </w:tc>
      </w:tr>
      <w:tr w:rsidR="004918F6" w14:paraId="49CA066C" w14:textId="77777777" w:rsidTr="0094008B">
        <w:trPr>
          <w:trHeight w:val="20"/>
        </w:trPr>
        <w:tc>
          <w:tcPr>
            <w:tcW w:w="8755" w:type="dxa"/>
          </w:tcPr>
          <w:p w14:paraId="35F5D298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DEFENSE-ATTACK MODEL</w:t>
            </w: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</w:p>
        </w:tc>
        <w:tc>
          <w:tcPr>
            <w:tcW w:w="487" w:type="dxa"/>
          </w:tcPr>
          <w:p w14:paraId="329CF0AE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39</w:t>
            </w:r>
          </w:p>
        </w:tc>
      </w:tr>
      <w:tr w:rsidR="004918F6" w14:paraId="5782579E" w14:textId="77777777" w:rsidTr="0094008B">
        <w:trPr>
          <w:trHeight w:val="20"/>
        </w:trPr>
        <w:tc>
          <w:tcPr>
            <w:tcW w:w="8755" w:type="dxa"/>
          </w:tcPr>
          <w:p w14:paraId="66653473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efender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</w:t>
            </w:r>
          </w:p>
        </w:tc>
        <w:tc>
          <w:tcPr>
            <w:tcW w:w="487" w:type="dxa"/>
          </w:tcPr>
          <w:p w14:paraId="539A0A1A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</w:tr>
      <w:tr w:rsidR="004918F6" w14:paraId="5970BFDE" w14:textId="77777777" w:rsidTr="0094008B">
        <w:trPr>
          <w:trHeight w:val="20"/>
        </w:trPr>
        <w:tc>
          <w:tcPr>
            <w:tcW w:w="8755" w:type="dxa"/>
          </w:tcPr>
          <w:p w14:paraId="3E682FE0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Attacker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3E01784C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0</w:t>
            </w:r>
          </w:p>
        </w:tc>
      </w:tr>
      <w:tr w:rsidR="004918F6" w14:paraId="58120473" w14:textId="77777777" w:rsidTr="0094008B">
        <w:trPr>
          <w:trHeight w:val="20"/>
        </w:trPr>
        <w:tc>
          <w:tcPr>
            <w:tcW w:w="8755" w:type="dxa"/>
          </w:tcPr>
          <w:p w14:paraId="557D93B2" w14:textId="77777777" w:rsidR="004918F6" w:rsidRPr="001D11BE" w:rsidRDefault="00070C84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r w:rsidR="004918F6"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>Attacker-Defender interaction...........................................................................................................</w:t>
            </w:r>
            <w:r w:rsidR="004918F6">
              <w:rPr>
                <w:rFonts w:ascii="Times New Roman" w:hAnsi="Times New Roman" w:cs="Times New Roman"/>
                <w:bCs/>
                <w:sz w:val="20"/>
                <w:szCs w:val="24"/>
              </w:rPr>
              <w:t>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</w:p>
        </w:tc>
        <w:tc>
          <w:tcPr>
            <w:tcW w:w="487" w:type="dxa"/>
          </w:tcPr>
          <w:p w14:paraId="4D97EAA8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1</w:t>
            </w:r>
          </w:p>
        </w:tc>
      </w:tr>
      <w:tr w:rsidR="004918F6" w14:paraId="26AC23FF" w14:textId="77777777" w:rsidTr="0094008B">
        <w:trPr>
          <w:trHeight w:val="20"/>
        </w:trPr>
        <w:tc>
          <w:tcPr>
            <w:tcW w:w="8755" w:type="dxa"/>
          </w:tcPr>
          <w:p w14:paraId="46418C50" w14:textId="77777777" w:rsidR="004918F6" w:rsidRPr="001D11BE" w:rsidRDefault="004918F6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GAME MODEL IMPLIMENTATION</w:t>
            </w: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</w:t>
            </w:r>
          </w:p>
        </w:tc>
        <w:tc>
          <w:tcPr>
            <w:tcW w:w="487" w:type="dxa"/>
          </w:tcPr>
          <w:p w14:paraId="5BB0BF6A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</w:p>
        </w:tc>
      </w:tr>
      <w:tr w:rsidR="004918F6" w14:paraId="5EDDCCE9" w14:textId="77777777" w:rsidTr="0094008B">
        <w:trPr>
          <w:trHeight w:val="20"/>
        </w:trPr>
        <w:tc>
          <w:tcPr>
            <w:tcW w:w="8755" w:type="dxa"/>
          </w:tcPr>
          <w:p w14:paraId="34EDA2FD" w14:textId="77777777" w:rsidR="004918F6" w:rsidRPr="001D11BE" w:rsidRDefault="00070C84" w:rsidP="00275C7E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r w:rsidR="004918F6"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>Stochastic Game.............................................................................................................................</w:t>
            </w:r>
            <w:r w:rsidR="004918F6">
              <w:rPr>
                <w:rFonts w:ascii="Times New Roman" w:hAnsi="Times New Roman" w:cs="Times New Roman"/>
                <w:bCs/>
                <w:sz w:val="20"/>
                <w:szCs w:val="24"/>
              </w:rPr>
              <w:t>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</w:p>
        </w:tc>
        <w:tc>
          <w:tcPr>
            <w:tcW w:w="487" w:type="dxa"/>
          </w:tcPr>
          <w:p w14:paraId="1B9283FA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2</w:t>
            </w:r>
          </w:p>
        </w:tc>
      </w:tr>
      <w:tr w:rsidR="004918F6" w14:paraId="505DF183" w14:textId="77777777" w:rsidTr="0094008B">
        <w:trPr>
          <w:trHeight w:val="20"/>
        </w:trPr>
        <w:tc>
          <w:tcPr>
            <w:tcW w:w="8755" w:type="dxa"/>
          </w:tcPr>
          <w:p w14:paraId="7E0ADE3B" w14:textId="07842C64" w:rsidR="00F96D49" w:rsidRPr="001D11BE" w:rsidRDefault="004918F6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D11BE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Minimax Q-Learning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</w:t>
            </w:r>
          </w:p>
        </w:tc>
        <w:tc>
          <w:tcPr>
            <w:tcW w:w="487" w:type="dxa"/>
          </w:tcPr>
          <w:p w14:paraId="01FC8A9A" w14:textId="77777777" w:rsidR="004918F6" w:rsidRPr="00A705BB" w:rsidRDefault="004918F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3</w:t>
            </w:r>
          </w:p>
        </w:tc>
      </w:tr>
      <w:tr w:rsidR="00DC7F81" w14:paraId="5759963A" w14:textId="77777777" w:rsidTr="0094008B">
        <w:trPr>
          <w:trHeight w:val="20"/>
        </w:trPr>
        <w:tc>
          <w:tcPr>
            <w:tcW w:w="8755" w:type="dxa"/>
          </w:tcPr>
          <w:p w14:paraId="7F79DC0D" w14:textId="25D80399" w:rsidR="00DC7F81" w:rsidRPr="001D11BE" w:rsidRDefault="00DC7F81" w:rsidP="00DC7F81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</w:t>
            </w:r>
            <w:r w:rsidRPr="000260D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ONCLUSION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00FBCFA5" w14:textId="64A291DA" w:rsidR="00DC7F81" w:rsidRDefault="00DC7F81" w:rsidP="00DC7F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29C1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4C332E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  <w:tr w:rsidR="00DC7F81" w14:paraId="43266FD0" w14:textId="77777777" w:rsidTr="0094008B">
        <w:trPr>
          <w:trHeight w:val="20"/>
        </w:trPr>
        <w:tc>
          <w:tcPr>
            <w:tcW w:w="8755" w:type="dxa"/>
          </w:tcPr>
          <w:p w14:paraId="0D9F2655" w14:textId="7F0B138C" w:rsidR="00DC7F81" w:rsidRPr="001D11BE" w:rsidRDefault="00DC7F81" w:rsidP="00DC7F81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ACKNOWLEDGEMENT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2D8E3225" w14:textId="75484674" w:rsidR="00DC7F81" w:rsidRDefault="00DC7F81" w:rsidP="00DC7F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29C1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4C332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DC7F81" w14:paraId="3C71B5F5" w14:textId="77777777" w:rsidTr="0094008B">
        <w:trPr>
          <w:trHeight w:val="20"/>
        </w:trPr>
        <w:tc>
          <w:tcPr>
            <w:tcW w:w="8755" w:type="dxa"/>
          </w:tcPr>
          <w:p w14:paraId="23C1A9D7" w14:textId="77777777" w:rsidR="00DC7F81" w:rsidRDefault="00DC7F81" w:rsidP="00DC7F81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0260D4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REFERENCES</w:t>
            </w:r>
            <w:r w:rsidRPr="000260D4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</w:t>
            </w:r>
          </w:p>
          <w:p w14:paraId="579D5A52" w14:textId="77777777" w:rsidR="00DC7F81" w:rsidRDefault="00DC7F81" w:rsidP="00DC7F81">
            <w:pPr>
              <w:ind w:firstLine="426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  <w:p w14:paraId="5502B2D8" w14:textId="77777777" w:rsidR="00DC7F81" w:rsidRPr="001D11BE" w:rsidRDefault="00DC7F81" w:rsidP="00DC7F81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  <w:tc>
          <w:tcPr>
            <w:tcW w:w="487" w:type="dxa"/>
          </w:tcPr>
          <w:p w14:paraId="6393E980" w14:textId="22DD5490" w:rsidR="00DC7F81" w:rsidRDefault="00DC7F81" w:rsidP="00DC7F8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C29C1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  <w:r w:rsidR="004C332E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</w:tr>
      <w:tr w:rsidR="0094008B" w14:paraId="13B62C28" w14:textId="77777777" w:rsidTr="0094008B">
        <w:trPr>
          <w:trHeight w:val="20"/>
        </w:trPr>
        <w:tc>
          <w:tcPr>
            <w:tcW w:w="8755" w:type="dxa"/>
          </w:tcPr>
          <w:p w14:paraId="3F0717F1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>CHAPTER 6 CYBER PHYSICAL SYSTEMS IN AUTONOMOUS AND UNMANNED AERIAL VEHICLES</w:t>
            </w: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</w:t>
            </w:r>
          </w:p>
        </w:tc>
        <w:tc>
          <w:tcPr>
            <w:tcW w:w="487" w:type="dxa"/>
          </w:tcPr>
          <w:p w14:paraId="0E2E51DE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20778E8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8</w:t>
            </w:r>
          </w:p>
        </w:tc>
      </w:tr>
      <w:tr w:rsidR="0094008B" w14:paraId="6BEBD73C" w14:textId="77777777" w:rsidTr="0094008B">
        <w:trPr>
          <w:trHeight w:val="20"/>
        </w:trPr>
        <w:tc>
          <w:tcPr>
            <w:tcW w:w="8755" w:type="dxa"/>
          </w:tcPr>
          <w:p w14:paraId="799113FC" w14:textId="77777777" w:rsidR="0094008B" w:rsidRDefault="0094008B" w:rsidP="0094008B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  Sindhu Rajendran, Shreya S, Alaska </w:t>
            </w:r>
            <w:proofErr w:type="spellStart"/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Tengli</w:t>
            </w:r>
            <w:proofErr w:type="spellEnd"/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, </w:t>
            </w:r>
            <w:proofErr w:type="spellStart"/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Ramavenkateswaran</w:t>
            </w:r>
            <w:proofErr w:type="spellEnd"/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N                   </w:t>
            </w:r>
          </w:p>
          <w:p w14:paraId="4EC8C622" w14:textId="5C4C637A" w:rsidR="0094008B" w:rsidRPr="00DB1132" w:rsidRDefault="0094008B" w:rsidP="0094008B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</w:t>
            </w:r>
          </w:p>
        </w:tc>
        <w:tc>
          <w:tcPr>
            <w:tcW w:w="487" w:type="dxa"/>
          </w:tcPr>
          <w:p w14:paraId="0765EAC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08B" w14:paraId="04F06C7A" w14:textId="77777777" w:rsidTr="0094008B">
        <w:trPr>
          <w:trHeight w:val="20"/>
        </w:trPr>
        <w:tc>
          <w:tcPr>
            <w:tcW w:w="8755" w:type="dxa"/>
          </w:tcPr>
          <w:p w14:paraId="51AD12EE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INTRODUCTION</w:t>
            </w: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</w:t>
            </w:r>
          </w:p>
        </w:tc>
        <w:tc>
          <w:tcPr>
            <w:tcW w:w="487" w:type="dxa"/>
          </w:tcPr>
          <w:p w14:paraId="77BC114B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49</w:t>
            </w:r>
          </w:p>
        </w:tc>
      </w:tr>
      <w:tr w:rsidR="0094008B" w14:paraId="186B711B" w14:textId="77777777" w:rsidTr="0094008B">
        <w:trPr>
          <w:trHeight w:val="20"/>
        </w:trPr>
        <w:tc>
          <w:tcPr>
            <w:tcW w:w="8755" w:type="dxa"/>
          </w:tcPr>
          <w:p w14:paraId="167E2C1C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Evolution Of Autonomous Vehicles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</w:t>
            </w:r>
          </w:p>
        </w:tc>
        <w:tc>
          <w:tcPr>
            <w:tcW w:w="487" w:type="dxa"/>
          </w:tcPr>
          <w:p w14:paraId="016EF2F6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0</w:t>
            </w:r>
          </w:p>
        </w:tc>
      </w:tr>
      <w:tr w:rsidR="0094008B" w14:paraId="7D3FE3B7" w14:textId="77777777" w:rsidTr="0094008B">
        <w:trPr>
          <w:trHeight w:val="20"/>
        </w:trPr>
        <w:tc>
          <w:tcPr>
            <w:tcW w:w="8755" w:type="dxa"/>
          </w:tcPr>
          <w:p w14:paraId="6CDED2F4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Introduction to Unmanned Aerial Vehicles (UAVS) 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</w:t>
            </w:r>
          </w:p>
        </w:tc>
        <w:tc>
          <w:tcPr>
            <w:tcW w:w="487" w:type="dxa"/>
          </w:tcPr>
          <w:p w14:paraId="3B4FBE2F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2</w:t>
            </w:r>
          </w:p>
        </w:tc>
      </w:tr>
      <w:tr w:rsidR="0094008B" w14:paraId="12394E73" w14:textId="77777777" w:rsidTr="0094008B">
        <w:trPr>
          <w:trHeight w:val="20"/>
        </w:trPr>
        <w:tc>
          <w:tcPr>
            <w:tcW w:w="8755" w:type="dxa"/>
          </w:tcPr>
          <w:p w14:paraId="170FF119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 IMPORTANCE OF CPS</w:t>
            </w: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</w:t>
            </w:r>
          </w:p>
        </w:tc>
        <w:tc>
          <w:tcPr>
            <w:tcW w:w="487" w:type="dxa"/>
          </w:tcPr>
          <w:p w14:paraId="59A10B3F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</w:tr>
      <w:tr w:rsidR="0094008B" w14:paraId="3EFAB902" w14:textId="77777777" w:rsidTr="0094008B">
        <w:trPr>
          <w:trHeight w:val="20"/>
        </w:trPr>
        <w:tc>
          <w:tcPr>
            <w:tcW w:w="8755" w:type="dxa"/>
          </w:tcPr>
          <w:p w14:paraId="3B834E18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Advantages of CPS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</w:t>
            </w:r>
          </w:p>
        </w:tc>
        <w:tc>
          <w:tcPr>
            <w:tcW w:w="487" w:type="dxa"/>
          </w:tcPr>
          <w:p w14:paraId="3757D107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4</w:t>
            </w:r>
          </w:p>
        </w:tc>
      </w:tr>
      <w:tr w:rsidR="0094008B" w14:paraId="4F0FA524" w14:textId="77777777" w:rsidTr="0094008B">
        <w:trPr>
          <w:trHeight w:val="20"/>
        </w:trPr>
        <w:tc>
          <w:tcPr>
            <w:tcW w:w="8755" w:type="dxa"/>
          </w:tcPr>
          <w:p w14:paraId="339855CC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 CHALLENGES WITH RESPECT TO CPS</w:t>
            </w: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</w:t>
            </w:r>
          </w:p>
        </w:tc>
        <w:tc>
          <w:tcPr>
            <w:tcW w:w="487" w:type="dxa"/>
          </w:tcPr>
          <w:p w14:paraId="7620454D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6</w:t>
            </w:r>
          </w:p>
        </w:tc>
      </w:tr>
      <w:tr w:rsidR="0094008B" w14:paraId="4B731672" w14:textId="77777777" w:rsidTr="0094008B">
        <w:trPr>
          <w:trHeight w:val="20"/>
        </w:trPr>
        <w:tc>
          <w:tcPr>
            <w:tcW w:w="8755" w:type="dxa"/>
          </w:tcPr>
          <w:p w14:paraId="263F2DD2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Steps that can be taken to overcome the Mentioned Challenges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</w:t>
            </w:r>
          </w:p>
        </w:tc>
        <w:tc>
          <w:tcPr>
            <w:tcW w:w="487" w:type="dxa"/>
          </w:tcPr>
          <w:p w14:paraId="60CD9FAA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7</w:t>
            </w:r>
          </w:p>
        </w:tc>
      </w:tr>
      <w:tr w:rsidR="0094008B" w14:paraId="7E96942E" w14:textId="77777777" w:rsidTr="0094008B">
        <w:trPr>
          <w:trHeight w:val="20"/>
        </w:trPr>
        <w:tc>
          <w:tcPr>
            <w:tcW w:w="8755" w:type="dxa"/>
          </w:tcPr>
          <w:p w14:paraId="1930FD84" w14:textId="77777777" w:rsidR="0094008B" w:rsidRPr="00DB1132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1132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ROLE OF CPS IN AUTONOMOUS VEHICLES</w:t>
            </w:r>
            <w:r w:rsidRPr="00DB1132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</w:t>
            </w:r>
          </w:p>
        </w:tc>
        <w:tc>
          <w:tcPr>
            <w:tcW w:w="487" w:type="dxa"/>
          </w:tcPr>
          <w:p w14:paraId="077A6C3A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</w:p>
        </w:tc>
      </w:tr>
      <w:tr w:rsidR="0094008B" w14:paraId="3FC2ECD3" w14:textId="77777777" w:rsidTr="0094008B">
        <w:trPr>
          <w:trHeight w:val="20"/>
        </w:trPr>
        <w:tc>
          <w:tcPr>
            <w:tcW w:w="8755" w:type="dxa"/>
          </w:tcPr>
          <w:p w14:paraId="71BFA1DE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esign Prospects of Cps in Autonomous Vehicles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</w:t>
            </w:r>
          </w:p>
        </w:tc>
        <w:tc>
          <w:tcPr>
            <w:tcW w:w="487" w:type="dxa"/>
          </w:tcPr>
          <w:p w14:paraId="5FB1B6E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9</w:t>
            </w:r>
          </w:p>
        </w:tc>
      </w:tr>
      <w:tr w:rsidR="0094008B" w14:paraId="1943C402" w14:textId="77777777" w:rsidTr="0094008B">
        <w:trPr>
          <w:trHeight w:val="20"/>
        </w:trPr>
        <w:tc>
          <w:tcPr>
            <w:tcW w:w="8755" w:type="dxa"/>
          </w:tcPr>
          <w:p w14:paraId="34042EDF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Aspects of CPS in the present era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</w:t>
            </w:r>
          </w:p>
        </w:tc>
        <w:tc>
          <w:tcPr>
            <w:tcW w:w="487" w:type="dxa"/>
          </w:tcPr>
          <w:p w14:paraId="1F870126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</w:p>
        </w:tc>
      </w:tr>
      <w:tr w:rsidR="0094008B" w14:paraId="117B7BAC" w14:textId="77777777" w:rsidTr="0094008B">
        <w:trPr>
          <w:trHeight w:val="20"/>
        </w:trPr>
        <w:tc>
          <w:tcPr>
            <w:tcW w:w="8755" w:type="dxa"/>
          </w:tcPr>
          <w:p w14:paraId="57C332DA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Future Prospects of CPS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</w:t>
            </w:r>
          </w:p>
        </w:tc>
        <w:tc>
          <w:tcPr>
            <w:tcW w:w="487" w:type="dxa"/>
          </w:tcPr>
          <w:p w14:paraId="7682C2E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2</w:t>
            </w:r>
          </w:p>
        </w:tc>
      </w:tr>
      <w:tr w:rsidR="0094008B" w14:paraId="7DD72EB7" w14:textId="77777777" w:rsidTr="0094008B">
        <w:trPr>
          <w:trHeight w:val="20"/>
        </w:trPr>
        <w:tc>
          <w:tcPr>
            <w:tcW w:w="8755" w:type="dxa"/>
          </w:tcPr>
          <w:p w14:paraId="49443D0A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ROLE OF CPS IN UNMANNED AERIAL VEHICLES</w:t>
            </w: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</w:t>
            </w:r>
          </w:p>
        </w:tc>
        <w:tc>
          <w:tcPr>
            <w:tcW w:w="487" w:type="dxa"/>
          </w:tcPr>
          <w:p w14:paraId="59E69461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3</w:t>
            </w:r>
          </w:p>
        </w:tc>
      </w:tr>
      <w:tr w:rsidR="0094008B" w14:paraId="57CC93AC" w14:textId="77777777" w:rsidTr="0094008B">
        <w:trPr>
          <w:trHeight w:val="20"/>
        </w:trPr>
        <w:tc>
          <w:tcPr>
            <w:tcW w:w="8755" w:type="dxa"/>
          </w:tcPr>
          <w:p w14:paraId="43282EBF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Present State of Art of Cps in UAVS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</w:t>
            </w:r>
          </w:p>
        </w:tc>
        <w:tc>
          <w:tcPr>
            <w:tcW w:w="487" w:type="dxa"/>
          </w:tcPr>
          <w:p w14:paraId="7796306C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3</w:t>
            </w:r>
          </w:p>
        </w:tc>
      </w:tr>
      <w:tr w:rsidR="0094008B" w14:paraId="69CB7CBB" w14:textId="77777777" w:rsidTr="0094008B">
        <w:trPr>
          <w:trHeight w:val="20"/>
        </w:trPr>
        <w:tc>
          <w:tcPr>
            <w:tcW w:w="8755" w:type="dxa"/>
          </w:tcPr>
          <w:p w14:paraId="5E4A11D0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lastRenderedPageBreak/>
              <w:t xml:space="preserve">          Future Prospects of Cps In UAVS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</w:t>
            </w:r>
          </w:p>
        </w:tc>
        <w:tc>
          <w:tcPr>
            <w:tcW w:w="487" w:type="dxa"/>
          </w:tcPr>
          <w:p w14:paraId="5A9A3AB8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8</w:t>
            </w:r>
          </w:p>
        </w:tc>
      </w:tr>
      <w:tr w:rsidR="0094008B" w14:paraId="2A9C47BF" w14:textId="77777777" w:rsidTr="0094008B">
        <w:trPr>
          <w:trHeight w:val="20"/>
        </w:trPr>
        <w:tc>
          <w:tcPr>
            <w:tcW w:w="8755" w:type="dxa"/>
          </w:tcPr>
          <w:p w14:paraId="3E7D149C" w14:textId="77777777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CONCLUSION</w:t>
            </w: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</w:t>
            </w:r>
          </w:p>
        </w:tc>
        <w:tc>
          <w:tcPr>
            <w:tcW w:w="487" w:type="dxa"/>
          </w:tcPr>
          <w:p w14:paraId="5F8C761E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</w:tr>
      <w:tr w:rsidR="0094008B" w14:paraId="1C701352" w14:textId="77777777" w:rsidTr="0094008B">
        <w:trPr>
          <w:trHeight w:val="20"/>
        </w:trPr>
        <w:tc>
          <w:tcPr>
            <w:tcW w:w="8755" w:type="dxa"/>
          </w:tcPr>
          <w:p w14:paraId="41F108AF" w14:textId="77777777" w:rsidR="0094008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8334DC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REFERENCES</w:t>
            </w:r>
            <w:r w:rsidRPr="008334DC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</w:t>
            </w:r>
          </w:p>
          <w:p w14:paraId="7775B599" w14:textId="77777777" w:rsidR="0094008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  <w:p w14:paraId="487944FA" w14:textId="56E70348" w:rsidR="0094008B" w:rsidRPr="008334DC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  <w:tc>
          <w:tcPr>
            <w:tcW w:w="487" w:type="dxa"/>
          </w:tcPr>
          <w:p w14:paraId="6F57F57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69</w:t>
            </w:r>
          </w:p>
        </w:tc>
      </w:tr>
      <w:tr w:rsidR="0094008B" w14:paraId="4357A3BB" w14:textId="77777777" w:rsidTr="0094008B">
        <w:trPr>
          <w:trHeight w:val="20"/>
        </w:trPr>
        <w:tc>
          <w:tcPr>
            <w:tcW w:w="8755" w:type="dxa"/>
          </w:tcPr>
          <w:p w14:paraId="12A202D7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70D7B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CHAPTER 7 CYBER-PHYSICAL SYSTEM: ADVANCES </w:t>
            </w:r>
            <w:smartTag w:uri="urn:schemas-microsoft-com:office:smarttags" w:element="stockticker">
              <w:r w:rsidRPr="00270D7B">
                <w:rPr>
                  <w:rFonts w:ascii="Times New Roman" w:hAnsi="Times New Roman" w:cs="Times New Roman"/>
                  <w:b/>
                  <w:bCs/>
                  <w:sz w:val="20"/>
                  <w:szCs w:val="18"/>
                </w:rPr>
                <w:t>AND</w:t>
              </w:r>
            </w:smartTag>
            <w:r w:rsidRPr="00270D7B">
              <w:rPr>
                <w:rFonts w:ascii="Times New Roman" w:hAnsi="Times New Roman" w:cs="Times New Roman"/>
                <w:b/>
                <w:bCs/>
                <w:sz w:val="20"/>
                <w:szCs w:val="18"/>
              </w:rPr>
              <w:t xml:space="preserve"> APPLICATIONS IN CYBER SECURITY</w:t>
            </w: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</w:t>
            </w:r>
          </w:p>
        </w:tc>
        <w:tc>
          <w:tcPr>
            <w:tcW w:w="487" w:type="dxa"/>
          </w:tcPr>
          <w:p w14:paraId="6C53A19C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F6BBDA7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1</w:t>
            </w:r>
          </w:p>
        </w:tc>
      </w:tr>
      <w:tr w:rsidR="0094008B" w14:paraId="7ACC221B" w14:textId="77777777" w:rsidTr="0094008B">
        <w:trPr>
          <w:trHeight w:val="20"/>
        </w:trPr>
        <w:tc>
          <w:tcPr>
            <w:tcW w:w="8755" w:type="dxa"/>
          </w:tcPr>
          <w:p w14:paraId="07C5DA1D" w14:textId="77777777" w:rsidR="0094008B" w:rsidRDefault="0094008B" w:rsidP="0094008B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270D7B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   Sindhu Rajendran*, Shilpa S P, </w:t>
            </w:r>
            <w:proofErr w:type="spellStart"/>
            <w:r w:rsidRPr="00270D7B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SaiPriya</w:t>
            </w:r>
            <w:proofErr w:type="spellEnd"/>
            <w:r w:rsidRPr="00270D7B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L, </w:t>
            </w:r>
            <w:proofErr w:type="spellStart"/>
            <w:r w:rsidRPr="00270D7B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Ramavenkateswaran</w:t>
            </w:r>
            <w:proofErr w:type="spellEnd"/>
            <w:r w:rsidRPr="00270D7B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N </w:t>
            </w:r>
          </w:p>
          <w:p w14:paraId="143124A3" w14:textId="79C4A39E" w:rsidR="0094008B" w:rsidRPr="00270D7B" w:rsidRDefault="0094008B" w:rsidP="0094008B">
            <w:pPr>
              <w:tabs>
                <w:tab w:val="left" w:pos="3402"/>
              </w:tabs>
              <w:jc w:val="both"/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</w:p>
        </w:tc>
        <w:tc>
          <w:tcPr>
            <w:tcW w:w="487" w:type="dxa"/>
          </w:tcPr>
          <w:p w14:paraId="3C5743AD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08B" w14:paraId="2E04ABDF" w14:textId="77777777" w:rsidTr="0094008B">
        <w:trPr>
          <w:trHeight w:val="20"/>
        </w:trPr>
        <w:tc>
          <w:tcPr>
            <w:tcW w:w="8755" w:type="dxa"/>
          </w:tcPr>
          <w:p w14:paraId="044552FC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70D7B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 INTRODUCTION</w:t>
            </w: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</w:t>
            </w:r>
          </w:p>
        </w:tc>
        <w:tc>
          <w:tcPr>
            <w:tcW w:w="487" w:type="dxa"/>
          </w:tcPr>
          <w:p w14:paraId="728D33AF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2</w:t>
            </w:r>
          </w:p>
        </w:tc>
      </w:tr>
      <w:tr w:rsidR="0094008B" w14:paraId="12BA0EEB" w14:textId="77777777" w:rsidTr="0094008B">
        <w:trPr>
          <w:trHeight w:val="20"/>
        </w:trPr>
        <w:tc>
          <w:tcPr>
            <w:tcW w:w="8755" w:type="dxa"/>
          </w:tcPr>
          <w:p w14:paraId="0442680D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Evolution of CPS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</w:t>
            </w:r>
          </w:p>
        </w:tc>
        <w:tc>
          <w:tcPr>
            <w:tcW w:w="487" w:type="dxa"/>
          </w:tcPr>
          <w:p w14:paraId="029E6CA1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2</w:t>
            </w:r>
          </w:p>
        </w:tc>
      </w:tr>
      <w:tr w:rsidR="0094008B" w14:paraId="222398E2" w14:textId="77777777" w:rsidTr="0094008B">
        <w:trPr>
          <w:trHeight w:val="20"/>
        </w:trPr>
        <w:tc>
          <w:tcPr>
            <w:tcW w:w="8755" w:type="dxa"/>
          </w:tcPr>
          <w:p w14:paraId="06DB0A38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Benefits of CPS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</w:t>
            </w:r>
          </w:p>
        </w:tc>
        <w:tc>
          <w:tcPr>
            <w:tcW w:w="487" w:type="dxa"/>
          </w:tcPr>
          <w:p w14:paraId="1C23BD58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3</w:t>
            </w:r>
          </w:p>
        </w:tc>
      </w:tr>
      <w:tr w:rsidR="0094008B" w14:paraId="040A0B7D" w14:textId="77777777" w:rsidTr="0094008B">
        <w:trPr>
          <w:trHeight w:val="20"/>
        </w:trPr>
        <w:tc>
          <w:tcPr>
            <w:tcW w:w="8755" w:type="dxa"/>
          </w:tcPr>
          <w:p w14:paraId="4AACED9E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>Applications of CPS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</w:t>
            </w:r>
          </w:p>
        </w:tc>
        <w:tc>
          <w:tcPr>
            <w:tcW w:w="487" w:type="dxa"/>
          </w:tcPr>
          <w:p w14:paraId="6724A63B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5</w:t>
            </w:r>
          </w:p>
        </w:tc>
      </w:tr>
      <w:tr w:rsidR="0094008B" w14:paraId="0216F906" w14:textId="77777777" w:rsidTr="0094008B">
        <w:trPr>
          <w:trHeight w:val="20"/>
        </w:trPr>
        <w:tc>
          <w:tcPr>
            <w:tcW w:w="8755" w:type="dxa"/>
          </w:tcPr>
          <w:p w14:paraId="10677D06" w14:textId="77777777" w:rsidR="0094008B" w:rsidRPr="00270D7B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</w:t>
            </w:r>
            <w:r w:rsidRPr="00270D7B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HALLENGES IN TERMS OF SECURITY IN CPS</w:t>
            </w:r>
            <w:r w:rsidRPr="00270D7B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</w:t>
            </w:r>
          </w:p>
        </w:tc>
        <w:tc>
          <w:tcPr>
            <w:tcW w:w="487" w:type="dxa"/>
          </w:tcPr>
          <w:p w14:paraId="6D34150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8</w:t>
            </w:r>
          </w:p>
        </w:tc>
      </w:tr>
      <w:tr w:rsidR="0094008B" w14:paraId="6410B026" w14:textId="77777777" w:rsidTr="0094008B">
        <w:trPr>
          <w:trHeight w:val="20"/>
        </w:trPr>
        <w:tc>
          <w:tcPr>
            <w:tcW w:w="8755" w:type="dxa"/>
          </w:tcPr>
          <w:p w14:paraId="465C0211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</w:t>
            </w:r>
            <w:r w:rsidRPr="0020551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CPS IN INDUSTRY</w:t>
            </w: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</w:t>
            </w:r>
          </w:p>
        </w:tc>
        <w:tc>
          <w:tcPr>
            <w:tcW w:w="487" w:type="dxa"/>
          </w:tcPr>
          <w:p w14:paraId="52C82A6E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9</w:t>
            </w:r>
          </w:p>
        </w:tc>
      </w:tr>
      <w:tr w:rsidR="0094008B" w14:paraId="2AF12CA8" w14:textId="77777777" w:rsidTr="0094008B">
        <w:trPr>
          <w:trHeight w:val="20"/>
        </w:trPr>
        <w:tc>
          <w:tcPr>
            <w:tcW w:w="8755" w:type="dxa"/>
          </w:tcPr>
          <w:p w14:paraId="6F429B1C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CPS Management System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</w:t>
            </w:r>
          </w:p>
        </w:tc>
        <w:tc>
          <w:tcPr>
            <w:tcW w:w="487" w:type="dxa"/>
          </w:tcPr>
          <w:p w14:paraId="6945844B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0</w:t>
            </w:r>
          </w:p>
        </w:tc>
      </w:tr>
      <w:tr w:rsidR="0094008B" w14:paraId="6E39FDDE" w14:textId="77777777" w:rsidTr="0094008B">
        <w:trPr>
          <w:trHeight w:val="20"/>
        </w:trPr>
        <w:tc>
          <w:tcPr>
            <w:tcW w:w="8755" w:type="dxa"/>
          </w:tcPr>
          <w:p w14:paraId="014AE2BB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 SYSTEM MODELLING OF CPS</w:t>
            </w: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</w:t>
            </w:r>
          </w:p>
        </w:tc>
        <w:tc>
          <w:tcPr>
            <w:tcW w:w="487" w:type="dxa"/>
          </w:tcPr>
          <w:p w14:paraId="30E8CE2A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2</w:t>
            </w:r>
          </w:p>
        </w:tc>
      </w:tr>
      <w:tr w:rsidR="0094008B" w14:paraId="045A109E" w14:textId="77777777" w:rsidTr="0094008B">
        <w:trPr>
          <w:trHeight w:val="20"/>
        </w:trPr>
        <w:tc>
          <w:tcPr>
            <w:tcW w:w="8755" w:type="dxa"/>
          </w:tcPr>
          <w:p w14:paraId="41CD2678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CPS SECURITY REQUIREMENTS</w:t>
            </w: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</w:t>
            </w:r>
          </w:p>
        </w:tc>
        <w:tc>
          <w:tcPr>
            <w:tcW w:w="487" w:type="dxa"/>
          </w:tcPr>
          <w:p w14:paraId="7649B2B7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4</w:t>
            </w:r>
          </w:p>
        </w:tc>
      </w:tr>
      <w:tr w:rsidR="0094008B" w14:paraId="054CD861" w14:textId="77777777" w:rsidTr="0094008B">
        <w:trPr>
          <w:trHeight w:val="20"/>
        </w:trPr>
        <w:tc>
          <w:tcPr>
            <w:tcW w:w="8755" w:type="dxa"/>
          </w:tcPr>
          <w:p w14:paraId="0E3C33E0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VARIOUS APPROACHES OF CPS SECURITY</w:t>
            </w: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</w:t>
            </w:r>
          </w:p>
        </w:tc>
        <w:tc>
          <w:tcPr>
            <w:tcW w:w="487" w:type="dxa"/>
          </w:tcPr>
          <w:p w14:paraId="369ECDE0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5</w:t>
            </w:r>
          </w:p>
        </w:tc>
      </w:tr>
      <w:tr w:rsidR="0094008B" w14:paraId="273428B7" w14:textId="77777777" w:rsidTr="0094008B">
        <w:trPr>
          <w:trHeight w:val="20"/>
        </w:trPr>
        <w:tc>
          <w:tcPr>
            <w:tcW w:w="8755" w:type="dxa"/>
          </w:tcPr>
          <w:p w14:paraId="7015B815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Binary hypothesis and Bayesian detection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</w:t>
            </w:r>
          </w:p>
        </w:tc>
        <w:tc>
          <w:tcPr>
            <w:tcW w:w="487" w:type="dxa"/>
          </w:tcPr>
          <w:p w14:paraId="0C43FC56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5</w:t>
            </w:r>
          </w:p>
        </w:tc>
      </w:tr>
      <w:tr w:rsidR="0094008B" w14:paraId="1AD2B96B" w14:textId="77777777" w:rsidTr="0094008B">
        <w:trPr>
          <w:trHeight w:val="20"/>
        </w:trPr>
        <w:tc>
          <w:tcPr>
            <w:tcW w:w="8755" w:type="dxa"/>
          </w:tcPr>
          <w:p w14:paraId="170AB42C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Weighted least square approaches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</w:t>
            </w:r>
          </w:p>
        </w:tc>
        <w:tc>
          <w:tcPr>
            <w:tcW w:w="487" w:type="dxa"/>
          </w:tcPr>
          <w:p w14:paraId="10AEBE9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5</w:t>
            </w:r>
          </w:p>
        </w:tc>
      </w:tr>
      <w:tr w:rsidR="0094008B" w14:paraId="7C33F891" w14:textId="77777777" w:rsidTr="0094008B">
        <w:trPr>
          <w:trHeight w:val="20"/>
        </w:trPr>
        <w:tc>
          <w:tcPr>
            <w:tcW w:w="8755" w:type="dxa"/>
          </w:tcPr>
          <w:p w14:paraId="211FFC70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oS Attack strategies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</w:t>
            </w:r>
          </w:p>
        </w:tc>
        <w:tc>
          <w:tcPr>
            <w:tcW w:w="487" w:type="dxa"/>
          </w:tcPr>
          <w:p w14:paraId="632421DD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6</w:t>
            </w:r>
          </w:p>
        </w:tc>
      </w:tr>
      <w:tr w:rsidR="0094008B" w14:paraId="7BC86EA0" w14:textId="77777777" w:rsidTr="0094008B">
        <w:trPr>
          <w:trHeight w:val="20"/>
        </w:trPr>
        <w:tc>
          <w:tcPr>
            <w:tcW w:w="8755" w:type="dxa"/>
          </w:tcPr>
          <w:p w14:paraId="70D3D858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eception Attack strategies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</w:t>
            </w:r>
          </w:p>
        </w:tc>
        <w:tc>
          <w:tcPr>
            <w:tcW w:w="487" w:type="dxa"/>
          </w:tcPr>
          <w:p w14:paraId="0A1FA9F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7</w:t>
            </w:r>
          </w:p>
        </w:tc>
      </w:tr>
      <w:tr w:rsidR="0094008B" w14:paraId="7EBC8F6B" w14:textId="77777777" w:rsidTr="0094008B">
        <w:trPr>
          <w:trHeight w:val="20"/>
        </w:trPr>
        <w:tc>
          <w:tcPr>
            <w:tcW w:w="8755" w:type="dxa"/>
          </w:tcPr>
          <w:p w14:paraId="5348E0AB" w14:textId="77777777" w:rsidR="0094008B" w:rsidRPr="0020551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20551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Replay Attack strategies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</w:t>
            </w:r>
          </w:p>
        </w:tc>
        <w:tc>
          <w:tcPr>
            <w:tcW w:w="487" w:type="dxa"/>
          </w:tcPr>
          <w:p w14:paraId="2DDFD35E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7</w:t>
            </w:r>
          </w:p>
        </w:tc>
      </w:tr>
      <w:tr w:rsidR="0094008B" w14:paraId="274011EF" w14:textId="77777777" w:rsidTr="0094008B">
        <w:trPr>
          <w:trHeight w:val="20"/>
        </w:trPr>
        <w:tc>
          <w:tcPr>
            <w:tcW w:w="8755" w:type="dxa"/>
          </w:tcPr>
          <w:p w14:paraId="22D6E6A5" w14:textId="77777777" w:rsidR="0094008B" w:rsidRPr="00935D56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DIFFERENT ALGORITHMS FOR CPS SECURITY</w:t>
            </w: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</w:t>
            </w:r>
          </w:p>
        </w:tc>
        <w:tc>
          <w:tcPr>
            <w:tcW w:w="487" w:type="dxa"/>
          </w:tcPr>
          <w:p w14:paraId="295B1BA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9</w:t>
            </w:r>
          </w:p>
        </w:tc>
      </w:tr>
      <w:tr w:rsidR="0094008B" w14:paraId="4BCD5EB9" w14:textId="77777777" w:rsidTr="0094008B">
        <w:trPr>
          <w:trHeight w:val="20"/>
        </w:trPr>
        <w:tc>
          <w:tcPr>
            <w:tcW w:w="8755" w:type="dxa"/>
          </w:tcPr>
          <w:p w14:paraId="5FFCCFDE" w14:textId="77777777" w:rsidR="0094008B" w:rsidRPr="00935D56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Algorithm For Threat Modelling Approach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</w:t>
            </w:r>
          </w:p>
        </w:tc>
        <w:tc>
          <w:tcPr>
            <w:tcW w:w="487" w:type="dxa"/>
          </w:tcPr>
          <w:p w14:paraId="00BF73E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89</w:t>
            </w:r>
          </w:p>
        </w:tc>
      </w:tr>
      <w:tr w:rsidR="0094008B" w14:paraId="40891355" w14:textId="77777777" w:rsidTr="0094008B">
        <w:trPr>
          <w:trHeight w:val="20"/>
        </w:trPr>
        <w:tc>
          <w:tcPr>
            <w:tcW w:w="8755" w:type="dxa"/>
          </w:tcPr>
          <w:p w14:paraId="20B7ACD6" w14:textId="77777777" w:rsidR="0094008B" w:rsidRPr="00935D56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igital Twinning Algorithm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</w:t>
            </w:r>
          </w:p>
        </w:tc>
        <w:tc>
          <w:tcPr>
            <w:tcW w:w="487" w:type="dxa"/>
          </w:tcPr>
          <w:p w14:paraId="416E539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0</w:t>
            </w:r>
          </w:p>
        </w:tc>
      </w:tr>
      <w:tr w:rsidR="0094008B" w14:paraId="3E417DED" w14:textId="77777777" w:rsidTr="0094008B">
        <w:trPr>
          <w:trHeight w:val="20"/>
        </w:trPr>
        <w:tc>
          <w:tcPr>
            <w:tcW w:w="8755" w:type="dxa"/>
          </w:tcPr>
          <w:p w14:paraId="65B7710E" w14:textId="77777777" w:rsidR="0094008B" w:rsidRPr="00935D56" w:rsidRDefault="0094008B" w:rsidP="0094008B">
            <w:pPr>
              <w:ind w:left="567" w:hanging="567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Bidirectional RNN-Based Network Anomalous Attack Detection for Cyber-Physical Systems with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</w:t>
            </w: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>1-Based Power System Security Algorithm 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</w:t>
            </w:r>
          </w:p>
        </w:tc>
        <w:tc>
          <w:tcPr>
            <w:tcW w:w="487" w:type="dxa"/>
          </w:tcPr>
          <w:p w14:paraId="4979035F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8332D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2</w:t>
            </w:r>
          </w:p>
        </w:tc>
      </w:tr>
      <w:tr w:rsidR="0094008B" w14:paraId="60C8F52F" w14:textId="77777777" w:rsidTr="0094008B">
        <w:trPr>
          <w:trHeight w:val="20"/>
        </w:trPr>
        <w:tc>
          <w:tcPr>
            <w:tcW w:w="8755" w:type="dxa"/>
          </w:tcPr>
          <w:p w14:paraId="7188CC8E" w14:textId="77777777" w:rsidR="0094008B" w:rsidRPr="00935D56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Alignment of CPS Security and Safety Using Failure Graph of Attack-Countermeasure (FACT)…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</w:t>
            </w:r>
          </w:p>
        </w:tc>
        <w:tc>
          <w:tcPr>
            <w:tcW w:w="487" w:type="dxa"/>
          </w:tcPr>
          <w:p w14:paraId="281C4D2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5</w:t>
            </w:r>
          </w:p>
        </w:tc>
      </w:tr>
      <w:tr w:rsidR="0094008B" w14:paraId="4B764B61" w14:textId="77777777" w:rsidTr="0094008B">
        <w:trPr>
          <w:trHeight w:val="20"/>
        </w:trPr>
        <w:tc>
          <w:tcPr>
            <w:tcW w:w="8755" w:type="dxa"/>
          </w:tcPr>
          <w:p w14:paraId="1872FD5E" w14:textId="77777777" w:rsidR="0094008B" w:rsidRPr="00935D56" w:rsidRDefault="0094008B" w:rsidP="0094008B">
            <w:pPr>
              <w:ind w:left="567" w:hanging="567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935D56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 FUTURE ASPECTS OF IMPROVEMENT</w:t>
            </w:r>
            <w:r w:rsidRPr="00935D56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</w:t>
            </w:r>
          </w:p>
        </w:tc>
        <w:tc>
          <w:tcPr>
            <w:tcW w:w="487" w:type="dxa"/>
          </w:tcPr>
          <w:p w14:paraId="0E6ECB3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97</w:t>
            </w:r>
          </w:p>
        </w:tc>
      </w:tr>
      <w:tr w:rsidR="0094008B" w14:paraId="14A6745B" w14:textId="77777777" w:rsidTr="0094008B">
        <w:trPr>
          <w:trHeight w:val="20"/>
        </w:trPr>
        <w:tc>
          <w:tcPr>
            <w:tcW w:w="8755" w:type="dxa"/>
          </w:tcPr>
          <w:p w14:paraId="143698A4" w14:textId="77777777" w:rsidR="0094008B" w:rsidRPr="00623E75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3E75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         CONCLUSION</w:t>
            </w:r>
            <w:r w:rsidRPr="00623E75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......................................................................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>.........</w:t>
            </w:r>
          </w:p>
        </w:tc>
        <w:tc>
          <w:tcPr>
            <w:tcW w:w="487" w:type="dxa"/>
          </w:tcPr>
          <w:p w14:paraId="0D8A7B3C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0</w:t>
            </w:r>
          </w:p>
        </w:tc>
      </w:tr>
      <w:tr w:rsidR="0094008B" w14:paraId="4E39C34F" w14:textId="77777777" w:rsidTr="0094008B">
        <w:trPr>
          <w:trHeight w:val="20"/>
        </w:trPr>
        <w:tc>
          <w:tcPr>
            <w:tcW w:w="8755" w:type="dxa"/>
          </w:tcPr>
          <w:p w14:paraId="50CA8C71" w14:textId="77777777" w:rsidR="0094008B" w:rsidRPr="00623E75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623E75">
              <w:rPr>
                <w:rFonts w:eastAsiaTheme="minorHAnsi"/>
                <w:b/>
                <w:bCs/>
                <w:sz w:val="20"/>
                <w:lang w:val="en-IN"/>
              </w:rPr>
              <w:t xml:space="preserve">          ABBREVIATIONS</w:t>
            </w:r>
            <w:r w:rsidRPr="00623E75">
              <w:rPr>
                <w:bCs/>
                <w:sz w:val="20"/>
              </w:rPr>
              <w:t>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057AAC8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</w:t>
            </w:r>
          </w:p>
        </w:tc>
      </w:tr>
      <w:tr w:rsidR="0094008B" w14:paraId="50B4B48A" w14:textId="77777777" w:rsidTr="0094008B">
        <w:trPr>
          <w:trHeight w:val="20"/>
        </w:trPr>
        <w:tc>
          <w:tcPr>
            <w:tcW w:w="8755" w:type="dxa"/>
          </w:tcPr>
          <w:p w14:paraId="4C61B2F7" w14:textId="7439A2F5" w:rsidR="0094008B" w:rsidRDefault="0094008B" w:rsidP="0094008B">
            <w:pPr>
              <w:pStyle w:val="NormalWeb"/>
              <w:spacing w:before="0" w:beforeAutospacing="0" w:after="0" w:afterAutospacing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r w:rsidRPr="00A11F49">
              <w:rPr>
                <w:rFonts w:eastAsiaTheme="minorHAnsi"/>
                <w:b/>
                <w:bCs/>
                <w:sz w:val="20"/>
                <w:lang w:val="en-IN"/>
              </w:rPr>
              <w:t>REFERENCES</w:t>
            </w:r>
            <w:r>
              <w:rPr>
                <w:bCs/>
                <w:sz w:val="20"/>
              </w:rPr>
              <w:t>......................................................................</w:t>
            </w:r>
            <w:r w:rsidRPr="002F598F">
              <w:rPr>
                <w:bCs/>
                <w:sz w:val="20"/>
              </w:rPr>
              <w:t>..</w:t>
            </w:r>
            <w:r>
              <w:rPr>
                <w:bCs/>
                <w:sz w:val="20"/>
              </w:rPr>
              <w:t>.</w:t>
            </w:r>
            <w:r w:rsidRPr="002F598F">
              <w:rPr>
                <w:bCs/>
                <w:sz w:val="20"/>
              </w:rPr>
              <w:t>.</w:t>
            </w:r>
            <w:r>
              <w:rPr>
                <w:bCs/>
                <w:sz w:val="20"/>
              </w:rPr>
              <w:t>...........................................................</w:t>
            </w:r>
          </w:p>
          <w:p w14:paraId="622D7A80" w14:textId="77777777" w:rsidR="0094008B" w:rsidRDefault="0094008B" w:rsidP="0094008B">
            <w:pPr>
              <w:pStyle w:val="NormalWeb"/>
              <w:spacing w:before="0" w:beforeAutospacing="0" w:after="0" w:afterAutospacing="0"/>
              <w:jc w:val="both"/>
              <w:rPr>
                <w:bCs/>
                <w:sz w:val="20"/>
              </w:rPr>
            </w:pPr>
          </w:p>
          <w:p w14:paraId="2AB888BD" w14:textId="4C4D4BCC" w:rsidR="0094008B" w:rsidRDefault="0094008B" w:rsidP="0094008B">
            <w:pPr>
              <w:pStyle w:val="NormalWeb"/>
              <w:spacing w:before="0" w:beforeAutospacing="0" w:after="0" w:afterAutospacing="0"/>
              <w:jc w:val="both"/>
            </w:pPr>
          </w:p>
        </w:tc>
        <w:tc>
          <w:tcPr>
            <w:tcW w:w="487" w:type="dxa"/>
          </w:tcPr>
          <w:p w14:paraId="0462787B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</w:t>
            </w:r>
          </w:p>
        </w:tc>
      </w:tr>
      <w:tr w:rsidR="0094008B" w14:paraId="7F946731" w14:textId="77777777" w:rsidTr="0094008B">
        <w:trPr>
          <w:trHeight w:val="20"/>
        </w:trPr>
        <w:tc>
          <w:tcPr>
            <w:tcW w:w="8755" w:type="dxa"/>
          </w:tcPr>
          <w:p w14:paraId="3F7EF244" w14:textId="77777777" w:rsidR="0094008B" w:rsidRPr="009657F9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b/>
                <w:bCs/>
                <w:sz w:val="20"/>
                <w:szCs w:val="18"/>
              </w:rPr>
              <w:t xml:space="preserve">CHAPTER 8 </w:t>
            </w:r>
            <w:r w:rsidRPr="009657F9">
              <w:rPr>
                <w:rFonts w:eastAsiaTheme="minorHAnsi"/>
                <w:b/>
                <w:bCs/>
                <w:sz w:val="20"/>
                <w:szCs w:val="18"/>
                <w:lang w:val="en-IN"/>
              </w:rPr>
              <w:t>CYBER-PHYSICAL SYSTEMS IN HEALTHCARE</w:t>
            </w:r>
            <w:r w:rsidRPr="009657F9">
              <w:rPr>
                <w:bCs/>
                <w:sz w:val="20"/>
              </w:rPr>
              <w:t>...........................</w:t>
            </w:r>
            <w:r>
              <w:rPr>
                <w:bCs/>
                <w:sz w:val="20"/>
              </w:rPr>
              <w:t>.............................</w:t>
            </w:r>
          </w:p>
        </w:tc>
        <w:tc>
          <w:tcPr>
            <w:tcW w:w="487" w:type="dxa"/>
          </w:tcPr>
          <w:p w14:paraId="0420F645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</w:tr>
      <w:tr w:rsidR="0094008B" w14:paraId="38F33ABE" w14:textId="77777777" w:rsidTr="0094008B">
        <w:trPr>
          <w:trHeight w:val="20"/>
        </w:trPr>
        <w:tc>
          <w:tcPr>
            <w:tcW w:w="8755" w:type="dxa"/>
          </w:tcPr>
          <w:p w14:paraId="4B746EF8" w14:textId="2CF2A892" w:rsidR="0094008B" w:rsidRDefault="0094008B" w:rsidP="0094008B">
            <w:pPr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9657F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    M. </w:t>
            </w:r>
            <w:proofErr w:type="spellStart"/>
            <w:r w:rsidRPr="009657F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Revathy</w:t>
            </w:r>
            <w:proofErr w:type="spellEnd"/>
            <w:r w:rsidRPr="009657F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and A.S. </w:t>
            </w:r>
            <w:proofErr w:type="spellStart"/>
            <w:r w:rsidRPr="009657F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Rakseda</w:t>
            </w:r>
            <w:proofErr w:type="spellEnd"/>
            <w:r w:rsidRPr="009657F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Keerthi</w:t>
            </w:r>
          </w:p>
          <w:p w14:paraId="7B47B07E" w14:textId="5B1B901C" w:rsidR="0094008B" w:rsidRPr="009657F9" w:rsidRDefault="0094008B" w:rsidP="0094008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  <w:tc>
          <w:tcPr>
            <w:tcW w:w="487" w:type="dxa"/>
          </w:tcPr>
          <w:p w14:paraId="084ACEFB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08B" w14:paraId="264FFB3F" w14:textId="77777777" w:rsidTr="0094008B">
        <w:trPr>
          <w:trHeight w:val="20"/>
        </w:trPr>
        <w:tc>
          <w:tcPr>
            <w:tcW w:w="8755" w:type="dxa"/>
          </w:tcPr>
          <w:p w14:paraId="66215068" w14:textId="77777777" w:rsidR="0094008B" w:rsidRPr="009657F9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9657F9">
              <w:rPr>
                <w:rFonts w:eastAsiaTheme="minorHAnsi"/>
                <w:b/>
                <w:bCs/>
                <w:sz w:val="20"/>
                <w:lang w:val="en-IN"/>
              </w:rPr>
              <w:t xml:space="preserve">           INTRODUCTION</w:t>
            </w:r>
            <w:r w:rsidRPr="009657F9">
              <w:rPr>
                <w:bCs/>
                <w:sz w:val="20"/>
              </w:rPr>
              <w:t>.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</w:t>
            </w:r>
          </w:p>
        </w:tc>
        <w:tc>
          <w:tcPr>
            <w:tcW w:w="487" w:type="dxa"/>
          </w:tcPr>
          <w:p w14:paraId="2716874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4</w:t>
            </w:r>
          </w:p>
        </w:tc>
      </w:tr>
      <w:tr w:rsidR="0094008B" w:rsidDel="00205BE0" w14:paraId="08B987AA" w14:textId="3C005DCB" w:rsidTr="0094008B">
        <w:trPr>
          <w:trHeight w:val="20"/>
          <w:del w:id="44" w:author="Dr. K. Anitha Kumari PSGCT" w:date="2023-01-05T14:44:00Z"/>
        </w:trPr>
        <w:tc>
          <w:tcPr>
            <w:tcW w:w="8755" w:type="dxa"/>
          </w:tcPr>
          <w:p w14:paraId="21C6E664" w14:textId="273DF647" w:rsidR="0094008B" w:rsidDel="00205BE0" w:rsidRDefault="0094008B" w:rsidP="0094008B">
            <w:pPr>
              <w:pStyle w:val="NormalWeb"/>
              <w:spacing w:before="0" w:beforeAutospacing="0" w:after="0" w:afterAutospacing="0"/>
              <w:ind w:firstLine="567"/>
              <w:jc w:val="both"/>
              <w:rPr>
                <w:del w:id="45" w:author="Dr. K. Anitha Kumari PSGCT" w:date="2023-01-05T14:44:00Z"/>
              </w:rPr>
            </w:pPr>
            <w:del w:id="46" w:author="Dr. K. Anitha Kumari PSGCT" w:date="2023-01-05T14:44:00Z">
              <w:r w:rsidRPr="00295A85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CURRENT TRENDS</w:delText>
              </w:r>
              <w:r w:rsidDel="00205BE0">
                <w:rPr>
                  <w:bCs/>
                  <w:sz w:val="20"/>
                </w:rPr>
                <w:delText>..............................................................</w:delText>
              </w:r>
              <w:r w:rsidRPr="002F598F" w:rsidDel="00205BE0">
                <w:rPr>
                  <w:bCs/>
                  <w:sz w:val="20"/>
                </w:rPr>
                <w:delText>..</w:delText>
              </w:r>
              <w:r w:rsidDel="00205BE0">
                <w:rPr>
                  <w:bCs/>
                  <w:sz w:val="20"/>
                </w:rPr>
                <w:delText>.</w:delText>
              </w:r>
              <w:r w:rsidRPr="002F598F" w:rsidDel="00205BE0">
                <w:rPr>
                  <w:bCs/>
                  <w:sz w:val="20"/>
                </w:rPr>
                <w:delText>.</w:delText>
              </w:r>
              <w:r w:rsidDel="00205BE0">
                <w:rPr>
                  <w:bCs/>
                  <w:sz w:val="20"/>
                </w:rPr>
                <w:delText>........................................................</w:delText>
              </w:r>
            </w:del>
          </w:p>
        </w:tc>
        <w:tc>
          <w:tcPr>
            <w:tcW w:w="487" w:type="dxa"/>
          </w:tcPr>
          <w:p w14:paraId="66814824" w14:textId="0457EBDE" w:rsidR="0094008B" w:rsidRPr="00A705BB" w:rsidDel="00205BE0" w:rsidRDefault="0094008B" w:rsidP="0094008B">
            <w:pPr>
              <w:rPr>
                <w:del w:id="47" w:author="Dr. K. Anitha Kumari PSGCT" w:date="2023-01-05T14:44:00Z"/>
                <w:rFonts w:ascii="Times New Roman" w:hAnsi="Times New Roman" w:cs="Times New Roman"/>
                <w:sz w:val="18"/>
                <w:szCs w:val="18"/>
              </w:rPr>
            </w:pPr>
            <w:del w:id="48" w:author="Dr. K. Anitha Kumari PSGCT" w:date="2023-01-05T14:44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05</w:delText>
              </w:r>
            </w:del>
          </w:p>
        </w:tc>
      </w:tr>
      <w:tr w:rsidR="0094008B" w:rsidDel="00205BE0" w14:paraId="038985CF" w14:textId="0ED8FE6D" w:rsidTr="0094008B">
        <w:trPr>
          <w:trHeight w:val="20"/>
          <w:del w:id="49" w:author="Dr. K. Anitha Kumari PSGCT" w:date="2023-01-05T14:44:00Z"/>
        </w:trPr>
        <w:tc>
          <w:tcPr>
            <w:tcW w:w="8755" w:type="dxa"/>
          </w:tcPr>
          <w:p w14:paraId="2EE99C9B" w14:textId="368F0B6D" w:rsidR="0094008B" w:rsidDel="00205BE0" w:rsidRDefault="0094008B" w:rsidP="0094008B">
            <w:pPr>
              <w:pStyle w:val="NormalWeb"/>
              <w:spacing w:before="0" w:beforeAutospacing="0" w:after="0" w:afterAutospacing="0"/>
              <w:ind w:left="567"/>
              <w:jc w:val="both"/>
              <w:rPr>
                <w:del w:id="50" w:author="Dr. K. Anitha Kumari PSGCT" w:date="2023-01-05T14:44:00Z"/>
              </w:rPr>
            </w:pPr>
            <w:del w:id="51" w:author="Dr. K. Anitha Kumari PSGCT" w:date="2023-01-05T14:44:00Z">
              <w:r w:rsidRPr="00295A85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SOFTWARE BASED</w:delText>
              </w:r>
              <w:r w:rsidDel="00205BE0">
                <w:rPr>
                  <w:bCs/>
                  <w:sz w:val="20"/>
                </w:rPr>
                <w:delText>..............................................................</w:delText>
              </w:r>
              <w:r w:rsidRPr="002F598F" w:rsidDel="00205BE0">
                <w:rPr>
                  <w:bCs/>
                  <w:sz w:val="20"/>
                </w:rPr>
                <w:delText>..</w:delText>
              </w:r>
              <w:r w:rsidDel="00205BE0">
                <w:rPr>
                  <w:bCs/>
                  <w:sz w:val="20"/>
                </w:rPr>
                <w:delText>.</w:delText>
              </w:r>
              <w:r w:rsidRPr="002F598F" w:rsidDel="00205BE0">
                <w:rPr>
                  <w:bCs/>
                  <w:sz w:val="20"/>
                </w:rPr>
                <w:delText>.</w:delText>
              </w:r>
              <w:r w:rsidDel="00205BE0">
                <w:rPr>
                  <w:bCs/>
                  <w:sz w:val="20"/>
                </w:rPr>
                <w:delText>........................................................</w:delText>
              </w:r>
            </w:del>
          </w:p>
        </w:tc>
        <w:tc>
          <w:tcPr>
            <w:tcW w:w="487" w:type="dxa"/>
          </w:tcPr>
          <w:p w14:paraId="5329BECC" w14:textId="71316412" w:rsidR="0094008B" w:rsidRPr="00A705BB" w:rsidDel="00205BE0" w:rsidRDefault="0094008B" w:rsidP="0094008B">
            <w:pPr>
              <w:rPr>
                <w:del w:id="52" w:author="Dr. K. Anitha Kumari PSGCT" w:date="2023-01-05T14:44:00Z"/>
                <w:rFonts w:ascii="Times New Roman" w:hAnsi="Times New Roman" w:cs="Times New Roman"/>
                <w:sz w:val="18"/>
                <w:szCs w:val="18"/>
              </w:rPr>
            </w:pPr>
            <w:del w:id="53" w:author="Dr. K. Anitha Kumari PSGCT" w:date="2023-01-05T14:44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05</w:delText>
              </w:r>
            </w:del>
          </w:p>
        </w:tc>
      </w:tr>
      <w:tr w:rsidR="0094008B" w:rsidDel="00205BE0" w14:paraId="2CC20BDF" w14:textId="60850389" w:rsidTr="0094008B">
        <w:trPr>
          <w:trHeight w:val="20"/>
          <w:del w:id="54" w:author="Dr. K. Anitha Kumari PSGCT" w:date="2023-01-05T14:44:00Z"/>
        </w:trPr>
        <w:tc>
          <w:tcPr>
            <w:tcW w:w="8755" w:type="dxa"/>
          </w:tcPr>
          <w:p w14:paraId="001008B2" w14:textId="2C046E2D" w:rsidR="0094008B" w:rsidDel="00205BE0" w:rsidRDefault="0094008B" w:rsidP="0094008B">
            <w:pPr>
              <w:pStyle w:val="NormalWeb"/>
              <w:spacing w:before="0" w:beforeAutospacing="0" w:after="0" w:afterAutospacing="0"/>
              <w:jc w:val="both"/>
              <w:rPr>
                <w:del w:id="55" w:author="Dr. K. Anitha Kumari PSGCT" w:date="2023-01-05T14:44:00Z"/>
              </w:rPr>
            </w:pPr>
            <w:del w:id="56" w:author="Dr. K. Anitha Kumari PSGCT" w:date="2023-01-05T14:44:00Z">
              <w:r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 </w:delText>
              </w:r>
              <w:r w:rsidRPr="00CC2550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INCREASED CONNECTIVITY</w:delText>
              </w:r>
              <w:r w:rsidDel="00205BE0">
                <w:rPr>
                  <w:bCs/>
                  <w:sz w:val="20"/>
                </w:rPr>
                <w:delText>..............................................</w:delText>
              </w:r>
              <w:r w:rsidRPr="002F598F" w:rsidDel="00205BE0">
                <w:rPr>
                  <w:bCs/>
                  <w:sz w:val="20"/>
                </w:rPr>
                <w:delText>..</w:delText>
              </w:r>
              <w:r w:rsidDel="00205BE0">
                <w:rPr>
                  <w:bCs/>
                  <w:sz w:val="20"/>
                </w:rPr>
                <w:delText>.</w:delText>
              </w:r>
              <w:r w:rsidRPr="002F598F" w:rsidDel="00205BE0">
                <w:rPr>
                  <w:bCs/>
                  <w:sz w:val="20"/>
                </w:rPr>
                <w:delText>.</w:delText>
              </w:r>
              <w:r w:rsidDel="00205BE0">
                <w:rPr>
                  <w:bCs/>
                  <w:sz w:val="20"/>
                </w:rPr>
                <w:delText>....................................................</w:delText>
              </w:r>
            </w:del>
          </w:p>
        </w:tc>
        <w:tc>
          <w:tcPr>
            <w:tcW w:w="487" w:type="dxa"/>
          </w:tcPr>
          <w:p w14:paraId="022A5315" w14:textId="3D78DB62" w:rsidR="0094008B" w:rsidRPr="00A705BB" w:rsidDel="00205BE0" w:rsidRDefault="0094008B" w:rsidP="0094008B">
            <w:pPr>
              <w:rPr>
                <w:del w:id="57" w:author="Dr. K. Anitha Kumari PSGCT" w:date="2023-01-05T14:44:00Z"/>
                <w:rFonts w:ascii="Times New Roman" w:hAnsi="Times New Roman" w:cs="Times New Roman"/>
                <w:sz w:val="18"/>
                <w:szCs w:val="18"/>
              </w:rPr>
            </w:pPr>
            <w:del w:id="58" w:author="Dr. K. Anitha Kumari PSGCT" w:date="2023-01-05T14:44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06</w:delText>
              </w:r>
            </w:del>
          </w:p>
        </w:tc>
      </w:tr>
      <w:tr w:rsidR="0094008B" w:rsidDel="00205BE0" w14:paraId="3FC7D54E" w14:textId="5A8F9378" w:rsidTr="0094008B">
        <w:trPr>
          <w:trHeight w:val="20"/>
          <w:del w:id="59" w:author="Dr. K. Anitha Kumari PSGCT" w:date="2023-01-05T14:44:00Z"/>
        </w:trPr>
        <w:tc>
          <w:tcPr>
            <w:tcW w:w="8755" w:type="dxa"/>
          </w:tcPr>
          <w:p w14:paraId="729A6251" w14:textId="5AD09821" w:rsidR="0094008B" w:rsidDel="00205BE0" w:rsidRDefault="0094008B" w:rsidP="0094008B">
            <w:pPr>
              <w:pStyle w:val="NormalWeb"/>
              <w:spacing w:before="0" w:beforeAutospacing="0" w:after="0" w:afterAutospacing="0"/>
              <w:ind w:firstLine="567"/>
              <w:jc w:val="both"/>
              <w:rPr>
                <w:del w:id="60" w:author="Dr. K. Anitha Kumari PSGCT" w:date="2023-01-05T14:44:00Z"/>
              </w:rPr>
            </w:pPr>
            <w:del w:id="61" w:author="Dr. K. Anitha Kumari PSGCT" w:date="2023-01-05T14:44:00Z">
              <w:r w:rsidRPr="00CC2550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CONTINUOUS MONITORING</w:delText>
              </w:r>
              <w:r w:rsidDel="00205BE0">
                <w:rPr>
                  <w:bCs/>
                  <w:sz w:val="20"/>
                </w:rPr>
                <w:delText>.............................................</w:delText>
              </w:r>
              <w:r w:rsidRPr="002F598F" w:rsidDel="00205BE0">
                <w:rPr>
                  <w:bCs/>
                  <w:sz w:val="20"/>
                </w:rPr>
                <w:delText>..</w:delText>
              </w:r>
              <w:r w:rsidDel="00205BE0">
                <w:rPr>
                  <w:bCs/>
                  <w:sz w:val="20"/>
                </w:rPr>
                <w:delText>.</w:delText>
              </w:r>
              <w:r w:rsidRPr="002F598F" w:rsidDel="00205BE0">
                <w:rPr>
                  <w:bCs/>
                  <w:sz w:val="20"/>
                </w:rPr>
                <w:delText>.</w:delText>
              </w:r>
              <w:r w:rsidDel="00205BE0">
                <w:rPr>
                  <w:bCs/>
                  <w:sz w:val="20"/>
                </w:rPr>
                <w:delText>......................................................</w:delText>
              </w:r>
            </w:del>
          </w:p>
        </w:tc>
        <w:tc>
          <w:tcPr>
            <w:tcW w:w="487" w:type="dxa"/>
          </w:tcPr>
          <w:p w14:paraId="27BAAE92" w14:textId="4BAD8336" w:rsidR="0094008B" w:rsidRPr="00A705BB" w:rsidDel="00205BE0" w:rsidRDefault="0094008B" w:rsidP="0094008B">
            <w:pPr>
              <w:rPr>
                <w:del w:id="62" w:author="Dr. K. Anitha Kumari PSGCT" w:date="2023-01-05T14:44:00Z"/>
                <w:rFonts w:ascii="Times New Roman" w:hAnsi="Times New Roman" w:cs="Times New Roman"/>
                <w:sz w:val="18"/>
                <w:szCs w:val="18"/>
              </w:rPr>
            </w:pPr>
            <w:del w:id="63" w:author="Dr. K. Anitha Kumari PSGCT" w:date="2023-01-05T14:44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06</w:delText>
              </w:r>
            </w:del>
          </w:p>
        </w:tc>
      </w:tr>
      <w:tr w:rsidR="0094008B" w:rsidDel="00205BE0" w14:paraId="41E7C578" w14:textId="1AB3AD2E" w:rsidTr="0094008B">
        <w:trPr>
          <w:trHeight w:val="20"/>
          <w:del w:id="64" w:author="Dr. K. Anitha Kumari PSGCT" w:date="2023-01-05T14:44:00Z"/>
        </w:trPr>
        <w:tc>
          <w:tcPr>
            <w:tcW w:w="8755" w:type="dxa"/>
          </w:tcPr>
          <w:p w14:paraId="1E4D92C6" w14:textId="1677425D" w:rsidR="0094008B" w:rsidDel="00205BE0" w:rsidRDefault="0094008B" w:rsidP="0094008B">
            <w:pPr>
              <w:pStyle w:val="NormalWeb"/>
              <w:spacing w:before="0" w:beforeAutospacing="0" w:after="0" w:afterAutospacing="0"/>
              <w:ind w:firstLine="567"/>
              <w:jc w:val="both"/>
              <w:rPr>
                <w:del w:id="65" w:author="Dr. K. Anitha Kumari PSGCT" w:date="2023-01-05T14:44:00Z"/>
              </w:rPr>
            </w:pPr>
            <w:del w:id="66" w:author="Dr. K. Anitha Kumari PSGCT" w:date="2023-01-05T14:44:00Z">
              <w:r w:rsidRPr="00CC2550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PHYSIOLOGICALLY CLOSED LOOP SYSTEMS</w:delText>
              </w:r>
              <w:r w:rsidDel="00205BE0">
                <w:rPr>
                  <w:bCs/>
                  <w:sz w:val="20"/>
                </w:rPr>
                <w:delText>..............</w:delText>
              </w:r>
              <w:r w:rsidRPr="002F598F" w:rsidDel="00205BE0">
                <w:rPr>
                  <w:bCs/>
                  <w:sz w:val="20"/>
                </w:rPr>
                <w:delText>..</w:delText>
              </w:r>
              <w:r w:rsidDel="00205BE0">
                <w:rPr>
                  <w:bCs/>
                  <w:sz w:val="20"/>
                </w:rPr>
                <w:delText>.</w:delText>
              </w:r>
              <w:r w:rsidRPr="002F598F" w:rsidDel="00205BE0">
                <w:rPr>
                  <w:bCs/>
                  <w:sz w:val="20"/>
                </w:rPr>
                <w:delText>.</w:delText>
              </w:r>
              <w:r w:rsidDel="00205BE0">
                <w:rPr>
                  <w:bCs/>
                  <w:sz w:val="20"/>
                </w:rPr>
                <w:delText>....................................................</w:delText>
              </w:r>
            </w:del>
          </w:p>
        </w:tc>
        <w:tc>
          <w:tcPr>
            <w:tcW w:w="487" w:type="dxa"/>
          </w:tcPr>
          <w:p w14:paraId="21046D74" w14:textId="5943D79E" w:rsidR="0094008B" w:rsidRPr="00A705BB" w:rsidDel="00205BE0" w:rsidRDefault="0094008B" w:rsidP="0094008B">
            <w:pPr>
              <w:rPr>
                <w:del w:id="67" w:author="Dr. K. Anitha Kumari PSGCT" w:date="2023-01-05T14:44:00Z"/>
                <w:rFonts w:ascii="Times New Roman" w:hAnsi="Times New Roman" w:cs="Times New Roman"/>
                <w:sz w:val="18"/>
                <w:szCs w:val="18"/>
              </w:rPr>
            </w:pPr>
            <w:del w:id="68" w:author="Dr. K. Anitha Kumari PSGCT" w:date="2023-01-05T14:44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06</w:delText>
              </w:r>
            </w:del>
          </w:p>
        </w:tc>
      </w:tr>
      <w:tr w:rsidR="0094008B" w14:paraId="6244A2AE" w14:textId="77777777" w:rsidTr="0094008B">
        <w:trPr>
          <w:trHeight w:val="20"/>
        </w:trPr>
        <w:tc>
          <w:tcPr>
            <w:tcW w:w="8755" w:type="dxa"/>
          </w:tcPr>
          <w:p w14:paraId="738F6DA0" w14:textId="4A160B3F" w:rsidR="0094008B" w:rsidRPr="00B65F9D" w:rsidRDefault="00205BE0" w:rsidP="0094008B">
            <w:pPr>
              <w:ind w:firstLine="567"/>
              <w:jc w:val="both"/>
              <w:rPr>
                <w:bCs/>
                <w:sz w:val="20"/>
              </w:rPr>
            </w:pPr>
            <w:r w:rsidRPr="00205BE0">
              <w:rPr>
                <w:rFonts w:ascii="Times New Roman" w:hAnsi="Times New Roman" w:cs="Times New Roman"/>
                <w:b/>
                <w:sz w:val="20"/>
                <w:szCs w:val="24"/>
                <w:rPrChange w:id="69" w:author="Dr. K. Anitha Kumari PSGCT" w:date="2023-01-05T14:44:00Z">
                  <w:rPr>
                    <w:rFonts w:ascii="Times New Roman" w:hAnsi="Times New Roman" w:cs="Times New Roman"/>
                    <w:bCs/>
                    <w:sz w:val="20"/>
                    <w:szCs w:val="24"/>
                  </w:rPr>
                </w:rPrChange>
              </w:rPr>
              <w:t>TAXONOMY</w:t>
            </w:r>
            <w:r w:rsidR="0094008B" w:rsidRPr="00B65F9D">
              <w:rPr>
                <w:rFonts w:ascii="Times New Roman" w:hAnsi="Times New Roman" w:cs="Times New Roman"/>
                <w:bCs/>
                <w:sz w:val="20"/>
                <w:szCs w:val="24"/>
              </w:rPr>
              <w:t>.....</w:t>
            </w:r>
            <w:del w:id="70" w:author="Dr. K. Anitha Kumari PSGCT" w:date="2023-01-05T14:44:00Z">
              <w:r w:rsidR="0094008B" w:rsidRPr="00B65F9D" w:rsidDel="00205BE0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.......</w:delText>
              </w:r>
            </w:del>
            <w:r w:rsidR="0094008B" w:rsidRPr="00B65F9D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</w:t>
            </w:r>
            <w:r w:rsidR="0094008B" w:rsidRPr="00B65F9D">
              <w:rPr>
                <w:bCs/>
                <w:sz w:val="20"/>
              </w:rPr>
              <w:t>........................</w:t>
            </w:r>
            <w:r w:rsidR="0094008B" w:rsidRPr="00B65F9D">
              <w:rPr>
                <w:rFonts w:ascii="Times New Roman" w:hAnsi="Times New Roman" w:cs="Times New Roman"/>
                <w:bCs/>
                <w:sz w:val="20"/>
                <w:szCs w:val="24"/>
              </w:rPr>
              <w:t>......</w:t>
            </w:r>
            <w:r w:rsidR="0094008B" w:rsidRPr="00B65F9D">
              <w:rPr>
                <w:bCs/>
                <w:sz w:val="20"/>
              </w:rPr>
              <w:t>....</w:t>
            </w:r>
            <w:r w:rsidR="0094008B" w:rsidRPr="00B65F9D">
              <w:rPr>
                <w:rFonts w:ascii="Times New Roman" w:hAnsi="Times New Roman" w:cs="Times New Roman"/>
                <w:bCs/>
                <w:sz w:val="20"/>
                <w:szCs w:val="24"/>
              </w:rPr>
              <w:t>......................................................</w:t>
            </w:r>
            <w:r w:rsidR="0094008B" w:rsidRPr="00B65F9D">
              <w:rPr>
                <w:bCs/>
                <w:sz w:val="20"/>
              </w:rPr>
              <w:t>.</w:t>
            </w:r>
            <w:r w:rsidR="0094008B" w:rsidRPr="00B65F9D">
              <w:rPr>
                <w:rFonts w:ascii="Times New Roman" w:hAnsi="Times New Roman" w:cs="Times New Roman"/>
                <w:bCs/>
                <w:sz w:val="20"/>
                <w:szCs w:val="24"/>
              </w:rPr>
              <w:t>.</w:t>
            </w:r>
            <w:r w:rsidR="0094008B">
              <w:rPr>
                <w:bCs/>
                <w:sz w:val="20"/>
              </w:rPr>
              <w:t>.......</w:t>
            </w:r>
          </w:p>
        </w:tc>
        <w:tc>
          <w:tcPr>
            <w:tcW w:w="487" w:type="dxa"/>
          </w:tcPr>
          <w:p w14:paraId="606D759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7</w:t>
            </w:r>
          </w:p>
        </w:tc>
      </w:tr>
      <w:tr w:rsidR="0094008B" w14:paraId="23BB0544" w14:textId="77777777" w:rsidTr="0094008B">
        <w:trPr>
          <w:trHeight w:val="20"/>
        </w:trPr>
        <w:tc>
          <w:tcPr>
            <w:tcW w:w="8755" w:type="dxa"/>
          </w:tcPr>
          <w:p w14:paraId="7E21C6F9" w14:textId="08BC7320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</w:t>
            </w:r>
            <w:ins w:id="71" w:author="Dr. K. Anitha Kumari PSGCT" w:date="2023-01-05T14:45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</w:rPr>
              <w:t>Applic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</w:t>
            </w:r>
            <w:ins w:id="72" w:author="Dr. K. Anitha Kumari PSGCT" w:date="2023-01-05T14:50:00Z">
              <w:r>
                <w:rPr>
                  <w:sz w:val="20"/>
                </w:rPr>
                <w:t>........</w:t>
              </w:r>
            </w:ins>
          </w:p>
        </w:tc>
        <w:tc>
          <w:tcPr>
            <w:tcW w:w="487" w:type="dxa"/>
          </w:tcPr>
          <w:p w14:paraId="70DB2F85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7</w:t>
            </w:r>
          </w:p>
        </w:tc>
      </w:tr>
      <w:tr w:rsidR="0094008B" w14:paraId="31D13F3A" w14:textId="77777777" w:rsidTr="0094008B">
        <w:trPr>
          <w:trHeight w:val="20"/>
        </w:trPr>
        <w:tc>
          <w:tcPr>
            <w:tcW w:w="8755" w:type="dxa"/>
          </w:tcPr>
          <w:p w14:paraId="58C5D698" w14:textId="16578EEB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73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</w:t>
            </w:r>
            <w:ins w:id="74" w:author="Dr. K. Anitha Kumari PSGCT" w:date="2023-01-05T14:45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</w:rPr>
              <w:t>Assisted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..</w:t>
            </w:r>
            <w:ins w:id="75" w:author="Dr. K. Anitha Kumari PSGCT" w:date="2023-01-05T14:50:00Z">
              <w:r>
                <w:rPr>
                  <w:sz w:val="20"/>
                </w:rPr>
                <w:t>....</w:t>
              </w:r>
            </w:ins>
          </w:p>
        </w:tc>
        <w:tc>
          <w:tcPr>
            <w:tcW w:w="487" w:type="dxa"/>
          </w:tcPr>
          <w:p w14:paraId="38C67DB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</w:tr>
      <w:tr w:rsidR="0094008B" w14:paraId="32DF08DD" w14:textId="77777777" w:rsidTr="0094008B">
        <w:trPr>
          <w:trHeight w:val="20"/>
        </w:trPr>
        <w:tc>
          <w:tcPr>
            <w:tcW w:w="8755" w:type="dxa"/>
          </w:tcPr>
          <w:p w14:paraId="43736FEF" w14:textId="10A369E0" w:rsidR="0094008B" w:rsidRPr="00205BE0" w:rsidRDefault="00205BE0" w:rsidP="0094008B">
            <w:pPr>
              <w:pStyle w:val="NormalWeb"/>
              <w:spacing w:after="0"/>
              <w:ind w:firstLine="567"/>
              <w:jc w:val="both"/>
              <w:rPr>
                <w:rFonts w:eastAsiaTheme="minorHAnsi"/>
                <w:sz w:val="20"/>
                <w:rPrChange w:id="76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>Controlled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</w:t>
            </w:r>
            <w:ins w:id="77" w:author="Dr. K. Anitha Kumari PSGCT" w:date="2023-01-05T14:50:00Z">
              <w:r>
                <w:rPr>
                  <w:sz w:val="20"/>
                </w:rPr>
                <w:t>...........</w:t>
              </w:r>
            </w:ins>
          </w:p>
        </w:tc>
        <w:tc>
          <w:tcPr>
            <w:tcW w:w="487" w:type="dxa"/>
          </w:tcPr>
          <w:p w14:paraId="3E99F1D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</w:tr>
      <w:tr w:rsidR="0094008B" w14:paraId="1416E030" w14:textId="77777777" w:rsidTr="0094008B">
        <w:trPr>
          <w:trHeight w:val="20"/>
        </w:trPr>
        <w:tc>
          <w:tcPr>
            <w:tcW w:w="8755" w:type="dxa"/>
          </w:tcPr>
          <w:p w14:paraId="3163DEA0" w14:textId="5D65BC54" w:rsidR="0094008B" w:rsidRPr="00205BE0" w:rsidRDefault="00205BE0" w:rsidP="0094008B">
            <w:pPr>
              <w:pStyle w:val="NormalWeb"/>
              <w:spacing w:after="0"/>
              <w:ind w:firstLine="567"/>
              <w:jc w:val="both"/>
              <w:rPr>
                <w:rFonts w:eastAsiaTheme="minorHAnsi"/>
                <w:sz w:val="20"/>
                <w:rPrChange w:id="78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>Comput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</w:t>
            </w:r>
            <w:ins w:id="79" w:author="Dr. K. Anitha Kumari PSGCT" w:date="2023-01-05T14:50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5F607FE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</w:tr>
      <w:tr w:rsidR="0094008B" w14:paraId="3D2CB880" w14:textId="77777777" w:rsidTr="0094008B">
        <w:trPr>
          <w:trHeight w:val="20"/>
        </w:trPr>
        <w:tc>
          <w:tcPr>
            <w:tcW w:w="8755" w:type="dxa"/>
          </w:tcPr>
          <w:p w14:paraId="4CA3582B" w14:textId="59491681" w:rsidR="0094008B" w:rsidRPr="00205BE0" w:rsidRDefault="00205BE0" w:rsidP="0094008B">
            <w:pPr>
              <w:pStyle w:val="NormalWeb"/>
              <w:spacing w:after="0"/>
              <w:ind w:left="567" w:hanging="567"/>
              <w:jc w:val="both"/>
              <w:rPr>
                <w:rFonts w:eastAsiaTheme="minorHAnsi"/>
                <w:sz w:val="20"/>
                <w:rPrChange w:id="80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Modell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</w:t>
            </w:r>
            <w:ins w:id="81" w:author="Dr. K. Anitha Kumari PSGCT" w:date="2023-01-05T14:50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317A557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8</w:t>
            </w:r>
          </w:p>
        </w:tc>
      </w:tr>
      <w:tr w:rsidR="0094008B" w14:paraId="26D3C498" w14:textId="77777777" w:rsidTr="0094008B">
        <w:trPr>
          <w:trHeight w:val="20"/>
        </w:trPr>
        <w:tc>
          <w:tcPr>
            <w:tcW w:w="8755" w:type="dxa"/>
          </w:tcPr>
          <w:p w14:paraId="77AEE847" w14:textId="01665FAB" w:rsidR="0094008B" w:rsidRPr="00205BE0" w:rsidRDefault="00205BE0" w:rsidP="0094008B">
            <w:pPr>
              <w:pStyle w:val="NormalWeb"/>
              <w:spacing w:after="0"/>
              <w:ind w:left="567" w:hanging="567"/>
              <w:jc w:val="both"/>
              <w:rPr>
                <w:rFonts w:eastAsiaTheme="minorHAnsi"/>
                <w:sz w:val="20"/>
                <w:rPrChange w:id="82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Monitor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</w:t>
            </w:r>
            <w:ins w:id="83" w:author="Dr. K. Anitha Kumari PSGCT" w:date="2023-01-05T14:50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0C11ED9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237B3DA2" w14:textId="77777777" w:rsidTr="0094008B">
        <w:trPr>
          <w:trHeight w:val="20"/>
        </w:trPr>
        <w:tc>
          <w:tcPr>
            <w:tcW w:w="8755" w:type="dxa"/>
          </w:tcPr>
          <w:p w14:paraId="2529CACB" w14:textId="0CD3F10F" w:rsidR="0094008B" w:rsidRPr="00205BE0" w:rsidRDefault="00205BE0" w:rsidP="0094008B">
            <w:pPr>
              <w:pStyle w:val="NormalWeb"/>
              <w:spacing w:after="0"/>
              <w:ind w:left="567" w:hanging="567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Communic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</w:t>
            </w:r>
            <w:ins w:id="84" w:author="Dr. K. Anitha Kumari PSGCT" w:date="2023-01-05T14:50:00Z">
              <w:r>
                <w:rPr>
                  <w:sz w:val="20"/>
                </w:rPr>
                <w:t>...........</w:t>
              </w:r>
            </w:ins>
          </w:p>
        </w:tc>
        <w:tc>
          <w:tcPr>
            <w:tcW w:w="487" w:type="dxa"/>
          </w:tcPr>
          <w:p w14:paraId="4F55A3D7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5E0569B5" w14:textId="77777777" w:rsidTr="0094008B">
        <w:trPr>
          <w:trHeight w:val="20"/>
        </w:trPr>
        <w:tc>
          <w:tcPr>
            <w:tcW w:w="8755" w:type="dxa"/>
          </w:tcPr>
          <w:p w14:paraId="49F8311D" w14:textId="4F500B2F" w:rsidR="0094008B" w:rsidRPr="00205BE0" w:rsidRDefault="00205BE0" w:rsidP="0094008B">
            <w:pPr>
              <w:pStyle w:val="NormalWeb"/>
              <w:spacing w:before="0" w:beforeAutospacing="0" w:after="0" w:afterAutospacing="0"/>
              <w:ind w:left="567" w:hanging="567"/>
              <w:jc w:val="both"/>
              <w:rPr>
                <w:rFonts w:eastAsiaTheme="minorHAnsi"/>
                <w:sz w:val="20"/>
                <w:rPrChange w:id="85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Schedul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</w:t>
            </w:r>
            <w:ins w:id="86" w:author="Dr. K. Anitha Kumari PSGCT" w:date="2023-01-05T14:50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5181076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729E708D" w14:textId="77777777" w:rsidTr="0094008B">
        <w:trPr>
          <w:trHeight w:val="20"/>
        </w:trPr>
        <w:tc>
          <w:tcPr>
            <w:tcW w:w="8755" w:type="dxa"/>
          </w:tcPr>
          <w:p w14:paraId="10B5318E" w14:textId="11ED8E61" w:rsidR="0094008B" w:rsidRPr="00205BE0" w:rsidRDefault="00205BE0" w:rsidP="0094008B">
            <w:pPr>
              <w:pStyle w:val="NormalWeb"/>
              <w:spacing w:before="0" w:beforeAutospacing="0" w:after="0" w:afterAutospacing="0"/>
              <w:ind w:left="567" w:hanging="567"/>
              <w:jc w:val="both"/>
              <w:rPr>
                <w:rFonts w:eastAsiaTheme="minorHAnsi"/>
                <w:sz w:val="20"/>
                <w:lang w:val="en-IN"/>
                <w:rPrChange w:id="87" w:author="Dr. K. Anitha Kumari PSGCT" w:date="2023-01-05T14:45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Protocol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</w:t>
            </w:r>
            <w:ins w:id="88" w:author="Dr. K. Anitha Kumari PSGCT" w:date="2023-01-05T14:50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123ABE2D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47E3E6EC" w14:textId="77777777" w:rsidTr="0094008B">
        <w:trPr>
          <w:trHeight w:val="20"/>
        </w:trPr>
        <w:tc>
          <w:tcPr>
            <w:tcW w:w="8755" w:type="dxa"/>
          </w:tcPr>
          <w:p w14:paraId="4350D7DE" w14:textId="091A1CD5" w:rsidR="0094008B" w:rsidRPr="00205BE0" w:rsidRDefault="00205BE0" w:rsidP="0094008B">
            <w:pPr>
              <w:pStyle w:val="NormalWeb"/>
              <w:spacing w:before="0" w:beforeAutospacing="0" w:after="0" w:afterAutospacing="0"/>
              <w:ind w:left="567"/>
              <w:jc w:val="both"/>
              <w:rPr>
                <w:rFonts w:eastAsiaTheme="minorHAnsi"/>
                <w:sz w:val="20"/>
                <w:lang w:val="en-IN"/>
                <w:rPrChange w:id="89" w:author="Dr. K. Anitha Kumari PSGCT" w:date="2023-01-05T14:45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>Security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</w:t>
            </w:r>
            <w:ins w:id="90" w:author="Dr. K. Anitha Kumari PSGCT" w:date="2023-01-05T14:50:00Z">
              <w:r>
                <w:rPr>
                  <w:sz w:val="20"/>
                </w:rPr>
                <w:t>........</w:t>
              </w:r>
            </w:ins>
            <w:r w:rsidRPr="00205BE0">
              <w:rPr>
                <w:sz w:val="20"/>
              </w:rPr>
              <w:t>.</w:t>
            </w:r>
          </w:p>
        </w:tc>
        <w:tc>
          <w:tcPr>
            <w:tcW w:w="487" w:type="dxa"/>
          </w:tcPr>
          <w:p w14:paraId="0F76493A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670B343C" w14:textId="77777777" w:rsidTr="0094008B">
        <w:trPr>
          <w:trHeight w:val="20"/>
        </w:trPr>
        <w:tc>
          <w:tcPr>
            <w:tcW w:w="8755" w:type="dxa"/>
          </w:tcPr>
          <w:p w14:paraId="0D1ED610" w14:textId="311F2A8E" w:rsidR="0094008B" w:rsidRPr="00205BE0" w:rsidRDefault="00205BE0" w:rsidP="0094008B">
            <w:pPr>
              <w:pStyle w:val="NormalWeb"/>
              <w:spacing w:after="0"/>
              <w:ind w:left="567" w:hanging="567"/>
              <w:jc w:val="both"/>
              <w:rPr>
                <w:rFonts w:eastAsiaTheme="minorHAnsi"/>
                <w:sz w:val="20"/>
                <w:rPrChange w:id="91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 xml:space="preserve">           Privacy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.</w:t>
            </w:r>
            <w:ins w:id="92" w:author="Dr. K. Anitha Kumari PSGCT" w:date="2023-01-05T14:50:00Z">
              <w:r>
                <w:rPr>
                  <w:sz w:val="20"/>
                </w:rPr>
                <w:t>......</w:t>
              </w:r>
            </w:ins>
            <w:r w:rsidRPr="00205BE0">
              <w:rPr>
                <w:sz w:val="20"/>
              </w:rPr>
              <w:t>.</w:t>
            </w:r>
          </w:p>
        </w:tc>
        <w:tc>
          <w:tcPr>
            <w:tcW w:w="487" w:type="dxa"/>
          </w:tcPr>
          <w:p w14:paraId="7306CD9F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9</w:t>
            </w:r>
          </w:p>
        </w:tc>
      </w:tr>
      <w:tr w:rsidR="0094008B" w14:paraId="5F02BB67" w14:textId="77777777" w:rsidTr="0094008B">
        <w:trPr>
          <w:trHeight w:val="20"/>
        </w:trPr>
        <w:tc>
          <w:tcPr>
            <w:tcW w:w="8755" w:type="dxa"/>
          </w:tcPr>
          <w:p w14:paraId="33DFDC28" w14:textId="2CDC425E" w:rsidR="0094008B" w:rsidRPr="00205BE0" w:rsidRDefault="00205BE0" w:rsidP="0094008B">
            <w:pPr>
              <w:pStyle w:val="NormalWeb"/>
              <w:spacing w:after="0"/>
              <w:ind w:firstLine="567"/>
              <w:jc w:val="both"/>
              <w:rPr>
                <w:rFonts w:eastAsiaTheme="minorHAnsi"/>
                <w:sz w:val="20"/>
                <w:rPrChange w:id="93" w:author="Dr. K. Anitha Kumari PSGCT" w:date="2023-01-05T14:45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</w:rPr>
              <w:t>Encryp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</w:t>
            </w:r>
            <w:ins w:id="94" w:author="Dr. K. Anitha Kumari PSGCT" w:date="2023-01-05T14:50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2E0DB5C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94008B" w14:paraId="0DFD8E34" w14:textId="77777777" w:rsidTr="0094008B">
        <w:trPr>
          <w:trHeight w:val="20"/>
        </w:trPr>
        <w:tc>
          <w:tcPr>
            <w:tcW w:w="8755" w:type="dxa"/>
          </w:tcPr>
          <w:p w14:paraId="490831EA" w14:textId="588B4948" w:rsidR="0094008B" w:rsidRPr="00205BE0" w:rsidRDefault="00205BE0" w:rsidP="0094008B">
            <w:pPr>
              <w:pStyle w:val="NormalWeb"/>
              <w:spacing w:before="0" w:beforeAutospacing="0" w:after="0" w:afterAutospacing="0"/>
              <w:ind w:firstLine="567"/>
              <w:jc w:val="both"/>
            </w:pPr>
            <w:r w:rsidRPr="00205BE0">
              <w:rPr>
                <w:rFonts w:eastAsiaTheme="minorHAnsi"/>
                <w:sz w:val="20"/>
                <w:lang w:val="en-IN"/>
              </w:rPr>
              <w:t>Sensor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..</w:t>
            </w:r>
            <w:ins w:id="95" w:author="Dr. K. Anitha Kumari PSGCT" w:date="2023-01-05T14:50:00Z">
              <w:r>
                <w:rPr>
                  <w:sz w:val="20"/>
                </w:rPr>
                <w:t>.....</w:t>
              </w:r>
            </w:ins>
          </w:p>
        </w:tc>
        <w:tc>
          <w:tcPr>
            <w:tcW w:w="487" w:type="dxa"/>
          </w:tcPr>
          <w:p w14:paraId="5A6FCC4D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94008B" w14:paraId="39A76198" w14:textId="77777777" w:rsidTr="0094008B">
        <w:trPr>
          <w:trHeight w:val="20"/>
        </w:trPr>
        <w:tc>
          <w:tcPr>
            <w:tcW w:w="8755" w:type="dxa"/>
          </w:tcPr>
          <w:p w14:paraId="53450767" w14:textId="343231CE" w:rsidR="0094008B" w:rsidRPr="00205BE0" w:rsidRDefault="00205BE0" w:rsidP="0094008B">
            <w:pPr>
              <w:ind w:firstLine="567"/>
            </w:pPr>
            <w:r w:rsidRPr="00205BE0">
              <w:rPr>
                <w:rFonts w:ascii="Times New Roman" w:hAnsi="Times New Roman" w:cs="Times New Roman"/>
                <w:sz w:val="20"/>
                <w:szCs w:val="24"/>
              </w:rPr>
              <w:t>Sensors type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</w:t>
            </w:r>
            <w:ins w:id="96" w:author="Dr. K. Anitha Kumari PSGCT" w:date="2023-01-05T14:50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1A39E232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94008B" w14:paraId="780DA136" w14:textId="77777777" w:rsidTr="0094008B">
        <w:trPr>
          <w:trHeight w:val="20"/>
        </w:trPr>
        <w:tc>
          <w:tcPr>
            <w:tcW w:w="8755" w:type="dxa"/>
          </w:tcPr>
          <w:p w14:paraId="6557DE5B" w14:textId="3D3DD70C" w:rsidR="0094008B" w:rsidRPr="00205BE0" w:rsidRDefault="00205BE0" w:rsidP="0094008B">
            <w:pPr>
              <w:ind w:firstLine="567"/>
            </w:pPr>
            <w:r w:rsidRPr="00205BE0">
              <w:rPr>
                <w:rFonts w:ascii="Times New Roman" w:hAnsi="Times New Roman" w:cs="Times New Roman"/>
                <w:sz w:val="20"/>
                <w:szCs w:val="24"/>
              </w:rPr>
              <w:t>Method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</w:t>
            </w:r>
            <w:ins w:id="97" w:author="Dr. K. Anitha Kumari PSGCT" w:date="2023-01-05T14:50:00Z">
              <w:r>
                <w:rPr>
                  <w:sz w:val="20"/>
                </w:rPr>
                <w:t>.....</w:t>
              </w:r>
            </w:ins>
          </w:p>
        </w:tc>
        <w:tc>
          <w:tcPr>
            <w:tcW w:w="487" w:type="dxa"/>
          </w:tcPr>
          <w:p w14:paraId="76FA369A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0</w:t>
            </w:r>
          </w:p>
        </w:tc>
      </w:tr>
      <w:tr w:rsidR="0094008B" w14:paraId="2584A26D" w14:textId="77777777" w:rsidTr="0094008B">
        <w:trPr>
          <w:trHeight w:val="20"/>
        </w:trPr>
        <w:tc>
          <w:tcPr>
            <w:tcW w:w="8755" w:type="dxa"/>
          </w:tcPr>
          <w:p w14:paraId="034EDF5F" w14:textId="1FE56C8E" w:rsidR="0094008B" w:rsidRPr="00205BE0" w:rsidRDefault="00205BE0" w:rsidP="0094008B">
            <w:pPr>
              <w:pStyle w:val="NormalWeb"/>
              <w:spacing w:before="0" w:beforeAutospacing="0" w:after="0" w:afterAutospacing="0"/>
              <w:ind w:left="567"/>
              <w:jc w:val="both"/>
            </w:pPr>
            <w:r w:rsidRPr="00205BE0">
              <w:rPr>
                <w:rFonts w:eastAsiaTheme="minorHAnsi"/>
                <w:sz w:val="20"/>
                <w:lang w:val="en-IN"/>
              </w:rPr>
              <w:t>Parameter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</w:t>
            </w:r>
            <w:ins w:id="98" w:author="Dr. K. Anitha Kumari PSGCT" w:date="2023-01-05T14:50:00Z">
              <w:r>
                <w:rPr>
                  <w:sz w:val="20"/>
                </w:rPr>
                <w:t>.</w:t>
              </w:r>
            </w:ins>
            <w:ins w:id="99" w:author="Dr. K. Anitha Kumari PSGCT" w:date="2023-01-05T14:51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03DBE248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</w:p>
        </w:tc>
      </w:tr>
      <w:tr w:rsidR="0094008B" w14:paraId="46566A42" w14:textId="77777777" w:rsidTr="0094008B">
        <w:trPr>
          <w:trHeight w:val="20"/>
        </w:trPr>
        <w:tc>
          <w:tcPr>
            <w:tcW w:w="8755" w:type="dxa"/>
          </w:tcPr>
          <w:p w14:paraId="6C57F7E4" w14:textId="5BDC4B7E" w:rsidR="0094008B" w:rsidRPr="006F169E" w:rsidRDefault="00205BE0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05BE0">
              <w:rPr>
                <w:rFonts w:ascii="Times New Roman" w:hAnsi="Times New Roman" w:cs="Times New Roman"/>
                <w:b/>
                <w:sz w:val="20"/>
                <w:szCs w:val="24"/>
                <w:rPrChange w:id="100" w:author="Dr. K. Anitha Kumari PSGCT" w:date="2023-01-05T14:45:00Z">
                  <w:rPr>
                    <w:rFonts w:ascii="Times New Roman" w:hAnsi="Times New Roman" w:cs="Times New Roman"/>
                    <w:bCs/>
                    <w:sz w:val="20"/>
                    <w:szCs w:val="24"/>
                  </w:rPr>
                </w:rPrChange>
              </w:rPr>
              <w:t>APPLICATIONS IN HEALTH CARE</w:t>
            </w:r>
            <w:r w:rsidR="0094008B" w:rsidRPr="006F169E">
              <w:rPr>
                <w:rFonts w:ascii="Times New Roman" w:hAnsi="Times New Roman" w:cs="Times New Roman"/>
                <w:bCs/>
                <w:sz w:val="20"/>
                <w:szCs w:val="24"/>
              </w:rPr>
              <w:t>..</w:t>
            </w:r>
            <w:r w:rsidR="0094008B" w:rsidRPr="006F169E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</w:t>
            </w:r>
            <w:r w:rsidR="0094008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</w:t>
            </w:r>
            <w:ins w:id="101" w:author="Dr. K. Anitha Kumari PSGCT" w:date="2023-01-05T14:45:00Z">
              <w:r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.</w:t>
              </w:r>
            </w:ins>
            <w:del w:id="102" w:author="Dr. K. Anitha Kumari PSGCT" w:date="2023-01-05T14:45:00Z">
              <w:r w:rsidR="0094008B" w:rsidDel="00205BE0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...................</w:delText>
              </w:r>
            </w:del>
          </w:p>
        </w:tc>
        <w:tc>
          <w:tcPr>
            <w:tcW w:w="487" w:type="dxa"/>
          </w:tcPr>
          <w:p w14:paraId="05CDE1A7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1</w:t>
            </w:r>
          </w:p>
        </w:tc>
      </w:tr>
      <w:tr w:rsidR="0094008B" w:rsidDel="00205BE0" w14:paraId="7B2B9485" w14:textId="7B7028ED" w:rsidTr="0094008B">
        <w:trPr>
          <w:trHeight w:val="20"/>
          <w:del w:id="103" w:author="Dr. K. Anitha Kumari PSGCT" w:date="2023-01-05T14:45:00Z"/>
        </w:trPr>
        <w:tc>
          <w:tcPr>
            <w:tcW w:w="8755" w:type="dxa"/>
          </w:tcPr>
          <w:p w14:paraId="7C372E5B" w14:textId="195ADC69" w:rsidR="0094008B" w:rsidRPr="006F169E" w:rsidDel="00205BE0" w:rsidRDefault="0094008B" w:rsidP="0094008B">
            <w:pPr>
              <w:pStyle w:val="NormalWeb"/>
              <w:spacing w:after="0"/>
              <w:ind w:left="567"/>
              <w:jc w:val="both"/>
              <w:rPr>
                <w:del w:id="104" w:author="Dr. K. Anitha Kumari PSGCT" w:date="2023-01-05T14:45:00Z"/>
                <w:rFonts w:eastAsiaTheme="minorHAnsi"/>
                <w:b/>
                <w:bCs/>
                <w:sz w:val="20"/>
              </w:rPr>
            </w:pPr>
            <w:del w:id="105" w:author="Dr. K. Anitha Kumari PSGCT" w:date="2023-01-05T14:45:00Z">
              <w:r w:rsidRPr="006F169E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>INTRODUCTION</w:delText>
              </w:r>
              <w:r w:rsidRPr="006F169E" w:rsidDel="00205BE0">
                <w:rPr>
                  <w:bCs/>
                  <w:sz w:val="20"/>
                </w:rPr>
                <w:delText>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.....................</w:delText>
              </w:r>
            </w:del>
          </w:p>
        </w:tc>
        <w:tc>
          <w:tcPr>
            <w:tcW w:w="487" w:type="dxa"/>
          </w:tcPr>
          <w:p w14:paraId="6BFA44BA" w14:textId="51E5E432" w:rsidR="0094008B" w:rsidRPr="00A705BB" w:rsidDel="00205BE0" w:rsidRDefault="0094008B" w:rsidP="0094008B">
            <w:pPr>
              <w:rPr>
                <w:del w:id="106" w:author="Dr. K. Anitha Kumari PSGCT" w:date="2023-01-05T14:45:00Z"/>
                <w:rFonts w:ascii="Times New Roman" w:hAnsi="Times New Roman" w:cs="Times New Roman"/>
                <w:sz w:val="18"/>
                <w:szCs w:val="18"/>
              </w:rPr>
            </w:pPr>
            <w:del w:id="107" w:author="Dr. K. Anitha Kumari PSGCT" w:date="2023-01-05T14:45:00Z">
              <w:r w:rsidDel="00205BE0">
                <w:rPr>
                  <w:rFonts w:ascii="Times New Roman" w:hAnsi="Times New Roman" w:cs="Times New Roman"/>
                  <w:sz w:val="18"/>
                  <w:szCs w:val="18"/>
                </w:rPr>
                <w:delText>211</w:delText>
              </w:r>
            </w:del>
          </w:p>
        </w:tc>
      </w:tr>
      <w:tr w:rsidR="0094008B" w14:paraId="6CF03A41" w14:textId="77777777" w:rsidTr="0094008B">
        <w:trPr>
          <w:trHeight w:val="20"/>
        </w:trPr>
        <w:tc>
          <w:tcPr>
            <w:tcW w:w="8755" w:type="dxa"/>
          </w:tcPr>
          <w:p w14:paraId="51EDA362" w14:textId="43DE6F85" w:rsidR="0094008B" w:rsidRPr="00205BE0" w:rsidRDefault="00205BE0" w:rsidP="0094008B">
            <w:pPr>
              <w:pStyle w:val="NormalWeb"/>
              <w:spacing w:after="0"/>
              <w:ind w:left="567"/>
              <w:jc w:val="both"/>
              <w:rPr>
                <w:rFonts w:eastAsiaTheme="minorHAnsi"/>
                <w:sz w:val="20"/>
                <w:rPrChange w:id="108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09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Dataset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</w:t>
            </w:r>
            <w:ins w:id="110" w:author="Dr. K. Anitha Kumari PSGCT" w:date="2023-01-05T14:51:00Z">
              <w:r>
                <w:rPr>
                  <w:sz w:val="20"/>
                </w:rPr>
                <w:t>.......</w:t>
              </w:r>
            </w:ins>
          </w:p>
        </w:tc>
        <w:tc>
          <w:tcPr>
            <w:tcW w:w="487" w:type="dxa"/>
          </w:tcPr>
          <w:p w14:paraId="24A1C430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</w:tr>
      <w:tr w:rsidR="0094008B" w14:paraId="46DCD246" w14:textId="77777777" w:rsidTr="0094008B">
        <w:trPr>
          <w:trHeight w:val="20"/>
        </w:trPr>
        <w:tc>
          <w:tcPr>
            <w:tcW w:w="8755" w:type="dxa"/>
          </w:tcPr>
          <w:p w14:paraId="56F7C121" w14:textId="30A14701" w:rsidR="0094008B" w:rsidRPr="00205BE0" w:rsidRDefault="00205BE0" w:rsidP="0094008B">
            <w:pPr>
              <w:pStyle w:val="NormalWeb"/>
              <w:spacing w:after="0"/>
              <w:ind w:left="567"/>
              <w:jc w:val="both"/>
              <w:rPr>
                <w:rFonts w:eastAsiaTheme="minorHAnsi"/>
                <w:sz w:val="20"/>
                <w:rPrChange w:id="111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12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Device setup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</w:t>
            </w:r>
            <w:ins w:id="113" w:author="Dr. K. Anitha Kumari PSGCT" w:date="2023-01-05T14:51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79B8F004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</w:tr>
      <w:tr w:rsidR="0094008B" w14:paraId="235546FC" w14:textId="77777777" w:rsidTr="0094008B">
        <w:trPr>
          <w:trHeight w:val="20"/>
        </w:trPr>
        <w:tc>
          <w:tcPr>
            <w:tcW w:w="8755" w:type="dxa"/>
          </w:tcPr>
          <w:p w14:paraId="207B94FC" w14:textId="2DD5FFED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14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15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lastRenderedPageBreak/>
              <w:t xml:space="preserve">           Transfer learn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</w:t>
            </w:r>
            <w:ins w:id="116" w:author="Dr. K. Anitha Kumari PSGCT" w:date="2023-01-05T14:50:00Z">
              <w:r>
                <w:rPr>
                  <w:sz w:val="20"/>
                </w:rPr>
                <w:t>.................</w:t>
              </w:r>
            </w:ins>
          </w:p>
        </w:tc>
        <w:tc>
          <w:tcPr>
            <w:tcW w:w="487" w:type="dxa"/>
          </w:tcPr>
          <w:p w14:paraId="400F3AF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2</w:t>
            </w:r>
          </w:p>
        </w:tc>
      </w:tr>
      <w:tr w:rsidR="0094008B" w14:paraId="7AA21139" w14:textId="77777777" w:rsidTr="0094008B">
        <w:trPr>
          <w:trHeight w:val="20"/>
        </w:trPr>
        <w:tc>
          <w:tcPr>
            <w:tcW w:w="8755" w:type="dxa"/>
          </w:tcPr>
          <w:p w14:paraId="1990E8B2" w14:textId="7385AA16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  <w:rPrChange w:id="117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Working of covilearn</w:t>
            </w:r>
            <w:r w:rsidRPr="00205BE0">
              <w:rPr>
                <w:sz w:val="20"/>
              </w:rPr>
              <w:t>...........................................................................................................</w:t>
            </w:r>
            <w:ins w:id="118" w:author="Dr. K. Anitha Kumari PSGCT" w:date="2023-01-05T14:50:00Z">
              <w:r>
                <w:rPr>
                  <w:sz w:val="20"/>
                </w:rPr>
                <w:t>.................</w:t>
              </w:r>
            </w:ins>
          </w:p>
        </w:tc>
        <w:tc>
          <w:tcPr>
            <w:tcW w:w="487" w:type="dxa"/>
          </w:tcPr>
          <w:p w14:paraId="673BC283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</w:tr>
      <w:tr w:rsidR="0094008B" w14:paraId="7C5A11D8" w14:textId="77777777" w:rsidTr="0094008B">
        <w:trPr>
          <w:trHeight w:val="20"/>
        </w:trPr>
        <w:tc>
          <w:tcPr>
            <w:tcW w:w="8755" w:type="dxa"/>
          </w:tcPr>
          <w:p w14:paraId="367BBEA7" w14:textId="515061C8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  <w:rPrChange w:id="119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Major contributions</w:t>
            </w:r>
            <w:r w:rsidRPr="00205BE0">
              <w:rPr>
                <w:sz w:val="20"/>
              </w:rPr>
              <w:t>..............................................................................................................</w:t>
            </w:r>
            <w:ins w:id="120" w:author="Dr. K. Anitha Kumari PSGCT" w:date="2023-01-05T14:50:00Z">
              <w:r>
                <w:rPr>
                  <w:sz w:val="20"/>
                </w:rPr>
                <w:t>.................</w:t>
              </w:r>
            </w:ins>
          </w:p>
        </w:tc>
        <w:tc>
          <w:tcPr>
            <w:tcW w:w="487" w:type="dxa"/>
          </w:tcPr>
          <w:p w14:paraId="444DEBC1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3</w:t>
            </w:r>
          </w:p>
        </w:tc>
      </w:tr>
      <w:tr w:rsidR="0094008B" w14:paraId="4CE99088" w14:textId="77777777" w:rsidTr="0094008B">
        <w:trPr>
          <w:trHeight w:val="20"/>
        </w:trPr>
        <w:tc>
          <w:tcPr>
            <w:tcW w:w="8755" w:type="dxa"/>
          </w:tcPr>
          <w:p w14:paraId="266B774B" w14:textId="7CBEBD61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21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22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E-stock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</w:t>
            </w:r>
            <w:ins w:id="123" w:author="Dr. K. Anitha Kumari PSGCT" w:date="2023-01-05T14:50:00Z">
              <w:r>
                <w:rPr>
                  <w:sz w:val="20"/>
                </w:rPr>
                <w:t>........</w:t>
              </w:r>
            </w:ins>
          </w:p>
        </w:tc>
        <w:tc>
          <w:tcPr>
            <w:tcW w:w="487" w:type="dxa"/>
          </w:tcPr>
          <w:p w14:paraId="03CC3A69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4</w:t>
            </w:r>
          </w:p>
        </w:tc>
      </w:tr>
      <w:tr w:rsidR="0094008B" w14:paraId="1E60540F" w14:textId="77777777" w:rsidTr="0094008B">
        <w:trPr>
          <w:trHeight w:val="20"/>
        </w:trPr>
        <w:tc>
          <w:tcPr>
            <w:tcW w:w="8755" w:type="dxa"/>
          </w:tcPr>
          <w:p w14:paraId="375A88B3" w14:textId="63C4382E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24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25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26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27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System level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</w:t>
            </w:r>
            <w:ins w:id="128" w:author="Dr. K. Anitha Kumari PSGCT" w:date="2023-01-05T14:50:00Z">
              <w:r>
                <w:rPr>
                  <w:sz w:val="20"/>
                </w:rPr>
                <w:t>..........</w:t>
              </w:r>
            </w:ins>
            <w:r w:rsidRPr="00205BE0">
              <w:rPr>
                <w:sz w:val="20"/>
              </w:rPr>
              <w:t>.</w:t>
            </w:r>
          </w:p>
        </w:tc>
        <w:tc>
          <w:tcPr>
            <w:tcW w:w="487" w:type="dxa"/>
          </w:tcPr>
          <w:p w14:paraId="273B05F5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4</w:t>
            </w:r>
          </w:p>
        </w:tc>
      </w:tr>
      <w:tr w:rsidR="0094008B" w14:paraId="20AE3F96" w14:textId="77777777" w:rsidTr="0094008B">
        <w:trPr>
          <w:trHeight w:val="20"/>
        </w:trPr>
        <w:tc>
          <w:tcPr>
            <w:tcW w:w="8755" w:type="dxa"/>
          </w:tcPr>
          <w:p w14:paraId="708584EF" w14:textId="0F39CB51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29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30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Realiz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</w:t>
            </w:r>
            <w:ins w:id="131" w:author="Dr. K. Anitha Kumari PSGCT" w:date="2023-01-05T14:50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4D49BB96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4</w:t>
            </w:r>
          </w:p>
        </w:tc>
      </w:tr>
      <w:tr w:rsidR="0094008B" w14:paraId="74564A1E" w14:textId="77777777" w:rsidTr="0094008B">
        <w:trPr>
          <w:trHeight w:val="20"/>
        </w:trPr>
        <w:tc>
          <w:tcPr>
            <w:tcW w:w="8755" w:type="dxa"/>
          </w:tcPr>
          <w:p w14:paraId="57CA2C04" w14:textId="1FCB4B95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32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33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Evidence production</w:t>
            </w:r>
            <w:r w:rsidRPr="00205BE0">
              <w:rPr>
                <w:sz w:val="20"/>
              </w:rPr>
              <w:t>..............................................................................................................</w:t>
            </w:r>
            <w:ins w:id="134" w:author="Dr. K. Anitha Kumari PSGCT" w:date="2023-01-05T14:49:00Z">
              <w:r>
                <w:rPr>
                  <w:sz w:val="20"/>
                </w:rPr>
                <w:t>................</w:t>
              </w:r>
            </w:ins>
          </w:p>
        </w:tc>
        <w:tc>
          <w:tcPr>
            <w:tcW w:w="487" w:type="dxa"/>
          </w:tcPr>
          <w:p w14:paraId="02077D15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4008B" w14:paraId="241A9C1F" w14:textId="77777777" w:rsidTr="0094008B">
        <w:trPr>
          <w:trHeight w:val="20"/>
        </w:trPr>
        <w:tc>
          <w:tcPr>
            <w:tcW w:w="8755" w:type="dxa"/>
          </w:tcPr>
          <w:p w14:paraId="2D6669A5" w14:textId="18B9A3E3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35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36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Electrochemical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</w:t>
            </w:r>
            <w:ins w:id="137" w:author="Dr. K. Anitha Kumari PSGCT" w:date="2023-01-05T14:49:00Z">
              <w:r>
                <w:rPr>
                  <w:sz w:val="20"/>
                </w:rPr>
                <w:t>................</w:t>
              </w:r>
            </w:ins>
          </w:p>
        </w:tc>
        <w:tc>
          <w:tcPr>
            <w:tcW w:w="487" w:type="dxa"/>
          </w:tcPr>
          <w:p w14:paraId="4CEFBC60" w14:textId="77777777" w:rsidR="0094008B" w:rsidRDefault="0094008B" w:rsidP="0094008B">
            <w:r w:rsidRPr="006F5871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4008B" w14:paraId="5E8B03B0" w14:textId="77777777" w:rsidTr="0094008B">
        <w:trPr>
          <w:trHeight w:val="20"/>
        </w:trPr>
        <w:tc>
          <w:tcPr>
            <w:tcW w:w="8755" w:type="dxa"/>
          </w:tcPr>
          <w:p w14:paraId="2BE424A9" w14:textId="2FB8F8EE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38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39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40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41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Comput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</w:t>
            </w:r>
            <w:ins w:id="142" w:author="Dr. K. Anitha Kumari PSGCT" w:date="2023-01-05T14:49:00Z">
              <w:r>
                <w:rPr>
                  <w:sz w:val="20"/>
                </w:rPr>
                <w:t>.........</w:t>
              </w:r>
            </w:ins>
          </w:p>
        </w:tc>
        <w:tc>
          <w:tcPr>
            <w:tcW w:w="487" w:type="dxa"/>
          </w:tcPr>
          <w:p w14:paraId="6A5F213D" w14:textId="77777777" w:rsidR="0094008B" w:rsidRDefault="0094008B" w:rsidP="0094008B">
            <w:r w:rsidRPr="006F5871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4008B" w14:paraId="22907A20" w14:textId="77777777" w:rsidTr="0094008B">
        <w:trPr>
          <w:trHeight w:val="20"/>
        </w:trPr>
        <w:tc>
          <w:tcPr>
            <w:tcW w:w="8755" w:type="dxa"/>
          </w:tcPr>
          <w:p w14:paraId="161971AC" w14:textId="5E0446FC" w:rsidR="0094008B" w:rsidRPr="00205BE0" w:rsidRDefault="00205BE0" w:rsidP="0094008B">
            <w:pPr>
              <w:pStyle w:val="NormalWeb"/>
              <w:spacing w:after="0"/>
              <w:jc w:val="both"/>
              <w:rPr>
                <w:rPrChange w:id="143" w:author="Dr. K. Anitha Kumari PSGCT" w:date="2023-01-05T14:47:00Z">
                  <w:rPr>
                    <w:b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44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45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46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Communication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</w:t>
            </w:r>
            <w:ins w:id="147" w:author="Dr. K. Anitha Kumari PSGCT" w:date="2023-01-05T14:49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692A9B30" w14:textId="77777777" w:rsidR="0094008B" w:rsidRDefault="0094008B" w:rsidP="0094008B">
            <w:r w:rsidRPr="006F5871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4008B" w14:paraId="7FBC9D29" w14:textId="77777777" w:rsidTr="0094008B">
        <w:trPr>
          <w:trHeight w:val="20"/>
        </w:trPr>
        <w:tc>
          <w:tcPr>
            <w:tcW w:w="8755" w:type="dxa"/>
          </w:tcPr>
          <w:p w14:paraId="1BA9D081" w14:textId="288C6ED7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del w:id="148" w:author="Dr. K. Anitha Kumari PSGCT" w:date="2023-01-05T14:47:00Z">
              <w:r w:rsidRPr="00205BE0" w:rsidDel="00205BE0">
                <w:rPr>
                  <w:rFonts w:eastAsiaTheme="minorHAnsi"/>
                  <w:sz w:val="20"/>
                  <w:lang w:val="en-IN"/>
                  <w:rPrChange w:id="149" w:author="Dr. K. Anitha Kumari PSGCT" w:date="2023-01-05T14:47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delText xml:space="preserve">          </w:delText>
              </w:r>
            </w:del>
            <w:ins w:id="150" w:author="Dr. K. Anitha Kumari PSGCT" w:date="2023-01-05T14:47:00Z">
              <w:r w:rsidRPr="00205BE0">
                <w:rPr>
                  <w:rFonts w:eastAsiaTheme="minorHAnsi"/>
                  <w:sz w:val="20"/>
                  <w:lang w:val="en-IN"/>
                  <w:rPrChange w:id="151" w:author="Dr. K. Anitha Kumari PSGCT" w:date="2023-01-05T14:47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t xml:space="preserve">         </w:t>
              </w:r>
              <w:r>
                <w:rPr>
                  <w:rFonts w:eastAsiaTheme="minorHAnsi"/>
                  <w:sz w:val="20"/>
                  <w:lang w:val="en-IN"/>
                </w:rPr>
                <w:t xml:space="preserve">  </w:t>
              </w:r>
            </w:ins>
            <w:r w:rsidRPr="00205BE0">
              <w:rPr>
                <w:rFonts w:eastAsiaTheme="minorHAnsi"/>
                <w:sz w:val="20"/>
                <w:lang w:val="en-IN"/>
                <w:rPrChange w:id="152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Result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...</w:t>
            </w:r>
            <w:ins w:id="153" w:author="Dr. K. Anitha Kumari PSGCT" w:date="2023-01-05T14:49:00Z">
              <w:r>
                <w:rPr>
                  <w:sz w:val="20"/>
                </w:rPr>
                <w:t>.....</w:t>
              </w:r>
            </w:ins>
          </w:p>
        </w:tc>
        <w:tc>
          <w:tcPr>
            <w:tcW w:w="487" w:type="dxa"/>
          </w:tcPr>
          <w:p w14:paraId="5CB0A526" w14:textId="77777777" w:rsidR="0094008B" w:rsidRDefault="0094008B" w:rsidP="0094008B">
            <w:r w:rsidRPr="006F5871">
              <w:rPr>
                <w:rFonts w:ascii="Times New Roman" w:hAnsi="Times New Roman" w:cs="Times New Roman"/>
                <w:sz w:val="18"/>
                <w:szCs w:val="18"/>
              </w:rPr>
              <w:t>215</w:t>
            </w:r>
          </w:p>
        </w:tc>
      </w:tr>
      <w:tr w:rsidR="0094008B" w14:paraId="259B8AD4" w14:textId="77777777" w:rsidTr="0094008B">
        <w:trPr>
          <w:trHeight w:val="20"/>
        </w:trPr>
        <w:tc>
          <w:tcPr>
            <w:tcW w:w="8755" w:type="dxa"/>
          </w:tcPr>
          <w:p w14:paraId="01E61F7D" w14:textId="5BC22E1D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54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55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False alarm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</w:t>
            </w:r>
            <w:ins w:id="156" w:author="Dr. K. Anitha Kumari PSGCT" w:date="2023-01-05T14:49:00Z">
              <w:r>
                <w:rPr>
                  <w:sz w:val="20"/>
                </w:rPr>
                <w:t>...........</w:t>
              </w:r>
            </w:ins>
          </w:p>
        </w:tc>
        <w:tc>
          <w:tcPr>
            <w:tcW w:w="487" w:type="dxa"/>
          </w:tcPr>
          <w:p w14:paraId="7452BFF8" w14:textId="77777777" w:rsidR="0094008B" w:rsidRPr="00A705B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16</w:t>
            </w:r>
          </w:p>
        </w:tc>
      </w:tr>
      <w:tr w:rsidR="0094008B" w14:paraId="5E1F6DB7" w14:textId="77777777" w:rsidTr="0094008B">
        <w:trPr>
          <w:trHeight w:val="20"/>
        </w:trPr>
        <w:tc>
          <w:tcPr>
            <w:tcW w:w="8755" w:type="dxa"/>
          </w:tcPr>
          <w:p w14:paraId="5B29A9A0" w14:textId="0DF66996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57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58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59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60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Architecture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</w:t>
            </w:r>
            <w:ins w:id="161" w:author="Dr. K. Anitha Kumari PSGCT" w:date="2023-01-05T14:49:00Z">
              <w:r>
                <w:rPr>
                  <w:sz w:val="20"/>
                </w:rPr>
                <w:t>...........</w:t>
              </w:r>
            </w:ins>
          </w:p>
        </w:tc>
        <w:tc>
          <w:tcPr>
            <w:tcW w:w="487" w:type="dxa"/>
          </w:tcPr>
          <w:p w14:paraId="685D4B52" w14:textId="77777777" w:rsidR="0094008B" w:rsidRDefault="0094008B" w:rsidP="0094008B">
            <w:r w:rsidRPr="00042C27">
              <w:rPr>
                <w:rFonts w:ascii="Times New Roman" w:hAnsi="Times New Roman" w:cs="Times New Roman"/>
                <w:sz w:val="18"/>
                <w:szCs w:val="18"/>
              </w:rPr>
              <w:t>216</w:t>
            </w:r>
          </w:p>
        </w:tc>
      </w:tr>
      <w:tr w:rsidR="0094008B" w14:paraId="70A94ED4" w14:textId="77777777" w:rsidTr="0094008B">
        <w:trPr>
          <w:trHeight w:val="20"/>
        </w:trPr>
        <w:tc>
          <w:tcPr>
            <w:tcW w:w="8755" w:type="dxa"/>
          </w:tcPr>
          <w:p w14:paraId="76C0F904" w14:textId="54D46BE6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62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63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64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65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Results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....</w:t>
            </w:r>
            <w:ins w:id="166" w:author="Dr. K. Anitha Kumari PSGCT" w:date="2023-01-05T14:49:00Z">
              <w:r>
                <w:rPr>
                  <w:sz w:val="20"/>
                </w:rPr>
                <w:t>.....</w:t>
              </w:r>
            </w:ins>
            <w:r w:rsidRPr="00205BE0">
              <w:rPr>
                <w:sz w:val="20"/>
              </w:rPr>
              <w:t>.</w:t>
            </w:r>
          </w:p>
        </w:tc>
        <w:tc>
          <w:tcPr>
            <w:tcW w:w="487" w:type="dxa"/>
          </w:tcPr>
          <w:p w14:paraId="641E121A" w14:textId="77777777" w:rsidR="0094008B" w:rsidRDefault="0094008B" w:rsidP="0094008B">
            <w:r w:rsidRPr="00042C27">
              <w:rPr>
                <w:rFonts w:ascii="Times New Roman" w:hAnsi="Times New Roman" w:cs="Times New Roman"/>
                <w:sz w:val="18"/>
                <w:szCs w:val="18"/>
              </w:rPr>
              <w:t>216</w:t>
            </w:r>
          </w:p>
        </w:tc>
      </w:tr>
      <w:tr w:rsidR="0094008B" w14:paraId="11F6E109" w14:textId="77777777" w:rsidTr="0094008B">
        <w:trPr>
          <w:trHeight w:val="20"/>
        </w:trPr>
        <w:tc>
          <w:tcPr>
            <w:tcW w:w="8755" w:type="dxa"/>
          </w:tcPr>
          <w:p w14:paraId="2A41FD9F" w14:textId="77015700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  <w:rPrChange w:id="167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68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69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Monitorin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</w:t>
            </w:r>
            <w:ins w:id="170" w:author="Dr. K. Anitha Kumari PSGCT" w:date="2023-01-05T14:49:00Z">
              <w:r>
                <w:rPr>
                  <w:sz w:val="20"/>
                </w:rPr>
                <w:t>........</w:t>
              </w:r>
            </w:ins>
          </w:p>
        </w:tc>
        <w:tc>
          <w:tcPr>
            <w:tcW w:w="487" w:type="dxa"/>
          </w:tcPr>
          <w:p w14:paraId="40AB9819" w14:textId="77777777" w:rsidR="0094008B" w:rsidRDefault="0094008B" w:rsidP="0094008B">
            <w:r w:rsidRPr="00042C27">
              <w:rPr>
                <w:rFonts w:ascii="Times New Roman" w:hAnsi="Times New Roman" w:cs="Times New Roman"/>
                <w:sz w:val="18"/>
                <w:szCs w:val="18"/>
              </w:rPr>
              <w:t>216</w:t>
            </w:r>
          </w:p>
        </w:tc>
      </w:tr>
      <w:tr w:rsidR="0094008B" w14:paraId="0AD30BCF" w14:textId="77777777" w:rsidTr="0094008B">
        <w:trPr>
          <w:trHeight w:val="20"/>
        </w:trPr>
        <w:tc>
          <w:tcPr>
            <w:tcW w:w="8755" w:type="dxa"/>
          </w:tcPr>
          <w:p w14:paraId="4723C39A" w14:textId="49BD4D6C" w:rsidR="0094008B" w:rsidRPr="00205BE0" w:rsidRDefault="00205BE0" w:rsidP="0094008B">
            <w:pPr>
              <w:pStyle w:val="NormalWeb"/>
              <w:spacing w:before="0" w:beforeAutospacing="0" w:after="0" w:afterAutospacing="0"/>
              <w:jc w:val="both"/>
              <w:rPr>
                <w:rFonts w:eastAsiaTheme="minorHAnsi"/>
                <w:sz w:val="20"/>
                <w:lang w:val="en-IN"/>
                <w:rPrChange w:id="171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72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Smartphone ecg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</w:t>
            </w:r>
            <w:ins w:id="173" w:author="Dr. K. Anitha Kumari PSGCT" w:date="2023-01-05T14:49:00Z">
              <w:r>
                <w:rPr>
                  <w:sz w:val="20"/>
                </w:rPr>
                <w:t>............</w:t>
              </w:r>
            </w:ins>
          </w:p>
        </w:tc>
        <w:tc>
          <w:tcPr>
            <w:tcW w:w="487" w:type="dxa"/>
          </w:tcPr>
          <w:p w14:paraId="4213C0AA" w14:textId="77777777" w:rsidR="0094008B" w:rsidRPr="001272B5" w:rsidRDefault="0094008B" w:rsidP="0094008B">
            <w:pP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1272B5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4008B" w14:paraId="6FB69080" w14:textId="77777777" w:rsidTr="0094008B">
        <w:trPr>
          <w:trHeight w:val="20"/>
        </w:trPr>
        <w:tc>
          <w:tcPr>
            <w:tcW w:w="8755" w:type="dxa"/>
          </w:tcPr>
          <w:p w14:paraId="5D78B3B4" w14:textId="36ADADB9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74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75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Mobi health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</w:t>
            </w:r>
            <w:ins w:id="176" w:author="Dr. K. Anitha Kumari PSGCT" w:date="2023-01-05T14:49:00Z">
              <w:r>
                <w:rPr>
                  <w:sz w:val="20"/>
                </w:rPr>
                <w:t>..........</w:t>
              </w:r>
            </w:ins>
          </w:p>
        </w:tc>
        <w:tc>
          <w:tcPr>
            <w:tcW w:w="487" w:type="dxa"/>
          </w:tcPr>
          <w:p w14:paraId="7A92E05F" w14:textId="77777777" w:rsidR="0094008B" w:rsidRDefault="0094008B" w:rsidP="0094008B">
            <w:r w:rsidRPr="00FE0022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4008B" w14:paraId="546E11FE" w14:textId="77777777" w:rsidTr="0094008B">
        <w:trPr>
          <w:trHeight w:val="20"/>
        </w:trPr>
        <w:tc>
          <w:tcPr>
            <w:tcW w:w="8755" w:type="dxa"/>
          </w:tcPr>
          <w:p w14:paraId="49D25F3B" w14:textId="2F6C1750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77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78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Predicting vital signs</w:t>
            </w:r>
            <w:r w:rsidRPr="00205BE0">
              <w:rPr>
                <w:sz w:val="20"/>
              </w:rPr>
              <w:t>...........................................................................................................</w:t>
            </w:r>
            <w:ins w:id="179" w:author="Dr. K. Anitha Kumari PSGCT" w:date="2023-01-05T14:49:00Z">
              <w:r>
                <w:rPr>
                  <w:sz w:val="20"/>
                </w:rPr>
                <w:t>..................</w:t>
              </w:r>
            </w:ins>
          </w:p>
        </w:tc>
        <w:tc>
          <w:tcPr>
            <w:tcW w:w="487" w:type="dxa"/>
          </w:tcPr>
          <w:p w14:paraId="269C4775" w14:textId="77777777" w:rsidR="0094008B" w:rsidRDefault="0094008B" w:rsidP="0094008B">
            <w:r w:rsidRPr="00FE0022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4008B" w14:paraId="5B7A844F" w14:textId="77777777" w:rsidTr="0094008B">
        <w:trPr>
          <w:trHeight w:val="20"/>
        </w:trPr>
        <w:tc>
          <w:tcPr>
            <w:tcW w:w="8755" w:type="dxa"/>
          </w:tcPr>
          <w:p w14:paraId="1DB529D9" w14:textId="6ABFAAA0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180" w:author="Dr. K. Anitha Kumari PSGCT" w:date="2023-01-05T14:47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181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182" w:author="Dr. K. Anitha Kumari PSGCT" w:date="2023-01-05T14:47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183" w:author="Dr. K. Anitha Kumari PSGCT" w:date="2023-01-05T14:47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Code blue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.......</w:t>
            </w:r>
            <w:ins w:id="184" w:author="Dr. K. Anitha Kumari PSGCT" w:date="2023-01-05T14:49:00Z">
              <w:r>
                <w:rPr>
                  <w:sz w:val="20"/>
                </w:rPr>
                <w:t>......</w:t>
              </w:r>
            </w:ins>
          </w:p>
        </w:tc>
        <w:tc>
          <w:tcPr>
            <w:tcW w:w="487" w:type="dxa"/>
          </w:tcPr>
          <w:p w14:paraId="4A1324E0" w14:textId="77777777" w:rsidR="0094008B" w:rsidRDefault="0094008B" w:rsidP="0094008B">
            <w:r w:rsidRPr="00FE0022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4008B" w14:paraId="218EFD77" w14:textId="77777777" w:rsidTr="0094008B">
        <w:trPr>
          <w:trHeight w:val="20"/>
        </w:trPr>
        <w:tc>
          <w:tcPr>
            <w:tcW w:w="8755" w:type="dxa"/>
          </w:tcPr>
          <w:p w14:paraId="0632A9DD" w14:textId="2F181C89" w:rsidR="0094008B" w:rsidRPr="008214FB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r w:rsidRPr="008214FB">
              <w:rPr>
                <w:rFonts w:eastAsiaTheme="minorHAnsi"/>
                <w:b/>
                <w:bCs/>
                <w:sz w:val="20"/>
                <w:lang w:val="en-IN"/>
              </w:rPr>
              <w:t>MEDICINE INTAKE APPLICATIONS</w:t>
            </w:r>
            <w:r w:rsidRPr="008214FB">
              <w:rPr>
                <w:bCs/>
                <w:sz w:val="20"/>
              </w:rPr>
              <w:t>.................................................................</w:t>
            </w:r>
            <w:r>
              <w:rPr>
                <w:bCs/>
                <w:sz w:val="20"/>
              </w:rPr>
              <w:t>.........................</w:t>
            </w:r>
            <w:ins w:id="185" w:author="Dr. K. Anitha Kumari PSGCT" w:date="2023-01-05T14:49:00Z">
              <w:r w:rsidR="00205BE0">
                <w:rPr>
                  <w:bCs/>
                  <w:sz w:val="20"/>
                </w:rPr>
                <w:t>.</w:t>
              </w:r>
            </w:ins>
          </w:p>
        </w:tc>
        <w:tc>
          <w:tcPr>
            <w:tcW w:w="487" w:type="dxa"/>
          </w:tcPr>
          <w:p w14:paraId="60AB2A9F" w14:textId="77777777" w:rsidR="0094008B" w:rsidRDefault="0094008B" w:rsidP="0094008B">
            <w:r w:rsidRPr="00FE0022">
              <w:rPr>
                <w:rFonts w:ascii="Times New Roman" w:hAnsi="Times New Roman" w:cs="Times New Roman"/>
                <w:sz w:val="18"/>
                <w:szCs w:val="18"/>
              </w:rPr>
              <w:t>217</w:t>
            </w:r>
          </w:p>
        </w:tc>
      </w:tr>
      <w:tr w:rsidR="0094008B" w14:paraId="3F3C2F1F" w14:textId="77777777" w:rsidTr="0094008B">
        <w:trPr>
          <w:trHeight w:val="20"/>
        </w:trPr>
        <w:tc>
          <w:tcPr>
            <w:tcW w:w="8755" w:type="dxa"/>
          </w:tcPr>
          <w:p w14:paraId="059E80B2" w14:textId="77777777" w:rsidR="0094008B" w:rsidRPr="008214FB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</w:rPr>
            </w:pPr>
            <w:r w:rsidRPr="008214FB">
              <w:rPr>
                <w:rFonts w:eastAsiaTheme="minorHAnsi"/>
                <w:b/>
                <w:bCs/>
                <w:sz w:val="20"/>
                <w:lang w:val="en-IN"/>
              </w:rPr>
              <w:t xml:space="preserve">          DAILY LIVING APPLICATIONS</w:t>
            </w:r>
            <w:r w:rsidRPr="008214FB">
              <w:rPr>
                <w:bCs/>
                <w:sz w:val="20"/>
              </w:rPr>
              <w:t>...................................................................</w:t>
            </w:r>
            <w:r>
              <w:rPr>
                <w:bCs/>
                <w:sz w:val="20"/>
              </w:rPr>
              <w:t>.................................</w:t>
            </w:r>
          </w:p>
        </w:tc>
        <w:tc>
          <w:tcPr>
            <w:tcW w:w="487" w:type="dxa"/>
          </w:tcPr>
          <w:p w14:paraId="2CBBE490" w14:textId="77777777" w:rsidR="0094008B" w:rsidRPr="001272B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272B5">
              <w:rPr>
                <w:rFonts w:ascii="Times New Roman" w:hAnsi="Times New Roman" w:cs="Times New Roman"/>
                <w:sz w:val="18"/>
                <w:szCs w:val="18"/>
              </w:rPr>
              <w:t>218</w:t>
            </w:r>
          </w:p>
        </w:tc>
      </w:tr>
      <w:tr w:rsidR="0094008B" w14:paraId="3A766ADD" w14:textId="77777777" w:rsidTr="0094008B">
        <w:trPr>
          <w:trHeight w:val="20"/>
        </w:trPr>
        <w:tc>
          <w:tcPr>
            <w:tcW w:w="8755" w:type="dxa"/>
          </w:tcPr>
          <w:p w14:paraId="02E884B1" w14:textId="77777777" w:rsidR="0094008B" w:rsidRPr="008214FB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8214FB">
              <w:rPr>
                <w:bCs/>
                <w:sz w:val="20"/>
              </w:rPr>
              <w:t xml:space="preserve">          </w:t>
            </w:r>
            <w:proofErr w:type="spellStart"/>
            <w:r w:rsidRPr="008214FB">
              <w:rPr>
                <w:bCs/>
                <w:sz w:val="20"/>
              </w:rPr>
              <w:t>Livenet</w:t>
            </w:r>
            <w:proofErr w:type="spellEnd"/>
            <w:r w:rsidRPr="008214FB">
              <w:rPr>
                <w:bCs/>
                <w:sz w:val="20"/>
              </w:rPr>
              <w:t xml:space="preserve"> 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......</w:t>
            </w:r>
          </w:p>
        </w:tc>
        <w:tc>
          <w:tcPr>
            <w:tcW w:w="487" w:type="dxa"/>
          </w:tcPr>
          <w:p w14:paraId="2D373845" w14:textId="77777777" w:rsidR="0094008B" w:rsidRPr="001272B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1272B5">
              <w:rPr>
                <w:rFonts w:ascii="Times New Roman" w:hAnsi="Times New Roman" w:cs="Times New Roman"/>
                <w:sz w:val="18"/>
                <w:szCs w:val="18"/>
              </w:rPr>
              <w:t>218</w:t>
            </w:r>
          </w:p>
        </w:tc>
      </w:tr>
      <w:tr w:rsidR="0094008B" w14:paraId="60928354" w14:textId="77777777" w:rsidTr="0094008B">
        <w:trPr>
          <w:trHeight w:val="20"/>
        </w:trPr>
        <w:tc>
          <w:tcPr>
            <w:tcW w:w="8755" w:type="dxa"/>
          </w:tcPr>
          <w:p w14:paraId="6BEE68D0" w14:textId="0740C321" w:rsidR="0094008B" w:rsidRPr="00C120C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proofErr w:type="spellStart"/>
            <w:r w:rsidRPr="00C120CA">
              <w:rPr>
                <w:rFonts w:ascii="Times New Roman" w:hAnsi="Times New Roman" w:cs="Times New Roman"/>
                <w:bCs/>
                <w:sz w:val="20"/>
                <w:szCs w:val="24"/>
              </w:rPr>
              <w:t>Hipgaurd</w:t>
            </w:r>
            <w:proofErr w:type="spellEnd"/>
            <w:r w:rsidRPr="00C120CA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</w:t>
            </w:r>
            <w:ins w:id="186" w:author="Dr. K. Anitha Kumari PSGCT" w:date="2023-01-05T14:49:00Z">
              <w:r w:rsidR="00205BE0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.</w:t>
              </w:r>
            </w:ins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</w:t>
            </w:r>
          </w:p>
        </w:tc>
        <w:tc>
          <w:tcPr>
            <w:tcW w:w="487" w:type="dxa"/>
          </w:tcPr>
          <w:p w14:paraId="3437ED2C" w14:textId="77777777" w:rsidR="0094008B" w:rsidRDefault="0094008B" w:rsidP="0094008B">
            <w:r w:rsidRPr="002C0583">
              <w:rPr>
                <w:rFonts w:ascii="Times New Roman" w:hAnsi="Times New Roman" w:cs="Times New Roman"/>
                <w:sz w:val="18"/>
                <w:szCs w:val="18"/>
              </w:rPr>
              <w:t>218</w:t>
            </w:r>
          </w:p>
        </w:tc>
      </w:tr>
      <w:tr w:rsidR="0094008B" w14:paraId="3B987585" w14:textId="77777777" w:rsidTr="0094008B">
        <w:trPr>
          <w:trHeight w:val="20"/>
        </w:trPr>
        <w:tc>
          <w:tcPr>
            <w:tcW w:w="8755" w:type="dxa"/>
          </w:tcPr>
          <w:p w14:paraId="6FC51F41" w14:textId="77777777" w:rsidR="0094008B" w:rsidRPr="00C120CA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</w:t>
            </w:r>
            <w:r w:rsidRPr="00C120C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Based On Technology</w:t>
            </w:r>
            <w:r w:rsidRPr="00C120CA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</w:t>
            </w:r>
          </w:p>
        </w:tc>
        <w:tc>
          <w:tcPr>
            <w:tcW w:w="487" w:type="dxa"/>
          </w:tcPr>
          <w:p w14:paraId="784CF679" w14:textId="77777777" w:rsidR="0094008B" w:rsidRDefault="0094008B" w:rsidP="0094008B">
            <w:r w:rsidRPr="002C0583">
              <w:rPr>
                <w:rFonts w:ascii="Times New Roman" w:hAnsi="Times New Roman" w:cs="Times New Roman"/>
                <w:sz w:val="18"/>
                <w:szCs w:val="18"/>
              </w:rPr>
              <w:t>218</w:t>
            </w:r>
          </w:p>
        </w:tc>
      </w:tr>
      <w:tr w:rsidR="0094008B" w14:paraId="4C04B180" w14:textId="77777777" w:rsidTr="0094008B">
        <w:trPr>
          <w:trHeight w:val="20"/>
        </w:trPr>
        <w:tc>
          <w:tcPr>
            <w:tcW w:w="8755" w:type="dxa"/>
          </w:tcPr>
          <w:p w14:paraId="62E14901" w14:textId="77777777" w:rsidR="0094008B" w:rsidRPr="00C120C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120C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Cloud-Based Data Collection</w:t>
            </w:r>
            <w:r w:rsidRPr="00C120CA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</w:t>
            </w:r>
          </w:p>
        </w:tc>
        <w:tc>
          <w:tcPr>
            <w:tcW w:w="487" w:type="dxa"/>
          </w:tcPr>
          <w:p w14:paraId="77BA9575" w14:textId="77777777" w:rsidR="0094008B" w:rsidRPr="001272B5" w:rsidRDefault="0094008B" w:rsidP="0094008B">
            <w:pP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DB2D92">
              <w:rPr>
                <w:rFonts w:ascii="Times New Roman" w:hAnsi="Times New Roman" w:cs="Times New Roman"/>
                <w:sz w:val="18"/>
                <w:szCs w:val="18"/>
              </w:rPr>
              <w:t>219</w:t>
            </w:r>
          </w:p>
        </w:tc>
      </w:tr>
      <w:tr w:rsidR="0094008B" w14:paraId="184FF344" w14:textId="77777777" w:rsidTr="0094008B">
        <w:trPr>
          <w:trHeight w:val="20"/>
        </w:trPr>
        <w:tc>
          <w:tcPr>
            <w:tcW w:w="8755" w:type="dxa"/>
          </w:tcPr>
          <w:p w14:paraId="6B1A490C" w14:textId="77777777" w:rsidR="0094008B" w:rsidRPr="00C120CA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C120C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Digital Twins</w:t>
            </w:r>
            <w:r w:rsidRPr="00C120CA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6A71517C" w14:textId="77777777" w:rsidR="0094008B" w:rsidRDefault="0094008B" w:rsidP="0094008B">
            <w:r w:rsidRPr="00FA2A18">
              <w:rPr>
                <w:rFonts w:ascii="Times New Roman" w:hAnsi="Times New Roman" w:cs="Times New Roman"/>
                <w:sz w:val="18"/>
                <w:szCs w:val="18"/>
              </w:rPr>
              <w:t>219</w:t>
            </w:r>
          </w:p>
        </w:tc>
      </w:tr>
      <w:tr w:rsidR="0094008B" w14:paraId="18A09E4D" w14:textId="77777777" w:rsidTr="0094008B">
        <w:trPr>
          <w:trHeight w:val="20"/>
        </w:trPr>
        <w:tc>
          <w:tcPr>
            <w:tcW w:w="8755" w:type="dxa"/>
          </w:tcPr>
          <w:p w14:paraId="4E343CC9" w14:textId="77777777" w:rsidR="0094008B" w:rsidRPr="00C120CA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120CA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Plug And Play Devices</w:t>
            </w:r>
            <w:r w:rsidRPr="00C120CA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450CD6FE" w14:textId="77777777" w:rsidR="0094008B" w:rsidRDefault="0094008B" w:rsidP="0094008B">
            <w:r w:rsidRPr="00FA2A18">
              <w:rPr>
                <w:rFonts w:ascii="Times New Roman" w:hAnsi="Times New Roman" w:cs="Times New Roman"/>
                <w:sz w:val="18"/>
                <w:szCs w:val="18"/>
              </w:rPr>
              <w:t>219</w:t>
            </w:r>
          </w:p>
        </w:tc>
      </w:tr>
      <w:tr w:rsidR="0094008B" w14:paraId="1081219B" w14:textId="77777777" w:rsidTr="0094008B">
        <w:trPr>
          <w:trHeight w:val="20"/>
        </w:trPr>
        <w:tc>
          <w:tcPr>
            <w:tcW w:w="8755" w:type="dxa"/>
          </w:tcPr>
          <w:p w14:paraId="64E5A326" w14:textId="77777777" w:rsidR="0094008B" w:rsidRPr="007308C8" w:rsidRDefault="0094008B" w:rsidP="0094008B">
            <w:pPr>
              <w:pStyle w:val="NormalWeb"/>
              <w:spacing w:before="0" w:beforeAutospacing="0" w:after="0" w:afterAutospacing="0"/>
              <w:ind w:left="426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</w:t>
            </w:r>
            <w:r w:rsidRPr="008B5048">
              <w:rPr>
                <w:rFonts w:eastAsiaTheme="minorHAnsi"/>
                <w:b/>
                <w:bCs/>
                <w:sz w:val="20"/>
                <w:lang w:val="en-IN"/>
              </w:rPr>
              <w:t>OTHER NOTABLE APPLICATIONS</w:t>
            </w:r>
            <w:r w:rsidRPr="0007536A">
              <w:rPr>
                <w:bCs/>
                <w:sz w:val="20"/>
              </w:rPr>
              <w:t>.......................</w:t>
            </w:r>
            <w:r>
              <w:rPr>
                <w:bCs/>
                <w:sz w:val="20"/>
              </w:rPr>
              <w:t>.........................................</w:t>
            </w:r>
            <w:r w:rsidRPr="0007536A">
              <w:rPr>
                <w:bCs/>
                <w:sz w:val="20"/>
              </w:rPr>
              <w:t>..........................</w:t>
            </w:r>
            <w:r>
              <w:rPr>
                <w:bCs/>
                <w:sz w:val="20"/>
              </w:rPr>
              <w:t>...</w:t>
            </w:r>
          </w:p>
        </w:tc>
        <w:tc>
          <w:tcPr>
            <w:tcW w:w="487" w:type="dxa"/>
          </w:tcPr>
          <w:p w14:paraId="58B0C4F7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FA2A18">
              <w:rPr>
                <w:rFonts w:eastAsiaTheme="minorHAnsi"/>
                <w:sz w:val="18"/>
                <w:szCs w:val="18"/>
                <w:lang w:val="en-IN"/>
              </w:rPr>
              <w:t>219</w:t>
            </w:r>
          </w:p>
        </w:tc>
      </w:tr>
      <w:tr w:rsidR="0094008B" w14:paraId="138DAED9" w14:textId="77777777" w:rsidTr="0094008B">
        <w:trPr>
          <w:trHeight w:val="20"/>
        </w:trPr>
        <w:tc>
          <w:tcPr>
            <w:tcW w:w="8755" w:type="dxa"/>
          </w:tcPr>
          <w:p w14:paraId="44F30409" w14:textId="77777777" w:rsidR="0094008B" w:rsidRPr="00C1405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</w:t>
            </w:r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>Electronic Medical Records (EMR)</w:t>
            </w:r>
            <w:r w:rsidRPr="00C1405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</w:t>
            </w:r>
          </w:p>
        </w:tc>
        <w:tc>
          <w:tcPr>
            <w:tcW w:w="487" w:type="dxa"/>
          </w:tcPr>
          <w:p w14:paraId="39EEA71C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FA2A18">
              <w:rPr>
                <w:rFonts w:eastAsiaTheme="minorHAnsi"/>
                <w:sz w:val="18"/>
                <w:szCs w:val="18"/>
                <w:lang w:val="en-IN"/>
              </w:rPr>
              <w:t>219</w:t>
            </w:r>
          </w:p>
        </w:tc>
      </w:tr>
      <w:tr w:rsidR="0094008B" w14:paraId="02E70090" w14:textId="77777777" w:rsidTr="0094008B">
        <w:trPr>
          <w:trHeight w:val="20"/>
        </w:trPr>
        <w:tc>
          <w:tcPr>
            <w:tcW w:w="8755" w:type="dxa"/>
          </w:tcPr>
          <w:p w14:paraId="3D796DDC" w14:textId="77777777" w:rsidR="0094008B" w:rsidRPr="00C1405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</w:t>
            </w:r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>Smart Checklist</w:t>
            </w:r>
            <w:r w:rsidRPr="00C1405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76785F25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10</w:t>
            </w:r>
          </w:p>
        </w:tc>
      </w:tr>
      <w:tr w:rsidR="0094008B" w14:paraId="385C07AC" w14:textId="77777777" w:rsidTr="0094008B">
        <w:trPr>
          <w:trHeight w:val="20"/>
        </w:trPr>
        <w:tc>
          <w:tcPr>
            <w:tcW w:w="8755" w:type="dxa"/>
          </w:tcPr>
          <w:p w14:paraId="730D3A00" w14:textId="77777777" w:rsidR="0094008B" w:rsidRPr="00C1405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</w:t>
            </w:r>
            <w:r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</w:t>
            </w:r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</w:t>
            </w:r>
            <w:proofErr w:type="spellStart"/>
            <w:r w:rsidRPr="00C14050">
              <w:rPr>
                <w:rFonts w:ascii="Times New Roman" w:hAnsi="Times New Roman" w:cs="Times New Roman"/>
                <w:bCs/>
                <w:sz w:val="20"/>
                <w:szCs w:val="24"/>
              </w:rPr>
              <w:t>iSTERTCH</w:t>
            </w:r>
            <w:proofErr w:type="spellEnd"/>
            <w:r w:rsidRPr="00C1405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5D76F9DA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10</w:t>
            </w:r>
          </w:p>
        </w:tc>
      </w:tr>
      <w:tr w:rsidR="0094008B" w:rsidDel="00205BE0" w14:paraId="24FC2AAE" w14:textId="1C834C6A" w:rsidTr="0094008B">
        <w:trPr>
          <w:trHeight w:val="20"/>
          <w:del w:id="187" w:author="Dr. K. Anitha Kumari PSGCT" w:date="2023-01-05T14:48:00Z"/>
        </w:trPr>
        <w:tc>
          <w:tcPr>
            <w:tcW w:w="8755" w:type="dxa"/>
          </w:tcPr>
          <w:p w14:paraId="3D9F2568" w14:textId="757F3A38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188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189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NETWORK INTEGRATION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</w:delText>
              </w:r>
            </w:del>
          </w:p>
        </w:tc>
        <w:tc>
          <w:tcPr>
            <w:tcW w:w="487" w:type="dxa"/>
          </w:tcPr>
          <w:p w14:paraId="1D6ACB0B" w14:textId="11D7BD3B" w:rsidR="0094008B" w:rsidRPr="00D813CB" w:rsidDel="00205BE0" w:rsidRDefault="0094008B" w:rsidP="0094008B">
            <w:pPr>
              <w:pStyle w:val="NormalWeb"/>
              <w:spacing w:after="0"/>
              <w:jc w:val="both"/>
              <w:rPr>
                <w:del w:id="190" w:author="Dr. K. Anitha Kumari PSGCT" w:date="2023-01-05T14:48:00Z"/>
                <w:rFonts w:eastAsiaTheme="minorHAnsi"/>
                <w:bCs/>
                <w:sz w:val="20"/>
                <w:lang w:val="en-IN"/>
              </w:rPr>
            </w:pPr>
            <w:del w:id="191" w:author="Dr. K. Anitha Kumari PSGCT" w:date="2023-01-05T14:48:00Z">
              <w:r w:rsidRPr="00D813CB" w:rsidDel="00205BE0">
                <w:rPr>
                  <w:rFonts w:eastAsiaTheme="minorHAnsi"/>
                  <w:sz w:val="18"/>
                  <w:szCs w:val="18"/>
                  <w:lang w:val="en-IN"/>
                </w:rPr>
                <w:delText>220</w:delText>
              </w:r>
            </w:del>
          </w:p>
        </w:tc>
      </w:tr>
      <w:tr w:rsidR="0094008B" w:rsidDel="00205BE0" w14:paraId="7B635F3B" w14:textId="5441183E" w:rsidTr="0094008B">
        <w:trPr>
          <w:trHeight w:val="20"/>
          <w:del w:id="192" w:author="Dr. K. Anitha Kumari PSGCT" w:date="2023-01-05T14:48:00Z"/>
        </w:trPr>
        <w:tc>
          <w:tcPr>
            <w:tcW w:w="8755" w:type="dxa"/>
          </w:tcPr>
          <w:p w14:paraId="78FE2C33" w14:textId="72678894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193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194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INTERACTION OF HUMAN AND SYSTEM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</w:delText>
              </w:r>
            </w:del>
          </w:p>
        </w:tc>
        <w:tc>
          <w:tcPr>
            <w:tcW w:w="487" w:type="dxa"/>
          </w:tcPr>
          <w:p w14:paraId="49F29C4F" w14:textId="6A5EDC94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195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196" w:author="Dr. K. Anitha Kumari PSGCT" w:date="2023-01-05T14:48:00Z">
              <w:r w:rsidRPr="00D813CB" w:rsidDel="00205BE0">
                <w:rPr>
                  <w:rFonts w:eastAsiaTheme="minorHAnsi"/>
                  <w:sz w:val="18"/>
                  <w:szCs w:val="18"/>
                  <w:lang w:val="en-IN"/>
                </w:rPr>
                <w:delText>220</w:delText>
              </w:r>
            </w:del>
          </w:p>
        </w:tc>
      </w:tr>
      <w:tr w:rsidR="0094008B" w:rsidDel="00205BE0" w14:paraId="13E8E157" w14:textId="4FE52D63" w:rsidTr="0094008B">
        <w:trPr>
          <w:trHeight w:val="20"/>
          <w:del w:id="197" w:author="Dr. K. Anitha Kumari PSGCT" w:date="2023-01-05T14:48:00Z"/>
        </w:trPr>
        <w:tc>
          <w:tcPr>
            <w:tcW w:w="8755" w:type="dxa"/>
          </w:tcPr>
          <w:p w14:paraId="2E496726" w14:textId="7D79F0AD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198" w:author="Dr. K. Anitha Kumari PSGCT" w:date="2023-01-05T14:48:00Z"/>
                <w:bCs/>
                <w:sz w:val="20"/>
              </w:rPr>
            </w:pPr>
            <w:del w:id="199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AUTOMATION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.....</w:delText>
              </w:r>
            </w:del>
          </w:p>
        </w:tc>
        <w:tc>
          <w:tcPr>
            <w:tcW w:w="487" w:type="dxa"/>
          </w:tcPr>
          <w:p w14:paraId="5106FB70" w14:textId="5A42CDFC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00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01" w:author="Dr. K. Anitha Kumari PSGCT" w:date="2023-01-05T14:48:00Z">
              <w:r w:rsidRPr="00D813CB" w:rsidDel="00205BE0">
                <w:rPr>
                  <w:rFonts w:eastAsiaTheme="minorHAnsi"/>
                  <w:sz w:val="18"/>
                  <w:szCs w:val="18"/>
                  <w:lang w:val="en-IN"/>
                </w:rPr>
                <w:delText>220</w:delText>
              </w:r>
            </w:del>
          </w:p>
        </w:tc>
      </w:tr>
      <w:tr w:rsidR="0094008B" w:rsidDel="00205BE0" w14:paraId="5B95E605" w14:textId="7B6C9506" w:rsidTr="0094008B">
        <w:trPr>
          <w:trHeight w:val="20"/>
          <w:del w:id="202" w:author="Dr. K. Anitha Kumari PSGCT" w:date="2023-01-05T14:48:00Z"/>
        </w:trPr>
        <w:tc>
          <w:tcPr>
            <w:tcW w:w="8755" w:type="dxa"/>
          </w:tcPr>
          <w:p w14:paraId="68197E6D" w14:textId="3DCE9F16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03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204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BETTER PERFORMANCE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</w:delText>
              </w:r>
            </w:del>
          </w:p>
        </w:tc>
        <w:tc>
          <w:tcPr>
            <w:tcW w:w="487" w:type="dxa"/>
          </w:tcPr>
          <w:p w14:paraId="351401CD" w14:textId="067CC3B4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05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06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:rsidDel="00205BE0" w14:paraId="290A8F05" w14:textId="1CE9530D" w:rsidTr="0094008B">
        <w:trPr>
          <w:trHeight w:val="20"/>
          <w:del w:id="207" w:author="Dr. K. Anitha Kumari PSGCT" w:date="2023-01-05T14:48:00Z"/>
        </w:trPr>
        <w:tc>
          <w:tcPr>
            <w:tcW w:w="8755" w:type="dxa"/>
          </w:tcPr>
          <w:p w14:paraId="20A631C6" w14:textId="17533B4F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08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209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RESPONSE TIME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..</w:delText>
              </w:r>
            </w:del>
          </w:p>
        </w:tc>
        <w:tc>
          <w:tcPr>
            <w:tcW w:w="487" w:type="dxa"/>
          </w:tcPr>
          <w:p w14:paraId="22D0383F" w14:textId="60F472EA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10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11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:rsidDel="00205BE0" w14:paraId="666B53E7" w14:textId="1647D56C" w:rsidTr="0094008B">
        <w:trPr>
          <w:trHeight w:val="20"/>
          <w:del w:id="212" w:author="Dr. K. Anitha Kumari PSGCT" w:date="2023-01-05T14:48:00Z"/>
        </w:trPr>
        <w:tc>
          <w:tcPr>
            <w:tcW w:w="8755" w:type="dxa"/>
          </w:tcPr>
          <w:p w14:paraId="151D8D42" w14:textId="0C1529B0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13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214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OPTIMIZATION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.......................</w:delText>
              </w:r>
              <w:r w:rsidRPr="009E2E03" w:rsidDel="00205BE0">
                <w:rPr>
                  <w:bCs/>
                  <w:sz w:val="20"/>
                </w:rPr>
                <w:delText>.............</w:delText>
              </w:r>
              <w:r w:rsidDel="00205BE0">
                <w:rPr>
                  <w:bCs/>
                  <w:sz w:val="20"/>
                </w:rPr>
                <w:delText>..</w:delText>
              </w:r>
            </w:del>
          </w:p>
        </w:tc>
        <w:tc>
          <w:tcPr>
            <w:tcW w:w="487" w:type="dxa"/>
          </w:tcPr>
          <w:p w14:paraId="29C0D9AC" w14:textId="79503D2D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15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16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:rsidDel="00205BE0" w14:paraId="2264A3CA" w14:textId="612C37D6" w:rsidTr="0094008B">
        <w:trPr>
          <w:trHeight w:val="20"/>
          <w:del w:id="217" w:author="Dr. K. Anitha Kumari PSGCT" w:date="2023-01-05T14:48:00Z"/>
        </w:trPr>
        <w:tc>
          <w:tcPr>
            <w:tcW w:w="8755" w:type="dxa"/>
          </w:tcPr>
          <w:p w14:paraId="3E7EBC81" w14:textId="10C4768E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18" w:author="Dr. K. Anitha Kumari PSGCT" w:date="2023-01-05T14:48:00Z"/>
                <w:rFonts w:eastAsiaTheme="minorHAnsi"/>
                <w:b/>
                <w:bCs/>
                <w:sz w:val="20"/>
              </w:rPr>
            </w:pPr>
            <w:del w:id="219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CERTAINTY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</w:delText>
              </w:r>
              <w:r w:rsidDel="00205BE0">
                <w:rPr>
                  <w:bCs/>
                  <w:sz w:val="20"/>
                </w:rPr>
                <w:delText>.................................................................................</w:delText>
              </w:r>
            </w:del>
          </w:p>
        </w:tc>
        <w:tc>
          <w:tcPr>
            <w:tcW w:w="487" w:type="dxa"/>
          </w:tcPr>
          <w:p w14:paraId="1F1276CF" w14:textId="4010D79B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20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21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:rsidDel="00205BE0" w14:paraId="259D2877" w14:textId="27D7F7F9" w:rsidTr="0094008B">
        <w:trPr>
          <w:trHeight w:val="20"/>
          <w:del w:id="222" w:author="Dr. K. Anitha Kumari PSGCT" w:date="2023-01-05T14:48:00Z"/>
        </w:trPr>
        <w:tc>
          <w:tcPr>
            <w:tcW w:w="8755" w:type="dxa"/>
          </w:tcPr>
          <w:p w14:paraId="09EC45E4" w14:textId="45038D65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23" w:author="Dr. K. Anitha Kumari PSGCT" w:date="2023-01-05T14:48:00Z"/>
                <w:bCs/>
                <w:sz w:val="20"/>
              </w:rPr>
            </w:pPr>
            <w:del w:id="224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SCALABILITY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</w:delText>
              </w:r>
            </w:del>
          </w:p>
        </w:tc>
        <w:tc>
          <w:tcPr>
            <w:tcW w:w="487" w:type="dxa"/>
          </w:tcPr>
          <w:p w14:paraId="4841F692" w14:textId="1EE3E514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25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26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:rsidDel="00205BE0" w14:paraId="0922AA2C" w14:textId="3C0E7FA3" w:rsidTr="0094008B">
        <w:trPr>
          <w:trHeight w:val="20"/>
          <w:del w:id="227" w:author="Dr. K. Anitha Kumari PSGCT" w:date="2023-01-05T14:48:00Z"/>
        </w:trPr>
        <w:tc>
          <w:tcPr>
            <w:tcW w:w="8755" w:type="dxa"/>
          </w:tcPr>
          <w:p w14:paraId="19262683" w14:textId="2899D498" w:rsidR="0094008B" w:rsidRPr="009E2E03" w:rsidDel="00205BE0" w:rsidRDefault="0094008B" w:rsidP="0094008B">
            <w:pPr>
              <w:pStyle w:val="NormalWeb"/>
              <w:spacing w:after="0"/>
              <w:jc w:val="both"/>
              <w:rPr>
                <w:del w:id="228" w:author="Dr. K. Anitha Kumari PSGCT" w:date="2023-01-05T14:48:00Z"/>
                <w:bCs/>
                <w:sz w:val="20"/>
              </w:rPr>
            </w:pPr>
            <w:del w:id="229" w:author="Dr. K. Anitha Kumari PSGCT" w:date="2023-01-05T14:48:00Z">
              <w:r w:rsidRPr="009E2E03" w:rsidDel="00205BE0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          FLEXIBILITY</w:delText>
              </w:r>
              <w:r w:rsidRPr="009E2E03" w:rsidDel="00205BE0">
                <w:rPr>
                  <w:bCs/>
                  <w:sz w:val="20"/>
                </w:rPr>
                <w:delText>...............................................................................................................................</w:delText>
              </w:r>
              <w:r w:rsidDel="00205BE0">
                <w:rPr>
                  <w:bCs/>
                  <w:sz w:val="20"/>
                </w:rPr>
                <w:delText>......</w:delText>
              </w:r>
            </w:del>
          </w:p>
        </w:tc>
        <w:tc>
          <w:tcPr>
            <w:tcW w:w="487" w:type="dxa"/>
          </w:tcPr>
          <w:p w14:paraId="67A03BCA" w14:textId="5F182349" w:rsidR="0094008B" w:rsidRPr="001272B5" w:rsidDel="00205BE0" w:rsidRDefault="0094008B" w:rsidP="0094008B">
            <w:pPr>
              <w:pStyle w:val="NormalWeb"/>
              <w:spacing w:after="0"/>
              <w:jc w:val="both"/>
              <w:rPr>
                <w:del w:id="230" w:author="Dr. K. Anitha Kumari PSGCT" w:date="2023-01-05T14:48:00Z"/>
                <w:rFonts w:eastAsiaTheme="minorHAnsi"/>
                <w:b/>
                <w:bCs/>
                <w:sz w:val="20"/>
                <w:lang w:val="en-IN"/>
              </w:rPr>
            </w:pPr>
            <w:del w:id="231" w:author="Dr. K. Anitha Kumari PSGCT" w:date="2023-01-05T14:48:00Z">
              <w:r w:rsidDel="00205BE0">
                <w:rPr>
                  <w:rFonts w:eastAsiaTheme="minorHAnsi"/>
                  <w:sz w:val="18"/>
                  <w:szCs w:val="18"/>
                  <w:lang w:val="en-IN"/>
                </w:rPr>
                <w:delText>221</w:delText>
              </w:r>
            </w:del>
          </w:p>
        </w:tc>
      </w:tr>
      <w:tr w:rsidR="0094008B" w14:paraId="36226659" w14:textId="77777777" w:rsidTr="0094008B">
        <w:trPr>
          <w:trHeight w:val="20"/>
        </w:trPr>
        <w:tc>
          <w:tcPr>
            <w:tcW w:w="8755" w:type="dxa"/>
          </w:tcPr>
          <w:p w14:paraId="11E72225" w14:textId="77777777" w:rsidR="0094008B" w:rsidRPr="009E2E0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9E2E03">
              <w:rPr>
                <w:rFonts w:eastAsiaTheme="minorHAnsi"/>
                <w:b/>
                <w:bCs/>
                <w:sz w:val="20"/>
                <w:lang w:val="en-IN"/>
              </w:rPr>
              <w:t xml:space="preserve">           CHALLENGES AND OPPORTUNITIES</w:t>
            </w:r>
            <w:r w:rsidRPr="009E2E03">
              <w:rPr>
                <w:bCs/>
                <w:sz w:val="20"/>
              </w:rPr>
              <w:t>..................................................................................</w:t>
            </w:r>
            <w:r>
              <w:rPr>
                <w:bCs/>
                <w:sz w:val="20"/>
              </w:rPr>
              <w:t>......</w:t>
            </w:r>
          </w:p>
        </w:tc>
        <w:tc>
          <w:tcPr>
            <w:tcW w:w="487" w:type="dxa"/>
          </w:tcPr>
          <w:p w14:paraId="6B1595D8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36E09F51" w14:textId="77777777" w:rsidTr="0094008B">
        <w:trPr>
          <w:trHeight w:val="20"/>
        </w:trPr>
        <w:tc>
          <w:tcPr>
            <w:tcW w:w="8755" w:type="dxa"/>
          </w:tcPr>
          <w:p w14:paraId="60BD26F1" w14:textId="55424A33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232" w:author="Dr. K. Anitha Kumari PSGCT" w:date="2023-01-05T14:48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233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234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235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Model-based</w:t>
            </w:r>
            <w:r w:rsidRPr="00205BE0">
              <w:rPr>
                <w:sz w:val="20"/>
              </w:rPr>
              <w:t>..................................................................................................................................</w:t>
            </w:r>
            <w:ins w:id="236" w:author="Dr. K. Anitha Kumari PSGCT" w:date="2023-01-05T14:49:00Z">
              <w:r>
                <w:rPr>
                  <w:sz w:val="20"/>
                </w:rPr>
                <w:t>........</w:t>
              </w:r>
            </w:ins>
          </w:p>
        </w:tc>
        <w:tc>
          <w:tcPr>
            <w:tcW w:w="487" w:type="dxa"/>
          </w:tcPr>
          <w:p w14:paraId="538BD7BF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2849CEBF" w14:textId="77777777" w:rsidTr="0094008B">
        <w:trPr>
          <w:trHeight w:val="20"/>
        </w:trPr>
        <w:tc>
          <w:tcPr>
            <w:tcW w:w="8755" w:type="dxa"/>
          </w:tcPr>
          <w:p w14:paraId="624CB39A" w14:textId="01D0EFEE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237" w:author="Dr. K. Anitha Kumari PSGCT" w:date="2023-01-05T14:48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238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</w:t>
            </w:r>
            <w:ins w:id="239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 xml:space="preserve"> </w:t>
              </w:r>
            </w:ins>
            <w:r w:rsidRPr="00205BE0">
              <w:rPr>
                <w:rFonts w:eastAsiaTheme="minorHAnsi"/>
                <w:sz w:val="20"/>
                <w:lang w:val="en-IN"/>
                <w:rPrChange w:id="240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User-controlled </w:t>
            </w:r>
            <w:ins w:id="241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>D</w:t>
              </w:r>
            </w:ins>
            <w:del w:id="242" w:author="Dr. K. Anitha Kumari PSGCT" w:date="2023-01-05T14:48:00Z">
              <w:r w:rsidRPr="00205BE0" w:rsidDel="00205BE0">
                <w:rPr>
                  <w:rFonts w:eastAsiaTheme="minorHAnsi"/>
                  <w:sz w:val="20"/>
                  <w:lang w:val="en-IN"/>
                  <w:rPrChange w:id="243" w:author="Dr. K. Anitha Kumari PSGCT" w:date="2023-01-05T14:48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delText>d</w:delText>
              </w:r>
            </w:del>
            <w:r w:rsidRPr="00205BE0">
              <w:rPr>
                <w:rFonts w:eastAsiaTheme="minorHAnsi"/>
                <w:sz w:val="20"/>
                <w:lang w:val="en-IN"/>
                <w:rPrChange w:id="244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esign</w:t>
            </w:r>
            <w:r w:rsidRPr="00205BE0">
              <w:rPr>
                <w:sz w:val="20"/>
              </w:rPr>
              <w:t>.......................................................................................................</w:t>
            </w:r>
            <w:ins w:id="245" w:author="Dr. K. Anitha Kumari PSGCT" w:date="2023-01-05T14:49:00Z">
              <w:r>
                <w:rPr>
                  <w:sz w:val="20"/>
                </w:rPr>
                <w:t>..................</w:t>
              </w:r>
            </w:ins>
          </w:p>
        </w:tc>
        <w:tc>
          <w:tcPr>
            <w:tcW w:w="487" w:type="dxa"/>
          </w:tcPr>
          <w:p w14:paraId="3392F83B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6251B8C4" w14:textId="77777777" w:rsidTr="0094008B">
        <w:trPr>
          <w:trHeight w:val="20"/>
        </w:trPr>
        <w:tc>
          <w:tcPr>
            <w:tcW w:w="8755" w:type="dxa"/>
          </w:tcPr>
          <w:p w14:paraId="328D2AA9" w14:textId="7FB5BE5F" w:rsidR="0094008B" w:rsidRPr="00205BE0" w:rsidRDefault="00205BE0" w:rsidP="0094008B">
            <w:pPr>
              <w:pStyle w:val="NormalWeb"/>
              <w:spacing w:after="0"/>
              <w:jc w:val="both"/>
              <w:rPr>
                <w:rFonts w:eastAsiaTheme="minorHAnsi"/>
                <w:sz w:val="20"/>
                <w:rPrChange w:id="246" w:author="Dr. K. Anitha Kumari PSGCT" w:date="2023-01-05T14:48:00Z">
                  <w:rPr>
                    <w:rFonts w:eastAsiaTheme="minorHAnsi"/>
                    <w:b/>
                    <w:bCs/>
                    <w:sz w:val="20"/>
                  </w:rPr>
                </w:rPrChange>
              </w:rPr>
            </w:pPr>
            <w:r w:rsidRPr="00205BE0">
              <w:rPr>
                <w:rFonts w:eastAsiaTheme="minorHAnsi"/>
                <w:sz w:val="20"/>
                <w:lang w:val="en-IN"/>
                <w:rPrChange w:id="247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Data </w:t>
            </w:r>
            <w:ins w:id="248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>P</w:t>
              </w:r>
            </w:ins>
            <w:del w:id="249" w:author="Dr. K. Anitha Kumari PSGCT" w:date="2023-01-05T14:48:00Z">
              <w:r w:rsidRPr="00205BE0" w:rsidDel="00205BE0">
                <w:rPr>
                  <w:rFonts w:eastAsiaTheme="minorHAnsi"/>
                  <w:sz w:val="20"/>
                  <w:lang w:val="en-IN"/>
                  <w:rPrChange w:id="250" w:author="Dr. K. Anitha Kumari PSGCT" w:date="2023-01-05T14:48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delText>p</w:delText>
              </w:r>
            </w:del>
            <w:r w:rsidRPr="00205BE0">
              <w:rPr>
                <w:rFonts w:eastAsiaTheme="minorHAnsi"/>
                <w:sz w:val="20"/>
                <w:lang w:val="en-IN"/>
                <w:rPrChange w:id="251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rivacy and </w:t>
            </w:r>
            <w:ins w:id="252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>S</w:t>
              </w:r>
            </w:ins>
            <w:del w:id="253" w:author="Dr. K. Anitha Kumari PSGCT" w:date="2023-01-05T14:48:00Z">
              <w:r w:rsidRPr="00205BE0" w:rsidDel="00205BE0">
                <w:rPr>
                  <w:rFonts w:eastAsiaTheme="minorHAnsi"/>
                  <w:sz w:val="20"/>
                  <w:lang w:val="en-IN"/>
                  <w:rPrChange w:id="254" w:author="Dr. K. Anitha Kumari PSGCT" w:date="2023-01-05T14:48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delText>s</w:delText>
              </w:r>
            </w:del>
            <w:r w:rsidRPr="00205BE0">
              <w:rPr>
                <w:rFonts w:eastAsiaTheme="minorHAnsi"/>
                <w:sz w:val="20"/>
                <w:lang w:val="en-IN"/>
                <w:rPrChange w:id="255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ecurity</w:t>
            </w:r>
            <w:r w:rsidRPr="00205BE0">
              <w:rPr>
                <w:sz w:val="20"/>
              </w:rPr>
              <w:t>.................................................................................................</w:t>
            </w:r>
            <w:ins w:id="256" w:author="Dr. K. Anitha Kumari PSGCT" w:date="2023-01-05T14:48:00Z">
              <w:r>
                <w:rPr>
                  <w:sz w:val="20"/>
                </w:rPr>
                <w:t>....................</w:t>
              </w:r>
            </w:ins>
          </w:p>
        </w:tc>
        <w:tc>
          <w:tcPr>
            <w:tcW w:w="487" w:type="dxa"/>
          </w:tcPr>
          <w:p w14:paraId="6CAA74DA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6F1FC53F" w14:textId="77777777" w:rsidTr="0094008B">
        <w:trPr>
          <w:trHeight w:val="20"/>
        </w:trPr>
        <w:tc>
          <w:tcPr>
            <w:tcW w:w="8755" w:type="dxa"/>
          </w:tcPr>
          <w:p w14:paraId="742A34DB" w14:textId="4374B858" w:rsidR="0094008B" w:rsidRPr="00205BE0" w:rsidRDefault="00205BE0" w:rsidP="0094008B">
            <w:pPr>
              <w:pStyle w:val="NormalWeb"/>
              <w:spacing w:after="0"/>
              <w:jc w:val="both"/>
              <w:rPr>
                <w:sz w:val="20"/>
              </w:rPr>
            </w:pPr>
            <w:r w:rsidRPr="00205BE0">
              <w:rPr>
                <w:rFonts w:eastAsiaTheme="minorHAnsi"/>
                <w:sz w:val="20"/>
                <w:lang w:val="en-IN"/>
                <w:rPrChange w:id="257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 xml:space="preserve">           Verification and </w:t>
            </w:r>
            <w:ins w:id="258" w:author="Dr. K. Anitha Kumari PSGCT" w:date="2023-01-05T14:48:00Z">
              <w:r>
                <w:rPr>
                  <w:rFonts w:eastAsiaTheme="minorHAnsi"/>
                  <w:sz w:val="20"/>
                  <w:lang w:val="en-IN"/>
                </w:rPr>
                <w:t>V</w:t>
              </w:r>
            </w:ins>
            <w:del w:id="259" w:author="Dr. K. Anitha Kumari PSGCT" w:date="2023-01-05T14:48:00Z">
              <w:r w:rsidRPr="00205BE0" w:rsidDel="00205BE0">
                <w:rPr>
                  <w:rFonts w:eastAsiaTheme="minorHAnsi"/>
                  <w:sz w:val="20"/>
                  <w:lang w:val="en-IN"/>
                  <w:rPrChange w:id="260" w:author="Dr. K. Anitha Kumari PSGCT" w:date="2023-01-05T14:48:00Z">
                    <w:rPr>
                      <w:rFonts w:eastAsiaTheme="minorHAnsi"/>
                      <w:b/>
                      <w:bCs/>
                      <w:sz w:val="20"/>
                      <w:lang w:val="en-IN"/>
                    </w:rPr>
                  </w:rPrChange>
                </w:rPr>
                <w:delText>v</w:delText>
              </w:r>
            </w:del>
            <w:r w:rsidRPr="00205BE0">
              <w:rPr>
                <w:rFonts w:eastAsiaTheme="minorHAnsi"/>
                <w:sz w:val="20"/>
                <w:lang w:val="en-IN"/>
                <w:rPrChange w:id="261" w:author="Dr. K. Anitha Kumari PSGCT" w:date="2023-01-05T14:48:00Z">
                  <w:rPr>
                    <w:rFonts w:eastAsiaTheme="minorHAnsi"/>
                    <w:b/>
                    <w:bCs/>
                    <w:sz w:val="20"/>
                    <w:lang w:val="en-IN"/>
                  </w:rPr>
                </w:rPrChange>
              </w:rPr>
              <w:t>alidation</w:t>
            </w:r>
            <w:r w:rsidRPr="00205BE0">
              <w:rPr>
                <w:sz w:val="20"/>
              </w:rPr>
              <w:t>.............................................................................................</w:t>
            </w:r>
            <w:ins w:id="262" w:author="Dr. K. Anitha Kumari PSGCT" w:date="2023-01-05T14:48:00Z">
              <w:r>
                <w:rPr>
                  <w:sz w:val="20"/>
                </w:rPr>
                <w:t>......................</w:t>
              </w:r>
            </w:ins>
          </w:p>
        </w:tc>
        <w:tc>
          <w:tcPr>
            <w:tcW w:w="487" w:type="dxa"/>
          </w:tcPr>
          <w:p w14:paraId="123AA6DA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5C427D35" w14:textId="77777777" w:rsidTr="0094008B">
        <w:trPr>
          <w:trHeight w:val="20"/>
        </w:trPr>
        <w:tc>
          <w:tcPr>
            <w:tcW w:w="8755" w:type="dxa"/>
          </w:tcPr>
          <w:p w14:paraId="30DEE9BD" w14:textId="77777777" w:rsidR="0094008B" w:rsidRPr="0092138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     </w:t>
            </w:r>
            <w:r w:rsidRPr="00921383">
              <w:rPr>
                <w:rFonts w:eastAsiaTheme="minorHAnsi"/>
                <w:b/>
                <w:bCs/>
                <w:sz w:val="20"/>
                <w:lang w:val="en-IN"/>
              </w:rPr>
              <w:t xml:space="preserve">    CONCLUSION</w:t>
            </w:r>
            <w:r w:rsidRPr="00921383">
              <w:rPr>
                <w:bCs/>
                <w:sz w:val="20"/>
              </w:rPr>
              <w:t>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72B9C835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23F75A60" w14:textId="77777777" w:rsidTr="0094008B">
        <w:trPr>
          <w:trHeight w:val="20"/>
        </w:trPr>
        <w:tc>
          <w:tcPr>
            <w:tcW w:w="8755" w:type="dxa"/>
          </w:tcPr>
          <w:p w14:paraId="6A035B9D" w14:textId="77777777" w:rsidR="0094008B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921383">
              <w:rPr>
                <w:rFonts w:eastAsiaTheme="minorHAnsi"/>
                <w:b/>
                <w:bCs/>
                <w:sz w:val="20"/>
                <w:lang w:val="en-IN"/>
              </w:rPr>
              <w:t xml:space="preserve">           REFERENCES</w:t>
            </w:r>
            <w:r w:rsidRPr="00921383">
              <w:rPr>
                <w:bCs/>
                <w:sz w:val="20"/>
              </w:rPr>
              <w:t>.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</w:t>
            </w:r>
          </w:p>
          <w:p w14:paraId="7DCA4014" w14:textId="05C1771E" w:rsidR="0094008B" w:rsidRPr="0092138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</w:p>
        </w:tc>
        <w:tc>
          <w:tcPr>
            <w:tcW w:w="487" w:type="dxa"/>
          </w:tcPr>
          <w:p w14:paraId="530939B3" w14:textId="77777777" w:rsidR="0094008B" w:rsidRPr="009D7FB6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2E6FBA">
              <w:rPr>
                <w:rFonts w:eastAsiaTheme="minorHAnsi"/>
                <w:sz w:val="18"/>
                <w:szCs w:val="18"/>
                <w:lang w:val="en-IN"/>
              </w:rPr>
              <w:t>222</w:t>
            </w:r>
          </w:p>
        </w:tc>
      </w:tr>
      <w:tr w:rsidR="0094008B" w14:paraId="16A240AA" w14:textId="77777777" w:rsidTr="0094008B">
        <w:trPr>
          <w:trHeight w:val="20"/>
        </w:trPr>
        <w:tc>
          <w:tcPr>
            <w:tcW w:w="8755" w:type="dxa"/>
          </w:tcPr>
          <w:p w14:paraId="6352E040" w14:textId="20E67E9C" w:rsidR="0094008B" w:rsidRPr="000C22A9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0C22A9">
              <w:rPr>
                <w:rFonts w:eastAsiaTheme="minorHAnsi"/>
                <w:b/>
                <w:bCs/>
                <w:sz w:val="20"/>
                <w:lang w:val="en-IN"/>
              </w:rPr>
              <w:t>CHAPTER 9 JOURNEY FROM DATA WAREHOUSE TO DATA LAKE</w:t>
            </w:r>
            <w:r w:rsidRPr="000C22A9">
              <w:rPr>
                <w:bCs/>
                <w:sz w:val="20"/>
              </w:rPr>
              <w:t>........................................</w:t>
            </w:r>
            <w:r>
              <w:rPr>
                <w:bCs/>
                <w:sz w:val="20"/>
              </w:rPr>
              <w:t>.</w:t>
            </w:r>
          </w:p>
        </w:tc>
        <w:tc>
          <w:tcPr>
            <w:tcW w:w="487" w:type="dxa"/>
          </w:tcPr>
          <w:p w14:paraId="7D71ED1C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4338A1">
              <w:rPr>
                <w:rFonts w:eastAsiaTheme="minorHAnsi"/>
                <w:sz w:val="18"/>
                <w:szCs w:val="18"/>
                <w:lang w:val="en-IN"/>
              </w:rPr>
              <w:t>224</w:t>
            </w:r>
          </w:p>
        </w:tc>
      </w:tr>
      <w:tr w:rsidR="0094008B" w14:paraId="5ABAE77A" w14:textId="77777777" w:rsidTr="0094008B">
        <w:trPr>
          <w:trHeight w:val="20"/>
        </w:trPr>
        <w:tc>
          <w:tcPr>
            <w:tcW w:w="8755" w:type="dxa"/>
          </w:tcPr>
          <w:p w14:paraId="30C1FFB6" w14:textId="77777777" w:rsidR="0094008B" w:rsidRDefault="0094008B" w:rsidP="0094008B">
            <w:pPr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  <w:r w:rsidRPr="000C22A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          Dr. Geeta Rani, </w:t>
            </w:r>
            <w:proofErr w:type="spellStart"/>
            <w:r w:rsidRPr="000C22A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Puninder</w:t>
            </w:r>
            <w:proofErr w:type="spellEnd"/>
            <w:r w:rsidRPr="000C22A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Kaur, Dr. </w:t>
            </w:r>
            <w:proofErr w:type="spellStart"/>
            <w:r w:rsidRPr="000C22A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>Avinash</w:t>
            </w:r>
            <w:proofErr w:type="spellEnd"/>
            <w:r w:rsidRPr="000C22A9"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  <w:t xml:space="preserve"> Sharma</w:t>
            </w:r>
          </w:p>
          <w:p w14:paraId="6997660A" w14:textId="1DF73BE8" w:rsidR="0094008B" w:rsidRPr="000C22A9" w:rsidRDefault="0094008B" w:rsidP="0094008B">
            <w:pPr>
              <w:rPr>
                <w:rFonts w:ascii="Times New Roman" w:hAnsi="Times New Roman" w:cs="Times New Roman"/>
                <w:bCs/>
                <w:i/>
                <w:sz w:val="20"/>
                <w:szCs w:val="24"/>
              </w:rPr>
            </w:pPr>
          </w:p>
        </w:tc>
        <w:tc>
          <w:tcPr>
            <w:tcW w:w="487" w:type="dxa"/>
          </w:tcPr>
          <w:p w14:paraId="703274E2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</w:p>
        </w:tc>
      </w:tr>
      <w:tr w:rsidR="0094008B" w14:paraId="1579786D" w14:textId="77777777" w:rsidTr="0094008B">
        <w:trPr>
          <w:trHeight w:val="20"/>
        </w:trPr>
        <w:tc>
          <w:tcPr>
            <w:tcW w:w="8755" w:type="dxa"/>
          </w:tcPr>
          <w:p w14:paraId="4F4F2A61" w14:textId="77777777" w:rsidR="0094008B" w:rsidRPr="000C22A9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0C22A9">
              <w:rPr>
                <w:rFonts w:eastAsiaTheme="minorHAnsi"/>
                <w:b/>
                <w:bCs/>
                <w:sz w:val="20"/>
                <w:lang w:val="en-IN"/>
              </w:rPr>
              <w:t xml:space="preserve">          INTRODUCTION</w:t>
            </w:r>
            <w:r w:rsidRPr="000C22A9">
              <w:rPr>
                <w:bCs/>
                <w:sz w:val="20"/>
              </w:rPr>
              <w:t>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2B19BD22" w14:textId="77777777" w:rsidR="0094008B" w:rsidRPr="001272B5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4338A1">
              <w:rPr>
                <w:rFonts w:eastAsiaTheme="minorHAnsi"/>
                <w:sz w:val="18"/>
                <w:szCs w:val="18"/>
                <w:lang w:val="en-IN"/>
              </w:rPr>
              <w:t>224</w:t>
            </w:r>
          </w:p>
        </w:tc>
      </w:tr>
      <w:tr w:rsidR="0094008B" w14:paraId="7DDD2D8C" w14:textId="77777777" w:rsidTr="0094008B">
        <w:trPr>
          <w:trHeight w:val="20"/>
        </w:trPr>
        <w:tc>
          <w:tcPr>
            <w:tcW w:w="8755" w:type="dxa"/>
          </w:tcPr>
          <w:p w14:paraId="700DB47A" w14:textId="77777777" w:rsidR="0094008B" w:rsidRPr="0058538B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  <w:r w:rsidRPr="0058538B">
              <w:rPr>
                <w:rFonts w:eastAsiaTheme="minorHAnsi"/>
                <w:b/>
                <w:bCs/>
                <w:sz w:val="20"/>
                <w:lang w:val="en-IN"/>
              </w:rPr>
              <w:t>DATA LAKE AND ITS BENEFIT</w:t>
            </w:r>
            <w:r w:rsidRPr="0058538B">
              <w:rPr>
                <w:bCs/>
                <w:sz w:val="20"/>
              </w:rPr>
              <w:t>.................................................................................................</w:t>
            </w:r>
            <w:r>
              <w:rPr>
                <w:bCs/>
                <w:sz w:val="20"/>
              </w:rPr>
              <w:t>...</w:t>
            </w:r>
          </w:p>
        </w:tc>
        <w:tc>
          <w:tcPr>
            <w:tcW w:w="487" w:type="dxa"/>
          </w:tcPr>
          <w:p w14:paraId="58D1A614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B87281">
              <w:rPr>
                <w:rFonts w:eastAsiaTheme="minorHAnsi"/>
                <w:sz w:val="18"/>
                <w:szCs w:val="18"/>
                <w:lang w:val="en-IN"/>
              </w:rPr>
              <w:t>225</w:t>
            </w:r>
          </w:p>
        </w:tc>
      </w:tr>
      <w:tr w:rsidR="0094008B" w14:paraId="2CF00891" w14:textId="77777777" w:rsidTr="0094008B">
        <w:trPr>
          <w:trHeight w:val="20"/>
        </w:trPr>
        <w:tc>
          <w:tcPr>
            <w:tcW w:w="8755" w:type="dxa"/>
          </w:tcPr>
          <w:p w14:paraId="29293D5C" w14:textId="77777777" w:rsidR="0094008B" w:rsidRPr="0058538B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58538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Benefits of Data Lake</w:t>
            </w:r>
            <w:r w:rsidRPr="0058538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</w:t>
            </w:r>
          </w:p>
        </w:tc>
        <w:tc>
          <w:tcPr>
            <w:tcW w:w="487" w:type="dxa"/>
          </w:tcPr>
          <w:p w14:paraId="2E23C2AC" w14:textId="77777777" w:rsidR="0094008B" w:rsidRPr="00B87281" w:rsidRDefault="0094008B" w:rsidP="0094008B">
            <w:pPr>
              <w:rPr>
                <w:sz w:val="18"/>
                <w:szCs w:val="18"/>
              </w:rPr>
            </w:pPr>
            <w:r w:rsidRPr="00B8728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/>
              </w:rPr>
              <w:t>228</w:t>
            </w:r>
          </w:p>
        </w:tc>
      </w:tr>
      <w:tr w:rsidR="0094008B" w14:paraId="5431572A" w14:textId="77777777" w:rsidTr="0094008B">
        <w:trPr>
          <w:trHeight w:val="20"/>
        </w:trPr>
        <w:tc>
          <w:tcPr>
            <w:tcW w:w="8755" w:type="dxa"/>
          </w:tcPr>
          <w:p w14:paraId="0F85727A" w14:textId="77777777" w:rsidR="0094008B" w:rsidRPr="0058538B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58538B">
              <w:rPr>
                <w:bCs/>
                <w:sz w:val="20"/>
              </w:rPr>
              <w:t xml:space="preserve">          </w:t>
            </w:r>
            <w:r w:rsidRPr="0058538B">
              <w:rPr>
                <w:rFonts w:eastAsiaTheme="minorHAnsi"/>
                <w:b/>
                <w:bCs/>
                <w:sz w:val="20"/>
                <w:lang w:val="en-IN"/>
              </w:rPr>
              <w:t>DATA LAKE VS DATA WAREHOUSE</w:t>
            </w:r>
            <w:r w:rsidRPr="0058538B">
              <w:rPr>
                <w:bCs/>
                <w:sz w:val="20"/>
              </w:rPr>
              <w:t>.......................................................................................</w:t>
            </w:r>
            <w:r>
              <w:rPr>
                <w:bCs/>
                <w:sz w:val="20"/>
              </w:rPr>
              <w:t>....</w:t>
            </w:r>
          </w:p>
        </w:tc>
        <w:tc>
          <w:tcPr>
            <w:tcW w:w="487" w:type="dxa"/>
          </w:tcPr>
          <w:p w14:paraId="0D8576F5" w14:textId="77777777" w:rsidR="0094008B" w:rsidRPr="00B87281" w:rsidRDefault="0094008B" w:rsidP="0094008B">
            <w:pPr>
              <w:rPr>
                <w:sz w:val="18"/>
                <w:szCs w:val="18"/>
              </w:rPr>
            </w:pPr>
            <w:r w:rsidRPr="00B87281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val="en-US"/>
              </w:rPr>
              <w:t>228</w:t>
            </w:r>
          </w:p>
        </w:tc>
      </w:tr>
      <w:tr w:rsidR="0094008B" w14:paraId="039225C0" w14:textId="77777777" w:rsidTr="0094008B">
        <w:trPr>
          <w:trHeight w:val="20"/>
        </w:trPr>
        <w:tc>
          <w:tcPr>
            <w:tcW w:w="8755" w:type="dxa"/>
          </w:tcPr>
          <w:p w14:paraId="03E9CF03" w14:textId="77777777" w:rsidR="0094008B" w:rsidRPr="0058538B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58538B">
              <w:rPr>
                <w:rFonts w:eastAsiaTheme="minorHAnsi"/>
                <w:b/>
                <w:bCs/>
                <w:sz w:val="20"/>
                <w:lang w:val="en-IN"/>
              </w:rPr>
              <w:t xml:space="preserve">          DATA LAKE ARCHITECTURE</w:t>
            </w:r>
            <w:r w:rsidRPr="0058538B">
              <w:rPr>
                <w:bCs/>
                <w:sz w:val="20"/>
              </w:rPr>
              <w:t>.................................................................................................</w:t>
            </w:r>
            <w:r>
              <w:rPr>
                <w:bCs/>
                <w:sz w:val="20"/>
              </w:rPr>
              <w:t>......</w:t>
            </w:r>
          </w:p>
        </w:tc>
        <w:tc>
          <w:tcPr>
            <w:tcW w:w="487" w:type="dxa"/>
          </w:tcPr>
          <w:p w14:paraId="3BB75705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29</w:t>
            </w:r>
          </w:p>
        </w:tc>
      </w:tr>
      <w:tr w:rsidR="0094008B" w14:paraId="57512A88" w14:textId="77777777" w:rsidTr="0094008B">
        <w:trPr>
          <w:trHeight w:val="20"/>
        </w:trPr>
        <w:tc>
          <w:tcPr>
            <w:tcW w:w="8755" w:type="dxa"/>
          </w:tcPr>
          <w:p w14:paraId="18BEDC71" w14:textId="77777777" w:rsidR="0094008B" w:rsidRPr="0058538B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58538B">
              <w:rPr>
                <w:rFonts w:eastAsiaTheme="minorHAnsi"/>
                <w:b/>
                <w:bCs/>
                <w:sz w:val="20"/>
                <w:lang w:val="en-IN"/>
              </w:rPr>
              <w:t xml:space="preserve">           DATA LAKE AND HADOOP</w:t>
            </w:r>
            <w:r w:rsidRPr="0058538B">
              <w:rPr>
                <w:bCs/>
                <w:sz w:val="20"/>
              </w:rPr>
              <w:t>......................................................................................................</w:t>
            </w:r>
            <w:r>
              <w:rPr>
                <w:bCs/>
                <w:sz w:val="20"/>
              </w:rPr>
              <w:t>.....</w:t>
            </w:r>
          </w:p>
        </w:tc>
        <w:tc>
          <w:tcPr>
            <w:tcW w:w="487" w:type="dxa"/>
          </w:tcPr>
          <w:p w14:paraId="6D1B9C89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2</w:t>
            </w:r>
          </w:p>
        </w:tc>
      </w:tr>
      <w:tr w:rsidR="0094008B" w14:paraId="4C4FB7CE" w14:textId="77777777" w:rsidTr="0094008B">
        <w:trPr>
          <w:trHeight w:val="20"/>
        </w:trPr>
        <w:tc>
          <w:tcPr>
            <w:tcW w:w="8755" w:type="dxa"/>
          </w:tcPr>
          <w:p w14:paraId="5FD9797F" w14:textId="77777777" w:rsidR="0094008B" w:rsidRPr="0058538B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58538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HDFS (Hadoop Distributed File System)</w:t>
            </w:r>
            <w:r w:rsidRPr="0058538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</w:t>
            </w:r>
          </w:p>
        </w:tc>
        <w:tc>
          <w:tcPr>
            <w:tcW w:w="487" w:type="dxa"/>
          </w:tcPr>
          <w:p w14:paraId="3516F207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3</w:t>
            </w:r>
          </w:p>
        </w:tc>
      </w:tr>
      <w:tr w:rsidR="0094008B" w14:paraId="4D881B02" w14:textId="77777777" w:rsidTr="0094008B">
        <w:trPr>
          <w:trHeight w:val="20"/>
        </w:trPr>
        <w:tc>
          <w:tcPr>
            <w:tcW w:w="8755" w:type="dxa"/>
          </w:tcPr>
          <w:p w14:paraId="294B3BB2" w14:textId="77777777" w:rsidR="0094008B" w:rsidRPr="0058538B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58538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YARN (Yet Another Resource Negotiator)</w:t>
            </w:r>
            <w:r w:rsidRPr="0058538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</w:t>
            </w:r>
          </w:p>
        </w:tc>
        <w:tc>
          <w:tcPr>
            <w:tcW w:w="487" w:type="dxa"/>
          </w:tcPr>
          <w:p w14:paraId="463DD7AE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3</w:t>
            </w:r>
          </w:p>
        </w:tc>
      </w:tr>
      <w:tr w:rsidR="0094008B" w14:paraId="2141CF4E" w14:textId="77777777" w:rsidTr="0094008B">
        <w:trPr>
          <w:trHeight w:val="20"/>
        </w:trPr>
        <w:tc>
          <w:tcPr>
            <w:tcW w:w="8755" w:type="dxa"/>
          </w:tcPr>
          <w:p w14:paraId="7980EBAC" w14:textId="77777777" w:rsidR="0094008B" w:rsidRPr="0058538B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58538B">
              <w:rPr>
                <w:rFonts w:eastAsiaTheme="minorHAnsi"/>
                <w:b/>
                <w:bCs/>
                <w:sz w:val="20"/>
                <w:lang w:val="en-IN"/>
              </w:rPr>
              <w:t xml:space="preserve">           DATA LAKE CHALLENGES AND RECOMMENDATIONS</w:t>
            </w:r>
            <w:r w:rsidRPr="0058538B">
              <w:rPr>
                <w:bCs/>
                <w:sz w:val="20"/>
              </w:rPr>
              <w:t>.................................................</w:t>
            </w:r>
            <w:r>
              <w:rPr>
                <w:bCs/>
                <w:sz w:val="20"/>
              </w:rPr>
              <w:t>....</w:t>
            </w:r>
          </w:p>
        </w:tc>
        <w:tc>
          <w:tcPr>
            <w:tcW w:w="487" w:type="dxa"/>
          </w:tcPr>
          <w:p w14:paraId="61DE1E6B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5</w:t>
            </w:r>
          </w:p>
        </w:tc>
      </w:tr>
      <w:tr w:rsidR="0094008B" w14:paraId="7981E912" w14:textId="77777777" w:rsidTr="0094008B">
        <w:trPr>
          <w:trHeight w:val="20"/>
        </w:trPr>
        <w:tc>
          <w:tcPr>
            <w:tcW w:w="8755" w:type="dxa"/>
          </w:tcPr>
          <w:p w14:paraId="74BAB468" w14:textId="77777777" w:rsidR="0094008B" w:rsidRPr="005D234B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5D234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Building of Data Lake </w:t>
            </w:r>
            <w:r w:rsidRPr="005D234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</w:t>
            </w:r>
          </w:p>
        </w:tc>
        <w:tc>
          <w:tcPr>
            <w:tcW w:w="487" w:type="dxa"/>
          </w:tcPr>
          <w:p w14:paraId="39A7E827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5</w:t>
            </w:r>
          </w:p>
        </w:tc>
      </w:tr>
      <w:tr w:rsidR="0094008B" w14:paraId="7F4FDFCF" w14:textId="77777777" w:rsidTr="0094008B">
        <w:trPr>
          <w:trHeight w:val="20"/>
        </w:trPr>
        <w:tc>
          <w:tcPr>
            <w:tcW w:w="8755" w:type="dxa"/>
          </w:tcPr>
          <w:p w14:paraId="07D74DA1" w14:textId="77777777" w:rsidR="0094008B" w:rsidRPr="005D234B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5D234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Managing of Data Lake </w:t>
            </w:r>
            <w:r w:rsidRPr="005D234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</w:t>
            </w:r>
          </w:p>
        </w:tc>
        <w:tc>
          <w:tcPr>
            <w:tcW w:w="487" w:type="dxa"/>
          </w:tcPr>
          <w:p w14:paraId="69C9D727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6</w:t>
            </w:r>
          </w:p>
        </w:tc>
      </w:tr>
      <w:tr w:rsidR="0094008B" w14:paraId="77614F67" w14:textId="77777777" w:rsidTr="0094008B">
        <w:trPr>
          <w:trHeight w:val="20"/>
        </w:trPr>
        <w:tc>
          <w:tcPr>
            <w:tcW w:w="8755" w:type="dxa"/>
          </w:tcPr>
          <w:p w14:paraId="364A16F0" w14:textId="77777777" w:rsidR="0094008B" w:rsidRPr="00AE55E2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AE55E2">
              <w:rPr>
                <w:rFonts w:ascii="Times New Roman" w:hAnsi="Times New Roman" w:cs="Times New Roman"/>
                <w:bCs/>
                <w:sz w:val="20"/>
                <w:szCs w:val="24"/>
              </w:rPr>
              <w:t>Extracting the valuable Data</w:t>
            </w:r>
            <w:r w:rsidRPr="00AE55E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</w:t>
            </w:r>
          </w:p>
        </w:tc>
        <w:tc>
          <w:tcPr>
            <w:tcW w:w="487" w:type="dxa"/>
          </w:tcPr>
          <w:p w14:paraId="535ED013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7</w:t>
            </w:r>
          </w:p>
        </w:tc>
      </w:tr>
      <w:tr w:rsidR="0094008B" w14:paraId="3F35CB86" w14:textId="77777777" w:rsidTr="0094008B">
        <w:trPr>
          <w:trHeight w:val="20"/>
        </w:trPr>
        <w:tc>
          <w:tcPr>
            <w:tcW w:w="8755" w:type="dxa"/>
          </w:tcPr>
          <w:p w14:paraId="6B300ED6" w14:textId="77777777" w:rsidR="0094008B" w:rsidRPr="00AE55E2" w:rsidRDefault="0094008B" w:rsidP="0094008B">
            <w:pPr>
              <w:pStyle w:val="NormalWeb"/>
              <w:spacing w:after="0"/>
              <w:ind w:left="567"/>
              <w:jc w:val="both"/>
              <w:rPr>
                <w:rFonts w:eastAsiaTheme="minorHAnsi"/>
                <w:b/>
                <w:bCs/>
                <w:sz w:val="20"/>
              </w:rPr>
            </w:pPr>
            <w:r w:rsidRPr="00AE55E2">
              <w:rPr>
                <w:rFonts w:eastAsiaTheme="minorHAnsi"/>
                <w:b/>
                <w:bCs/>
                <w:sz w:val="20"/>
                <w:lang w:val="en-IN"/>
              </w:rPr>
              <w:t>CONCLUSION</w:t>
            </w:r>
            <w:r w:rsidRPr="00AE55E2">
              <w:rPr>
                <w:bCs/>
                <w:sz w:val="20"/>
              </w:rPr>
              <w:t>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2DB621A7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38</w:t>
            </w:r>
          </w:p>
        </w:tc>
      </w:tr>
      <w:tr w:rsidR="0094008B" w14:paraId="39E2EE7A" w14:textId="77777777" w:rsidTr="0094008B">
        <w:trPr>
          <w:trHeight w:val="20"/>
        </w:trPr>
        <w:tc>
          <w:tcPr>
            <w:tcW w:w="8755" w:type="dxa"/>
          </w:tcPr>
          <w:p w14:paraId="2BC5B2C9" w14:textId="2C8281EE" w:rsidR="0094008B" w:rsidRDefault="0094008B" w:rsidP="0094008B">
            <w:pPr>
              <w:pStyle w:val="NormalWeb"/>
              <w:spacing w:after="0"/>
              <w:jc w:val="both"/>
              <w:rPr>
                <w:ins w:id="263" w:author="Dr. K. Anitha Kumari PSGCT" w:date="2023-01-05T14:51:00Z"/>
                <w:bCs/>
                <w:sz w:val="20"/>
              </w:rPr>
            </w:pPr>
            <w:r w:rsidRPr="00AE55E2">
              <w:rPr>
                <w:rFonts w:eastAsiaTheme="minorHAnsi"/>
                <w:b/>
                <w:bCs/>
                <w:sz w:val="20"/>
                <w:lang w:val="en-IN"/>
              </w:rPr>
              <w:t xml:space="preserve">           REFERENCES</w:t>
            </w:r>
            <w:r w:rsidRPr="00AE55E2">
              <w:rPr>
                <w:bCs/>
                <w:sz w:val="20"/>
              </w:rPr>
              <w:t>.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</w:t>
            </w:r>
          </w:p>
          <w:p w14:paraId="25BF5889" w14:textId="77777777" w:rsidR="00C04C1D" w:rsidRDefault="00C04C1D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</w:p>
          <w:p w14:paraId="0DCDB4F1" w14:textId="1D7BA716" w:rsidR="0094008B" w:rsidRPr="00AE55E2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</w:p>
        </w:tc>
        <w:tc>
          <w:tcPr>
            <w:tcW w:w="487" w:type="dxa"/>
          </w:tcPr>
          <w:p w14:paraId="27A32C30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lastRenderedPageBreak/>
              <w:t>238</w:t>
            </w:r>
          </w:p>
        </w:tc>
      </w:tr>
      <w:tr w:rsidR="0094008B" w14:paraId="652524DF" w14:textId="77777777" w:rsidTr="0094008B">
        <w:trPr>
          <w:trHeight w:val="20"/>
        </w:trPr>
        <w:tc>
          <w:tcPr>
            <w:tcW w:w="8755" w:type="dxa"/>
          </w:tcPr>
          <w:p w14:paraId="51E38B45" w14:textId="77777777" w:rsidR="0094008B" w:rsidRPr="0016191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161918">
              <w:rPr>
                <w:rFonts w:eastAsiaTheme="minorHAnsi"/>
                <w:b/>
                <w:bCs/>
                <w:sz w:val="20"/>
                <w:lang w:val="en-IN"/>
              </w:rPr>
              <w:t>CHAPTER 10 CRITICAL ANALYSIS ON AUGMENTED REALITY IN CYBER-PHYSICAL SYSTEM: CHALLENGES AND CONCERNS</w:t>
            </w:r>
            <w:r w:rsidRPr="00161918">
              <w:rPr>
                <w:bCs/>
                <w:sz w:val="20"/>
              </w:rPr>
              <w:t>.......................................................................................</w:t>
            </w:r>
            <w:r>
              <w:rPr>
                <w:bCs/>
                <w:sz w:val="20"/>
              </w:rPr>
              <w:t>....</w:t>
            </w:r>
          </w:p>
        </w:tc>
        <w:tc>
          <w:tcPr>
            <w:tcW w:w="487" w:type="dxa"/>
          </w:tcPr>
          <w:p w14:paraId="2162C4D0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1</w:t>
            </w:r>
          </w:p>
        </w:tc>
      </w:tr>
      <w:tr w:rsidR="0094008B" w14:paraId="5AC98ECB" w14:textId="77777777" w:rsidTr="0094008B">
        <w:trPr>
          <w:trHeight w:val="20"/>
        </w:trPr>
        <w:tc>
          <w:tcPr>
            <w:tcW w:w="8755" w:type="dxa"/>
          </w:tcPr>
          <w:p w14:paraId="720F8E8B" w14:textId="21A5A88F" w:rsidR="0094008B" w:rsidRPr="00D631BF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i/>
                <w:iCs/>
                <w:sz w:val="20"/>
                <w:lang w:val="en-IN"/>
              </w:rPr>
            </w:pPr>
            <w:r>
              <w:rPr>
                <w:rFonts w:eastAsiaTheme="minorHAnsi"/>
                <w:i/>
                <w:iCs/>
                <w:sz w:val="20"/>
                <w:lang w:val="en-IN"/>
              </w:rPr>
              <w:t xml:space="preserve">           </w:t>
            </w:r>
            <w:proofErr w:type="spellStart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>Avinash</w:t>
            </w:r>
            <w:proofErr w:type="spellEnd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 xml:space="preserve"> Sharma, </w:t>
            </w:r>
            <w:proofErr w:type="spellStart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>Rasmeet</w:t>
            </w:r>
            <w:proofErr w:type="spellEnd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 xml:space="preserve"> Kaur, </w:t>
            </w:r>
            <w:proofErr w:type="spellStart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>Dharminder</w:t>
            </w:r>
            <w:proofErr w:type="spellEnd"/>
            <w:r w:rsidRPr="00D631BF">
              <w:rPr>
                <w:rFonts w:eastAsiaTheme="minorHAnsi"/>
                <w:i/>
                <w:iCs/>
                <w:sz w:val="20"/>
                <w:lang w:val="en-IN"/>
              </w:rPr>
              <w:t xml:space="preserve"> Yadav</w:t>
            </w:r>
          </w:p>
          <w:p w14:paraId="36E0D701" w14:textId="0177F571" w:rsidR="0094008B" w:rsidRPr="00D631BF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i/>
                <w:iCs/>
                <w:sz w:val="20"/>
                <w:lang w:val="en-IN"/>
              </w:rPr>
            </w:pPr>
          </w:p>
        </w:tc>
        <w:tc>
          <w:tcPr>
            <w:tcW w:w="487" w:type="dxa"/>
          </w:tcPr>
          <w:p w14:paraId="6AA51954" w14:textId="77777777" w:rsidR="0094008B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</w:p>
        </w:tc>
      </w:tr>
      <w:tr w:rsidR="0094008B" w14:paraId="00F6FB0F" w14:textId="77777777" w:rsidTr="0094008B">
        <w:trPr>
          <w:trHeight w:val="20"/>
        </w:trPr>
        <w:tc>
          <w:tcPr>
            <w:tcW w:w="8755" w:type="dxa"/>
          </w:tcPr>
          <w:p w14:paraId="5D045986" w14:textId="77777777" w:rsidR="0094008B" w:rsidRPr="00161918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161918">
              <w:rPr>
                <w:rFonts w:eastAsiaTheme="minorHAnsi"/>
                <w:b/>
                <w:bCs/>
                <w:sz w:val="20"/>
                <w:lang w:val="en-IN"/>
              </w:rPr>
              <w:t xml:space="preserve">           INTRODUCTION</w:t>
            </w:r>
            <w:r w:rsidRPr="00161918">
              <w:rPr>
                <w:bCs/>
                <w:sz w:val="20"/>
              </w:rPr>
              <w:t>.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</w:t>
            </w:r>
          </w:p>
        </w:tc>
        <w:tc>
          <w:tcPr>
            <w:tcW w:w="487" w:type="dxa"/>
          </w:tcPr>
          <w:p w14:paraId="0AEB53B5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 w:rsidRPr="00D179D2">
              <w:rPr>
                <w:rFonts w:ascii="Times New Roman" w:hAnsi="Times New Roman" w:cs="Times New Roman"/>
                <w:sz w:val="18"/>
                <w:szCs w:val="18"/>
              </w:rPr>
              <w:t>241</w:t>
            </w:r>
          </w:p>
        </w:tc>
      </w:tr>
      <w:tr w:rsidR="0094008B" w14:paraId="7566B47B" w14:textId="77777777" w:rsidTr="0094008B">
        <w:trPr>
          <w:trHeight w:val="20"/>
        </w:trPr>
        <w:tc>
          <w:tcPr>
            <w:tcW w:w="8755" w:type="dxa"/>
          </w:tcPr>
          <w:p w14:paraId="1E0A19AF" w14:textId="77777777" w:rsidR="0094008B" w:rsidRPr="00161918" w:rsidRDefault="0094008B" w:rsidP="0094008B">
            <w:pPr>
              <w:pStyle w:val="NormalWeb"/>
              <w:spacing w:after="0"/>
              <w:ind w:left="567" w:hanging="567"/>
              <w:jc w:val="both"/>
              <w:rPr>
                <w:bCs/>
                <w:sz w:val="20"/>
              </w:rPr>
            </w:pPr>
            <w:r w:rsidRPr="00161918">
              <w:rPr>
                <w:rFonts w:eastAsiaTheme="minorHAnsi"/>
                <w:b/>
                <w:bCs/>
                <w:sz w:val="20"/>
                <w:lang w:val="en-IN"/>
              </w:rPr>
              <w:t xml:space="preserve">           TYPES OF AR</w:t>
            </w:r>
            <w:r w:rsidRPr="00161918">
              <w:rPr>
                <w:bCs/>
                <w:sz w:val="20"/>
              </w:rPr>
              <w:t>..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</w:t>
            </w:r>
          </w:p>
        </w:tc>
        <w:tc>
          <w:tcPr>
            <w:tcW w:w="487" w:type="dxa"/>
          </w:tcPr>
          <w:p w14:paraId="04882100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2</w:t>
            </w:r>
          </w:p>
        </w:tc>
      </w:tr>
      <w:tr w:rsidR="0094008B" w14:paraId="781030C4" w14:textId="77777777" w:rsidTr="0094008B">
        <w:trPr>
          <w:trHeight w:val="20"/>
        </w:trPr>
        <w:tc>
          <w:tcPr>
            <w:tcW w:w="8755" w:type="dxa"/>
          </w:tcPr>
          <w:p w14:paraId="0026D314" w14:textId="77777777" w:rsidR="0094008B" w:rsidRPr="00161918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Marker-based AR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</w:t>
            </w:r>
          </w:p>
        </w:tc>
        <w:tc>
          <w:tcPr>
            <w:tcW w:w="487" w:type="dxa"/>
          </w:tcPr>
          <w:p w14:paraId="6C7C4FD9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</w:tc>
      </w:tr>
      <w:tr w:rsidR="0094008B" w14:paraId="6A9842FC" w14:textId="77777777" w:rsidTr="0094008B">
        <w:trPr>
          <w:trHeight w:val="20"/>
        </w:trPr>
        <w:tc>
          <w:tcPr>
            <w:tcW w:w="8755" w:type="dxa"/>
          </w:tcPr>
          <w:p w14:paraId="202BBDE0" w14:textId="77777777" w:rsidR="0094008B" w:rsidRPr="00161918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Marker-less AR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491FF8CA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</w:tc>
      </w:tr>
      <w:tr w:rsidR="0094008B" w14:paraId="0C1307B3" w14:textId="77777777" w:rsidTr="0094008B">
        <w:trPr>
          <w:trHeight w:val="20"/>
        </w:trPr>
        <w:tc>
          <w:tcPr>
            <w:tcW w:w="8755" w:type="dxa"/>
          </w:tcPr>
          <w:p w14:paraId="6E4EA312" w14:textId="0BE7FE9B" w:rsidR="0094008B" w:rsidRPr="00161918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Location-</w:t>
            </w:r>
            <w:ins w:id="264" w:author="Dr. K. Anitha Kumari PSGCT" w:date="2023-01-05T14:53:00Z">
              <w:r w:rsidR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b</w:t>
              </w:r>
            </w:ins>
            <w:del w:id="265" w:author="Dr. K. Anitha Kumari PSGCT" w:date="2023-01-05T14:53:00Z">
              <w:r w:rsidRPr="00161918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B</w:delText>
              </w:r>
            </w:del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>ased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59D2EE76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3</w:t>
            </w:r>
          </w:p>
        </w:tc>
      </w:tr>
      <w:tr w:rsidR="0094008B" w14:paraId="607E3577" w14:textId="77777777" w:rsidTr="0094008B">
        <w:trPr>
          <w:trHeight w:val="20"/>
        </w:trPr>
        <w:tc>
          <w:tcPr>
            <w:tcW w:w="8755" w:type="dxa"/>
          </w:tcPr>
          <w:p w14:paraId="511B27E8" w14:textId="77777777" w:rsidR="0094008B" w:rsidRPr="00161918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Superimposition-based AR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</w:t>
            </w:r>
          </w:p>
        </w:tc>
        <w:tc>
          <w:tcPr>
            <w:tcW w:w="487" w:type="dxa"/>
          </w:tcPr>
          <w:p w14:paraId="19D6CCDF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4</w:t>
            </w:r>
          </w:p>
        </w:tc>
      </w:tr>
      <w:tr w:rsidR="0094008B" w14:paraId="0A640A76" w14:textId="77777777" w:rsidTr="0094008B">
        <w:trPr>
          <w:trHeight w:val="20"/>
        </w:trPr>
        <w:tc>
          <w:tcPr>
            <w:tcW w:w="8755" w:type="dxa"/>
          </w:tcPr>
          <w:p w14:paraId="64D607BF" w14:textId="77777777" w:rsidR="0094008B" w:rsidRPr="00161918" w:rsidRDefault="0094008B" w:rsidP="0094008B">
            <w:pPr>
              <w:ind w:left="567" w:hanging="567"/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Project-based AR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</w:t>
            </w:r>
          </w:p>
        </w:tc>
        <w:tc>
          <w:tcPr>
            <w:tcW w:w="487" w:type="dxa"/>
          </w:tcPr>
          <w:p w14:paraId="01F40B59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4</w:t>
            </w:r>
          </w:p>
        </w:tc>
      </w:tr>
      <w:tr w:rsidR="0094008B" w14:paraId="73A12063" w14:textId="77777777" w:rsidTr="0094008B">
        <w:trPr>
          <w:trHeight w:val="20"/>
        </w:trPr>
        <w:tc>
          <w:tcPr>
            <w:tcW w:w="8755" w:type="dxa"/>
          </w:tcPr>
          <w:p w14:paraId="3AF1FC07" w14:textId="77777777" w:rsidR="0094008B" w:rsidRPr="00161918" w:rsidRDefault="0094008B" w:rsidP="0094008B">
            <w:pPr>
              <w:ind w:left="567" w:hanging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161918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Outlining AR</w:t>
            </w:r>
            <w:r w:rsidRPr="0016191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705E7AFD" w14:textId="77777777" w:rsidR="0094008B" w:rsidRPr="00D179D2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44</w:t>
            </w:r>
          </w:p>
        </w:tc>
      </w:tr>
      <w:tr w:rsidR="0094008B" w14:paraId="212E6EE8" w14:textId="77777777" w:rsidTr="0094008B">
        <w:trPr>
          <w:trHeight w:val="20"/>
        </w:trPr>
        <w:tc>
          <w:tcPr>
            <w:tcW w:w="8755" w:type="dxa"/>
          </w:tcPr>
          <w:p w14:paraId="07646623" w14:textId="77777777" w:rsidR="0094008B" w:rsidRPr="00B7180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71803">
              <w:rPr>
                <w:rFonts w:eastAsiaTheme="minorHAnsi"/>
                <w:b/>
                <w:bCs/>
                <w:sz w:val="20"/>
                <w:lang w:val="en-IN"/>
              </w:rPr>
              <w:t xml:space="preserve">           HISTORY OF AR</w:t>
            </w:r>
            <w:r w:rsidRPr="00B71803">
              <w:rPr>
                <w:bCs/>
                <w:sz w:val="20"/>
              </w:rPr>
              <w:t>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31AEFD0B" w14:textId="77777777" w:rsidR="0094008B" w:rsidRPr="00B87281" w:rsidRDefault="0094008B" w:rsidP="0094008B">
            <w:pPr>
              <w:rPr>
                <w:sz w:val="18"/>
                <w:szCs w:val="18"/>
              </w:rPr>
            </w:pPr>
            <w:r w:rsidRPr="00195AE8">
              <w:rPr>
                <w:rFonts w:ascii="Times New Roman" w:hAnsi="Times New Roman" w:cs="Times New Roman"/>
                <w:sz w:val="18"/>
                <w:szCs w:val="18"/>
              </w:rPr>
              <w:t>245</w:t>
            </w:r>
          </w:p>
        </w:tc>
      </w:tr>
      <w:tr w:rsidR="0094008B" w14:paraId="3983D834" w14:textId="77777777" w:rsidTr="0094008B">
        <w:trPr>
          <w:trHeight w:val="20"/>
        </w:trPr>
        <w:tc>
          <w:tcPr>
            <w:tcW w:w="8755" w:type="dxa"/>
          </w:tcPr>
          <w:p w14:paraId="0D6180F1" w14:textId="77777777" w:rsidR="0094008B" w:rsidRPr="00B7180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71803">
              <w:rPr>
                <w:rFonts w:eastAsiaTheme="minorHAnsi"/>
                <w:b/>
                <w:bCs/>
                <w:sz w:val="20"/>
                <w:lang w:val="en-IN"/>
              </w:rPr>
              <w:t xml:space="preserve">           TECHNOLOGY BEHIND AR</w:t>
            </w:r>
            <w:r w:rsidRPr="00B71803">
              <w:rPr>
                <w:bCs/>
                <w:sz w:val="20"/>
              </w:rPr>
              <w:t>.....................................................................................................</w:t>
            </w:r>
            <w:r>
              <w:rPr>
                <w:bCs/>
                <w:sz w:val="20"/>
              </w:rPr>
              <w:t>......</w:t>
            </w:r>
          </w:p>
        </w:tc>
        <w:tc>
          <w:tcPr>
            <w:tcW w:w="487" w:type="dxa"/>
          </w:tcPr>
          <w:p w14:paraId="709C5C0A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7D8E5B8B" w14:textId="77777777" w:rsidTr="0094008B">
        <w:trPr>
          <w:trHeight w:val="20"/>
        </w:trPr>
        <w:tc>
          <w:tcPr>
            <w:tcW w:w="8755" w:type="dxa"/>
          </w:tcPr>
          <w:p w14:paraId="120A2460" w14:textId="77777777" w:rsidR="0094008B" w:rsidRPr="00B71803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Simultaneous Localization and Mapping (SLAM) 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technology) ..........................................................</w:t>
            </w:r>
          </w:p>
        </w:tc>
        <w:tc>
          <w:tcPr>
            <w:tcW w:w="487" w:type="dxa"/>
          </w:tcPr>
          <w:p w14:paraId="2A22366A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58B04A53" w14:textId="77777777" w:rsidTr="0094008B">
        <w:trPr>
          <w:trHeight w:val="20"/>
        </w:trPr>
        <w:tc>
          <w:tcPr>
            <w:tcW w:w="8755" w:type="dxa"/>
          </w:tcPr>
          <w:p w14:paraId="595AD7EF" w14:textId="0A552392" w:rsidR="0094008B" w:rsidRPr="00B71803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Recognition-based AR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.</w:t>
            </w:r>
            <w:ins w:id="266" w:author="Dr. K. Anitha Kumari PSGCT" w:date="2023-01-05T14:53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...</w:t>
              </w:r>
            </w:ins>
          </w:p>
        </w:tc>
        <w:tc>
          <w:tcPr>
            <w:tcW w:w="487" w:type="dxa"/>
          </w:tcPr>
          <w:p w14:paraId="0D1AD028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32ECDC26" w14:textId="77777777" w:rsidTr="0094008B">
        <w:trPr>
          <w:trHeight w:val="20"/>
        </w:trPr>
        <w:tc>
          <w:tcPr>
            <w:tcW w:w="8755" w:type="dxa"/>
          </w:tcPr>
          <w:p w14:paraId="7E202A0A" w14:textId="77777777" w:rsidR="0094008B" w:rsidRPr="00B71803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Location-based Approach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</w:t>
            </w:r>
          </w:p>
        </w:tc>
        <w:tc>
          <w:tcPr>
            <w:tcW w:w="487" w:type="dxa"/>
          </w:tcPr>
          <w:p w14:paraId="32F9C44F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4BB46B96" w14:textId="77777777" w:rsidTr="0094008B">
        <w:trPr>
          <w:trHeight w:val="20"/>
        </w:trPr>
        <w:tc>
          <w:tcPr>
            <w:tcW w:w="8755" w:type="dxa"/>
          </w:tcPr>
          <w:p w14:paraId="43C6624A" w14:textId="77777777" w:rsidR="0094008B" w:rsidRPr="00B71803" w:rsidRDefault="0094008B" w:rsidP="0094008B">
            <w:pPr>
              <w:jc w:val="both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Location-based Approach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</w:t>
            </w:r>
          </w:p>
        </w:tc>
        <w:tc>
          <w:tcPr>
            <w:tcW w:w="487" w:type="dxa"/>
          </w:tcPr>
          <w:p w14:paraId="2CB58B79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7943686B" w14:textId="77777777" w:rsidTr="0094008B">
        <w:trPr>
          <w:trHeight w:val="20"/>
        </w:trPr>
        <w:tc>
          <w:tcPr>
            <w:tcW w:w="8755" w:type="dxa"/>
          </w:tcPr>
          <w:p w14:paraId="63903008" w14:textId="669B2BA2" w:rsidR="0094008B" w:rsidRPr="00B71803" w:rsidRDefault="00C04C1D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Depth </w:t>
            </w:r>
            <w:ins w:id="267" w:author="Dr. K. Anitha Kumari PSGCT" w:date="2023-01-05T14:51:00Z">
              <w:r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T</w:t>
              </w:r>
            </w:ins>
            <w:del w:id="268" w:author="Dr. K. Anitha Kumari PSGCT" w:date="2023-01-05T14:51:00Z">
              <w:r w:rsidRPr="00B71803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t</w:delText>
              </w:r>
            </w:del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racking </w:t>
            </w:r>
            <w:ins w:id="269" w:author="Dr. K. Anitha Kumari PSGCT" w:date="2023-01-05T14:51:00Z">
              <w:r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T</w:t>
              </w:r>
            </w:ins>
            <w:del w:id="270" w:author="Dr. K. Anitha Kumari PSGCT" w:date="2023-01-05T14:51:00Z">
              <w:r w:rsidRPr="00B71803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t</w:delText>
              </w:r>
            </w:del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>echnology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</w:t>
            </w:r>
            <w:del w:id="271" w:author="Dr. K. Anitha Kumari PSGCT" w:date="2023-01-05T14:51:00Z">
              <w:r w:rsidRPr="00B71803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.</w:delText>
              </w:r>
            </w:del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2D8F9B3E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6</w:t>
            </w:r>
          </w:p>
        </w:tc>
      </w:tr>
      <w:tr w:rsidR="0094008B" w14:paraId="76C066CF" w14:textId="77777777" w:rsidTr="0094008B">
        <w:trPr>
          <w:trHeight w:val="20"/>
        </w:trPr>
        <w:tc>
          <w:tcPr>
            <w:tcW w:w="8755" w:type="dxa"/>
          </w:tcPr>
          <w:p w14:paraId="2A09DB57" w14:textId="210DD9E5" w:rsidR="0094008B" w:rsidRPr="00B71803" w:rsidRDefault="00C04C1D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 Natural </w:t>
            </w:r>
            <w:ins w:id="272" w:author="Dr. K. Anitha Kumari PSGCT" w:date="2023-01-05T14:51:00Z">
              <w:r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F</w:t>
              </w:r>
            </w:ins>
            <w:del w:id="273" w:author="Dr. K. Anitha Kumari PSGCT" w:date="2023-01-05T14:51:00Z">
              <w:r w:rsidRPr="00B71803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f</w:delText>
              </w:r>
            </w:del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eature </w:t>
            </w:r>
            <w:ins w:id="274" w:author="Dr. K. Anitha Kumari PSGCT" w:date="2023-01-05T14:52:00Z">
              <w:r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T</w:t>
              </w:r>
            </w:ins>
            <w:del w:id="275" w:author="Dr. K. Anitha Kumari PSGCT" w:date="2023-01-05T14:51:00Z">
              <w:r w:rsidRPr="00B71803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t</w:delText>
              </w:r>
            </w:del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racking </w:t>
            </w:r>
            <w:ins w:id="276" w:author="Dr. K. Anitha Kumari PSGCT" w:date="2023-01-05T14:52:00Z">
              <w:r>
                <w:rPr>
                  <w:rFonts w:ascii="Times New Roman" w:hAnsi="Times New Roman" w:cs="Times New Roman"/>
                  <w:bCs/>
                  <w:sz w:val="20"/>
                  <w:szCs w:val="24"/>
                </w:rPr>
                <w:t>T</w:t>
              </w:r>
            </w:ins>
            <w:del w:id="277" w:author="Dr. K. Anitha Kumari PSGCT" w:date="2023-01-05T14:52:00Z">
              <w:r w:rsidRPr="00B71803" w:rsidDel="00C04C1D">
                <w:rPr>
                  <w:rFonts w:ascii="Times New Roman" w:hAnsi="Times New Roman" w:cs="Times New Roman"/>
                  <w:bCs/>
                  <w:sz w:val="20"/>
                  <w:szCs w:val="24"/>
                </w:rPr>
                <w:delText>t</w:delText>
              </w:r>
            </w:del>
            <w:r w:rsidRPr="00B71803">
              <w:rPr>
                <w:rFonts w:ascii="Times New Roman" w:hAnsi="Times New Roman" w:cs="Times New Roman"/>
                <w:bCs/>
                <w:sz w:val="20"/>
                <w:szCs w:val="24"/>
              </w:rPr>
              <w:t>echnology</w:t>
            </w:r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</w:t>
            </w:r>
            <w:del w:id="278" w:author="Dr. K. Anitha Kumari PSGCT" w:date="2023-01-05T14:52:00Z">
              <w:r w:rsidRPr="00B71803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.</w:delText>
              </w:r>
            </w:del>
            <w:r w:rsidRPr="00B7180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573065DB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7</w:t>
            </w:r>
          </w:p>
        </w:tc>
      </w:tr>
      <w:tr w:rsidR="0094008B" w14:paraId="2AA325A6" w14:textId="77777777" w:rsidTr="0094008B">
        <w:trPr>
          <w:trHeight w:val="20"/>
        </w:trPr>
        <w:tc>
          <w:tcPr>
            <w:tcW w:w="8755" w:type="dxa"/>
          </w:tcPr>
          <w:p w14:paraId="4E3514C0" w14:textId="77777777" w:rsidR="0094008B" w:rsidRPr="00B7180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71803">
              <w:rPr>
                <w:rFonts w:eastAsiaTheme="minorHAnsi"/>
                <w:b/>
                <w:bCs/>
                <w:sz w:val="20"/>
                <w:lang w:val="en-IN"/>
              </w:rPr>
              <w:t xml:space="preserve">           DEVICES AND COMPONENTS OF AR</w:t>
            </w:r>
            <w:r w:rsidRPr="00B71803">
              <w:rPr>
                <w:bCs/>
                <w:sz w:val="20"/>
              </w:rPr>
              <w:t>..................................................................................</w:t>
            </w:r>
            <w:r>
              <w:rPr>
                <w:bCs/>
                <w:sz w:val="20"/>
              </w:rPr>
              <w:t>.......</w:t>
            </w:r>
          </w:p>
        </w:tc>
        <w:tc>
          <w:tcPr>
            <w:tcW w:w="487" w:type="dxa"/>
          </w:tcPr>
          <w:p w14:paraId="6569E5D6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49</w:t>
            </w:r>
          </w:p>
        </w:tc>
      </w:tr>
      <w:tr w:rsidR="0094008B" w14:paraId="33921B0C" w14:textId="77777777" w:rsidTr="0094008B">
        <w:trPr>
          <w:trHeight w:val="20"/>
        </w:trPr>
        <w:tc>
          <w:tcPr>
            <w:tcW w:w="8755" w:type="dxa"/>
          </w:tcPr>
          <w:p w14:paraId="4FE82227" w14:textId="77777777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          Cameras and sensors</w:t>
            </w: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</w:t>
            </w:r>
          </w:p>
        </w:tc>
        <w:tc>
          <w:tcPr>
            <w:tcW w:w="487" w:type="dxa"/>
          </w:tcPr>
          <w:p w14:paraId="17730BA3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1F31B57D" w14:textId="77777777" w:rsidTr="0094008B">
        <w:trPr>
          <w:trHeight w:val="20"/>
        </w:trPr>
        <w:tc>
          <w:tcPr>
            <w:tcW w:w="8755" w:type="dxa"/>
          </w:tcPr>
          <w:p w14:paraId="072462FF" w14:textId="2C288CEF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hAnsi="Times New Roman" w:cs="Times New Roman"/>
                <w:sz w:val="20"/>
              </w:rPr>
              <w:t xml:space="preserve">          Processing </w:t>
            </w:r>
            <w:del w:id="279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d</w:delText>
              </w:r>
            </w:del>
            <w:ins w:id="280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D</w:t>
              </w:r>
            </w:ins>
            <w:r w:rsidRPr="00D94C00">
              <w:rPr>
                <w:rFonts w:ascii="Times New Roman" w:hAnsi="Times New Roman" w:cs="Times New Roman"/>
                <w:sz w:val="20"/>
              </w:rPr>
              <w:t>evices: </w:t>
            </w:r>
            <w:ins w:id="281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t</w:t>
              </w:r>
            </w:ins>
            <w:del w:id="282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T</w:delText>
              </w:r>
            </w:del>
            <w:r w:rsidRPr="00D94C00">
              <w:rPr>
                <w:rFonts w:ascii="Times New Roman" w:hAnsi="Times New Roman" w:cs="Times New Roman"/>
                <w:sz w:val="20"/>
              </w:rPr>
              <w:t xml:space="preserve">o </w:t>
            </w:r>
            <w:ins w:id="283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P</w:t>
              </w:r>
            </w:ins>
            <w:del w:id="284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p</w:delText>
              </w:r>
            </w:del>
            <w:r w:rsidRPr="00D94C00">
              <w:rPr>
                <w:rFonts w:ascii="Times New Roman" w:hAnsi="Times New Roman" w:cs="Times New Roman"/>
                <w:sz w:val="20"/>
              </w:rPr>
              <w:t xml:space="preserve">rocess the 3D </w:t>
            </w:r>
            <w:ins w:id="285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P</w:t>
              </w:r>
            </w:ins>
            <w:del w:id="286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p</w:delText>
              </w:r>
            </w:del>
            <w:r w:rsidRPr="00D94C00">
              <w:rPr>
                <w:rFonts w:ascii="Times New Roman" w:hAnsi="Times New Roman" w:cs="Times New Roman"/>
                <w:sz w:val="20"/>
              </w:rPr>
              <w:t xml:space="preserve">ictures and </w:t>
            </w:r>
            <w:del w:id="287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s</w:delText>
              </w:r>
            </w:del>
            <w:ins w:id="288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S</w:t>
              </w:r>
            </w:ins>
            <w:r w:rsidRPr="00D94C00">
              <w:rPr>
                <w:rFonts w:ascii="Times New Roman" w:hAnsi="Times New Roman" w:cs="Times New Roman"/>
                <w:sz w:val="20"/>
              </w:rPr>
              <w:t xml:space="preserve">ensor </w:t>
            </w:r>
            <w:del w:id="289" w:author="Dr. K. Anitha Kumari PSGCT" w:date="2023-01-05T14:52:00Z">
              <w:r w:rsidRPr="00D94C00" w:rsidDel="00C04C1D">
                <w:rPr>
                  <w:rFonts w:ascii="Times New Roman" w:hAnsi="Times New Roman" w:cs="Times New Roman"/>
                  <w:sz w:val="20"/>
                </w:rPr>
                <w:delText>s</w:delText>
              </w:r>
            </w:del>
            <w:ins w:id="290" w:author="Dr. K. Anitha Kumari PSGCT" w:date="2023-01-05T14:52:00Z">
              <w:r w:rsidR="00C04C1D">
                <w:rPr>
                  <w:rFonts w:ascii="Times New Roman" w:hAnsi="Times New Roman" w:cs="Times New Roman"/>
                  <w:sz w:val="20"/>
                </w:rPr>
                <w:t>S</w:t>
              </w:r>
            </w:ins>
            <w:r w:rsidRPr="00D94C00">
              <w:rPr>
                <w:rFonts w:ascii="Times New Roman" w:hAnsi="Times New Roman" w:cs="Times New Roman"/>
                <w:sz w:val="20"/>
              </w:rPr>
              <w:t>ignals</w:t>
            </w: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</w:t>
            </w:r>
            <w:del w:id="291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</w:t>
            </w:r>
          </w:p>
        </w:tc>
        <w:tc>
          <w:tcPr>
            <w:tcW w:w="487" w:type="dxa"/>
          </w:tcPr>
          <w:p w14:paraId="19F676A1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22C666F5" w14:textId="77777777" w:rsidTr="0094008B">
        <w:trPr>
          <w:trHeight w:val="20"/>
        </w:trPr>
        <w:tc>
          <w:tcPr>
            <w:tcW w:w="8755" w:type="dxa"/>
          </w:tcPr>
          <w:p w14:paraId="510C3C53" w14:textId="77777777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Projector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</w:t>
            </w:r>
          </w:p>
        </w:tc>
        <w:tc>
          <w:tcPr>
            <w:tcW w:w="487" w:type="dxa"/>
          </w:tcPr>
          <w:p w14:paraId="5D7313AB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7A68609F" w14:textId="77777777" w:rsidTr="0094008B">
        <w:trPr>
          <w:trHeight w:val="20"/>
        </w:trPr>
        <w:tc>
          <w:tcPr>
            <w:tcW w:w="8755" w:type="dxa"/>
          </w:tcPr>
          <w:p w14:paraId="306884B2" w14:textId="77777777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Reflectors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</w:t>
            </w:r>
          </w:p>
        </w:tc>
        <w:tc>
          <w:tcPr>
            <w:tcW w:w="487" w:type="dxa"/>
          </w:tcPr>
          <w:p w14:paraId="34B76347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1E474C80" w14:textId="77777777" w:rsidTr="0094008B">
        <w:trPr>
          <w:trHeight w:val="20"/>
        </w:trPr>
        <w:tc>
          <w:tcPr>
            <w:tcW w:w="8755" w:type="dxa"/>
          </w:tcPr>
          <w:p w14:paraId="114FBF0E" w14:textId="150AA7B6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</w:t>
            </w:r>
            <w:del w:id="292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 xml:space="preserve"> 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Mobile </w:t>
            </w:r>
            <w:ins w:id="293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D</w:t>
              </w:r>
            </w:ins>
            <w:del w:id="294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d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evices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</w:t>
            </w:r>
          </w:p>
        </w:tc>
        <w:tc>
          <w:tcPr>
            <w:tcW w:w="487" w:type="dxa"/>
          </w:tcPr>
          <w:p w14:paraId="3B614956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56F07A32" w14:textId="77777777" w:rsidTr="0094008B">
        <w:trPr>
          <w:trHeight w:val="20"/>
        </w:trPr>
        <w:tc>
          <w:tcPr>
            <w:tcW w:w="8755" w:type="dxa"/>
          </w:tcPr>
          <w:p w14:paraId="304E7F53" w14:textId="77777777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Head-Up Display or HUD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</w:t>
            </w:r>
          </w:p>
        </w:tc>
        <w:tc>
          <w:tcPr>
            <w:tcW w:w="487" w:type="dxa"/>
          </w:tcPr>
          <w:p w14:paraId="4E776F2A" w14:textId="77777777" w:rsidR="0094008B" w:rsidRPr="00B27FF5" w:rsidRDefault="0094008B" w:rsidP="0094008B">
            <w:pPr>
              <w:rPr>
                <w:rFonts w:ascii="Times New Roman" w:hAnsi="Times New Roman" w:cs="Times New Roman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6BA6E1C3" w14:textId="77777777" w:rsidTr="0094008B">
        <w:trPr>
          <w:trHeight w:val="20"/>
        </w:trPr>
        <w:tc>
          <w:tcPr>
            <w:tcW w:w="8755" w:type="dxa"/>
          </w:tcPr>
          <w:p w14:paraId="628CA522" w14:textId="4ACD5DB3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AR </w:t>
            </w:r>
            <w:del w:id="295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g</w:delText>
              </w:r>
            </w:del>
            <w:ins w:id="296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G</w:t>
              </w:r>
            </w:ins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lasses or </w:t>
            </w:r>
            <w:ins w:id="297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S</w:t>
              </w:r>
            </w:ins>
            <w:del w:id="298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s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mar</w:t>
            </w:r>
            <w:ins w:id="299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 xml:space="preserve">t </w:t>
              </w:r>
            </w:ins>
            <w:del w:id="300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t g</w:delText>
              </w:r>
            </w:del>
            <w:ins w:id="301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G</w:t>
              </w:r>
            </w:ins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lasses..</w:t>
            </w:r>
            <w:del w:id="302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.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</w:t>
            </w:r>
          </w:p>
        </w:tc>
        <w:tc>
          <w:tcPr>
            <w:tcW w:w="487" w:type="dxa"/>
          </w:tcPr>
          <w:p w14:paraId="48A7E271" w14:textId="77777777" w:rsidR="0094008B" w:rsidRPr="00B27FF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49</w:t>
            </w:r>
          </w:p>
        </w:tc>
      </w:tr>
      <w:tr w:rsidR="0094008B" w14:paraId="5227F6F5" w14:textId="77777777" w:rsidTr="0094008B">
        <w:trPr>
          <w:trHeight w:val="20"/>
        </w:trPr>
        <w:tc>
          <w:tcPr>
            <w:tcW w:w="8755" w:type="dxa"/>
          </w:tcPr>
          <w:p w14:paraId="7C2FF870" w14:textId="39E9578B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AR </w:t>
            </w:r>
            <w:ins w:id="303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C</w:t>
              </w:r>
            </w:ins>
            <w:del w:id="304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c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ontact </w:t>
            </w:r>
            <w:ins w:id="305" w:author="Dr. K. Anitha Kumari PSGCT" w:date="2023-01-05T14:52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L</w:t>
              </w:r>
            </w:ins>
            <w:del w:id="306" w:author="Dr. K. Anitha Kumari PSGCT" w:date="2023-01-05T14:52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l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enses.</w:t>
            </w:r>
            <w:del w:id="307" w:author="Dr. K. Anitha Kumari PSGCT" w:date="2023-01-05T14:53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575AD19A" w14:textId="77777777" w:rsidR="0094008B" w:rsidRPr="00B27FF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</w:tr>
      <w:tr w:rsidR="0094008B" w14:paraId="2BA255C5" w14:textId="77777777" w:rsidTr="0094008B">
        <w:trPr>
          <w:trHeight w:val="20"/>
        </w:trPr>
        <w:tc>
          <w:tcPr>
            <w:tcW w:w="8755" w:type="dxa"/>
          </w:tcPr>
          <w:p w14:paraId="6239F210" w14:textId="4691CF72" w:rsidR="0094008B" w:rsidRPr="00D94C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Virtual </w:t>
            </w:r>
            <w:ins w:id="308" w:author="Dr. K. Anitha Kumari PSGCT" w:date="2023-01-05T14:53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R</w:t>
              </w:r>
            </w:ins>
            <w:del w:id="309" w:author="Dr. K. Anitha Kumari PSGCT" w:date="2023-01-05T14:53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r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etinal </w:t>
            </w:r>
            <w:ins w:id="310" w:author="Dr. K. Anitha Kumari PSGCT" w:date="2023-01-05T14:53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D</w:t>
              </w:r>
            </w:ins>
            <w:del w:id="311" w:author="Dr. K. Anitha Kumari PSGCT" w:date="2023-01-05T14:53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d</w:delText>
              </w:r>
            </w:del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isplays</w:t>
            </w:r>
            <w:del w:id="312" w:author="Dr. K. Anitha Kumari PSGCT" w:date="2023-01-05T14:53:00Z">
              <w:r w:rsidRPr="00D94C00" w:rsidDel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>....</w:delText>
              </w:r>
            </w:del>
            <w:ins w:id="313" w:author="Dr. K. Anitha Kumari PSGCT" w:date="2023-01-05T14:53:00Z">
              <w:r w:rsidR="00C04C1D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t>.</w:t>
              </w:r>
            </w:ins>
            <w:r w:rsidRPr="00D94C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</w:t>
            </w:r>
          </w:p>
        </w:tc>
        <w:tc>
          <w:tcPr>
            <w:tcW w:w="487" w:type="dxa"/>
          </w:tcPr>
          <w:p w14:paraId="64084094" w14:textId="77777777" w:rsidR="0094008B" w:rsidRPr="00B27FF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</w:tr>
      <w:tr w:rsidR="0094008B" w14:paraId="3061EFF4" w14:textId="77777777" w:rsidTr="0094008B">
        <w:trPr>
          <w:trHeight w:val="20"/>
        </w:trPr>
        <w:tc>
          <w:tcPr>
            <w:tcW w:w="8755" w:type="dxa"/>
          </w:tcPr>
          <w:p w14:paraId="0DC11E8B" w14:textId="77777777" w:rsidR="0094008B" w:rsidRPr="001272B5" w:rsidRDefault="0094008B" w:rsidP="0094008B">
            <w:pPr>
              <w:pStyle w:val="NormalWeb"/>
              <w:spacing w:after="0"/>
              <w:ind w:left="567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6B7A0C">
              <w:rPr>
                <w:rFonts w:eastAsiaTheme="minorHAnsi"/>
                <w:b/>
                <w:bCs/>
                <w:sz w:val="20"/>
                <w:lang w:val="en-IN"/>
              </w:rPr>
              <w:t>BENEFITS OF AR</w:t>
            </w:r>
            <w:r w:rsidRPr="00C679AF">
              <w:rPr>
                <w:bCs/>
                <w:sz w:val="20"/>
              </w:rPr>
              <w:t>..........</w:t>
            </w:r>
            <w:r>
              <w:rPr>
                <w:bCs/>
                <w:sz w:val="20"/>
              </w:rPr>
              <w:t>...............................................................................................</w:t>
            </w:r>
            <w:r w:rsidRPr="00C679AF">
              <w:rPr>
                <w:bCs/>
                <w:sz w:val="20"/>
              </w:rPr>
              <w:t>.</w:t>
            </w:r>
            <w:r>
              <w:rPr>
                <w:bCs/>
                <w:sz w:val="20"/>
              </w:rPr>
              <w:t>.</w:t>
            </w:r>
            <w:r w:rsidRPr="00C679AF">
              <w:rPr>
                <w:bCs/>
                <w:sz w:val="20"/>
              </w:rPr>
              <w:t>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44BD61E9" w14:textId="77777777" w:rsidR="0094008B" w:rsidRPr="00B27FF5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27FF5">
              <w:rPr>
                <w:rFonts w:ascii="Times New Roman" w:hAnsi="Times New Roman" w:cs="Times New Roman"/>
                <w:sz w:val="18"/>
                <w:szCs w:val="18"/>
              </w:rPr>
              <w:t>250</w:t>
            </w:r>
          </w:p>
        </w:tc>
      </w:tr>
      <w:tr w:rsidR="0094008B" w14:paraId="5EB2D393" w14:textId="77777777" w:rsidTr="0094008B">
        <w:trPr>
          <w:trHeight w:val="20"/>
        </w:trPr>
        <w:tc>
          <w:tcPr>
            <w:tcW w:w="8755" w:type="dxa"/>
          </w:tcPr>
          <w:p w14:paraId="383F21FB" w14:textId="3D2AE508" w:rsidR="0094008B" w:rsidRPr="00CB7000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  <w:r w:rsidRPr="00CB7000">
              <w:rPr>
                <w:rFonts w:eastAsiaTheme="minorHAnsi"/>
                <w:b/>
                <w:bCs/>
                <w:sz w:val="20"/>
                <w:lang w:val="en-IN"/>
              </w:rPr>
              <w:t>APPLICATIONS OF AR</w:t>
            </w:r>
            <w:r w:rsidRPr="00CB7000">
              <w:rPr>
                <w:bCs/>
                <w:sz w:val="20"/>
              </w:rPr>
              <w:t>..............................................................................................................</w:t>
            </w:r>
            <w:ins w:id="314" w:author="Dr. K. Anitha Kumari PSGCT" w:date="2023-01-05T14:53:00Z">
              <w:r w:rsidR="00C04C1D">
                <w:rPr>
                  <w:bCs/>
                  <w:sz w:val="20"/>
                </w:rPr>
                <w:t>.....</w:t>
              </w:r>
            </w:ins>
          </w:p>
        </w:tc>
        <w:tc>
          <w:tcPr>
            <w:tcW w:w="487" w:type="dxa"/>
          </w:tcPr>
          <w:p w14:paraId="690778D1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51</w:t>
            </w:r>
          </w:p>
        </w:tc>
      </w:tr>
      <w:tr w:rsidR="0094008B" w14:paraId="1B0E4937" w14:textId="77777777" w:rsidTr="0094008B">
        <w:trPr>
          <w:trHeight w:val="20"/>
        </w:trPr>
        <w:tc>
          <w:tcPr>
            <w:tcW w:w="8755" w:type="dxa"/>
          </w:tcPr>
          <w:p w14:paraId="0D6B8C97" w14:textId="77777777" w:rsidR="0094008B" w:rsidRPr="00CB7000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      </w:t>
            </w:r>
            <w:r w:rsidRPr="00CB7000">
              <w:rPr>
                <w:bCs/>
                <w:sz w:val="20"/>
              </w:rPr>
              <w:t xml:space="preserve">     Healthcare............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</w:t>
            </w:r>
          </w:p>
        </w:tc>
        <w:tc>
          <w:tcPr>
            <w:tcW w:w="487" w:type="dxa"/>
          </w:tcPr>
          <w:p w14:paraId="71FD3CB1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 w:rsidRPr="00EE43AF">
              <w:rPr>
                <w:rFonts w:ascii="Times New Roman" w:hAnsi="Times New Roman" w:cs="Times New Roman"/>
                <w:sz w:val="18"/>
                <w:szCs w:val="18"/>
              </w:rPr>
              <w:t>251</w:t>
            </w:r>
          </w:p>
        </w:tc>
      </w:tr>
      <w:tr w:rsidR="0094008B" w14:paraId="6F8C30DD" w14:textId="77777777" w:rsidTr="0094008B">
        <w:trPr>
          <w:trHeight w:val="20"/>
        </w:trPr>
        <w:tc>
          <w:tcPr>
            <w:tcW w:w="8755" w:type="dxa"/>
          </w:tcPr>
          <w:p w14:paraId="0E1B80A6" w14:textId="77777777" w:rsidR="0094008B" w:rsidRPr="00CB70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</w:t>
            </w: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Military.........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</w:t>
            </w:r>
          </w:p>
        </w:tc>
        <w:tc>
          <w:tcPr>
            <w:tcW w:w="487" w:type="dxa"/>
          </w:tcPr>
          <w:p w14:paraId="50232696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2</w:t>
            </w:r>
          </w:p>
        </w:tc>
      </w:tr>
      <w:tr w:rsidR="0094008B" w14:paraId="46A016AC" w14:textId="77777777" w:rsidTr="0094008B">
        <w:trPr>
          <w:trHeight w:val="20"/>
        </w:trPr>
        <w:tc>
          <w:tcPr>
            <w:tcW w:w="8755" w:type="dxa"/>
          </w:tcPr>
          <w:p w14:paraId="703B8F75" w14:textId="77777777" w:rsidR="0094008B" w:rsidRPr="00CB70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</w:t>
            </w: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Entertainment and Games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</w:t>
            </w:r>
          </w:p>
        </w:tc>
        <w:tc>
          <w:tcPr>
            <w:tcW w:w="487" w:type="dxa"/>
          </w:tcPr>
          <w:p w14:paraId="37FB8167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5</w:t>
            </w:r>
          </w:p>
        </w:tc>
      </w:tr>
      <w:tr w:rsidR="0094008B" w14:paraId="479660B7" w14:textId="77777777" w:rsidTr="0094008B">
        <w:trPr>
          <w:trHeight w:val="20"/>
        </w:trPr>
        <w:tc>
          <w:tcPr>
            <w:tcW w:w="8755" w:type="dxa"/>
          </w:tcPr>
          <w:p w14:paraId="06929E8D" w14:textId="77777777" w:rsidR="0094008B" w:rsidRPr="00CB7000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ducation.....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  <w:r w:rsidRPr="00CB7000">
              <w:rPr>
                <w:b/>
              </w:rPr>
              <w:t xml:space="preserve"> </w:t>
            </w:r>
          </w:p>
        </w:tc>
        <w:tc>
          <w:tcPr>
            <w:tcW w:w="487" w:type="dxa"/>
          </w:tcPr>
          <w:p w14:paraId="41D94770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6</w:t>
            </w:r>
          </w:p>
        </w:tc>
      </w:tr>
      <w:tr w:rsidR="0094008B" w14:paraId="27FA44B7" w14:textId="77777777" w:rsidTr="0094008B">
        <w:trPr>
          <w:trHeight w:val="20"/>
        </w:trPr>
        <w:tc>
          <w:tcPr>
            <w:tcW w:w="8755" w:type="dxa"/>
          </w:tcPr>
          <w:p w14:paraId="6F091BD4" w14:textId="77777777" w:rsidR="0094008B" w:rsidRPr="00CB7000" w:rsidRDefault="0094008B" w:rsidP="0094008B">
            <w:pPr>
              <w:ind w:left="567"/>
              <w:jc w:val="both"/>
              <w:rPr>
                <w:b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Industrial Maintenance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4B7D7B91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</w:p>
        </w:tc>
      </w:tr>
      <w:tr w:rsidR="0094008B" w14:paraId="2D60B06D" w14:textId="77777777" w:rsidTr="0094008B">
        <w:trPr>
          <w:trHeight w:val="20"/>
        </w:trPr>
        <w:tc>
          <w:tcPr>
            <w:tcW w:w="8755" w:type="dxa"/>
          </w:tcPr>
          <w:p w14:paraId="472AEE8E" w14:textId="77777777" w:rsidR="0094008B" w:rsidRPr="00CB7000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E-commerce and Retail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550EA1C4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7</w:t>
            </w:r>
          </w:p>
        </w:tc>
      </w:tr>
      <w:tr w:rsidR="0094008B" w14:paraId="5EFEE2C1" w14:textId="77777777" w:rsidTr="0094008B">
        <w:trPr>
          <w:trHeight w:val="20"/>
        </w:trPr>
        <w:tc>
          <w:tcPr>
            <w:tcW w:w="8755" w:type="dxa"/>
          </w:tcPr>
          <w:p w14:paraId="715CFF5D" w14:textId="77777777" w:rsidR="0094008B" w:rsidRPr="00CB7000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Interior Design, Landscaping &amp; Urban Planning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17BD94B7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8</w:t>
            </w:r>
          </w:p>
        </w:tc>
      </w:tr>
      <w:tr w:rsidR="0094008B" w14:paraId="7D691436" w14:textId="77777777" w:rsidTr="0094008B">
        <w:trPr>
          <w:trHeight w:val="20"/>
        </w:trPr>
        <w:tc>
          <w:tcPr>
            <w:tcW w:w="8755" w:type="dxa"/>
          </w:tcPr>
          <w:p w14:paraId="734E01BE" w14:textId="77777777" w:rsidR="0094008B" w:rsidRPr="00CB7000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CB7000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Real Estate and Architecture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12A5CAFD" w14:textId="77777777" w:rsidR="0094008B" w:rsidRPr="00EE43AF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8</w:t>
            </w:r>
          </w:p>
        </w:tc>
      </w:tr>
      <w:tr w:rsidR="0094008B" w14:paraId="0837A8E8" w14:textId="77777777" w:rsidTr="0094008B">
        <w:trPr>
          <w:trHeight w:val="20"/>
        </w:trPr>
        <w:tc>
          <w:tcPr>
            <w:tcW w:w="8755" w:type="dxa"/>
          </w:tcPr>
          <w:p w14:paraId="433966AF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Tourism and Travel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</w:t>
            </w:r>
          </w:p>
        </w:tc>
        <w:tc>
          <w:tcPr>
            <w:tcW w:w="487" w:type="dxa"/>
          </w:tcPr>
          <w:p w14:paraId="0C252636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59</w:t>
            </w:r>
          </w:p>
        </w:tc>
      </w:tr>
      <w:tr w:rsidR="0094008B" w14:paraId="758C13DA" w14:textId="77777777" w:rsidTr="0094008B">
        <w:trPr>
          <w:trHeight w:val="20"/>
        </w:trPr>
        <w:tc>
          <w:tcPr>
            <w:tcW w:w="8755" w:type="dxa"/>
          </w:tcPr>
          <w:p w14:paraId="5A57841A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Communication and Collaboration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</w:t>
            </w:r>
          </w:p>
        </w:tc>
        <w:tc>
          <w:tcPr>
            <w:tcW w:w="487" w:type="dxa"/>
          </w:tcPr>
          <w:p w14:paraId="6A73BFA5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59</w:t>
            </w:r>
          </w:p>
        </w:tc>
      </w:tr>
      <w:tr w:rsidR="0094008B" w14:paraId="413C9BEC" w14:textId="77777777" w:rsidTr="0094008B">
        <w:trPr>
          <w:trHeight w:val="20"/>
        </w:trPr>
        <w:tc>
          <w:tcPr>
            <w:tcW w:w="8755" w:type="dxa"/>
          </w:tcPr>
          <w:p w14:paraId="19E27627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Manufacturing and Occupational Safety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</w:t>
            </w:r>
          </w:p>
        </w:tc>
        <w:tc>
          <w:tcPr>
            <w:tcW w:w="487" w:type="dxa"/>
          </w:tcPr>
          <w:p w14:paraId="1FDB75A2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60</w:t>
            </w:r>
          </w:p>
        </w:tc>
      </w:tr>
      <w:tr w:rsidR="0094008B" w14:paraId="0D9D8C73" w14:textId="77777777" w:rsidTr="0094008B">
        <w:trPr>
          <w:trHeight w:val="20"/>
        </w:trPr>
        <w:tc>
          <w:tcPr>
            <w:tcW w:w="8755" w:type="dxa"/>
          </w:tcPr>
          <w:p w14:paraId="4D367EEE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Advertising &amp; Marketing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</w:t>
            </w:r>
          </w:p>
        </w:tc>
        <w:tc>
          <w:tcPr>
            <w:tcW w:w="487" w:type="dxa"/>
          </w:tcPr>
          <w:p w14:paraId="3EB05444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60</w:t>
            </w:r>
          </w:p>
        </w:tc>
      </w:tr>
      <w:tr w:rsidR="0094008B" w14:paraId="55D5D6B6" w14:textId="77777777" w:rsidTr="0094008B">
        <w:trPr>
          <w:trHeight w:val="20"/>
        </w:trPr>
        <w:tc>
          <w:tcPr>
            <w:tcW w:w="8755" w:type="dxa"/>
          </w:tcPr>
          <w:p w14:paraId="7021BFC9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Sports and Entertainment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</w:t>
            </w:r>
          </w:p>
        </w:tc>
        <w:tc>
          <w:tcPr>
            <w:tcW w:w="487" w:type="dxa"/>
          </w:tcPr>
          <w:p w14:paraId="59C78212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</w:p>
        </w:tc>
      </w:tr>
      <w:tr w:rsidR="0094008B" w14:paraId="63452FB2" w14:textId="77777777" w:rsidTr="0094008B">
        <w:trPr>
          <w:trHeight w:val="20"/>
        </w:trPr>
        <w:tc>
          <w:tcPr>
            <w:tcW w:w="8755" w:type="dxa"/>
          </w:tcPr>
          <w:p w14:paraId="079AECB9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Arts............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</w:t>
            </w:r>
          </w:p>
        </w:tc>
        <w:tc>
          <w:tcPr>
            <w:tcW w:w="487" w:type="dxa"/>
          </w:tcPr>
          <w:p w14:paraId="5D781832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</w:p>
        </w:tc>
      </w:tr>
      <w:tr w:rsidR="0094008B" w14:paraId="6AF2D963" w14:textId="77777777" w:rsidTr="0094008B">
        <w:trPr>
          <w:trHeight w:val="20"/>
        </w:trPr>
        <w:tc>
          <w:tcPr>
            <w:tcW w:w="8755" w:type="dxa"/>
          </w:tcPr>
          <w:p w14:paraId="7043B154" w14:textId="77777777" w:rsidR="0094008B" w:rsidRPr="00391E79" w:rsidRDefault="0094008B" w:rsidP="0094008B">
            <w:pPr>
              <w:ind w:left="567"/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391E7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Used at Gatwick Airport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</w:t>
            </w:r>
          </w:p>
        </w:tc>
        <w:tc>
          <w:tcPr>
            <w:tcW w:w="487" w:type="dxa"/>
          </w:tcPr>
          <w:p w14:paraId="6FF6D268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1</w:t>
            </w:r>
          </w:p>
        </w:tc>
      </w:tr>
      <w:tr w:rsidR="0094008B" w14:paraId="64AA3370" w14:textId="77777777" w:rsidTr="0094008B">
        <w:trPr>
          <w:trHeight w:val="20"/>
        </w:trPr>
        <w:tc>
          <w:tcPr>
            <w:tcW w:w="8755" w:type="dxa"/>
          </w:tcPr>
          <w:p w14:paraId="018AA3AE" w14:textId="77777777" w:rsidR="0094008B" w:rsidRPr="00391E79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</w:t>
            </w:r>
            <w:r w:rsidRPr="00391E79">
              <w:rPr>
                <w:rFonts w:eastAsiaTheme="minorHAnsi"/>
                <w:b/>
                <w:bCs/>
                <w:sz w:val="20"/>
                <w:lang w:val="en-IN"/>
              </w:rPr>
              <w:t>INTEGRATION OF CSP AND AR</w:t>
            </w:r>
            <w:r w:rsidRPr="00391E79">
              <w:rPr>
                <w:bCs/>
                <w:sz w:val="20"/>
              </w:rPr>
              <w:t>......................................................................................</w:t>
            </w:r>
            <w:r>
              <w:rPr>
                <w:bCs/>
                <w:sz w:val="20"/>
              </w:rPr>
              <w:t>...........</w:t>
            </w:r>
          </w:p>
        </w:tc>
        <w:tc>
          <w:tcPr>
            <w:tcW w:w="487" w:type="dxa"/>
          </w:tcPr>
          <w:p w14:paraId="3EB5EF4D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2</w:t>
            </w:r>
          </w:p>
        </w:tc>
      </w:tr>
      <w:tr w:rsidR="0094008B" w14:paraId="096DFDE3" w14:textId="77777777" w:rsidTr="0094008B">
        <w:trPr>
          <w:trHeight w:val="20"/>
        </w:trPr>
        <w:tc>
          <w:tcPr>
            <w:tcW w:w="8755" w:type="dxa"/>
          </w:tcPr>
          <w:p w14:paraId="70844C84" w14:textId="77777777" w:rsidR="0094008B" w:rsidRPr="00391E79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  <w:r w:rsidRPr="00391E79">
              <w:rPr>
                <w:rFonts w:eastAsiaTheme="minorHAnsi"/>
                <w:b/>
                <w:bCs/>
                <w:sz w:val="20"/>
                <w:lang w:val="en-IN"/>
              </w:rPr>
              <w:t>CONCLUSION AND SUMMARY</w:t>
            </w:r>
            <w:r w:rsidRPr="00391E79">
              <w:rPr>
                <w:bCs/>
                <w:sz w:val="20"/>
              </w:rPr>
              <w:t>........................................................................................</w:t>
            </w:r>
            <w:r>
              <w:rPr>
                <w:bCs/>
                <w:sz w:val="20"/>
              </w:rPr>
              <w:t>............</w:t>
            </w:r>
          </w:p>
        </w:tc>
        <w:tc>
          <w:tcPr>
            <w:tcW w:w="487" w:type="dxa"/>
          </w:tcPr>
          <w:p w14:paraId="1E785552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4</w:t>
            </w:r>
          </w:p>
        </w:tc>
      </w:tr>
      <w:tr w:rsidR="0094008B" w14:paraId="2CCFE87F" w14:textId="77777777" w:rsidTr="0094008B">
        <w:trPr>
          <w:trHeight w:val="20"/>
        </w:trPr>
        <w:tc>
          <w:tcPr>
            <w:tcW w:w="8755" w:type="dxa"/>
          </w:tcPr>
          <w:p w14:paraId="778BD705" w14:textId="77777777" w:rsidR="0094008B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  <w:r w:rsidRPr="00391E79">
              <w:rPr>
                <w:rFonts w:eastAsiaTheme="minorHAnsi"/>
                <w:b/>
                <w:bCs/>
                <w:sz w:val="20"/>
                <w:lang w:val="en-IN"/>
              </w:rPr>
              <w:t>REFERENCES</w:t>
            </w:r>
            <w:r w:rsidRPr="00391E79">
              <w:rPr>
                <w:bCs/>
                <w:sz w:val="20"/>
              </w:rPr>
              <w:t>...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...</w:t>
            </w:r>
          </w:p>
          <w:p w14:paraId="5BB1B1CC" w14:textId="59DC67ED" w:rsidR="0094008B" w:rsidRPr="00391E79" w:rsidRDefault="0094008B" w:rsidP="0094008B">
            <w:pPr>
              <w:pStyle w:val="NormalWeb"/>
              <w:spacing w:after="0"/>
              <w:ind w:left="567"/>
              <w:jc w:val="both"/>
              <w:rPr>
                <w:bCs/>
                <w:sz w:val="20"/>
              </w:rPr>
            </w:pPr>
          </w:p>
        </w:tc>
        <w:tc>
          <w:tcPr>
            <w:tcW w:w="487" w:type="dxa"/>
          </w:tcPr>
          <w:p w14:paraId="4AFED220" w14:textId="77777777" w:rsidR="0094008B" w:rsidRPr="00347059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5</w:t>
            </w:r>
          </w:p>
        </w:tc>
      </w:tr>
      <w:tr w:rsidR="0094008B" w14:paraId="4961729C" w14:textId="77777777" w:rsidTr="0094008B">
        <w:trPr>
          <w:trHeight w:val="20"/>
        </w:trPr>
        <w:tc>
          <w:tcPr>
            <w:tcW w:w="8755" w:type="dxa"/>
          </w:tcPr>
          <w:p w14:paraId="3F1725EE" w14:textId="4F53FAE6" w:rsidR="0094008B" w:rsidRPr="00175A33" w:rsidRDefault="0094008B" w:rsidP="0094008B">
            <w:pPr>
              <w:pStyle w:val="NormalWeb"/>
              <w:spacing w:before="0" w:beforeAutospacing="0" w:after="0" w:afterAutospacing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>CHAPTER 11</w:t>
            </w:r>
            <w:r w:rsidRPr="00150D7F">
              <w:rPr>
                <w:rFonts w:eastAsiaTheme="minorHAnsi"/>
                <w:b/>
                <w:bCs/>
                <w:sz w:val="20"/>
                <w:lang w:val="en-IN"/>
              </w:rPr>
              <w:t xml:space="preserve"> </w:t>
            </w:r>
            <w:r w:rsidRPr="00342B85">
              <w:rPr>
                <w:rFonts w:eastAsiaTheme="minorHAnsi"/>
                <w:b/>
                <w:bCs/>
                <w:sz w:val="20"/>
                <w:lang w:val="en-IN"/>
              </w:rPr>
              <w:t>A COMPREHENSIVE STUDY ON NETWORK AND COMPUTER FORENSIC FRAMEWORK</w:t>
            </w:r>
            <w:r>
              <w:rPr>
                <w:bCs/>
                <w:sz w:val="20"/>
              </w:rPr>
              <w:t>…</w:t>
            </w:r>
            <w:r w:rsidRPr="00132F4E">
              <w:rPr>
                <w:bCs/>
                <w:sz w:val="20"/>
              </w:rPr>
              <w:t>............</w:t>
            </w:r>
            <w:r>
              <w:rPr>
                <w:bCs/>
                <w:sz w:val="20"/>
              </w:rPr>
              <w:t>...............</w:t>
            </w:r>
            <w:r w:rsidRPr="00132F4E">
              <w:rPr>
                <w:bCs/>
                <w:sz w:val="20"/>
              </w:rPr>
              <w:t>...</w:t>
            </w:r>
            <w:r>
              <w:rPr>
                <w:bCs/>
                <w:sz w:val="20"/>
              </w:rPr>
              <w:t>..........................................................................................</w:t>
            </w:r>
            <w:r w:rsidRPr="00132F4E">
              <w:rPr>
                <w:bCs/>
                <w:sz w:val="20"/>
              </w:rPr>
              <w:t>.</w:t>
            </w:r>
            <w:r w:rsidRPr="00C679AF">
              <w:rPr>
                <w:bCs/>
                <w:sz w:val="20"/>
              </w:rPr>
              <w:t>.</w:t>
            </w:r>
            <w:r>
              <w:rPr>
                <w:bCs/>
                <w:sz w:val="20"/>
              </w:rPr>
              <w:t>....</w:t>
            </w:r>
            <w:r w:rsidRPr="00C679AF">
              <w:rPr>
                <w:bCs/>
                <w:sz w:val="20"/>
              </w:rPr>
              <w:t>..</w:t>
            </w:r>
            <w:r>
              <w:rPr>
                <w:bCs/>
                <w:sz w:val="20"/>
              </w:rPr>
              <w:t>.</w:t>
            </w:r>
            <w:r w:rsidRPr="00C679AF">
              <w:rPr>
                <w:bCs/>
                <w:sz w:val="20"/>
              </w:rPr>
              <w:t>.</w:t>
            </w:r>
            <w:r>
              <w:rPr>
                <w:bCs/>
                <w:sz w:val="20"/>
              </w:rPr>
              <w:t>.........</w:t>
            </w:r>
          </w:p>
        </w:tc>
        <w:tc>
          <w:tcPr>
            <w:tcW w:w="487" w:type="dxa"/>
          </w:tcPr>
          <w:p w14:paraId="7616F479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9ADBE11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7</w:t>
            </w:r>
          </w:p>
        </w:tc>
      </w:tr>
      <w:tr w:rsidR="0094008B" w14:paraId="662CBDBF" w14:textId="77777777" w:rsidTr="0094008B">
        <w:trPr>
          <w:trHeight w:val="20"/>
        </w:trPr>
        <w:tc>
          <w:tcPr>
            <w:tcW w:w="8755" w:type="dxa"/>
          </w:tcPr>
          <w:p w14:paraId="6A51DCDA" w14:textId="16660DDA" w:rsidR="0094008B" w:rsidRPr="00560A62" w:rsidRDefault="0094008B" w:rsidP="0094008B">
            <w:pPr>
              <w:pStyle w:val="NormalWeb"/>
              <w:spacing w:before="0" w:beforeAutospacing="0" w:after="0" w:afterAutospacing="0"/>
              <w:ind w:left="567"/>
              <w:jc w:val="both"/>
              <w:rPr>
                <w:rFonts w:eastAsiaTheme="minorHAnsi"/>
                <w:i/>
                <w:iCs/>
                <w:sz w:val="20"/>
                <w:lang w:val="en-IN"/>
              </w:rPr>
            </w:pPr>
            <w:r>
              <w:rPr>
                <w:rFonts w:eastAsiaTheme="minorHAnsi"/>
                <w:i/>
                <w:iCs/>
                <w:sz w:val="20"/>
                <w:lang w:val="en-IN"/>
              </w:rPr>
              <w:t xml:space="preserve"> </w:t>
            </w:r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Vaghela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Rajdipsinh</w:t>
            </w:r>
            <w:proofErr w:type="spellEnd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Dhirubhai</w:t>
            </w:r>
            <w:proofErr w:type="spellEnd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, 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Avinash</w:t>
            </w:r>
            <w:proofErr w:type="spellEnd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 Sharma,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Dankan</w:t>
            </w:r>
            <w:proofErr w:type="spellEnd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 Gowda V, Mayuri Kundu,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Arudra</w:t>
            </w:r>
            <w:proofErr w:type="spellEnd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 xml:space="preserve"> </w:t>
            </w:r>
            <w:proofErr w:type="spellStart"/>
            <w:r w:rsidRPr="00560A62">
              <w:rPr>
                <w:rFonts w:eastAsiaTheme="minorHAnsi"/>
                <w:i/>
                <w:iCs/>
                <w:sz w:val="20"/>
                <w:lang w:val="en-IN"/>
              </w:rPr>
              <w:t>Annepu</w:t>
            </w:r>
            <w:proofErr w:type="spellEnd"/>
          </w:p>
          <w:p w14:paraId="2AC44E27" w14:textId="5D78473D" w:rsidR="0094008B" w:rsidRDefault="0094008B" w:rsidP="0094008B">
            <w:pPr>
              <w:pStyle w:val="NormalWeb"/>
              <w:spacing w:before="0" w:beforeAutospacing="0" w:after="0" w:afterAutospacing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</w:p>
        </w:tc>
        <w:tc>
          <w:tcPr>
            <w:tcW w:w="487" w:type="dxa"/>
          </w:tcPr>
          <w:p w14:paraId="47F6E7F0" w14:textId="77777777" w:rsidR="0094008B" w:rsidRDefault="0094008B" w:rsidP="0094008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008B" w14:paraId="3AFF0986" w14:textId="77777777" w:rsidTr="0094008B">
        <w:trPr>
          <w:trHeight w:val="20"/>
        </w:trPr>
        <w:tc>
          <w:tcPr>
            <w:tcW w:w="8755" w:type="dxa"/>
          </w:tcPr>
          <w:p w14:paraId="3A769BBF" w14:textId="77777777" w:rsidR="0094008B" w:rsidRPr="002337F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      </w:t>
            </w: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</w:t>
            </w: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INTRODUCTION</w:t>
            </w:r>
            <w:r w:rsidRPr="002337F3">
              <w:rPr>
                <w:bCs/>
                <w:sz w:val="20"/>
              </w:rPr>
              <w:t>...........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..</w:t>
            </w:r>
          </w:p>
        </w:tc>
        <w:tc>
          <w:tcPr>
            <w:tcW w:w="487" w:type="dxa"/>
          </w:tcPr>
          <w:p w14:paraId="7341B664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67</w:t>
            </w:r>
          </w:p>
        </w:tc>
      </w:tr>
      <w:tr w:rsidR="0094008B" w14:paraId="1B4FE23B" w14:textId="77777777" w:rsidTr="0094008B">
        <w:trPr>
          <w:trHeight w:val="20"/>
        </w:trPr>
        <w:tc>
          <w:tcPr>
            <w:tcW w:w="8755" w:type="dxa"/>
          </w:tcPr>
          <w:p w14:paraId="651D226F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lastRenderedPageBreak/>
              <w:t xml:space="preserve">           Network Forensics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29BEE47A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67</w:t>
            </w:r>
          </w:p>
        </w:tc>
      </w:tr>
      <w:tr w:rsidR="0094008B" w14:paraId="398CBC77" w14:textId="77777777" w:rsidTr="0094008B">
        <w:trPr>
          <w:trHeight w:val="20"/>
        </w:trPr>
        <w:tc>
          <w:tcPr>
            <w:tcW w:w="8755" w:type="dxa"/>
          </w:tcPr>
          <w:p w14:paraId="62A6B6F7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Web Forensics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</w:t>
            </w:r>
          </w:p>
        </w:tc>
        <w:tc>
          <w:tcPr>
            <w:tcW w:w="487" w:type="dxa"/>
          </w:tcPr>
          <w:p w14:paraId="30C61126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8</w:t>
            </w:r>
          </w:p>
        </w:tc>
      </w:tr>
      <w:tr w:rsidR="0094008B" w14:paraId="7A60B929" w14:textId="77777777" w:rsidTr="0094008B">
        <w:trPr>
          <w:trHeight w:val="20"/>
        </w:trPr>
        <w:tc>
          <w:tcPr>
            <w:tcW w:w="8755" w:type="dxa"/>
          </w:tcPr>
          <w:p w14:paraId="6726FD04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-mail Forensics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5DC56FD9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9</w:t>
            </w:r>
          </w:p>
        </w:tc>
      </w:tr>
      <w:tr w:rsidR="0094008B" w14:paraId="0F78280E" w14:textId="77777777" w:rsidTr="0094008B">
        <w:trPr>
          <w:trHeight w:val="20"/>
        </w:trPr>
        <w:tc>
          <w:tcPr>
            <w:tcW w:w="8755" w:type="dxa"/>
          </w:tcPr>
          <w:p w14:paraId="6BAC5839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nterprise Forensics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</w:t>
            </w:r>
          </w:p>
        </w:tc>
        <w:tc>
          <w:tcPr>
            <w:tcW w:w="487" w:type="dxa"/>
          </w:tcPr>
          <w:p w14:paraId="4DC16623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9</w:t>
            </w:r>
          </w:p>
        </w:tc>
      </w:tr>
      <w:tr w:rsidR="0094008B" w14:paraId="32A5306E" w14:textId="77777777" w:rsidTr="0094008B">
        <w:trPr>
          <w:trHeight w:val="20"/>
        </w:trPr>
        <w:tc>
          <w:tcPr>
            <w:tcW w:w="8755" w:type="dxa"/>
          </w:tcPr>
          <w:p w14:paraId="0FA564AD" w14:textId="77777777" w:rsidR="0094008B" w:rsidRPr="002337F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        FRAMEWORKS FOR BIG DATA FORENSICS</w:t>
            </w:r>
            <w:r w:rsidRPr="002337F3">
              <w:rPr>
                <w:bCs/>
                <w:sz w:val="20"/>
              </w:rPr>
              <w:t>..........................................................................</w:t>
            </w:r>
            <w:r>
              <w:rPr>
                <w:bCs/>
                <w:sz w:val="20"/>
              </w:rPr>
              <w:t>..</w:t>
            </w:r>
          </w:p>
        </w:tc>
        <w:tc>
          <w:tcPr>
            <w:tcW w:w="487" w:type="dxa"/>
          </w:tcPr>
          <w:p w14:paraId="5713EE2E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 w:rsidRPr="001F3EAA">
              <w:rPr>
                <w:rFonts w:eastAsiaTheme="minorHAnsi"/>
                <w:sz w:val="18"/>
                <w:szCs w:val="18"/>
                <w:lang w:val="en-IN"/>
              </w:rPr>
              <w:t>270</w:t>
            </w:r>
          </w:p>
        </w:tc>
      </w:tr>
      <w:tr w:rsidR="0094008B" w14:paraId="1B472F34" w14:textId="77777777" w:rsidTr="0094008B">
        <w:trPr>
          <w:trHeight w:val="20"/>
        </w:trPr>
        <w:tc>
          <w:tcPr>
            <w:tcW w:w="8755" w:type="dxa"/>
          </w:tcPr>
          <w:p w14:paraId="063FBE03" w14:textId="77777777" w:rsidR="0094008B" w:rsidRPr="002337F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        BASIC ARCHITECTURE FOR BIG DATA ANALYTICS</w:t>
            </w:r>
            <w:r w:rsidRPr="002337F3">
              <w:rPr>
                <w:bCs/>
                <w:sz w:val="20"/>
              </w:rPr>
              <w:t>...........................................................</w:t>
            </w:r>
            <w:r>
              <w:rPr>
                <w:bCs/>
                <w:sz w:val="20"/>
              </w:rPr>
              <w:t>.</w:t>
            </w:r>
          </w:p>
        </w:tc>
        <w:tc>
          <w:tcPr>
            <w:tcW w:w="487" w:type="dxa"/>
          </w:tcPr>
          <w:p w14:paraId="56692898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2</w:t>
            </w:r>
          </w:p>
        </w:tc>
      </w:tr>
      <w:tr w:rsidR="0094008B" w14:paraId="10737186" w14:textId="77777777" w:rsidTr="0094008B">
        <w:trPr>
          <w:trHeight w:val="20"/>
        </w:trPr>
        <w:tc>
          <w:tcPr>
            <w:tcW w:w="8755" w:type="dxa"/>
          </w:tcPr>
          <w:p w14:paraId="14EAAB85" w14:textId="77777777" w:rsidR="0094008B" w:rsidRPr="002337F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del w:id="315" w:author="Dr. K. Anitha Kumari PSGCT" w:date="2023-01-05T14:54:00Z">
              <w:r w:rsidRPr="002337F3" w:rsidDel="004B361F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</w:delText>
              </w:r>
            </w:del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>ANALYTICS STRATEGY</w:t>
            </w:r>
            <w:r w:rsidRPr="002337F3">
              <w:rPr>
                <w:bCs/>
                <w:sz w:val="20"/>
              </w:rPr>
              <w:t>............................................................................................................</w:t>
            </w:r>
            <w:r>
              <w:rPr>
                <w:bCs/>
                <w:sz w:val="20"/>
              </w:rPr>
              <w:t>.....</w:t>
            </w:r>
          </w:p>
        </w:tc>
        <w:tc>
          <w:tcPr>
            <w:tcW w:w="487" w:type="dxa"/>
          </w:tcPr>
          <w:p w14:paraId="09C2C7B0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79</w:t>
            </w:r>
          </w:p>
        </w:tc>
      </w:tr>
      <w:tr w:rsidR="0094008B" w14:paraId="5C92C760" w14:textId="77777777" w:rsidTr="0094008B">
        <w:trPr>
          <w:trHeight w:val="20"/>
        </w:trPr>
        <w:tc>
          <w:tcPr>
            <w:tcW w:w="8755" w:type="dxa"/>
          </w:tcPr>
          <w:p w14:paraId="37D6D934" w14:textId="77777777" w:rsidR="0094008B" w:rsidRPr="002337F3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del w:id="316" w:author="Dr. K. Anitha Kumari PSGCT" w:date="2023-01-05T14:54:00Z">
              <w:r w:rsidRPr="002337F3" w:rsidDel="004B361F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</w:delText>
              </w:r>
            </w:del>
            <w:r w:rsidRPr="002337F3">
              <w:rPr>
                <w:rFonts w:eastAsiaTheme="minorHAnsi"/>
                <w:b/>
                <w:bCs/>
                <w:sz w:val="20"/>
                <w:lang w:val="en-IN"/>
              </w:rPr>
              <w:t>CYBER FORENSIC TECHNIQUES</w:t>
            </w:r>
            <w:r w:rsidRPr="002337F3">
              <w:rPr>
                <w:bCs/>
                <w:sz w:val="20"/>
              </w:rPr>
              <w:t>..............................................................................................</w:t>
            </w:r>
            <w:r>
              <w:rPr>
                <w:bCs/>
                <w:sz w:val="20"/>
              </w:rPr>
              <w:t>..</w:t>
            </w:r>
          </w:p>
        </w:tc>
        <w:tc>
          <w:tcPr>
            <w:tcW w:w="487" w:type="dxa"/>
          </w:tcPr>
          <w:p w14:paraId="48576A38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</w:tr>
      <w:tr w:rsidR="0094008B" w14:paraId="228AC7FC" w14:textId="77777777" w:rsidTr="0094008B">
        <w:trPr>
          <w:trHeight w:val="20"/>
        </w:trPr>
        <w:tc>
          <w:tcPr>
            <w:tcW w:w="8755" w:type="dxa"/>
          </w:tcPr>
          <w:p w14:paraId="05F79056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Data Collection Techniques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</w:t>
            </w:r>
          </w:p>
        </w:tc>
        <w:tc>
          <w:tcPr>
            <w:tcW w:w="487" w:type="dxa"/>
          </w:tcPr>
          <w:p w14:paraId="0568DA49" w14:textId="77777777" w:rsidR="0094008B" w:rsidRDefault="0094008B" w:rsidP="0094008B">
            <w:r w:rsidRPr="00F14CD1"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</w:tr>
      <w:tr w:rsidR="0094008B" w14:paraId="66810BA9" w14:textId="77777777" w:rsidTr="0094008B">
        <w:trPr>
          <w:trHeight w:val="20"/>
        </w:trPr>
        <w:tc>
          <w:tcPr>
            <w:tcW w:w="8755" w:type="dxa"/>
          </w:tcPr>
          <w:p w14:paraId="4126E17E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Disk Mirroring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.</w:t>
            </w:r>
          </w:p>
        </w:tc>
        <w:tc>
          <w:tcPr>
            <w:tcW w:w="487" w:type="dxa"/>
          </w:tcPr>
          <w:p w14:paraId="0BA57B8A" w14:textId="77777777" w:rsidR="0094008B" w:rsidRDefault="0094008B" w:rsidP="0094008B">
            <w:r w:rsidRPr="00F14CD1"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</w:tr>
      <w:tr w:rsidR="0094008B" w14:paraId="5293C157" w14:textId="77777777" w:rsidTr="0094008B">
        <w:trPr>
          <w:trHeight w:val="20"/>
        </w:trPr>
        <w:tc>
          <w:tcPr>
            <w:tcW w:w="8755" w:type="dxa"/>
          </w:tcPr>
          <w:p w14:paraId="7FA94AE0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Network Sniffing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</w:t>
            </w:r>
          </w:p>
        </w:tc>
        <w:tc>
          <w:tcPr>
            <w:tcW w:w="487" w:type="dxa"/>
          </w:tcPr>
          <w:p w14:paraId="1CAA7694" w14:textId="77777777" w:rsidR="0094008B" w:rsidRDefault="0094008B" w:rsidP="0094008B">
            <w:r w:rsidRPr="00F14CD1"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</w:tr>
      <w:tr w:rsidR="0094008B" w14:paraId="44EB2D7D" w14:textId="77777777" w:rsidTr="0094008B">
        <w:trPr>
          <w:trHeight w:val="20"/>
        </w:trPr>
        <w:tc>
          <w:tcPr>
            <w:tcW w:w="8755" w:type="dxa"/>
          </w:tcPr>
          <w:p w14:paraId="096CFB94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Network Mapping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...</w:t>
            </w:r>
          </w:p>
        </w:tc>
        <w:tc>
          <w:tcPr>
            <w:tcW w:w="487" w:type="dxa"/>
          </w:tcPr>
          <w:p w14:paraId="34FC0F7E" w14:textId="77777777" w:rsidR="0094008B" w:rsidRDefault="0094008B" w:rsidP="0094008B">
            <w:r w:rsidRPr="00F14CD1">
              <w:rPr>
                <w:rFonts w:ascii="Times New Roman" w:hAnsi="Times New Roman" w:cs="Times New Roman"/>
                <w:sz w:val="18"/>
                <w:szCs w:val="18"/>
              </w:rPr>
              <w:t>282</w:t>
            </w:r>
          </w:p>
        </w:tc>
      </w:tr>
      <w:tr w:rsidR="0094008B" w14:paraId="011E19A1" w14:textId="77777777" w:rsidTr="0094008B">
        <w:trPr>
          <w:trHeight w:val="20"/>
        </w:trPr>
        <w:tc>
          <w:tcPr>
            <w:tcW w:w="8755" w:type="dxa"/>
          </w:tcPr>
          <w:p w14:paraId="0D3CF0A6" w14:textId="77777777" w:rsidR="0094008B" w:rsidRPr="002337F3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2337F3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ncryption/Decryption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</w:t>
            </w:r>
          </w:p>
        </w:tc>
        <w:tc>
          <w:tcPr>
            <w:tcW w:w="487" w:type="dxa"/>
          </w:tcPr>
          <w:p w14:paraId="75E8DAC8" w14:textId="77777777" w:rsidR="0094008B" w:rsidRPr="001F3EAA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83</w:t>
            </w:r>
          </w:p>
        </w:tc>
      </w:tr>
      <w:tr w:rsidR="0094008B" w14:paraId="084A58B2" w14:textId="77777777" w:rsidTr="0094008B">
        <w:trPr>
          <w:trHeight w:val="20"/>
        </w:trPr>
        <w:tc>
          <w:tcPr>
            <w:tcW w:w="8755" w:type="dxa"/>
          </w:tcPr>
          <w:p w14:paraId="7AC9E969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Data Investigation Techniques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.</w:t>
            </w:r>
          </w:p>
        </w:tc>
        <w:tc>
          <w:tcPr>
            <w:tcW w:w="487" w:type="dxa"/>
          </w:tcPr>
          <w:p w14:paraId="2F0C5CA1" w14:textId="77777777" w:rsidR="0094008B" w:rsidRDefault="0094008B" w:rsidP="0094008B">
            <w:r w:rsidRPr="00C1166E">
              <w:rPr>
                <w:rFonts w:ascii="Times New Roman" w:hAnsi="Times New Roman" w:cs="Times New Roman"/>
                <w:sz w:val="18"/>
                <w:szCs w:val="18"/>
              </w:rPr>
              <w:t>283</w:t>
            </w:r>
          </w:p>
        </w:tc>
      </w:tr>
      <w:tr w:rsidR="0094008B" w14:paraId="0E8DD657" w14:textId="77777777" w:rsidTr="0094008B">
        <w:trPr>
          <w:trHeight w:val="20"/>
        </w:trPr>
        <w:tc>
          <w:tcPr>
            <w:tcW w:w="8755" w:type="dxa"/>
          </w:tcPr>
          <w:p w14:paraId="27394DBA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</w:t>
            </w:r>
            <w:del w:id="317" w:author="Dr. K. Anitha Kumari PSGCT" w:date="2023-01-05T14:54:00Z">
              <w:r w:rsidRPr="007474D7" w:rsidDel="004B361F">
                <w:rPr>
                  <w:rFonts w:ascii="Times New Roman" w:eastAsia="Times New Roman" w:hAnsi="Times New Roman" w:cs="Times New Roman"/>
                  <w:bCs/>
                  <w:sz w:val="20"/>
                  <w:szCs w:val="24"/>
                  <w:lang w:val="en-US"/>
                </w:rPr>
                <w:delText xml:space="preserve"> </w:delText>
              </w:r>
            </w:del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Trackback.......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</w:t>
            </w:r>
          </w:p>
        </w:tc>
        <w:tc>
          <w:tcPr>
            <w:tcW w:w="487" w:type="dxa"/>
          </w:tcPr>
          <w:p w14:paraId="5C67A0BA" w14:textId="77777777" w:rsidR="0094008B" w:rsidRDefault="0094008B" w:rsidP="0094008B">
            <w:r w:rsidRPr="00C1166E">
              <w:rPr>
                <w:rFonts w:ascii="Times New Roman" w:hAnsi="Times New Roman" w:cs="Times New Roman"/>
                <w:sz w:val="18"/>
                <w:szCs w:val="18"/>
              </w:rPr>
              <w:t>283</w:t>
            </w:r>
          </w:p>
        </w:tc>
      </w:tr>
      <w:tr w:rsidR="0094008B" w14:paraId="071EAA57" w14:textId="77777777" w:rsidTr="0094008B">
        <w:trPr>
          <w:trHeight w:val="20"/>
        </w:trPr>
        <w:tc>
          <w:tcPr>
            <w:tcW w:w="8755" w:type="dxa"/>
          </w:tcPr>
          <w:p w14:paraId="7264881E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Attack Graph-Based Network Forensics Techniques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</w:t>
            </w:r>
          </w:p>
        </w:tc>
        <w:tc>
          <w:tcPr>
            <w:tcW w:w="487" w:type="dxa"/>
          </w:tcPr>
          <w:p w14:paraId="15C6CFCD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4</w:t>
            </w:r>
          </w:p>
        </w:tc>
      </w:tr>
      <w:tr w:rsidR="0094008B" w14:paraId="418CCD2B" w14:textId="77777777" w:rsidTr="0094008B">
        <w:trPr>
          <w:trHeight w:val="20"/>
        </w:trPr>
        <w:tc>
          <w:tcPr>
            <w:tcW w:w="8755" w:type="dxa"/>
          </w:tcPr>
          <w:p w14:paraId="3E798E4B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Distributed Network Forensics Techniques (Distributed-NFT)………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</w:t>
            </w:r>
          </w:p>
        </w:tc>
        <w:tc>
          <w:tcPr>
            <w:tcW w:w="487" w:type="dxa"/>
          </w:tcPr>
          <w:p w14:paraId="5854A00C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5</w:t>
            </w:r>
          </w:p>
        </w:tc>
      </w:tr>
      <w:tr w:rsidR="0094008B" w14:paraId="0B871575" w14:textId="77777777" w:rsidTr="0094008B">
        <w:trPr>
          <w:trHeight w:val="20"/>
        </w:trPr>
        <w:tc>
          <w:tcPr>
            <w:tcW w:w="8755" w:type="dxa"/>
          </w:tcPr>
          <w:p w14:paraId="51A7B82C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Intrusion Detection System based NFT)………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</w:t>
            </w:r>
          </w:p>
        </w:tc>
        <w:tc>
          <w:tcPr>
            <w:tcW w:w="487" w:type="dxa"/>
          </w:tcPr>
          <w:p w14:paraId="2A5149C0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6</w:t>
            </w:r>
          </w:p>
        </w:tc>
      </w:tr>
      <w:tr w:rsidR="0094008B" w14:paraId="46A4A197" w14:textId="77777777" w:rsidTr="0094008B">
        <w:trPr>
          <w:trHeight w:val="20"/>
        </w:trPr>
        <w:tc>
          <w:tcPr>
            <w:tcW w:w="8755" w:type="dxa"/>
          </w:tcPr>
          <w:p w14:paraId="584EE0A6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vidence Dispensing Techniques)………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</w:t>
            </w:r>
          </w:p>
        </w:tc>
        <w:tc>
          <w:tcPr>
            <w:tcW w:w="487" w:type="dxa"/>
          </w:tcPr>
          <w:p w14:paraId="650D3484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6</w:t>
            </w:r>
          </w:p>
        </w:tc>
      </w:tr>
      <w:tr w:rsidR="0094008B" w14:paraId="51D3ABCA" w14:textId="77777777" w:rsidTr="0094008B">
        <w:trPr>
          <w:trHeight w:val="20"/>
        </w:trPr>
        <w:tc>
          <w:tcPr>
            <w:tcW w:w="8755" w:type="dxa"/>
          </w:tcPr>
          <w:p w14:paraId="34D7FE70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Proof Visualization)………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5D48EDB2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6</w:t>
            </w:r>
          </w:p>
        </w:tc>
      </w:tr>
      <w:tr w:rsidR="0094008B" w14:paraId="6422825F" w14:textId="77777777" w:rsidTr="0094008B">
        <w:trPr>
          <w:trHeight w:val="20"/>
        </w:trPr>
        <w:tc>
          <w:tcPr>
            <w:tcW w:w="8755" w:type="dxa"/>
          </w:tcPr>
          <w:p w14:paraId="40725453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Crime Simulation and Reconstruction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.</w:t>
            </w:r>
          </w:p>
        </w:tc>
        <w:tc>
          <w:tcPr>
            <w:tcW w:w="487" w:type="dxa"/>
          </w:tcPr>
          <w:p w14:paraId="7D19DC39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7</w:t>
            </w:r>
          </w:p>
        </w:tc>
      </w:tr>
      <w:tr w:rsidR="0094008B" w14:paraId="1E66852D" w14:textId="77777777" w:rsidTr="0094008B">
        <w:trPr>
          <w:trHeight w:val="20"/>
        </w:trPr>
        <w:tc>
          <w:tcPr>
            <w:tcW w:w="8755" w:type="dxa"/>
          </w:tcPr>
          <w:p w14:paraId="1AF06688" w14:textId="77777777" w:rsidR="0094008B" w:rsidRPr="007474D7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7474D7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Legal Document Formatting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</w:t>
            </w:r>
          </w:p>
        </w:tc>
        <w:tc>
          <w:tcPr>
            <w:tcW w:w="487" w:type="dxa"/>
          </w:tcPr>
          <w:p w14:paraId="139A3817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287</w:t>
            </w:r>
          </w:p>
        </w:tc>
      </w:tr>
      <w:tr w:rsidR="0094008B" w14:paraId="7641CCA1" w14:textId="77777777" w:rsidTr="0094008B">
        <w:trPr>
          <w:trHeight w:val="20"/>
        </w:trPr>
        <w:tc>
          <w:tcPr>
            <w:tcW w:w="8755" w:type="dxa"/>
          </w:tcPr>
          <w:p w14:paraId="5E0FD960" w14:textId="77777777" w:rsidR="0094008B" w:rsidRPr="00E17D17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r w:rsidRPr="00E17D17">
              <w:rPr>
                <w:rFonts w:eastAsiaTheme="minorHAnsi"/>
                <w:b/>
                <w:bCs/>
                <w:sz w:val="20"/>
                <w:lang w:val="en-IN"/>
              </w:rPr>
              <w:t>CYBER FORENSIC TOOLS</w:t>
            </w:r>
            <w:r w:rsidRPr="00E17D17">
              <w:rPr>
                <w:bCs/>
                <w:sz w:val="20"/>
              </w:rPr>
              <w:t>...........................................................................</w:t>
            </w:r>
            <w:r>
              <w:rPr>
                <w:bCs/>
                <w:sz w:val="20"/>
              </w:rPr>
              <w:t>.................................</w:t>
            </w:r>
          </w:p>
        </w:tc>
        <w:tc>
          <w:tcPr>
            <w:tcW w:w="487" w:type="dxa"/>
          </w:tcPr>
          <w:p w14:paraId="21132366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88</w:t>
            </w:r>
          </w:p>
        </w:tc>
      </w:tr>
      <w:tr w:rsidR="0094008B" w14:paraId="23AFD10E" w14:textId="77777777" w:rsidTr="0094008B">
        <w:trPr>
          <w:trHeight w:val="20"/>
        </w:trPr>
        <w:tc>
          <w:tcPr>
            <w:tcW w:w="8755" w:type="dxa"/>
          </w:tcPr>
          <w:p w14:paraId="55542EC1" w14:textId="77777777" w:rsidR="0094008B" w:rsidRPr="00E17D17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</w:rPr>
            </w:pPr>
            <w:r w:rsidRPr="00E17D17">
              <w:rPr>
                <w:rFonts w:eastAsiaTheme="minorHAnsi"/>
                <w:b/>
                <w:bCs/>
                <w:sz w:val="20"/>
                <w:lang w:val="en-IN"/>
              </w:rPr>
              <w:t xml:space="preserve">          CONCLUSION</w:t>
            </w:r>
            <w:r w:rsidRPr="00E17D17">
              <w:rPr>
                <w:bCs/>
                <w:sz w:val="20"/>
              </w:rPr>
              <w:t>..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.....</w:t>
            </w:r>
          </w:p>
        </w:tc>
        <w:tc>
          <w:tcPr>
            <w:tcW w:w="487" w:type="dxa"/>
          </w:tcPr>
          <w:p w14:paraId="19927C1B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89</w:t>
            </w:r>
          </w:p>
        </w:tc>
      </w:tr>
      <w:tr w:rsidR="0094008B" w14:paraId="568C5BA3" w14:textId="77777777" w:rsidTr="0094008B">
        <w:trPr>
          <w:trHeight w:val="20"/>
        </w:trPr>
        <w:tc>
          <w:tcPr>
            <w:tcW w:w="8755" w:type="dxa"/>
          </w:tcPr>
          <w:p w14:paraId="5177587B" w14:textId="77777777" w:rsidR="0094008B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E17D17">
              <w:rPr>
                <w:rFonts w:eastAsiaTheme="minorHAnsi"/>
                <w:b/>
                <w:bCs/>
                <w:sz w:val="20"/>
                <w:lang w:val="en-IN"/>
              </w:rPr>
              <w:t xml:space="preserve">          REFERENCES</w:t>
            </w:r>
            <w:r w:rsidRPr="00E17D17">
              <w:rPr>
                <w:bCs/>
                <w:sz w:val="20"/>
              </w:rPr>
              <w:t>....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...</w:t>
            </w:r>
          </w:p>
          <w:p w14:paraId="2AF3D73C" w14:textId="63CD2E55" w:rsidR="0094008B" w:rsidRPr="00E17D17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</w:p>
        </w:tc>
        <w:tc>
          <w:tcPr>
            <w:tcW w:w="487" w:type="dxa"/>
          </w:tcPr>
          <w:p w14:paraId="6794E7C5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89</w:t>
            </w:r>
          </w:p>
        </w:tc>
      </w:tr>
      <w:tr w:rsidR="0094008B" w14:paraId="704E649F" w14:textId="77777777" w:rsidTr="0094008B">
        <w:trPr>
          <w:trHeight w:val="20"/>
        </w:trPr>
        <w:tc>
          <w:tcPr>
            <w:tcW w:w="8755" w:type="dxa"/>
          </w:tcPr>
          <w:p w14:paraId="61A46BB5" w14:textId="16EB0AB9" w:rsidR="0094008B" w:rsidRPr="00BF540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>
              <w:rPr>
                <w:rFonts w:eastAsiaTheme="minorHAnsi"/>
                <w:b/>
                <w:bCs/>
                <w:sz w:val="20"/>
                <w:lang w:val="en-IN"/>
              </w:rPr>
              <w:t>CHAPTER 12</w:t>
            </w:r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 xml:space="preserve"> FEATURE SELECTION AND CLASSIFICATION MODELS OF INTRUSION DETECTION SYSTEMS -A REVIEW ON INDUSTRIAL CRITICAL INFRASTRUCTURE PERSPECTIVE</w:t>
            </w:r>
            <w:r>
              <w:rPr>
                <w:bCs/>
                <w:sz w:val="20"/>
              </w:rPr>
              <w:t>…</w:t>
            </w:r>
            <w:r w:rsidRPr="00BF5408">
              <w:rPr>
                <w:bCs/>
                <w:sz w:val="20"/>
              </w:rPr>
              <w:t>.........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...</w:t>
            </w:r>
          </w:p>
        </w:tc>
        <w:tc>
          <w:tcPr>
            <w:tcW w:w="487" w:type="dxa"/>
          </w:tcPr>
          <w:p w14:paraId="7BC4E361" w14:textId="77777777" w:rsidR="0094008B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</w:p>
          <w:p w14:paraId="4B53FE44" w14:textId="77777777" w:rsidR="0094008B" w:rsidRPr="00B87281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  <w:r>
              <w:rPr>
                <w:rFonts w:eastAsiaTheme="minorHAnsi"/>
                <w:sz w:val="18"/>
                <w:szCs w:val="18"/>
                <w:lang w:val="en-IN"/>
              </w:rPr>
              <w:t>292</w:t>
            </w:r>
          </w:p>
        </w:tc>
      </w:tr>
      <w:tr w:rsidR="0094008B" w14:paraId="28EC23AA" w14:textId="77777777" w:rsidTr="0094008B">
        <w:trPr>
          <w:trHeight w:val="20"/>
        </w:trPr>
        <w:tc>
          <w:tcPr>
            <w:tcW w:w="8755" w:type="dxa"/>
          </w:tcPr>
          <w:p w14:paraId="3975C5B9" w14:textId="3D9D05CD" w:rsidR="0094008B" w:rsidRPr="008E70A7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i/>
                <w:iCs/>
                <w:sz w:val="20"/>
                <w:lang w:val="en-IN"/>
              </w:rPr>
            </w:pPr>
            <w:r>
              <w:rPr>
                <w:rFonts w:eastAsiaTheme="minorHAnsi"/>
                <w:i/>
                <w:iCs/>
                <w:sz w:val="20"/>
                <w:lang w:val="en-IN"/>
              </w:rPr>
              <w:t xml:space="preserve">           </w:t>
            </w:r>
            <w:proofErr w:type="spellStart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>Karthigha</w:t>
            </w:r>
            <w:proofErr w:type="spellEnd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 xml:space="preserve"> M, </w:t>
            </w:r>
            <w:proofErr w:type="spellStart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>Latha</w:t>
            </w:r>
            <w:proofErr w:type="spellEnd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 xml:space="preserve"> L, </w:t>
            </w:r>
            <w:proofErr w:type="spellStart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>Madhumathi</w:t>
            </w:r>
            <w:proofErr w:type="spellEnd"/>
            <w:r w:rsidRPr="008E70A7">
              <w:rPr>
                <w:rFonts w:eastAsiaTheme="minorHAnsi"/>
                <w:i/>
                <w:iCs/>
                <w:sz w:val="20"/>
                <w:lang w:val="en-IN"/>
              </w:rPr>
              <w:t xml:space="preserve"> R</w:t>
            </w:r>
          </w:p>
          <w:p w14:paraId="02E6AB08" w14:textId="0620F579" w:rsidR="0094008B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</w:p>
        </w:tc>
        <w:tc>
          <w:tcPr>
            <w:tcW w:w="487" w:type="dxa"/>
          </w:tcPr>
          <w:p w14:paraId="663C0DD9" w14:textId="77777777" w:rsidR="0094008B" w:rsidRDefault="0094008B" w:rsidP="0094008B">
            <w:pPr>
              <w:pStyle w:val="NormalWeb"/>
              <w:spacing w:after="0"/>
              <w:jc w:val="both"/>
              <w:rPr>
                <w:rFonts w:eastAsiaTheme="minorHAnsi"/>
                <w:sz w:val="18"/>
                <w:szCs w:val="18"/>
                <w:lang w:val="en-IN"/>
              </w:rPr>
            </w:pPr>
          </w:p>
        </w:tc>
      </w:tr>
      <w:tr w:rsidR="0094008B" w14:paraId="111C1C67" w14:textId="77777777" w:rsidTr="0094008B">
        <w:trPr>
          <w:trHeight w:val="20"/>
        </w:trPr>
        <w:tc>
          <w:tcPr>
            <w:tcW w:w="8755" w:type="dxa"/>
          </w:tcPr>
          <w:p w14:paraId="0A771383" w14:textId="77777777" w:rsidR="0094008B" w:rsidRPr="00BF540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 xml:space="preserve">          </w:t>
            </w:r>
            <w:del w:id="318" w:author="Dr. K. Anitha Kumari PSGCT" w:date="2023-01-05T14:55:00Z">
              <w:r w:rsidRPr="00BF5408" w:rsidDel="004B361F">
                <w:rPr>
                  <w:rFonts w:eastAsiaTheme="minorHAnsi"/>
                  <w:b/>
                  <w:bCs/>
                  <w:sz w:val="20"/>
                  <w:lang w:val="en-IN"/>
                </w:rPr>
                <w:delText xml:space="preserve"> </w:delText>
              </w:r>
            </w:del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>INTRODUCTION</w:t>
            </w:r>
            <w:r w:rsidRPr="00BF5408">
              <w:rPr>
                <w:bCs/>
                <w:sz w:val="20"/>
              </w:rPr>
              <w:t>............................................................................................</w:t>
            </w:r>
            <w:r>
              <w:rPr>
                <w:bCs/>
                <w:sz w:val="20"/>
              </w:rPr>
              <w:t>...................................</w:t>
            </w:r>
          </w:p>
        </w:tc>
        <w:tc>
          <w:tcPr>
            <w:tcW w:w="487" w:type="dxa"/>
          </w:tcPr>
          <w:p w14:paraId="153443DC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 w:rsidRPr="001A04F4">
              <w:rPr>
                <w:rFonts w:ascii="Times New Roman" w:hAnsi="Times New Roman" w:cs="Times New Roman"/>
                <w:sz w:val="18"/>
                <w:szCs w:val="18"/>
              </w:rPr>
              <w:t>292</w:t>
            </w:r>
          </w:p>
        </w:tc>
      </w:tr>
      <w:tr w:rsidR="0094008B" w14:paraId="481BADF4" w14:textId="77777777" w:rsidTr="0094008B">
        <w:trPr>
          <w:trHeight w:val="20"/>
        </w:trPr>
        <w:tc>
          <w:tcPr>
            <w:tcW w:w="8755" w:type="dxa"/>
          </w:tcPr>
          <w:p w14:paraId="7E7A47D9" w14:textId="77777777" w:rsidR="0094008B" w:rsidRPr="00BF540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 xml:space="preserve">          IDS FOR INDUSTRIAL CONTROL SYSTEMS</w:t>
            </w:r>
            <w:r w:rsidRPr="00BF5408">
              <w:rPr>
                <w:bCs/>
                <w:sz w:val="20"/>
              </w:rPr>
              <w:t>..............................................</w:t>
            </w:r>
            <w:r>
              <w:rPr>
                <w:bCs/>
                <w:sz w:val="20"/>
              </w:rPr>
              <w:t>.............................</w:t>
            </w:r>
          </w:p>
        </w:tc>
        <w:tc>
          <w:tcPr>
            <w:tcW w:w="487" w:type="dxa"/>
          </w:tcPr>
          <w:p w14:paraId="34234505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3</w:t>
            </w:r>
          </w:p>
        </w:tc>
      </w:tr>
      <w:tr w:rsidR="0094008B" w14:paraId="75A099CD" w14:textId="77777777" w:rsidTr="0094008B">
        <w:trPr>
          <w:trHeight w:val="20"/>
        </w:trPr>
        <w:tc>
          <w:tcPr>
            <w:tcW w:w="8755" w:type="dxa"/>
          </w:tcPr>
          <w:p w14:paraId="68ED3B03" w14:textId="77777777" w:rsidR="0094008B" w:rsidRPr="00BF540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 xml:space="preserve">          TYPES OF INTRUSION DETECTION SYSTEMS</w:t>
            </w:r>
            <w:r w:rsidRPr="00BF5408">
              <w:rPr>
                <w:bCs/>
                <w:sz w:val="20"/>
              </w:rPr>
              <w:t>........................................</w:t>
            </w:r>
            <w:r>
              <w:rPr>
                <w:bCs/>
                <w:sz w:val="20"/>
              </w:rPr>
              <w:t>...............................</w:t>
            </w:r>
          </w:p>
        </w:tc>
        <w:tc>
          <w:tcPr>
            <w:tcW w:w="487" w:type="dxa"/>
          </w:tcPr>
          <w:p w14:paraId="6FFDC5F7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5</w:t>
            </w:r>
          </w:p>
        </w:tc>
      </w:tr>
      <w:tr w:rsidR="0094008B" w14:paraId="620B1951" w14:textId="77777777" w:rsidTr="0094008B">
        <w:trPr>
          <w:trHeight w:val="20"/>
        </w:trPr>
        <w:tc>
          <w:tcPr>
            <w:tcW w:w="8755" w:type="dxa"/>
          </w:tcPr>
          <w:p w14:paraId="2D393E17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Signature-based IDS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</w:t>
            </w:r>
          </w:p>
        </w:tc>
        <w:tc>
          <w:tcPr>
            <w:tcW w:w="487" w:type="dxa"/>
          </w:tcPr>
          <w:p w14:paraId="080FD27F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5</w:t>
            </w:r>
          </w:p>
        </w:tc>
      </w:tr>
      <w:tr w:rsidR="0094008B" w14:paraId="3C9464FF" w14:textId="77777777" w:rsidTr="0094008B">
        <w:trPr>
          <w:trHeight w:val="20"/>
        </w:trPr>
        <w:tc>
          <w:tcPr>
            <w:tcW w:w="8755" w:type="dxa"/>
          </w:tcPr>
          <w:p w14:paraId="5ED727B1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Anomaly or </w:t>
            </w:r>
            <w:proofErr w:type="spellStart"/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Behaviour</w:t>
            </w:r>
            <w:proofErr w:type="spellEnd"/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-based IDS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</w:t>
            </w:r>
          </w:p>
        </w:tc>
        <w:tc>
          <w:tcPr>
            <w:tcW w:w="487" w:type="dxa"/>
          </w:tcPr>
          <w:p w14:paraId="7F1AA762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5</w:t>
            </w:r>
          </w:p>
        </w:tc>
      </w:tr>
      <w:tr w:rsidR="0094008B" w14:paraId="1A9EF718" w14:textId="77777777" w:rsidTr="0094008B">
        <w:trPr>
          <w:trHeight w:val="20"/>
        </w:trPr>
        <w:tc>
          <w:tcPr>
            <w:tcW w:w="8755" w:type="dxa"/>
          </w:tcPr>
          <w:p w14:paraId="23F350FF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Network IDS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..............</w:t>
            </w:r>
          </w:p>
        </w:tc>
        <w:tc>
          <w:tcPr>
            <w:tcW w:w="487" w:type="dxa"/>
          </w:tcPr>
          <w:p w14:paraId="48770F9E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6</w:t>
            </w:r>
          </w:p>
        </w:tc>
      </w:tr>
      <w:tr w:rsidR="0094008B" w14:paraId="20899E47" w14:textId="77777777" w:rsidTr="0094008B">
        <w:trPr>
          <w:trHeight w:val="20"/>
        </w:trPr>
        <w:tc>
          <w:tcPr>
            <w:tcW w:w="8755" w:type="dxa"/>
          </w:tcPr>
          <w:p w14:paraId="5F7A0D43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Host - Based Intrusion Detection System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</w:t>
            </w:r>
          </w:p>
        </w:tc>
        <w:tc>
          <w:tcPr>
            <w:tcW w:w="487" w:type="dxa"/>
          </w:tcPr>
          <w:p w14:paraId="685BB05C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6</w:t>
            </w:r>
          </w:p>
        </w:tc>
      </w:tr>
      <w:tr w:rsidR="0094008B" w14:paraId="5CF481B7" w14:textId="77777777" w:rsidTr="0094008B">
        <w:trPr>
          <w:trHeight w:val="20"/>
        </w:trPr>
        <w:tc>
          <w:tcPr>
            <w:tcW w:w="8755" w:type="dxa"/>
          </w:tcPr>
          <w:p w14:paraId="5A89D000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Protocol - Based Intrusion Detection System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</w:t>
            </w:r>
          </w:p>
        </w:tc>
        <w:tc>
          <w:tcPr>
            <w:tcW w:w="487" w:type="dxa"/>
          </w:tcPr>
          <w:p w14:paraId="73FD7167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7</w:t>
            </w:r>
          </w:p>
        </w:tc>
      </w:tr>
      <w:tr w:rsidR="0094008B" w14:paraId="21E89A63" w14:textId="77777777" w:rsidTr="0094008B">
        <w:trPr>
          <w:trHeight w:val="20"/>
        </w:trPr>
        <w:tc>
          <w:tcPr>
            <w:tcW w:w="8755" w:type="dxa"/>
          </w:tcPr>
          <w:p w14:paraId="2B2128B7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Application Protocol-based Intrusion Detection System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</w:t>
            </w:r>
          </w:p>
        </w:tc>
        <w:tc>
          <w:tcPr>
            <w:tcW w:w="487" w:type="dxa"/>
          </w:tcPr>
          <w:p w14:paraId="3223C927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7</w:t>
            </w:r>
          </w:p>
        </w:tc>
      </w:tr>
      <w:tr w:rsidR="0094008B" w14:paraId="5178B142" w14:textId="77777777" w:rsidTr="0094008B">
        <w:trPr>
          <w:trHeight w:val="20"/>
        </w:trPr>
        <w:tc>
          <w:tcPr>
            <w:tcW w:w="8755" w:type="dxa"/>
          </w:tcPr>
          <w:p w14:paraId="73778ACC" w14:textId="77777777" w:rsidR="0094008B" w:rsidRPr="00BF5408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BF540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Virtual Machine-Based Intrusion Detection System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</w:t>
            </w:r>
          </w:p>
        </w:tc>
        <w:tc>
          <w:tcPr>
            <w:tcW w:w="487" w:type="dxa"/>
          </w:tcPr>
          <w:p w14:paraId="4C14B536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7</w:t>
            </w:r>
          </w:p>
        </w:tc>
      </w:tr>
      <w:tr w:rsidR="0094008B" w14:paraId="169E1CA5" w14:textId="77777777" w:rsidTr="0094008B">
        <w:trPr>
          <w:trHeight w:val="20"/>
        </w:trPr>
        <w:tc>
          <w:tcPr>
            <w:tcW w:w="8755" w:type="dxa"/>
          </w:tcPr>
          <w:p w14:paraId="1E35063F" w14:textId="77777777" w:rsidR="0094008B" w:rsidRPr="00BF5408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BF5408">
              <w:rPr>
                <w:rFonts w:eastAsiaTheme="minorHAnsi"/>
                <w:b/>
                <w:bCs/>
                <w:sz w:val="20"/>
                <w:lang w:val="en-IN"/>
              </w:rPr>
              <w:t xml:space="preserve">           FEATURE SELECTION</w:t>
            </w:r>
            <w:r w:rsidRPr="00BF5408">
              <w:rPr>
                <w:bCs/>
                <w:sz w:val="20"/>
              </w:rPr>
              <w:t>......................................................................................................</w:t>
            </w:r>
            <w:r>
              <w:rPr>
                <w:bCs/>
                <w:sz w:val="20"/>
              </w:rPr>
              <w:t>..............</w:t>
            </w:r>
          </w:p>
        </w:tc>
        <w:tc>
          <w:tcPr>
            <w:tcW w:w="487" w:type="dxa"/>
          </w:tcPr>
          <w:p w14:paraId="733D6D7C" w14:textId="77777777" w:rsidR="0094008B" w:rsidRPr="001A04F4" w:rsidRDefault="0094008B" w:rsidP="009400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97</w:t>
            </w:r>
          </w:p>
        </w:tc>
      </w:tr>
      <w:tr w:rsidR="0094008B" w14:paraId="73188332" w14:textId="77777777" w:rsidTr="0094008B">
        <w:trPr>
          <w:trHeight w:val="20"/>
        </w:trPr>
        <w:tc>
          <w:tcPr>
            <w:tcW w:w="8755" w:type="dxa"/>
          </w:tcPr>
          <w:p w14:paraId="4ABD9D50" w14:textId="77777777" w:rsidR="0094008B" w:rsidRPr="00406FD5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406FD5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Unsupervised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</w:t>
            </w:r>
          </w:p>
        </w:tc>
        <w:tc>
          <w:tcPr>
            <w:tcW w:w="487" w:type="dxa"/>
          </w:tcPr>
          <w:p w14:paraId="6748E8D1" w14:textId="77777777" w:rsidR="0094008B" w:rsidRDefault="0094008B" w:rsidP="0094008B">
            <w:r w:rsidRPr="00E46E7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</w:tr>
      <w:tr w:rsidR="0094008B" w14:paraId="720D2832" w14:textId="77777777" w:rsidTr="0094008B">
        <w:trPr>
          <w:trHeight w:val="20"/>
        </w:trPr>
        <w:tc>
          <w:tcPr>
            <w:tcW w:w="8755" w:type="dxa"/>
          </w:tcPr>
          <w:p w14:paraId="0E6E1D3D" w14:textId="77777777" w:rsidR="0094008B" w:rsidRPr="00406FD5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406FD5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Supervised..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</w:t>
            </w:r>
          </w:p>
        </w:tc>
        <w:tc>
          <w:tcPr>
            <w:tcW w:w="487" w:type="dxa"/>
          </w:tcPr>
          <w:p w14:paraId="31645B3E" w14:textId="77777777" w:rsidR="0094008B" w:rsidRDefault="0094008B" w:rsidP="0094008B">
            <w:r w:rsidRPr="00E46E7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</w:tr>
      <w:tr w:rsidR="0094008B" w14:paraId="26CF1627" w14:textId="77777777" w:rsidTr="0094008B">
        <w:trPr>
          <w:trHeight w:val="20"/>
        </w:trPr>
        <w:tc>
          <w:tcPr>
            <w:tcW w:w="8755" w:type="dxa"/>
          </w:tcPr>
          <w:p w14:paraId="7DCBFBB9" w14:textId="77777777" w:rsidR="0094008B" w:rsidRPr="00406FD5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406FD5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Filter Method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.</w:t>
            </w:r>
          </w:p>
        </w:tc>
        <w:tc>
          <w:tcPr>
            <w:tcW w:w="487" w:type="dxa"/>
          </w:tcPr>
          <w:p w14:paraId="1584E843" w14:textId="77777777" w:rsidR="0094008B" w:rsidRDefault="0094008B" w:rsidP="0094008B">
            <w:r w:rsidRPr="00E46E7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8</w:t>
            </w:r>
          </w:p>
        </w:tc>
      </w:tr>
      <w:tr w:rsidR="0094008B" w14:paraId="3B02ECF6" w14:textId="77777777" w:rsidTr="0094008B">
        <w:trPr>
          <w:trHeight w:val="20"/>
        </w:trPr>
        <w:tc>
          <w:tcPr>
            <w:tcW w:w="8755" w:type="dxa"/>
          </w:tcPr>
          <w:p w14:paraId="71919867" w14:textId="77777777" w:rsidR="0094008B" w:rsidRPr="00406FD5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406FD5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Wrapper Method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...........</w:t>
            </w:r>
          </w:p>
        </w:tc>
        <w:tc>
          <w:tcPr>
            <w:tcW w:w="487" w:type="dxa"/>
          </w:tcPr>
          <w:p w14:paraId="79909722" w14:textId="77777777" w:rsidR="0094008B" w:rsidRDefault="0094008B" w:rsidP="0094008B">
            <w:r w:rsidRPr="00E46E77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99</w:t>
            </w:r>
          </w:p>
        </w:tc>
      </w:tr>
      <w:tr w:rsidR="0094008B" w14:paraId="7D97C591" w14:textId="77777777" w:rsidTr="0094008B">
        <w:trPr>
          <w:trHeight w:val="20"/>
        </w:trPr>
        <w:tc>
          <w:tcPr>
            <w:tcW w:w="8755" w:type="dxa"/>
          </w:tcPr>
          <w:p w14:paraId="7A496BB6" w14:textId="77777777" w:rsidR="0094008B" w:rsidRPr="00406FD5" w:rsidRDefault="0094008B" w:rsidP="0094008B">
            <w:pPr>
              <w:jc w:val="both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</w:pPr>
            <w:r w:rsidRPr="00406FD5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 xml:space="preserve">           Embedded Method..........................................................................................................................</w:t>
            </w:r>
            <w:r>
              <w:rPr>
                <w:rFonts w:ascii="Times New Roman" w:eastAsia="Times New Roman" w:hAnsi="Times New Roman" w:cs="Times New Roman"/>
                <w:bCs/>
                <w:sz w:val="20"/>
                <w:szCs w:val="24"/>
                <w:lang w:val="en-US"/>
              </w:rPr>
              <w:t>.......</w:t>
            </w:r>
          </w:p>
        </w:tc>
        <w:tc>
          <w:tcPr>
            <w:tcW w:w="487" w:type="dxa"/>
          </w:tcPr>
          <w:p w14:paraId="6DB616DB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301</w:t>
            </w:r>
          </w:p>
        </w:tc>
      </w:tr>
      <w:tr w:rsidR="0094008B" w14:paraId="73EC5097" w14:textId="77777777" w:rsidTr="0094008B">
        <w:trPr>
          <w:trHeight w:val="20"/>
        </w:trPr>
        <w:tc>
          <w:tcPr>
            <w:tcW w:w="8755" w:type="dxa"/>
          </w:tcPr>
          <w:p w14:paraId="42834F2D" w14:textId="77777777" w:rsidR="0094008B" w:rsidRPr="00406FD5" w:rsidRDefault="0094008B" w:rsidP="0094008B">
            <w:pPr>
              <w:pStyle w:val="NormalWeb"/>
              <w:spacing w:after="0"/>
              <w:jc w:val="both"/>
              <w:rPr>
                <w:bCs/>
                <w:sz w:val="20"/>
              </w:rPr>
            </w:pPr>
            <w:r w:rsidRPr="00406FD5">
              <w:rPr>
                <w:rFonts w:eastAsiaTheme="minorHAnsi"/>
                <w:b/>
                <w:bCs/>
                <w:sz w:val="20"/>
                <w:lang w:val="en-IN"/>
              </w:rPr>
              <w:t xml:space="preserve">           CLASSIFICATION MODELS</w:t>
            </w:r>
            <w:r w:rsidRPr="00406FD5">
              <w:rPr>
                <w:bCs/>
                <w:sz w:val="20"/>
              </w:rPr>
              <w:t>........................................................................................................</w:t>
            </w:r>
            <w:r>
              <w:rPr>
                <w:bCs/>
                <w:sz w:val="20"/>
              </w:rPr>
              <w:t>..</w:t>
            </w:r>
          </w:p>
        </w:tc>
        <w:tc>
          <w:tcPr>
            <w:tcW w:w="487" w:type="dxa"/>
          </w:tcPr>
          <w:p w14:paraId="428142CB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310</w:t>
            </w:r>
          </w:p>
        </w:tc>
      </w:tr>
      <w:tr w:rsidR="0094008B" w14:paraId="08C7A76F" w14:textId="77777777" w:rsidTr="0094008B">
        <w:trPr>
          <w:trHeight w:val="20"/>
        </w:trPr>
        <w:tc>
          <w:tcPr>
            <w:tcW w:w="8755" w:type="dxa"/>
          </w:tcPr>
          <w:p w14:paraId="4BDCB1CF" w14:textId="77777777" w:rsidR="0094008B" w:rsidRPr="001272B5" w:rsidRDefault="0094008B" w:rsidP="0094008B">
            <w:pPr>
              <w:pStyle w:val="NormalWeb"/>
              <w:spacing w:after="0"/>
              <w:ind w:left="567"/>
              <w:jc w:val="both"/>
              <w:rPr>
                <w:rFonts w:eastAsiaTheme="minorHAnsi"/>
                <w:b/>
                <w:bCs/>
                <w:sz w:val="20"/>
                <w:lang w:val="en-IN"/>
              </w:rPr>
            </w:pPr>
            <w:r w:rsidRPr="008E3C5E">
              <w:rPr>
                <w:rFonts w:eastAsiaTheme="minorHAnsi"/>
                <w:b/>
                <w:bCs/>
                <w:sz w:val="20"/>
                <w:lang w:val="en-IN"/>
              </w:rPr>
              <w:t>CONCLUSION</w:t>
            </w:r>
            <w:r w:rsidRPr="004B05A9">
              <w:rPr>
                <w:bCs/>
                <w:sz w:val="20"/>
              </w:rPr>
              <w:t>..</w:t>
            </w:r>
            <w:r w:rsidRPr="009E48DF">
              <w:rPr>
                <w:bCs/>
                <w:sz w:val="20"/>
              </w:rPr>
              <w:t>...................................</w:t>
            </w:r>
            <w:r>
              <w:rPr>
                <w:bCs/>
                <w:sz w:val="20"/>
              </w:rPr>
              <w:t>......................</w:t>
            </w:r>
            <w:r w:rsidRPr="009E48DF">
              <w:rPr>
                <w:bCs/>
                <w:sz w:val="20"/>
              </w:rPr>
              <w:t>.................</w:t>
            </w:r>
            <w:r w:rsidRPr="004B05A9">
              <w:rPr>
                <w:bCs/>
                <w:sz w:val="20"/>
              </w:rPr>
              <w:t>...</w:t>
            </w:r>
            <w:r>
              <w:rPr>
                <w:bCs/>
                <w:sz w:val="20"/>
              </w:rPr>
              <w:t>...................</w:t>
            </w:r>
            <w:r w:rsidRPr="009E48DF">
              <w:rPr>
                <w:bCs/>
                <w:sz w:val="20"/>
              </w:rPr>
              <w:t>........</w:t>
            </w:r>
            <w:r>
              <w:rPr>
                <w:bCs/>
                <w:sz w:val="20"/>
              </w:rPr>
              <w:t>..........................</w:t>
            </w:r>
          </w:p>
        </w:tc>
        <w:tc>
          <w:tcPr>
            <w:tcW w:w="487" w:type="dxa"/>
          </w:tcPr>
          <w:p w14:paraId="6C9E1CE6" w14:textId="77777777" w:rsidR="0094008B" w:rsidRDefault="0094008B" w:rsidP="0094008B">
            <w:r>
              <w:rPr>
                <w:rFonts w:ascii="Times New Roman" w:hAnsi="Times New Roman" w:cs="Times New Roman"/>
                <w:sz w:val="18"/>
                <w:szCs w:val="18"/>
              </w:rPr>
              <w:t>312</w:t>
            </w:r>
          </w:p>
        </w:tc>
      </w:tr>
    </w:tbl>
    <w:p w14:paraId="094F154D" w14:textId="77777777" w:rsidR="00A44F76" w:rsidRDefault="00A44F76"/>
    <w:sectPr w:rsidR="00A44F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K. Anitha Kumari PSGCT">
    <w15:presenceInfo w15:providerId="Windows Live" w15:userId="1086d5e981d34e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Q0MjM0MTc0NjFQ0lEKTi0uzszPAykwqgUAxPGwyCwAAAA="/>
  </w:docVars>
  <w:rsids>
    <w:rsidRoot w:val="0021554E"/>
    <w:rsid w:val="000132DE"/>
    <w:rsid w:val="00070C84"/>
    <w:rsid w:val="0007381A"/>
    <w:rsid w:val="000872EE"/>
    <w:rsid w:val="00095DDB"/>
    <w:rsid w:val="000A1C4F"/>
    <w:rsid w:val="000A5016"/>
    <w:rsid w:val="000D68A3"/>
    <w:rsid w:val="00105270"/>
    <w:rsid w:val="001065F6"/>
    <w:rsid w:val="0011228F"/>
    <w:rsid w:val="001209C7"/>
    <w:rsid w:val="001272B5"/>
    <w:rsid w:val="001547E2"/>
    <w:rsid w:val="00175A33"/>
    <w:rsid w:val="00195AE8"/>
    <w:rsid w:val="001A04F4"/>
    <w:rsid w:val="001B6533"/>
    <w:rsid w:val="001D21E9"/>
    <w:rsid w:val="001F3EAA"/>
    <w:rsid w:val="001F5749"/>
    <w:rsid w:val="00205BE0"/>
    <w:rsid w:val="00205EBF"/>
    <w:rsid w:val="0021554E"/>
    <w:rsid w:val="00230654"/>
    <w:rsid w:val="0023727A"/>
    <w:rsid w:val="00256520"/>
    <w:rsid w:val="0026433B"/>
    <w:rsid w:val="00275C7E"/>
    <w:rsid w:val="002813ED"/>
    <w:rsid w:val="00281730"/>
    <w:rsid w:val="003122DE"/>
    <w:rsid w:val="00327260"/>
    <w:rsid w:val="00347059"/>
    <w:rsid w:val="00350F08"/>
    <w:rsid w:val="00361C9A"/>
    <w:rsid w:val="003706C5"/>
    <w:rsid w:val="00382F97"/>
    <w:rsid w:val="003A11B1"/>
    <w:rsid w:val="00432893"/>
    <w:rsid w:val="004338A1"/>
    <w:rsid w:val="00476B06"/>
    <w:rsid w:val="004918F6"/>
    <w:rsid w:val="004A2B43"/>
    <w:rsid w:val="004A5BBC"/>
    <w:rsid w:val="004B361F"/>
    <w:rsid w:val="004B7E0B"/>
    <w:rsid w:val="004C254B"/>
    <w:rsid w:val="004C332E"/>
    <w:rsid w:val="004E5991"/>
    <w:rsid w:val="00506B3B"/>
    <w:rsid w:val="005428DA"/>
    <w:rsid w:val="00560A62"/>
    <w:rsid w:val="005678A8"/>
    <w:rsid w:val="00580259"/>
    <w:rsid w:val="00590CF6"/>
    <w:rsid w:val="00591EB9"/>
    <w:rsid w:val="005B780D"/>
    <w:rsid w:val="005D432C"/>
    <w:rsid w:val="0064174B"/>
    <w:rsid w:val="00656699"/>
    <w:rsid w:val="00663589"/>
    <w:rsid w:val="0067383D"/>
    <w:rsid w:val="00680A4F"/>
    <w:rsid w:val="00687AA1"/>
    <w:rsid w:val="006D466A"/>
    <w:rsid w:val="0070577D"/>
    <w:rsid w:val="00716CB6"/>
    <w:rsid w:val="007308C8"/>
    <w:rsid w:val="0074098A"/>
    <w:rsid w:val="00742CAC"/>
    <w:rsid w:val="00745760"/>
    <w:rsid w:val="00761AAC"/>
    <w:rsid w:val="007800D8"/>
    <w:rsid w:val="00781DB6"/>
    <w:rsid w:val="007B5A94"/>
    <w:rsid w:val="007C2D4D"/>
    <w:rsid w:val="007C44A5"/>
    <w:rsid w:val="007C5D0D"/>
    <w:rsid w:val="007D78DC"/>
    <w:rsid w:val="007F5578"/>
    <w:rsid w:val="007F7891"/>
    <w:rsid w:val="007F7CC5"/>
    <w:rsid w:val="0080010F"/>
    <w:rsid w:val="0081613A"/>
    <w:rsid w:val="0083649B"/>
    <w:rsid w:val="008904CE"/>
    <w:rsid w:val="00894542"/>
    <w:rsid w:val="008E70A7"/>
    <w:rsid w:val="008F4036"/>
    <w:rsid w:val="008F5DA5"/>
    <w:rsid w:val="009016D5"/>
    <w:rsid w:val="00903E3F"/>
    <w:rsid w:val="0094008B"/>
    <w:rsid w:val="00946C77"/>
    <w:rsid w:val="00985B37"/>
    <w:rsid w:val="00993D6C"/>
    <w:rsid w:val="009C462A"/>
    <w:rsid w:val="009D7FB6"/>
    <w:rsid w:val="00A107D6"/>
    <w:rsid w:val="00A34B98"/>
    <w:rsid w:val="00A44F76"/>
    <w:rsid w:val="00A705BB"/>
    <w:rsid w:val="00AA681B"/>
    <w:rsid w:val="00AC3BD4"/>
    <w:rsid w:val="00B20886"/>
    <w:rsid w:val="00B27FF5"/>
    <w:rsid w:val="00B36503"/>
    <w:rsid w:val="00B85A78"/>
    <w:rsid w:val="00B87281"/>
    <w:rsid w:val="00B93375"/>
    <w:rsid w:val="00B95253"/>
    <w:rsid w:val="00B9743F"/>
    <w:rsid w:val="00BB07A5"/>
    <w:rsid w:val="00BC58C9"/>
    <w:rsid w:val="00BE39C6"/>
    <w:rsid w:val="00C04C1D"/>
    <w:rsid w:val="00C64BD7"/>
    <w:rsid w:val="00C721F1"/>
    <w:rsid w:val="00CB4BAF"/>
    <w:rsid w:val="00CB5A87"/>
    <w:rsid w:val="00CE7491"/>
    <w:rsid w:val="00CF1942"/>
    <w:rsid w:val="00D01836"/>
    <w:rsid w:val="00D079F7"/>
    <w:rsid w:val="00D11050"/>
    <w:rsid w:val="00D179D2"/>
    <w:rsid w:val="00D41C51"/>
    <w:rsid w:val="00D541B0"/>
    <w:rsid w:val="00D60E89"/>
    <w:rsid w:val="00D631BF"/>
    <w:rsid w:val="00D6798C"/>
    <w:rsid w:val="00D813CB"/>
    <w:rsid w:val="00DB2D92"/>
    <w:rsid w:val="00DC58D2"/>
    <w:rsid w:val="00DC7F81"/>
    <w:rsid w:val="00E817CB"/>
    <w:rsid w:val="00EE43AF"/>
    <w:rsid w:val="00F03913"/>
    <w:rsid w:val="00F175E7"/>
    <w:rsid w:val="00F226FC"/>
    <w:rsid w:val="00F31156"/>
    <w:rsid w:val="00F5544F"/>
    <w:rsid w:val="00F63B4E"/>
    <w:rsid w:val="00F76AB7"/>
    <w:rsid w:val="00F933F3"/>
    <w:rsid w:val="00F96A86"/>
    <w:rsid w:val="00F96D49"/>
    <w:rsid w:val="00FA2ADA"/>
    <w:rsid w:val="00FD1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847F6CF"/>
  <w15:docId w15:val="{70498879-C71F-4BAA-9AA0-BDA6552F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6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46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81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34B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B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B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B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B9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76A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21250-D653-4EBF-A910-EFC50D16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9</Pages>
  <Words>11432</Words>
  <Characters>65167</Characters>
  <Application>Microsoft Office Word</Application>
  <DocSecurity>0</DocSecurity>
  <Lines>543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r. K. Anitha Kumari PSGCT</cp:lastModifiedBy>
  <cp:revision>152</cp:revision>
  <cp:lastPrinted>2023-01-05T05:24:00Z</cp:lastPrinted>
  <dcterms:created xsi:type="dcterms:W3CDTF">2023-01-04T05:43:00Z</dcterms:created>
  <dcterms:modified xsi:type="dcterms:W3CDTF">2023-01-05T09:25:00Z</dcterms:modified>
</cp:coreProperties>
</file>